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58B879" w14:textId="30D984EF" w:rsidR="008A7DF5" w:rsidRPr="00823BFF" w:rsidRDefault="007D7E60" w:rsidP="00823BFF">
      <w:pPr>
        <w:spacing w:after="0" w:line="240" w:lineRule="auto"/>
        <w:contextualSpacing/>
        <w:rPr>
          <w:rFonts w:ascii="Times New Roman" w:hAnsi="Times New Roman" w:cs="Times New Roman"/>
          <w:b/>
          <w:color w:val="FF0000"/>
          <w:sz w:val="44"/>
          <w:szCs w:val="44"/>
        </w:rPr>
      </w:pPr>
      <w:r w:rsidRPr="00823BFF">
        <w:rPr>
          <w:rFonts w:ascii="Times New Roman" w:hAnsi="Times New Roman" w:cs="Times New Roman"/>
          <w:b/>
          <w:sz w:val="44"/>
          <w:szCs w:val="44"/>
        </w:rPr>
        <w:t>Project Title:</w:t>
      </w:r>
      <w:r w:rsidR="001F020C" w:rsidRPr="00823BFF">
        <w:rPr>
          <w:rFonts w:ascii="Times New Roman" w:hAnsi="Times New Roman" w:cs="Times New Roman"/>
          <w:b/>
          <w:sz w:val="44"/>
          <w:szCs w:val="44"/>
        </w:rPr>
        <w:t xml:space="preserve"> </w:t>
      </w:r>
      <w:r w:rsidR="001C2F3A" w:rsidRPr="00823BFF">
        <w:rPr>
          <w:rFonts w:ascii="Times New Roman" w:hAnsi="Times New Roman" w:cs="Times New Roman"/>
          <w:b/>
          <w:color w:val="000000" w:themeColor="text1"/>
          <w:sz w:val="44"/>
          <w:szCs w:val="44"/>
        </w:rPr>
        <w:t>Tenancy Contract System</w:t>
      </w:r>
    </w:p>
    <w:p w14:paraId="0C58B87A" w14:textId="77777777" w:rsidR="008A7DF5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8B87B" w14:textId="5E68FE54" w:rsidR="00260B94" w:rsidRPr="00BE12C4" w:rsidRDefault="006B6BE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8"/>
          <w:szCs w:val="28"/>
        </w:rPr>
      </w:pPr>
      <w:r w:rsidRPr="00BE12C4">
        <w:rPr>
          <w:rFonts w:ascii="Times New Roman" w:hAnsi="Times New Roman" w:cs="Times New Roman"/>
          <w:b/>
          <w:sz w:val="28"/>
          <w:szCs w:val="28"/>
        </w:rPr>
        <w:t>Project Description</w:t>
      </w:r>
      <w:r w:rsidR="002B29B8" w:rsidRPr="00BE12C4">
        <w:rPr>
          <w:rFonts w:ascii="Times New Roman" w:hAnsi="Times New Roman" w:cs="Times New Roman"/>
          <w:b/>
          <w:sz w:val="28"/>
          <w:szCs w:val="28"/>
        </w:rPr>
        <w:t>:</w:t>
      </w:r>
    </w:p>
    <w:p w14:paraId="4A69E17D" w14:textId="316BD500" w:rsidR="00B1369E" w:rsidRDefault="00BE12C4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enancy Contract System is</w:t>
      </w:r>
      <w:r w:rsidRPr="00BE12C4">
        <w:rPr>
          <w:rFonts w:ascii="Times New Roman" w:hAnsi="Times New Roman" w:cs="Times New Roman"/>
          <w:sz w:val="24"/>
        </w:rPr>
        <w:t xml:space="preserve"> an online platform dedicated to provide facilities to house owners and tenants which includes advertisement of rentable apartm</w:t>
      </w:r>
      <w:r w:rsidR="00197298">
        <w:rPr>
          <w:rFonts w:ascii="Times New Roman" w:hAnsi="Times New Roman" w:cs="Times New Roman"/>
          <w:sz w:val="24"/>
        </w:rPr>
        <w:t>ents, searching apartments, making</w:t>
      </w:r>
      <w:r w:rsidRPr="00BE12C4">
        <w:rPr>
          <w:rFonts w:ascii="Times New Roman" w:hAnsi="Times New Roman" w:cs="Times New Roman"/>
          <w:sz w:val="24"/>
        </w:rPr>
        <w:t xml:space="preserve"> agreements among house owners and tenants</w:t>
      </w:r>
      <w:r w:rsidR="00197298">
        <w:rPr>
          <w:rFonts w:ascii="Times New Roman" w:hAnsi="Times New Roman" w:cs="Times New Roman"/>
          <w:sz w:val="24"/>
        </w:rPr>
        <w:t>, providing</w:t>
      </w:r>
      <w:r>
        <w:rPr>
          <w:rFonts w:ascii="Times New Roman" w:hAnsi="Times New Roman" w:cs="Times New Roman"/>
          <w:sz w:val="24"/>
        </w:rPr>
        <w:t xml:space="preserve"> legal assistance etc.</w:t>
      </w:r>
    </w:p>
    <w:p w14:paraId="49AC6CB9" w14:textId="76D3D543" w:rsidR="00B1369E" w:rsidRDefault="00BE12C4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is system has three users: House owner, Tenant and Admin. Their roles are as follows-</w:t>
      </w:r>
    </w:p>
    <w:p w14:paraId="06B5F0A9" w14:textId="0FFECF88" w:rsidR="00B1369E" w:rsidRPr="00B1369E" w:rsidRDefault="00B1369E" w:rsidP="00B1369E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B1369E">
        <w:rPr>
          <w:rFonts w:ascii="Times New Roman" w:hAnsi="Times New Roman" w:cs="Times New Roman"/>
          <w:b/>
          <w:sz w:val="24"/>
        </w:rPr>
        <w:t>House owner</w:t>
      </w:r>
    </w:p>
    <w:p w14:paraId="3D6C403D" w14:textId="3B61999C" w:rsidR="00B1369E" w:rsidRDefault="00B1369E" w:rsidP="00B1369E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reates account</w:t>
      </w:r>
    </w:p>
    <w:p w14:paraId="12883AAB" w14:textId="168E2D0D" w:rsidR="00B1369E" w:rsidRDefault="00B1369E" w:rsidP="00B1369E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osts/Updates/Deletes advertisement of his/her rentable apartments</w:t>
      </w:r>
    </w:p>
    <w:p w14:paraId="6762F8AD" w14:textId="4E95CDF4" w:rsidR="00B1369E" w:rsidRDefault="00B1369E" w:rsidP="00B1369E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akes agreement with the tenants.</w:t>
      </w:r>
    </w:p>
    <w:p w14:paraId="0516966F" w14:textId="1454EE5D" w:rsidR="00B1369E" w:rsidRDefault="00B1369E" w:rsidP="00B1369E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ithdraws agreement if needed.</w:t>
      </w:r>
    </w:p>
    <w:p w14:paraId="640AFB3B" w14:textId="29810B21" w:rsidR="00B1369E" w:rsidRDefault="00B1369E" w:rsidP="00B1369E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ees tenant</w:t>
      </w:r>
      <w:r w:rsidR="002724AB">
        <w:rPr>
          <w:rFonts w:ascii="Times New Roman" w:hAnsi="Times New Roman" w:cs="Times New Roman"/>
          <w:sz w:val="24"/>
        </w:rPr>
        <w:t>’</w:t>
      </w:r>
      <w:r>
        <w:rPr>
          <w:rFonts w:ascii="Times New Roman" w:hAnsi="Times New Roman" w:cs="Times New Roman"/>
          <w:sz w:val="24"/>
        </w:rPr>
        <w:t>s details.</w:t>
      </w:r>
    </w:p>
    <w:p w14:paraId="428707E0" w14:textId="79EF4A4E" w:rsidR="00B1369E" w:rsidRDefault="00B1369E" w:rsidP="00B1369E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anage tena</w:t>
      </w:r>
      <w:r w:rsidR="002724AB">
        <w:rPr>
          <w:rFonts w:ascii="Times New Roman" w:hAnsi="Times New Roman" w:cs="Times New Roman"/>
          <w:sz w:val="24"/>
        </w:rPr>
        <w:t>n</w:t>
      </w:r>
      <w:r>
        <w:rPr>
          <w:rFonts w:ascii="Times New Roman" w:hAnsi="Times New Roman" w:cs="Times New Roman"/>
          <w:sz w:val="24"/>
        </w:rPr>
        <w:t>ts.</w:t>
      </w:r>
    </w:p>
    <w:p w14:paraId="178B1721" w14:textId="0BC60BD6" w:rsidR="00B1369E" w:rsidRPr="00B1369E" w:rsidRDefault="00B1369E" w:rsidP="00B1369E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B1369E">
        <w:rPr>
          <w:rFonts w:ascii="Times New Roman" w:hAnsi="Times New Roman" w:cs="Times New Roman"/>
          <w:b/>
          <w:sz w:val="24"/>
        </w:rPr>
        <w:t>Tenant</w:t>
      </w:r>
    </w:p>
    <w:p w14:paraId="32AF57BF" w14:textId="23A8109D" w:rsidR="00B1369E" w:rsidRDefault="00B1369E" w:rsidP="00B1369E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reates account.</w:t>
      </w:r>
    </w:p>
    <w:p w14:paraId="0746012F" w14:textId="5C33E38B" w:rsidR="00B1369E" w:rsidRDefault="00B1369E" w:rsidP="00B1369E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earches apartments.</w:t>
      </w:r>
    </w:p>
    <w:p w14:paraId="019214C8" w14:textId="080DBF68" w:rsidR="00B1369E" w:rsidRDefault="00B1369E" w:rsidP="00B1369E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akes agreement with the chosen house owner.</w:t>
      </w:r>
    </w:p>
    <w:p w14:paraId="4DAD2FC0" w14:textId="2020FBBD" w:rsidR="00B1369E" w:rsidRDefault="00B1369E" w:rsidP="00B1369E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ithdraws agreement if needed.</w:t>
      </w:r>
    </w:p>
    <w:p w14:paraId="1274A66A" w14:textId="31BF06DF" w:rsidR="00B1369E" w:rsidRDefault="00B1369E" w:rsidP="00B1369E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ees house owner</w:t>
      </w:r>
      <w:r w:rsidR="00780103">
        <w:rPr>
          <w:rFonts w:ascii="Times New Roman" w:hAnsi="Times New Roman" w:cs="Times New Roman"/>
          <w:sz w:val="24"/>
        </w:rPr>
        <w:t>’s</w:t>
      </w:r>
      <w:r>
        <w:rPr>
          <w:rFonts w:ascii="Times New Roman" w:hAnsi="Times New Roman" w:cs="Times New Roman"/>
          <w:sz w:val="24"/>
        </w:rPr>
        <w:t xml:space="preserve"> details.</w:t>
      </w:r>
    </w:p>
    <w:p w14:paraId="6A2DB912" w14:textId="7A80FFE1" w:rsidR="00B1369E" w:rsidRPr="00BE444B" w:rsidRDefault="00B1369E" w:rsidP="00B1369E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BE444B">
        <w:rPr>
          <w:rFonts w:ascii="Times New Roman" w:hAnsi="Times New Roman" w:cs="Times New Roman"/>
          <w:b/>
          <w:sz w:val="24"/>
        </w:rPr>
        <w:t>Admin</w:t>
      </w:r>
    </w:p>
    <w:p w14:paraId="7B54AD15" w14:textId="2A11C305" w:rsidR="00B1369E" w:rsidRDefault="007B05A9" w:rsidP="00B1369E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earches accounts.</w:t>
      </w:r>
    </w:p>
    <w:p w14:paraId="067351CA" w14:textId="7CA99DD3" w:rsidR="007B05A9" w:rsidRDefault="007B05A9" w:rsidP="00B1369E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earches apartments.</w:t>
      </w:r>
    </w:p>
    <w:p w14:paraId="111563FD" w14:textId="5292F315" w:rsidR="007B05A9" w:rsidRDefault="007B05A9" w:rsidP="00B1369E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ees messages/complains.</w:t>
      </w:r>
    </w:p>
    <w:p w14:paraId="550C43D4" w14:textId="6A844903" w:rsidR="007B05A9" w:rsidRPr="00B1369E" w:rsidRDefault="007B05A9" w:rsidP="00B1369E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akes disciplinary actions if needed.</w:t>
      </w:r>
    </w:p>
    <w:p w14:paraId="5AFC5D7D" w14:textId="77777777" w:rsidR="00B1369E" w:rsidRPr="00BE12C4" w:rsidRDefault="00B1369E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</w:p>
    <w:p w14:paraId="06AB3DD3" w14:textId="7FB0D0AC" w:rsidR="00E701EB" w:rsidRPr="00EC4A31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8"/>
          <w:szCs w:val="28"/>
        </w:rPr>
      </w:pPr>
      <w:r w:rsidRPr="00EC4A31">
        <w:rPr>
          <w:rFonts w:ascii="Times New Roman" w:hAnsi="Times New Roman" w:cs="Times New Roman"/>
          <w:b/>
          <w:sz w:val="28"/>
          <w:szCs w:val="28"/>
        </w:rPr>
        <w:t>Project Folder Structure:</w:t>
      </w:r>
    </w:p>
    <w:p w14:paraId="0C58B87D" w14:textId="73D22BC9" w:rsidR="002B29B8" w:rsidRDefault="002B29B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DD038C0" w14:textId="77777777" w:rsidR="00C20EE8" w:rsidRDefault="00C20EE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3619CA8" w14:textId="77777777" w:rsidR="00F61793" w:rsidRDefault="00F61793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339C8BCA" w14:textId="70496DCB" w:rsidR="00F61793" w:rsidRDefault="00F61793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  <w:lang w:val="en-SG" w:eastAsia="en-SG"/>
        </w:rPr>
        <w:lastRenderedPageBreak/>
        <w:drawing>
          <wp:inline distT="0" distB="0" distL="0" distR="0" wp14:anchorId="4A4D238B" wp14:editId="08E9DA5B">
            <wp:extent cx="6313170" cy="8610600"/>
            <wp:effectExtent l="0" t="0" r="0" b="19050"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</w:p>
    <w:p w14:paraId="17AB84AD" w14:textId="77777777" w:rsidR="00F61793" w:rsidRDefault="00F61793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432ECBE" w14:textId="77777777" w:rsidR="00823BFF" w:rsidRDefault="00823BFF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8"/>
          <w:szCs w:val="28"/>
        </w:rPr>
      </w:pPr>
    </w:p>
    <w:p w14:paraId="5FA52DEF" w14:textId="471C917E" w:rsidR="00576F78" w:rsidRPr="00780BD3" w:rsidRDefault="00E701EB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8"/>
          <w:szCs w:val="28"/>
        </w:rPr>
      </w:pPr>
      <w:r w:rsidRPr="00780BD3">
        <w:rPr>
          <w:rFonts w:ascii="Times New Roman" w:hAnsi="Times New Roman" w:cs="Times New Roman"/>
          <w:b/>
          <w:sz w:val="28"/>
          <w:szCs w:val="28"/>
        </w:rPr>
        <w:lastRenderedPageBreak/>
        <w:t>Core Modules</w:t>
      </w:r>
      <w:r w:rsidR="001F3CD1" w:rsidRPr="00780BD3">
        <w:rPr>
          <w:rFonts w:ascii="Times New Roman" w:hAnsi="Times New Roman" w:cs="Times New Roman"/>
          <w:b/>
          <w:sz w:val="28"/>
          <w:szCs w:val="28"/>
        </w:rPr>
        <w:t xml:space="preserve"> of the Project</w:t>
      </w:r>
      <w:r w:rsidR="00576F78" w:rsidRPr="00780BD3">
        <w:rPr>
          <w:rFonts w:ascii="Times New Roman" w:hAnsi="Times New Roman" w:cs="Times New Roman"/>
          <w:b/>
          <w:sz w:val="28"/>
          <w:szCs w:val="28"/>
        </w:rPr>
        <w:t>:</w:t>
      </w:r>
    </w:p>
    <w:p w14:paraId="7FE6E330" w14:textId="317A74F8" w:rsidR="00B764C0" w:rsidRPr="008E5F67" w:rsidRDefault="00641D01" w:rsidP="00641D01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8E5F67">
        <w:rPr>
          <w:rFonts w:ascii="Times New Roman" w:hAnsi="Times New Roman" w:cs="Times New Roman"/>
          <w:b/>
          <w:sz w:val="28"/>
          <w:szCs w:val="28"/>
        </w:rPr>
        <w:t>UserPanel.php</w:t>
      </w:r>
      <w:proofErr w:type="spellEnd"/>
    </w:p>
    <w:p w14:paraId="26D6F22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</w:rPr>
      </w:pPr>
    </w:p>
    <w:p w14:paraId="1F141C4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&lt;?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hp</w:t>
      </w:r>
      <w:proofErr w:type="spellEnd"/>
      <w:proofErr w:type="gramEnd"/>
    </w:p>
    <w:p w14:paraId="618CC6E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</w:p>
    <w:p w14:paraId="70B744D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 xml:space="preserve">    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include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 xml:space="preserve"> "includes/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dbConnect.ph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";</w:t>
      </w:r>
    </w:p>
    <w:p w14:paraId="41D9ADE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56F2164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ession_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star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);</w:t>
      </w:r>
    </w:p>
    <w:p w14:paraId="204D1F3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!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isse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($_SESSION[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n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)){</w:t>
      </w:r>
    </w:p>
    <w:p w14:paraId="49B486F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header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 xml:space="preserve">"Location: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login.ph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");</w:t>
      </w:r>
    </w:p>
    <w:p w14:paraId="2DAB35E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}</w:t>
      </w:r>
    </w:p>
    <w:p w14:paraId="1C3EEBC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else{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 xml:space="preserve">  </w:t>
      </w:r>
      <w:r w:rsidRPr="00992D7C">
        <w:rPr>
          <w:rFonts w:ascii="Courier New" w:hAnsi="Courier New" w:cs="Courier New"/>
          <w:b/>
          <w:sz w:val="16"/>
          <w:szCs w:val="16"/>
        </w:rPr>
        <w:tab/>
      </w:r>
    </w:p>
    <w:p w14:paraId="34E71DF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$temp = $_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SESSION[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n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;</w:t>
      </w:r>
    </w:p>
    <w:p w14:paraId="2176225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</w:p>
    <w:p w14:paraId="4C103C9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qlNameCheck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SELECT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fNam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,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lNam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FROM account WHERE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n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$temp";</w:t>
      </w:r>
    </w:p>
    <w:p w14:paraId="25F2718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esultNam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mysqli_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query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$conn,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qlNameCheck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);</w:t>
      </w:r>
    </w:p>
    <w:p w14:paraId="60F9689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5B2E0C9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while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 xml:space="preserve">$row =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mysqli_fetch_assoc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(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esultNam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)){</w:t>
      </w:r>
    </w:p>
    <w:p w14:paraId="10A615B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 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fNameInDb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$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row[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fNam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;</w:t>
      </w:r>
    </w:p>
    <w:p w14:paraId="4E9BAF9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 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lNameInDb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$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row[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lNam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;</w:t>
      </w:r>
    </w:p>
    <w:p w14:paraId="45AB66A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}</w:t>
      </w:r>
    </w:p>
    <w:p w14:paraId="5B8EF79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}</w:t>
      </w:r>
    </w:p>
    <w:p w14:paraId="16BDB95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>?&gt;</w:t>
      </w:r>
    </w:p>
    <w:p w14:paraId="077C3C1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441AE18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&lt;?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hp</w:t>
      </w:r>
      <w:proofErr w:type="spellEnd"/>
      <w:proofErr w:type="gramEnd"/>
    </w:p>
    <w:p w14:paraId="564ACC5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 xml:space="preserve"> 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erPag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4;</w:t>
      </w:r>
    </w:p>
    <w:p w14:paraId="0E8DE65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 xml:space="preserve">  $a = 1;</w:t>
      </w:r>
    </w:p>
    <w:p w14:paraId="74CA956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1AD2B60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 xml:space="preserve"> 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partQuery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select * from apartment limit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erPag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";</w:t>
      </w:r>
    </w:p>
    <w:p w14:paraId="209D550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 xml:space="preserve"> 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esultApar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mysqli_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query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$conn,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partQuery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);</w:t>
      </w:r>
    </w:p>
    <w:p w14:paraId="4ED4A3E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4EA06FA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 xml:space="preserve"> 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totalApartQuery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SELECT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COUNT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 xml:space="preserve">*) as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t_c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FROM apartment";</w:t>
      </w:r>
    </w:p>
    <w:p w14:paraId="7BE8C70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 xml:space="preserve"> 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esultTotalApar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mysqli_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query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$conn,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totalApartQuery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);</w:t>
      </w:r>
    </w:p>
    <w:p w14:paraId="2C28B54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 xml:space="preserve"> 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owTotalApar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mysqli_fetch_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assoc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esultTotalApar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);</w:t>
      </w:r>
    </w:p>
    <w:p w14:paraId="30BE6AB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 xml:space="preserve"> 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tC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$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rowTotalApar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[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t_c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;</w:t>
      </w:r>
    </w:p>
    <w:p w14:paraId="14118C4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003E914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 xml:space="preserve"> 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n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ceil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tC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/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erPag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);</w:t>
      </w:r>
    </w:p>
    <w:p w14:paraId="7B58075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7B1E776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>?&gt;</w:t>
      </w:r>
    </w:p>
    <w:p w14:paraId="5AD8DC0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4C7DD86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12E2C0E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&lt;!DOCTYPE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 xml:space="preserve"> html&gt;</w:t>
      </w:r>
    </w:p>
    <w:p w14:paraId="20102D1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html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279DF7B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head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7235CC3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itle&gt;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User&lt;/title&gt;</w:t>
      </w:r>
    </w:p>
    <w:p w14:paraId="14E89A4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&lt;link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el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="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tyleshee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"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href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="style.css"&gt;</w:t>
      </w:r>
    </w:p>
    <w:p w14:paraId="3A72405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script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 xml:space="preserve"> src="https://ajax.googleapis.com/ajax/libs/jquery/3.4.1/jquery.min.js"&gt;&lt;/script&gt;</w:t>
      </w:r>
    </w:p>
    <w:p w14:paraId="4C1A770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2E5567A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script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1D76C4F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706F1A4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 xml:space="preserve">      $(document).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ready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function(){</w:t>
      </w:r>
    </w:p>
    <w:p w14:paraId="714F50B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va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 xml:space="preserve">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i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4;</w:t>
      </w:r>
    </w:p>
    <w:p w14:paraId="0AD81DF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 xml:space="preserve">      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va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 xml:space="preserve"> j = 0;</w:t>
      </w:r>
    </w:p>
    <w:p w14:paraId="2002BAC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$('#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ldBtn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).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click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function(){</w:t>
      </w:r>
    </w:p>
    <w:p w14:paraId="23C4AF5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i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i+4;</w:t>
      </w:r>
    </w:p>
    <w:p w14:paraId="4B87CC9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$('#apartment').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load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nextApartments.ph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,{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limitVal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: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i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});</w:t>
      </w:r>
    </w:p>
    <w:p w14:paraId="33C1705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});</w:t>
      </w:r>
    </w:p>
    <w:p w14:paraId="1F0064A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6D21E50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 xml:space="preserve">      $('#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earchBox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).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on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keyu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,function(){</w:t>
      </w:r>
    </w:p>
    <w:p w14:paraId="485B5A1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 xml:space="preserve">        $('#apartment').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load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nextApartments.ph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,{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earchVal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: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document.getElementBy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(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earchBox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).value});</w:t>
      </w:r>
    </w:p>
    <w:p w14:paraId="739CE30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 xml:space="preserve">      })</w:t>
      </w:r>
    </w:p>
    <w:p w14:paraId="64BE4AD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734B4A3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 xml:space="preserve">      $('#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revBtn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).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click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function(){</w:t>
      </w:r>
    </w:p>
    <w:p w14:paraId="2A6B0DD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 xml:space="preserve">        j = j - 4;</w:t>
      </w:r>
    </w:p>
    <w:p w14:paraId="67FE3C9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j&lt;0){</w:t>
      </w:r>
    </w:p>
    <w:p w14:paraId="1F66ED4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 xml:space="preserve">        j=0;</w:t>
      </w:r>
    </w:p>
    <w:p w14:paraId="4AAAA69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 xml:space="preserve">       }</w:t>
      </w:r>
    </w:p>
    <w:p w14:paraId="0FC7011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 xml:space="preserve">       $('#apartment').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load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nextApartments.ph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,{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tartingVal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: j});</w:t>
      </w:r>
    </w:p>
    <w:p w14:paraId="6080EB2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 xml:space="preserve">       </w:t>
      </w:r>
    </w:p>
    <w:p w14:paraId="4CCAFCC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});</w:t>
      </w:r>
    </w:p>
    <w:p w14:paraId="2251546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2520175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 xml:space="preserve">      $('#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nextBtn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).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click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function(){</w:t>
      </w:r>
    </w:p>
    <w:p w14:paraId="5B2D0EB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 xml:space="preserve">        j = j + 4;</w:t>
      </w:r>
    </w:p>
    <w:p w14:paraId="6A9B858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6B5FA66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$('#apartment').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load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nextApartments.ph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,{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tartingVal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: j});</w:t>
      </w:r>
    </w:p>
    <w:p w14:paraId="4F80778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});</w:t>
      </w:r>
    </w:p>
    <w:p w14:paraId="0E75ED9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5D280C7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lastRenderedPageBreak/>
        <w:tab/>
        <w:t xml:space="preserve">  });</w:t>
      </w:r>
    </w:p>
    <w:p w14:paraId="64726EC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151050F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 xml:space="preserve">    &lt;/script&gt;</w:t>
      </w:r>
    </w:p>
    <w:p w14:paraId="2DFFB01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4512FBF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>&lt;/head&gt;</w:t>
      </w:r>
    </w:p>
    <w:p w14:paraId="0459AAA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body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7EF53DD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>&lt;div class="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headersection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template clear"&gt;</w:t>
      </w:r>
    </w:p>
    <w:p w14:paraId="2151FAC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div class="logo"&gt;</w:t>
      </w:r>
    </w:p>
    <w:p w14:paraId="610F965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&lt;a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href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="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index.ph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"&gt;&lt;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img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rc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="images/logo.png" alt="Logo"/&gt;&lt;/a&gt;</w:t>
      </w:r>
    </w:p>
    <w:p w14:paraId="2E084C5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h2&gt;Tenancy Contract System&lt;/h2&gt;</w:t>
      </w:r>
    </w:p>
    <w:p w14:paraId="0F65AEA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p&g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Your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 xml:space="preserve"> partner for better life&lt;/p&gt;</w:t>
      </w:r>
    </w:p>
    <w:p w14:paraId="4AE9F89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/div&gt;</w:t>
      </w:r>
    </w:p>
    <w:p w14:paraId="0CF35E8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div class="social"&gt;</w:t>
      </w:r>
    </w:p>
    <w:p w14:paraId="6F7D289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&lt;a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href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="#"&gt;&lt;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img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rc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="images/social/facebook.png" alt="Facebook"/&gt;&lt;/a&gt;</w:t>
      </w:r>
    </w:p>
    <w:p w14:paraId="2F8A3B3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&lt;a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href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="#"&gt;&lt;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img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rc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="images/social/twitter.png" alt="Twitter"/&gt;&lt;/a&gt;</w:t>
      </w:r>
    </w:p>
    <w:p w14:paraId="650F50A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&lt;a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href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="#"&gt;&lt;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img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rc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="images/social/linkedIn.png" alt="LinkedIn"/&gt;&lt;/a&gt;</w:t>
      </w:r>
    </w:p>
    <w:p w14:paraId="1796DB8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&lt;a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href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="#"&gt;&lt;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img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rc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="images/social/googlePlus.png" alt="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GooglePlu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"/&gt;&lt;/a&gt;</w:t>
      </w:r>
    </w:p>
    <w:p w14:paraId="1171C73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/div&gt;</w:t>
      </w:r>
    </w:p>
    <w:p w14:paraId="54F3EFF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>&lt;/div&gt;</w:t>
      </w:r>
    </w:p>
    <w:p w14:paraId="2D494A3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>&lt;div class="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navsection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template"&gt;</w:t>
      </w:r>
    </w:p>
    <w:p w14:paraId="6FB1135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div class="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userPanelLef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template"&gt;</w:t>
      </w:r>
    </w:p>
    <w:p w14:paraId="7740F2D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input type="text" name="search" id="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earchBox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" value="" placeholder="Search apartments by location..."&gt;</w:t>
      </w:r>
    </w:p>
    <w:p w14:paraId="11B1C98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/div&gt;</w:t>
      </w:r>
    </w:p>
    <w:p w14:paraId="6C8DE1C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div class="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userPanelRigh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template"&gt;</w:t>
      </w:r>
    </w:p>
    <w:p w14:paraId="1A1BEBB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div class="dropdown"&gt;</w:t>
      </w:r>
    </w:p>
    <w:p w14:paraId="3C2F4DC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&lt;label class="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dropbtn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"&gt;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?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hp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 xml:space="preserve"> echo "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fNameInDb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"." "."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lNameInDb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"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; ?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&lt;/label&gt;</w:t>
      </w:r>
    </w:p>
    <w:p w14:paraId="7DC6E9B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&lt;div class="dropdown-content"&gt;</w:t>
      </w:r>
    </w:p>
    <w:p w14:paraId="5301BE7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&lt;label id="about"&g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About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lt;/label&gt;</w:t>
      </w:r>
    </w:p>
    <w:p w14:paraId="04F4CE1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&lt;label id="update"&gt;Update profile&lt;/label&gt;</w:t>
      </w:r>
    </w:p>
    <w:p w14:paraId="3E935A0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&lt;a style="text-decoration: none; color: black;"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href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="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logout.ph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"&gt;&lt;label&gt;Logout&lt;/label&gt;&lt;/a&gt;</w:t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</w:p>
    <w:p w14:paraId="35F1297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&lt;/div&gt;</w:t>
      </w:r>
    </w:p>
    <w:p w14:paraId="7FD178A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/div&gt;</w:t>
      </w:r>
    </w:p>
    <w:p w14:paraId="220F5DA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4288197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select id="role" name="role"&gt;</w:t>
      </w:r>
    </w:p>
    <w:p w14:paraId="7A46EA7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      &lt;option value="nothing" disabled selected&gt;Role&lt;/option&gt;</w:t>
      </w:r>
    </w:p>
    <w:p w14:paraId="0D9D9C1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      &lt;option value="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houseOwner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"&gt;House owner&lt;/option&gt;</w:t>
      </w:r>
    </w:p>
    <w:p w14:paraId="7279F57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      &lt;option value="tenant"&gt;Tenant&lt;/option&gt;</w:t>
      </w:r>
    </w:p>
    <w:p w14:paraId="4BCBEC7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 xml:space="preserve">      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&lt;/select&gt;</w:t>
      </w:r>
    </w:p>
    <w:p w14:paraId="693C723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/div&gt;</w:t>
      </w:r>
    </w:p>
    <w:p w14:paraId="4EF69D0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>&lt;/div&gt;</w:t>
      </w:r>
    </w:p>
    <w:p w14:paraId="65F2980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</w:p>
    <w:p w14:paraId="26BEAB1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>&lt;div class="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contentsection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contemplate clear"&gt;</w:t>
      </w:r>
    </w:p>
    <w:p w14:paraId="7BB58E4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div id="outcome" class="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ingleconten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clear"&gt;</w:t>
      </w:r>
    </w:p>
    <w:p w14:paraId="7F212C1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div class="about"&gt;</w:t>
      </w:r>
    </w:p>
    <w:p w14:paraId="36A53B9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7BEC8DA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&lt;div id="apartment"&gt;</w:t>
      </w:r>
    </w:p>
    <w:p w14:paraId="3D02885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&lt;?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hp</w:t>
      </w:r>
      <w:proofErr w:type="spellEnd"/>
      <w:proofErr w:type="gramEnd"/>
    </w:p>
    <w:p w14:paraId="25367C8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3655177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while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 xml:space="preserve">$row =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mysqli_fetch_assoc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(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esultApar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)){</w:t>
      </w:r>
    </w:p>
    <w:p w14:paraId="7972462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partImag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$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row[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partmentImag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;</w:t>
      </w:r>
    </w:p>
    <w:p w14:paraId="2FFA7E7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partImageSrc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upload/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partmentImage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/".$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apartImag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;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?&gt;</w:t>
      </w:r>
    </w:p>
    <w:p w14:paraId="37D37B5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</w:p>
    <w:p w14:paraId="472EC09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able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679E7B5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45EE1AA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5A809FE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&lt;?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hp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 xml:space="preserve"> echo "&lt;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img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rc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='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partImageSrc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&gt;"; ?&gt;</w:t>
      </w:r>
    </w:p>
    <w:p w14:paraId="13824B3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/td&gt;</w:t>
      </w:r>
    </w:p>
    <w:p w14:paraId="088C339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05A484B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1385592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&lt;?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hp</w:t>
      </w:r>
      <w:proofErr w:type="spellEnd"/>
      <w:proofErr w:type="gramEnd"/>
    </w:p>
    <w:p w14:paraId="7DB9BE6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echo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 xml:space="preserve"> "&lt;b&gt;Apartment ID: &lt;/b&gt;".$row[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partment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. "&lt;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b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";</w:t>
      </w:r>
    </w:p>
    <w:p w14:paraId="59CA46B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echo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 xml:space="preserve"> "&lt;b&gt;Building Type: &lt;/b&gt;".$row[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buildingTyp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. "&lt;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b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";</w:t>
      </w:r>
    </w:p>
    <w:p w14:paraId="4007B77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echo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 xml:space="preserve"> "&lt;b&gt;Number of Floors: &lt;/b&gt;".$row[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floorNum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. "&lt;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b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";</w:t>
      </w:r>
    </w:p>
    <w:p w14:paraId="03163A0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echo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 xml:space="preserve"> "&lt;b&gt;Facilities: &lt;/b&gt;".$row['facilities']. "&lt;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b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";</w:t>
      </w:r>
    </w:p>
    <w:p w14:paraId="06BD0AA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echo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 xml:space="preserve"> "&lt;b&gt;Brief Description: &lt;/b&gt;".$row['description']. "&lt;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b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";</w:t>
      </w:r>
    </w:p>
    <w:p w14:paraId="1D4EF9B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echo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 xml:space="preserve"> "&lt;b&gt;Rental Cost (in Tk.): &lt;/b&gt;".$row[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entalCos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. "&lt;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b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";</w:t>
      </w:r>
    </w:p>
    <w:p w14:paraId="79CEF02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echo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 xml:space="preserve"> "&lt;b&gt;Payment Time: &lt;/b&gt;".$row[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aymentTim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. "&lt;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b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";</w:t>
      </w:r>
    </w:p>
    <w:p w14:paraId="12DF335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echo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 xml:space="preserve"> "&lt;b&gt;Advance Payment: &lt;/b&gt;".$row[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dvancePaymen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. "&lt;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b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";</w:t>
      </w:r>
    </w:p>
    <w:p w14:paraId="17C055F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lastRenderedPageBreak/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echo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 xml:space="preserve"> "&lt;b&gt;Address: &lt;/b&gt;".$row[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partmentAddres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. "&lt;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b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";</w:t>
      </w:r>
    </w:p>
    <w:p w14:paraId="48AE864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echo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 xml:space="preserve"> "&lt;b&gt;Contact Number: &lt;/b&gt;".$row['phone']. "&lt;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b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&lt;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br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&gt;";</w:t>
      </w:r>
    </w:p>
    <w:p w14:paraId="6A62F9D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?&gt;</w:t>
      </w:r>
    </w:p>
    <w:p w14:paraId="7217539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/td&gt;</w:t>
      </w:r>
    </w:p>
    <w:p w14:paraId="03EFBC2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1F12D3D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/table&gt;</w:t>
      </w:r>
    </w:p>
    <w:p w14:paraId="3056334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&lt;?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hp</w:t>
      </w:r>
      <w:proofErr w:type="spellEnd"/>
      <w:proofErr w:type="gramEnd"/>
    </w:p>
    <w:p w14:paraId="75FAFA6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</w:p>
    <w:p w14:paraId="3864E45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}</w:t>
      </w:r>
    </w:p>
    <w:p w14:paraId="1198839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22FD3B9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?&gt;</w:t>
      </w:r>
    </w:p>
    <w:p w14:paraId="67E3830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1E27148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&lt;/div&gt;</w:t>
      </w:r>
    </w:p>
    <w:p w14:paraId="5C4AC56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&lt;div style="text-align: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center;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"&gt;</w:t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</w:r>
    </w:p>
    <w:p w14:paraId="3B84A64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button class="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btnpg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" type="button" name="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btnPrev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" id="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revBtn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"&gt;Previous&lt;/button&gt;</w:t>
      </w:r>
    </w:p>
    <w:p w14:paraId="6AEC277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button class="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btnpg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" type="button" name="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btnNex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" id="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nextBtn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"&gt;Next&lt;/button&gt;</w:t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</w:r>
    </w:p>
    <w:p w14:paraId="00B3F8F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&lt;/div&gt;</w:t>
      </w:r>
    </w:p>
    <w:p w14:paraId="1363270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</w:p>
    <w:p w14:paraId="5DDCDE5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</w:p>
    <w:p w14:paraId="7D4B31D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/div&gt;</w:t>
      </w:r>
    </w:p>
    <w:p w14:paraId="48C4197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2611B69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/div&gt;</w:t>
      </w:r>
    </w:p>
    <w:p w14:paraId="10964F7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>&lt;/div&gt;</w:t>
      </w:r>
    </w:p>
    <w:p w14:paraId="717454A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16E1BB7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script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6CE130F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va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 xml:space="preserve">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newTem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&lt;?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echo $temp; ?&gt;;</w:t>
      </w:r>
    </w:p>
    <w:p w14:paraId="1620A68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7DA0B25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$(document).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ready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function(){</w:t>
      </w:r>
    </w:p>
    <w:p w14:paraId="18E6FA7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$("#about").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click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function(){</w:t>
      </w:r>
    </w:p>
    <w:p w14:paraId="7023841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$("#outcome").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load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"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rofile.ph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", {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nidPas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':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newTem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});</w:t>
      </w:r>
    </w:p>
    <w:p w14:paraId="1D8E5C0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});</w:t>
      </w:r>
    </w:p>
    <w:p w14:paraId="796DB9C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});</w:t>
      </w:r>
    </w:p>
    <w:p w14:paraId="017D18C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>&lt;/script&gt;</w:t>
      </w:r>
    </w:p>
    <w:p w14:paraId="372D671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script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63D87F1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va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 xml:space="preserve">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newTem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&lt;?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echo $temp; ?&gt;;</w:t>
      </w:r>
    </w:p>
    <w:p w14:paraId="038FD72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403E493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$(document).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ready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function(){</w:t>
      </w:r>
    </w:p>
    <w:p w14:paraId="308C80F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$("#update").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on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"click", function(){</w:t>
      </w:r>
    </w:p>
    <w:p w14:paraId="193CCC2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$("#outcome").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load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"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updateProfile.ph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", {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nidPas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':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newTem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, 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bSubmi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: '', 'file': ''});</w:t>
      </w:r>
    </w:p>
    <w:p w14:paraId="4C713CD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});</w:t>
      </w:r>
    </w:p>
    <w:p w14:paraId="2F37552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});</w:t>
      </w:r>
    </w:p>
    <w:p w14:paraId="78C98AB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>&lt;/script&gt;</w:t>
      </w:r>
    </w:p>
    <w:p w14:paraId="66DC2D8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27CB8F2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>&lt;script type="text/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javascrip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"&gt;</w:t>
      </w:r>
    </w:p>
    <w:p w14:paraId="473F8F5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6C6B54C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va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 xml:space="preserve">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newTem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&lt;?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echo $temp; ?&gt;;</w:t>
      </w:r>
    </w:p>
    <w:p w14:paraId="6CA00B0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 xml:space="preserve"> </w:t>
      </w:r>
    </w:p>
    <w:p w14:paraId="52D47A0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$(document).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ready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function(){</w:t>
      </w:r>
    </w:p>
    <w:p w14:paraId="3C5AB1C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 xml:space="preserve">  </w:t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$("#role").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on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"change", function(){</w:t>
      </w:r>
    </w:p>
    <w:p w14:paraId="7E6287C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if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 xml:space="preserve"> ($("#role").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val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() == "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houseOwner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") {</w:t>
      </w:r>
    </w:p>
    <w:p w14:paraId="24FF42B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$("#outcome").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load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"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houseOwner.ph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", {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nidPas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':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newTem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, 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buildingTyp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: '', 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floorNum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: '', 'facilities': '', 'description': '', 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entalCos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: '', 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partmentImag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: '', 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partmentAddres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: '', 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btn_submi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: '', 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greement_submi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': ''},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myFunc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);</w:t>
      </w:r>
    </w:p>
    <w:p w14:paraId="6FAE6E1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}</w:t>
      </w:r>
    </w:p>
    <w:p w14:paraId="11C1865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else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 xml:space="preserve"> {</w:t>
      </w:r>
    </w:p>
    <w:p w14:paraId="484BEE0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$("#outcome").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load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"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tenant.ph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", {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nidPas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':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newTem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, 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buildingTyp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: '', 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floorNum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: '', 'facilities': '', 'description': '', 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entalCos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: '', 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partmentImag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: '', 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partmentAddres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: '', 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btn_submi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: '', 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bTyp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: '', 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g_submi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': ''},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myFunc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);</w:t>
      </w:r>
    </w:p>
    <w:p w14:paraId="23F8743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}</w:t>
      </w:r>
    </w:p>
    <w:p w14:paraId="0D902A3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 xml:space="preserve">  </w:t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});</w:t>
      </w:r>
    </w:p>
    <w:p w14:paraId="6EB15D7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});</w:t>
      </w:r>
    </w:p>
    <w:p w14:paraId="255ABED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25585BF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>&lt;/script&gt;</w:t>
      </w:r>
    </w:p>
    <w:p w14:paraId="49CD7B2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6AFA989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script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2ABD3B7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389E1C5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function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 xml:space="preserve">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myFunc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(){</w:t>
      </w:r>
    </w:p>
    <w:p w14:paraId="24B1271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va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 xml:space="preserve">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coll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document.getElementsByClassNam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("collapsible");</w:t>
      </w:r>
    </w:p>
    <w:p w14:paraId="3B358B2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va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 xml:space="preserve">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i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;</w:t>
      </w:r>
    </w:p>
    <w:p w14:paraId="1027287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4947140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for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 xml:space="preserve"> (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i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0;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i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&lt;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coll.length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;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i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++) {</w:t>
      </w:r>
    </w:p>
    <w:p w14:paraId="46D8F58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coll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[</w:t>
      </w:r>
      <w:proofErr w:type="spellStart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i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].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ddEventListener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("click", function() {</w:t>
      </w:r>
    </w:p>
    <w:p w14:paraId="0C4F84A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his.classList.toggl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"active");</w:t>
      </w:r>
    </w:p>
    <w:p w14:paraId="61A18B6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va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 xml:space="preserve"> content =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this.nextElementSibling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;</w:t>
      </w:r>
    </w:p>
    <w:p w14:paraId="0D6DF53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if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 xml:space="preserve"> (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content.style.maxHeigh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){</w:t>
      </w:r>
    </w:p>
    <w:p w14:paraId="4E65100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lastRenderedPageBreak/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 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content.style.maxHeigh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null;</w:t>
      </w:r>
    </w:p>
    <w:p w14:paraId="1625B11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} else {</w:t>
      </w:r>
    </w:p>
    <w:p w14:paraId="3F07AE8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 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content.style.maxHeigh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content.scrollHeigh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+ "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x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";</w:t>
      </w:r>
    </w:p>
    <w:p w14:paraId="24C01FF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}</w:t>
      </w:r>
    </w:p>
    <w:p w14:paraId="7997A1F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});</w:t>
      </w:r>
    </w:p>
    <w:p w14:paraId="492D935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}</w:t>
      </w:r>
    </w:p>
    <w:p w14:paraId="747B42C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37BCDC8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}</w:t>
      </w:r>
    </w:p>
    <w:p w14:paraId="6363F40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0C95FFC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>&lt;/script&gt;</w:t>
      </w:r>
    </w:p>
    <w:p w14:paraId="7182F89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4888B87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>&lt;div class="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footersection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template clear"&gt;</w:t>
      </w:r>
    </w:p>
    <w:p w14:paraId="401A6D4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div class="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footermenu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clear"&gt;</w:t>
      </w:r>
    </w:p>
    <w:p w14:paraId="50DE01E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ul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6FFC941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li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 xml:space="preserve">&gt;&lt;a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href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="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index.ph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"&gt;Home&lt;/a&gt;&lt;/li&gt;</w:t>
      </w:r>
    </w:p>
    <w:p w14:paraId="47CB5DD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li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 xml:space="preserve">&gt;&lt;a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href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="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bout.ph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"&gt;About&lt;/a&gt;&lt;/li&gt;</w:t>
      </w:r>
    </w:p>
    <w:p w14:paraId="5FDC3FF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li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 xml:space="preserve">&gt;&lt;a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href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="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contact.ph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"&gt;Contact&lt;/a&gt;&lt;/li&gt;</w:t>
      </w:r>
    </w:p>
    <w:p w14:paraId="1F8E194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li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 xml:space="preserve">&gt;&lt;a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href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="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rivacy.ph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"&gt;Privacy&lt;/a&gt;&lt;/li&gt;</w:t>
      </w:r>
    </w:p>
    <w:p w14:paraId="296BB37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/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ul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23D1E3A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/div&gt;</w:t>
      </w:r>
    </w:p>
    <w:p w14:paraId="461779A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p&gt;&amp;copy; Tenancy Contract System&lt;/p&gt;</w:t>
      </w:r>
    </w:p>
    <w:p w14:paraId="0DA3ACE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>&lt;/div&gt;</w:t>
      </w:r>
    </w:p>
    <w:p w14:paraId="5B2DDA1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09145D9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>&lt;/body&gt;</w:t>
      </w:r>
    </w:p>
    <w:p w14:paraId="2C0D4F9B" w14:textId="6D57AE17" w:rsidR="00641D01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>&lt;/html&gt;</w:t>
      </w:r>
    </w:p>
    <w:p w14:paraId="66352651" w14:textId="77777777" w:rsid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200BDF46" w14:textId="52655FA3" w:rsidR="00992D7C" w:rsidRPr="008E5F67" w:rsidRDefault="00992D7C" w:rsidP="00992D7C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8E5F67">
        <w:rPr>
          <w:rFonts w:ascii="Times New Roman" w:hAnsi="Times New Roman" w:cs="Times New Roman"/>
          <w:b/>
          <w:sz w:val="28"/>
          <w:szCs w:val="28"/>
        </w:rPr>
        <w:t>HouseOwner.php</w:t>
      </w:r>
      <w:proofErr w:type="spellEnd"/>
    </w:p>
    <w:p w14:paraId="3EC1779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</w:p>
    <w:p w14:paraId="1F150D5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gramStart"/>
      <w:r w:rsidRPr="00992D7C">
        <w:rPr>
          <w:rFonts w:ascii="Courier New" w:hAnsi="Courier New" w:cs="Courier New"/>
          <w:sz w:val="16"/>
          <w:szCs w:val="16"/>
        </w:rPr>
        <w:t>&lt;?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php</w:t>
      </w:r>
      <w:proofErr w:type="spellEnd"/>
      <w:proofErr w:type="gramEnd"/>
    </w:p>
    <w:p w14:paraId="05AD41E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proofErr w:type="gramStart"/>
      <w:r w:rsidRPr="00992D7C">
        <w:rPr>
          <w:rFonts w:ascii="Courier New" w:hAnsi="Courier New" w:cs="Courier New"/>
          <w:sz w:val="16"/>
          <w:szCs w:val="16"/>
        </w:rPr>
        <w:t>include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 xml:space="preserve"> "includes/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dbConnect.php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";</w:t>
      </w:r>
    </w:p>
    <w:p w14:paraId="62C72F4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>?&gt;</w:t>
      </w:r>
    </w:p>
    <w:p w14:paraId="0E6EE07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</w:p>
    <w:p w14:paraId="4EA5E4E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gramStart"/>
      <w:r w:rsidRPr="00992D7C">
        <w:rPr>
          <w:rFonts w:ascii="Courier New" w:hAnsi="Courier New" w:cs="Courier New"/>
          <w:sz w:val="16"/>
          <w:szCs w:val="16"/>
        </w:rPr>
        <w:t>&lt;?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php</w:t>
      </w:r>
      <w:proofErr w:type="spellEnd"/>
      <w:proofErr w:type="gramEnd"/>
    </w:p>
    <w:p w14:paraId="4D4AA00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</w:p>
    <w:p w14:paraId="42E9CB9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if(</w:t>
      </w:r>
      <w:proofErr w:type="spellStart"/>
      <w:proofErr w:type="gramEnd"/>
      <w:r w:rsidRPr="00992D7C">
        <w:rPr>
          <w:rFonts w:ascii="Courier New" w:hAnsi="Courier New" w:cs="Courier New"/>
          <w:sz w:val="16"/>
          <w:szCs w:val="16"/>
        </w:rPr>
        <w:t>isset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($_REQUEST['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nidPas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'])){</w:t>
      </w:r>
    </w:p>
    <w:p w14:paraId="1E3334C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</w:p>
    <w:p w14:paraId="2D7D35A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</w:p>
    <w:p w14:paraId="377FFC5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sz w:val="16"/>
          <w:szCs w:val="16"/>
        </w:rPr>
        <w:tab/>
      </w:r>
      <w:proofErr w:type="gramStart"/>
      <w:r w:rsidRPr="00992D7C">
        <w:rPr>
          <w:rFonts w:ascii="Courier New" w:hAnsi="Courier New" w:cs="Courier New"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!empty($_REQUEST['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nidPas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'])) { </w:t>
      </w:r>
    </w:p>
    <w:p w14:paraId="44008A0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 xml:space="preserve">            $temp = $_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REQUEST[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'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nidPas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'];</w:t>
      </w:r>
    </w:p>
    <w:p w14:paraId="63BCAC2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</w:p>
    <w:p w14:paraId="58260E9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 xml:space="preserve">        }</w:t>
      </w:r>
    </w:p>
    <w:p w14:paraId="4709B0C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</w:p>
    <w:p w14:paraId="59D0D0C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</w:p>
    <w:p w14:paraId="3AE5A15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bTyp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fNum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fclt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desc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Cost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pTim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advPayment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apartAd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"";</w:t>
      </w:r>
    </w:p>
    <w:p w14:paraId="166B013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</w:p>
    <w:p w14:paraId="221A4B7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</w:p>
    <w:p w14:paraId="65CDB55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sqlApartDetail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"SELECT * FROM apartment WHERE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n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$temp";</w:t>
      </w:r>
    </w:p>
    <w:p w14:paraId="1FB2FC1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esultApartDetail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mysqli_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query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(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$conn,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sqlApartDetail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);</w:t>
      </w:r>
    </w:p>
    <w:p w14:paraId="307EA3C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</w:p>
    <w:p w14:paraId="055DC87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owApartDetail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mysqli_fetch_assoc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(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esultApartDetail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)){</w:t>
      </w:r>
    </w:p>
    <w:p w14:paraId="79E00F0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</w:p>
    <w:p w14:paraId="23AEBB7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owApartDetail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['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buildingTyp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'] != NULL){</w:t>
      </w:r>
    </w:p>
    <w:p w14:paraId="015BB32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bTyp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$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rowApartDetail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[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'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buildingTyp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'];</w:t>
      </w:r>
    </w:p>
    <w:p w14:paraId="35F4CBF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}</w:t>
      </w:r>
    </w:p>
    <w:p w14:paraId="0B4192A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else{</w:t>
      </w:r>
      <w:proofErr w:type="gramEnd"/>
    </w:p>
    <w:p w14:paraId="6DA4FB3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bTyp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"N/A";</w:t>
      </w:r>
    </w:p>
    <w:p w14:paraId="6D47782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}</w:t>
      </w:r>
    </w:p>
    <w:p w14:paraId="69D9491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owApartDetail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['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floorNum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'] != NULL){</w:t>
      </w:r>
    </w:p>
    <w:p w14:paraId="4FD6820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fNum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$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rowApartDetail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[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'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floorNum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'];</w:t>
      </w:r>
    </w:p>
    <w:p w14:paraId="73470BA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}</w:t>
      </w:r>
    </w:p>
    <w:p w14:paraId="0795E51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else{</w:t>
      </w:r>
      <w:proofErr w:type="gramEnd"/>
    </w:p>
    <w:p w14:paraId="1C82C02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fNum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"N/A";</w:t>
      </w:r>
    </w:p>
    <w:p w14:paraId="5F13853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}</w:t>
      </w:r>
    </w:p>
    <w:p w14:paraId="0AEA8D6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owApartDetail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['facilities'] != NULL){</w:t>
      </w:r>
    </w:p>
    <w:p w14:paraId="633ED2D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fclt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$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rowApartDetail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[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'facilities'];</w:t>
      </w:r>
    </w:p>
    <w:p w14:paraId="7C2BBE6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}</w:t>
      </w:r>
    </w:p>
    <w:p w14:paraId="35343AA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else{</w:t>
      </w:r>
      <w:proofErr w:type="gramEnd"/>
    </w:p>
    <w:p w14:paraId="2FBAEC3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fclt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"N/A";</w:t>
      </w:r>
    </w:p>
    <w:p w14:paraId="3104C1C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}</w:t>
      </w:r>
    </w:p>
    <w:p w14:paraId="1E8A302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owApartDetail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['description'] != NULL){</w:t>
      </w:r>
    </w:p>
    <w:p w14:paraId="3665371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desc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$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rowApartDetail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[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'description'];</w:t>
      </w:r>
    </w:p>
    <w:p w14:paraId="63FFEDD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}</w:t>
      </w:r>
    </w:p>
    <w:p w14:paraId="6C53FB3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else{</w:t>
      </w:r>
      <w:proofErr w:type="gramEnd"/>
    </w:p>
    <w:p w14:paraId="6CD949F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desc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"N/A";</w:t>
      </w:r>
    </w:p>
    <w:p w14:paraId="66F7729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}</w:t>
      </w:r>
    </w:p>
    <w:p w14:paraId="3DF4711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owApartDetail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['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entalCost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'] != NULL){</w:t>
      </w:r>
    </w:p>
    <w:p w14:paraId="65A41FF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Cost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$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rowApartDetail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[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'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entalCost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'];</w:t>
      </w:r>
    </w:p>
    <w:p w14:paraId="646BADB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}</w:t>
      </w:r>
    </w:p>
    <w:p w14:paraId="11F4DF1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else{</w:t>
      </w:r>
      <w:proofErr w:type="gramEnd"/>
    </w:p>
    <w:p w14:paraId="7A1E338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lastRenderedPageBreak/>
        <w:tab/>
        <w:t xml:space="preserve">    </w:t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Cost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"N/A";</w:t>
      </w:r>
    </w:p>
    <w:p w14:paraId="73AB2C7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}</w:t>
      </w:r>
    </w:p>
    <w:p w14:paraId="08D59F1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owApartDetail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['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paymentTim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'] != NULL){</w:t>
      </w:r>
    </w:p>
    <w:p w14:paraId="0644B7F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pTim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$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rowApartDetail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[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'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paymentTim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'];</w:t>
      </w:r>
    </w:p>
    <w:p w14:paraId="1552D96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}</w:t>
      </w:r>
    </w:p>
    <w:p w14:paraId="2669EC6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else{</w:t>
      </w:r>
      <w:proofErr w:type="gramEnd"/>
    </w:p>
    <w:p w14:paraId="489EEB8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pTim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"N/A";</w:t>
      </w:r>
    </w:p>
    <w:p w14:paraId="13BF930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}</w:t>
      </w:r>
    </w:p>
    <w:p w14:paraId="3777873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owApartDetail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['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advancePayment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'] != NULL){</w:t>
      </w:r>
    </w:p>
    <w:p w14:paraId="7F8A705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advPayment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$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rowApartDetail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[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'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advancePayment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'];</w:t>
      </w:r>
    </w:p>
    <w:p w14:paraId="7D04980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}</w:t>
      </w:r>
    </w:p>
    <w:p w14:paraId="3448A63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else{</w:t>
      </w:r>
      <w:proofErr w:type="gramEnd"/>
    </w:p>
    <w:p w14:paraId="621CB6C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advPayment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"N/A";</w:t>
      </w:r>
    </w:p>
    <w:p w14:paraId="029D291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}</w:t>
      </w:r>
    </w:p>
    <w:p w14:paraId="623D482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owApartDetail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['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apartmentAddres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'] != NULL){</w:t>
      </w:r>
    </w:p>
    <w:p w14:paraId="64066F0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apartAd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$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rowApartDetail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[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'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apartmentAddres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'];</w:t>
      </w:r>
    </w:p>
    <w:p w14:paraId="65DEC62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}</w:t>
      </w:r>
    </w:p>
    <w:p w14:paraId="2E65634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else{</w:t>
      </w:r>
      <w:proofErr w:type="gramEnd"/>
    </w:p>
    <w:p w14:paraId="029E2D6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apartAd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"N/A";</w:t>
      </w:r>
    </w:p>
    <w:p w14:paraId="093F978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}</w:t>
      </w:r>
    </w:p>
    <w:p w14:paraId="67A45C0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}</w:t>
      </w:r>
    </w:p>
    <w:p w14:paraId="276C38E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else{</w:t>
      </w:r>
      <w:proofErr w:type="gramEnd"/>
    </w:p>
    <w:p w14:paraId="7DD0C15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bTyp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"N/A";</w:t>
      </w:r>
    </w:p>
    <w:p w14:paraId="4C95763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fNum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"N/A";</w:t>
      </w:r>
    </w:p>
    <w:p w14:paraId="1CE475D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fclt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"N/A";</w:t>
      </w:r>
    </w:p>
    <w:p w14:paraId="0389A7D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desc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"N/A";</w:t>
      </w:r>
    </w:p>
    <w:p w14:paraId="52F91B8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Cost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"N/A";</w:t>
      </w:r>
    </w:p>
    <w:p w14:paraId="39A0FE6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pTim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"N/A";</w:t>
      </w:r>
    </w:p>
    <w:p w14:paraId="704B92E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advPayment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"N/A";</w:t>
      </w:r>
    </w:p>
    <w:p w14:paraId="1E4F5C3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apartAd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"N/A";</w:t>
      </w:r>
    </w:p>
    <w:p w14:paraId="6591A21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}</w:t>
      </w:r>
    </w:p>
    <w:p w14:paraId="1F042CB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</w:p>
    <w:p w14:paraId="7E34329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sqlApartImg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"select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apartmentImag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from images where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n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=$temp";</w:t>
      </w:r>
    </w:p>
    <w:p w14:paraId="3385709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esultApartImg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mysqli_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query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(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$conn,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sqlApartImg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);</w:t>
      </w:r>
    </w:p>
    <w:p w14:paraId="213E4C3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owApartImg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mysqli_fetch_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array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(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esultApartImg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);</w:t>
      </w:r>
    </w:p>
    <w:p w14:paraId="6DFECC9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</w:p>
    <w:p w14:paraId="62FCC62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apartImg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$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rowApartImg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[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'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apartmentImag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'];</w:t>
      </w:r>
    </w:p>
    <w:p w14:paraId="164AB0A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apartImgSrc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"upload/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apartmentImage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/"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.$</w:t>
      </w:r>
      <w:proofErr w:type="spellStart"/>
      <w:proofErr w:type="gramEnd"/>
      <w:r w:rsidRPr="00992D7C">
        <w:rPr>
          <w:rFonts w:ascii="Courier New" w:hAnsi="Courier New" w:cs="Courier New"/>
          <w:sz w:val="16"/>
          <w:szCs w:val="16"/>
        </w:rPr>
        <w:t>apartImg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;</w:t>
      </w:r>
    </w:p>
    <w:p w14:paraId="4A6761B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</w:p>
    <w:p w14:paraId="7B1B7C2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 xml:space="preserve">    }</w:t>
      </w:r>
    </w:p>
    <w:p w14:paraId="687778A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</w:p>
    <w:p w14:paraId="4A5C826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>?&gt;</w:t>
      </w:r>
    </w:p>
    <w:p w14:paraId="5A0353D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</w:p>
    <w:p w14:paraId="4CB3BE8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gramStart"/>
      <w:r w:rsidRPr="00992D7C">
        <w:rPr>
          <w:rFonts w:ascii="Courier New" w:hAnsi="Courier New" w:cs="Courier New"/>
          <w:sz w:val="16"/>
          <w:szCs w:val="16"/>
        </w:rPr>
        <w:t>&lt;?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php</w:t>
      </w:r>
      <w:proofErr w:type="spellEnd"/>
      <w:proofErr w:type="gramEnd"/>
    </w:p>
    <w:p w14:paraId="26A080E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</w:p>
    <w:p w14:paraId="767E0B8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fNam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lNam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$phone = $email = $gender =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tenantAddres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tenantImgSrc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showAgreement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"";</w:t>
      </w:r>
    </w:p>
    <w:p w14:paraId="5C8D7D0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showTenantN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="N/A";</w:t>
      </w:r>
    </w:p>
    <w:p w14:paraId="3B01817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</w:p>
    <w:p w14:paraId="43D117A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//retrieving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tenantN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from the mapper table based on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ownerNid</w:t>
      </w:r>
      <w:proofErr w:type="spellEnd"/>
    </w:p>
    <w:p w14:paraId="47858F4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sqlGetTenantN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"SELECT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tenantN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FROM mapper WHERE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ownerN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=$temp";</w:t>
      </w:r>
    </w:p>
    <w:p w14:paraId="69D66B4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esultGetTenantN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mysqli_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query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(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$conn,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sqlGetTenantN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);</w:t>
      </w:r>
    </w:p>
    <w:p w14:paraId="61DFB1B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owGetTenantN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mysqli_fetch_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array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(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esultGetTenantN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);</w:t>
      </w:r>
    </w:p>
    <w:p w14:paraId="5DB137D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</w:p>
    <w:p w14:paraId="72B7C05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owGetTenantN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['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tenantN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'] != NULL){</w:t>
      </w:r>
    </w:p>
    <w:p w14:paraId="0E5BB5C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getTenantN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$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rowGetTenantN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[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'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tenantN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'];</w:t>
      </w:r>
    </w:p>
    <w:p w14:paraId="6F58A49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}</w:t>
      </w:r>
    </w:p>
    <w:p w14:paraId="36B05D1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else{</w:t>
      </w:r>
      <w:proofErr w:type="gramEnd"/>
    </w:p>
    <w:p w14:paraId="26F0734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getTenantN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"NULL";</w:t>
      </w:r>
    </w:p>
    <w:p w14:paraId="71844E6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}</w:t>
      </w:r>
    </w:p>
    <w:p w14:paraId="7BC0A1C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</w:p>
    <w:p w14:paraId="280C345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//retrieving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agreement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from the mapper table based on owner's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n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and tenant's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nid</w:t>
      </w:r>
      <w:proofErr w:type="spellEnd"/>
    </w:p>
    <w:p w14:paraId="774041E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sqlGetAgreement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"SELECT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agreement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FROM mapper WHERE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ownerN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$temp AND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tenantN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=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getTenantN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";</w:t>
      </w:r>
    </w:p>
    <w:p w14:paraId="772DD88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esultGetAgreement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mysqli_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query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(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$conn,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sqlGetAgreement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);</w:t>
      </w:r>
    </w:p>
    <w:p w14:paraId="34D9363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owGetAgreement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mysqli_fetch_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array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(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esultGetAgreement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);</w:t>
      </w:r>
    </w:p>
    <w:p w14:paraId="0C01E79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</w:p>
    <w:p w14:paraId="401DB51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owGetAgreement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['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agreement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'] != NULL){</w:t>
      </w:r>
    </w:p>
    <w:p w14:paraId="4EB9002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getAgreement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$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rowGetAgreement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[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'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agreement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'];</w:t>
      </w:r>
    </w:p>
    <w:p w14:paraId="2A47DF5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}</w:t>
      </w:r>
    </w:p>
    <w:p w14:paraId="224FDA2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else{</w:t>
      </w:r>
      <w:proofErr w:type="gramEnd"/>
    </w:p>
    <w:p w14:paraId="6C710A4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getAgreement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"NULL";</w:t>
      </w:r>
    </w:p>
    <w:p w14:paraId="47A4D05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}</w:t>
      </w:r>
    </w:p>
    <w:p w14:paraId="18D86AA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</w:p>
    <w:p w14:paraId="4180372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//retrieving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agreementStatu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from the agreement table based on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agreementId</w:t>
      </w:r>
      <w:proofErr w:type="spellEnd"/>
    </w:p>
    <w:p w14:paraId="6ECF91C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sqlGetAgreementStatu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"SELECT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agreementStatu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FROM agreement WHERE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agreement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getAgreement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";</w:t>
      </w:r>
    </w:p>
    <w:p w14:paraId="2C18604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esultGetAgreementStatu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mysqli_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query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(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$conn,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sqlGetAgreementStatu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);</w:t>
      </w:r>
    </w:p>
    <w:p w14:paraId="3E3152E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owGetAgreementStatu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mysqli_fetch_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array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(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esultGetAgreementStatu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);</w:t>
      </w:r>
    </w:p>
    <w:p w14:paraId="0545ADE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</w:p>
    <w:p w14:paraId="5D2E204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lastRenderedPageBreak/>
        <w:tab/>
        <w:t xml:space="preserve">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owGetAgreementStatu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['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agreementStatu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'] != NULL){</w:t>
      </w:r>
    </w:p>
    <w:p w14:paraId="4D9A4DE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agreementStatu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$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rowGetAgreementStatu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[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'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agreementStatu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'];</w:t>
      </w:r>
    </w:p>
    <w:p w14:paraId="33ABF45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}</w:t>
      </w:r>
    </w:p>
    <w:p w14:paraId="66C9310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else{</w:t>
      </w:r>
      <w:proofErr w:type="gramEnd"/>
    </w:p>
    <w:p w14:paraId="4F6BA73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agreementStatu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"NULL";</w:t>
      </w:r>
    </w:p>
    <w:p w14:paraId="6FFA237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}</w:t>
      </w:r>
    </w:p>
    <w:p w14:paraId="6A2EB70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</w:p>
    <w:p w14:paraId="1D30C06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proofErr w:type="gramStart"/>
      <w:r w:rsidRPr="00992D7C">
        <w:rPr>
          <w:rFonts w:ascii="Courier New" w:hAnsi="Courier New" w:cs="Courier New"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agreementStatu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==1){</w:t>
      </w:r>
    </w:p>
    <w:p w14:paraId="72519A4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 xml:space="preserve">  </w:t>
      </w:r>
      <w:r w:rsidRPr="00992D7C">
        <w:rPr>
          <w:rFonts w:ascii="Courier New" w:hAnsi="Courier New" w:cs="Courier New"/>
          <w:sz w:val="16"/>
          <w:szCs w:val="16"/>
        </w:rPr>
        <w:tab/>
        <w:t xml:space="preserve"> 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showAgreement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getAgreement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;</w:t>
      </w:r>
    </w:p>
    <w:p w14:paraId="3F98DA2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 xml:space="preserve">  </w:t>
      </w:r>
      <w:r w:rsidRPr="00992D7C">
        <w:rPr>
          <w:rFonts w:ascii="Courier New" w:hAnsi="Courier New" w:cs="Courier New"/>
          <w:sz w:val="16"/>
          <w:szCs w:val="16"/>
        </w:rPr>
        <w:tab/>
        <w:t xml:space="preserve">  //fetching data from the account table based on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tenantNid</w:t>
      </w:r>
      <w:proofErr w:type="spellEnd"/>
    </w:p>
    <w:p w14:paraId="65F6F3B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sqlTenantDetail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"SELECT * FROM account WHERE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n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getTenantN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";</w:t>
      </w:r>
    </w:p>
    <w:p w14:paraId="4DEFDD7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esultTenantDetail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mysqli_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query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(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$conn,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sqlTenantDetail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);</w:t>
      </w:r>
    </w:p>
    <w:p w14:paraId="060FE3F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</w:p>
    <w:p w14:paraId="2AAA3ED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owTenantDetail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mysqli_fetch_assoc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(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esultTenantDetail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)){</w:t>
      </w:r>
    </w:p>
    <w:p w14:paraId="603AC24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</w:p>
    <w:p w14:paraId="493D2D9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owTenantDetail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['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fNam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'] != NULL){</w:t>
      </w:r>
    </w:p>
    <w:p w14:paraId="4B0B9C8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fNam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$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rowTenantDetail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[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'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fNam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'];</w:t>
      </w:r>
    </w:p>
    <w:p w14:paraId="177FCAB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}</w:t>
      </w:r>
    </w:p>
    <w:p w14:paraId="1C91B89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else{</w:t>
      </w:r>
      <w:proofErr w:type="gramEnd"/>
    </w:p>
    <w:p w14:paraId="1D640D7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fNam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"N/A";</w:t>
      </w:r>
    </w:p>
    <w:p w14:paraId="226665E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}</w:t>
      </w:r>
    </w:p>
    <w:p w14:paraId="4D61160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owTenantDetail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['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lNam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'] != NULL){</w:t>
      </w:r>
    </w:p>
    <w:p w14:paraId="2097F29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lNam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$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rowTenantDetail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[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'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lNam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'];</w:t>
      </w:r>
    </w:p>
    <w:p w14:paraId="0041C2E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}</w:t>
      </w:r>
    </w:p>
    <w:p w14:paraId="75DFC98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else{</w:t>
      </w:r>
      <w:proofErr w:type="gramEnd"/>
    </w:p>
    <w:p w14:paraId="2543FCB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lNam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"N/A";</w:t>
      </w:r>
    </w:p>
    <w:p w14:paraId="3C41EBB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}</w:t>
      </w:r>
    </w:p>
    <w:p w14:paraId="47FBB38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owTenantDetail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['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n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'] != NULL){</w:t>
      </w:r>
    </w:p>
    <w:p w14:paraId="1E230DC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showTenantN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$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rowTenantDetail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[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'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n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'];</w:t>
      </w:r>
    </w:p>
    <w:p w14:paraId="41D5171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}</w:t>
      </w:r>
    </w:p>
    <w:p w14:paraId="26E387E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else{</w:t>
      </w:r>
      <w:proofErr w:type="gramEnd"/>
    </w:p>
    <w:p w14:paraId="01E070E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showTenantN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"N/A";</w:t>
      </w:r>
    </w:p>
    <w:p w14:paraId="1A57D6D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}</w:t>
      </w:r>
    </w:p>
    <w:p w14:paraId="36D99AD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owTenantDetail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['phone'] != NULL){</w:t>
      </w:r>
    </w:p>
    <w:p w14:paraId="55155B4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sz w:val="16"/>
          <w:szCs w:val="16"/>
        </w:rPr>
        <w:tab/>
        <w:t>$phone = $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rowTenantDetail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[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'phone'];</w:t>
      </w:r>
    </w:p>
    <w:p w14:paraId="2F5BAFB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}</w:t>
      </w:r>
    </w:p>
    <w:p w14:paraId="6B7037F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else{</w:t>
      </w:r>
      <w:proofErr w:type="gramEnd"/>
    </w:p>
    <w:p w14:paraId="4B2126E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sz w:val="16"/>
          <w:szCs w:val="16"/>
        </w:rPr>
        <w:tab/>
        <w:t>$phone = "N/A";</w:t>
      </w:r>
    </w:p>
    <w:p w14:paraId="51DE29B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}</w:t>
      </w:r>
    </w:p>
    <w:p w14:paraId="52F3E58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owTenantDetail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['email'] != NULL){</w:t>
      </w:r>
    </w:p>
    <w:p w14:paraId="71B8D91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sz w:val="16"/>
          <w:szCs w:val="16"/>
        </w:rPr>
        <w:tab/>
        <w:t>$email = $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rowTenantDetail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[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'email'];</w:t>
      </w:r>
    </w:p>
    <w:p w14:paraId="5B6CFC8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}</w:t>
      </w:r>
    </w:p>
    <w:p w14:paraId="7F21AC3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else{</w:t>
      </w:r>
      <w:proofErr w:type="gramEnd"/>
    </w:p>
    <w:p w14:paraId="49D9025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sz w:val="16"/>
          <w:szCs w:val="16"/>
        </w:rPr>
        <w:tab/>
        <w:t>$email = "N/A";</w:t>
      </w:r>
    </w:p>
    <w:p w14:paraId="253B925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}</w:t>
      </w:r>
    </w:p>
    <w:p w14:paraId="796A833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owTenantDetail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['gender'] != NULL){</w:t>
      </w:r>
    </w:p>
    <w:p w14:paraId="06391D9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sz w:val="16"/>
          <w:szCs w:val="16"/>
        </w:rPr>
        <w:tab/>
        <w:t>$gender = $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rowTenantDetail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[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'gender'];</w:t>
      </w:r>
    </w:p>
    <w:p w14:paraId="583000E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}</w:t>
      </w:r>
    </w:p>
    <w:p w14:paraId="449F140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else{</w:t>
      </w:r>
      <w:proofErr w:type="gramEnd"/>
    </w:p>
    <w:p w14:paraId="25D02B4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sz w:val="16"/>
          <w:szCs w:val="16"/>
        </w:rPr>
        <w:tab/>
        <w:t>$gender = "N/A";</w:t>
      </w:r>
    </w:p>
    <w:p w14:paraId="3E1941B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}</w:t>
      </w:r>
    </w:p>
    <w:p w14:paraId="69FB248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owTenantDetail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['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userAddres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'] != NULL){</w:t>
      </w:r>
    </w:p>
    <w:p w14:paraId="62B461F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tenantAddres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$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rowTenantDetail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[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'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userAddres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'];</w:t>
      </w:r>
    </w:p>
    <w:p w14:paraId="3D1E6F2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}</w:t>
      </w:r>
    </w:p>
    <w:p w14:paraId="539A4C9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else{</w:t>
      </w:r>
      <w:proofErr w:type="gramEnd"/>
    </w:p>
    <w:p w14:paraId="6179CDA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tenantAddres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"N/A";</w:t>
      </w:r>
    </w:p>
    <w:p w14:paraId="18D4008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}</w:t>
      </w:r>
    </w:p>
    <w:p w14:paraId="1824E1A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</w:p>
    <w:p w14:paraId="59F0CC3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}</w:t>
      </w:r>
    </w:p>
    <w:p w14:paraId="05D7DF1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else{</w:t>
      </w:r>
      <w:proofErr w:type="gramEnd"/>
    </w:p>
    <w:p w14:paraId="4596E95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fNam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"N/A";</w:t>
      </w:r>
    </w:p>
    <w:p w14:paraId="4981D8D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lNam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"N/A";</w:t>
      </w:r>
    </w:p>
    <w:p w14:paraId="15677E3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sz w:val="16"/>
          <w:szCs w:val="16"/>
        </w:rPr>
        <w:tab/>
        <w:t>$phone = "N/A";</w:t>
      </w:r>
    </w:p>
    <w:p w14:paraId="3E6248A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sz w:val="16"/>
          <w:szCs w:val="16"/>
        </w:rPr>
        <w:tab/>
        <w:t>$email = "N/A";</w:t>
      </w:r>
    </w:p>
    <w:p w14:paraId="5B8A9A8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sz w:val="16"/>
          <w:szCs w:val="16"/>
        </w:rPr>
        <w:tab/>
        <w:t>$gender = "N/A";</w:t>
      </w:r>
    </w:p>
    <w:p w14:paraId="6F5798D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tenantAddres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"N/A";</w:t>
      </w:r>
    </w:p>
    <w:p w14:paraId="0E8F61D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}</w:t>
      </w:r>
    </w:p>
    <w:p w14:paraId="2DA9917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</w:p>
    <w:p w14:paraId="5D3EF8B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//retrieving tenant's photo from the images table based on tenant's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nid</w:t>
      </w:r>
      <w:proofErr w:type="spellEnd"/>
    </w:p>
    <w:p w14:paraId="53D981C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 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sqlTenantImg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"select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userImag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from images where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n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=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getTenantN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";</w:t>
      </w:r>
    </w:p>
    <w:p w14:paraId="5A550A6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esultTenantImg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mysqli_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query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(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$conn,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sqlTenantImg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);</w:t>
      </w:r>
    </w:p>
    <w:p w14:paraId="0B7C2FF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owTenantImg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mysqli_fetch_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array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(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esultTenantImg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);</w:t>
      </w:r>
    </w:p>
    <w:p w14:paraId="3647D7F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</w:p>
    <w:p w14:paraId="7D34E70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tenantImg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$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rowTenantImg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[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'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userImag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'];</w:t>
      </w:r>
    </w:p>
    <w:p w14:paraId="719028F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tenantImgSrc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"upload/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userImage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/"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.$</w:t>
      </w:r>
      <w:proofErr w:type="spellStart"/>
      <w:proofErr w:type="gramEnd"/>
      <w:r w:rsidRPr="00992D7C">
        <w:rPr>
          <w:rFonts w:ascii="Courier New" w:hAnsi="Courier New" w:cs="Courier New"/>
          <w:sz w:val="16"/>
          <w:szCs w:val="16"/>
        </w:rPr>
        <w:t>tenantImg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;</w:t>
      </w:r>
    </w:p>
    <w:p w14:paraId="4280B71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}</w:t>
      </w:r>
    </w:p>
    <w:p w14:paraId="5EFCD71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proofErr w:type="gramStart"/>
      <w:r w:rsidRPr="00992D7C">
        <w:rPr>
          <w:rFonts w:ascii="Courier New" w:hAnsi="Courier New" w:cs="Courier New"/>
          <w:sz w:val="16"/>
          <w:szCs w:val="16"/>
        </w:rPr>
        <w:t>else{</w:t>
      </w:r>
      <w:proofErr w:type="gramEnd"/>
    </w:p>
    <w:p w14:paraId="24D3FF6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showAgreement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"N/A";</w:t>
      </w:r>
    </w:p>
    <w:p w14:paraId="73FA8DF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fNam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"N/A";</w:t>
      </w:r>
    </w:p>
    <w:p w14:paraId="6E249A9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lastRenderedPageBreak/>
        <w:tab/>
        <w:t xml:space="preserve">  </w:t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lNam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"N/A";</w:t>
      </w:r>
    </w:p>
    <w:p w14:paraId="0D4A66C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sz w:val="16"/>
          <w:szCs w:val="16"/>
        </w:rPr>
        <w:tab/>
        <w:t>$phone = "N/A";</w:t>
      </w:r>
    </w:p>
    <w:p w14:paraId="7A547E8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sz w:val="16"/>
          <w:szCs w:val="16"/>
        </w:rPr>
        <w:tab/>
        <w:t>$email = "N/A";</w:t>
      </w:r>
    </w:p>
    <w:p w14:paraId="16871CB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sz w:val="16"/>
          <w:szCs w:val="16"/>
        </w:rPr>
        <w:tab/>
        <w:t>$gender = "N/A";</w:t>
      </w:r>
    </w:p>
    <w:p w14:paraId="5866903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tenantAddres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= "N/A";</w:t>
      </w:r>
    </w:p>
    <w:p w14:paraId="71B897F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}</w:t>
      </w:r>
    </w:p>
    <w:p w14:paraId="51AA480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</w:p>
    <w:p w14:paraId="0C9A0D0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>?&gt;</w:t>
      </w:r>
    </w:p>
    <w:p w14:paraId="0CF2D99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</w:p>
    <w:p w14:paraId="5B92BFC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>&lt;style type="text/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cs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"&gt;</w:t>
      </w:r>
    </w:p>
    <w:p w14:paraId="27D46FD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.collapsible {</w:t>
      </w:r>
    </w:p>
    <w:p w14:paraId="1BD4561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background-color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: #B7801C;</w:t>
      </w:r>
    </w:p>
    <w:p w14:paraId="3BF6896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color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: white;</w:t>
      </w:r>
    </w:p>
    <w:p w14:paraId="7C028D0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cursor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: pointer;</w:t>
      </w:r>
    </w:p>
    <w:p w14:paraId="08E970D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padding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: 12px;</w:t>
      </w:r>
    </w:p>
    <w:p w14:paraId="7E9A57D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width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: 100%;</w:t>
      </w:r>
    </w:p>
    <w:p w14:paraId="0228E9B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border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: 1px solid;</w:t>
      </w:r>
    </w:p>
    <w:p w14:paraId="769AC8D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border-radius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: 5px;</w:t>
      </w:r>
    </w:p>
    <w:p w14:paraId="2B1835F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ext-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align: left;</w:t>
      </w:r>
    </w:p>
    <w:p w14:paraId="5ADAABA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outline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: none;</w:t>
      </w:r>
    </w:p>
    <w:p w14:paraId="11F71F1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font-size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 xml:space="preserve">: 16px; </w:t>
      </w:r>
    </w:p>
    <w:p w14:paraId="5070D33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>}</w:t>
      </w:r>
    </w:p>
    <w:p w14:paraId="13644D6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</w:p>
    <w:p w14:paraId="09FA79D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>.active, .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collapsible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:hove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 xml:space="preserve"> {</w:t>
      </w:r>
    </w:p>
    <w:p w14:paraId="69218FB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background-color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: #E6AF4B;</w:t>
      </w:r>
    </w:p>
    <w:p w14:paraId="4792379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>}</w:t>
      </w:r>
    </w:p>
    <w:p w14:paraId="4F6A8D5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</w:p>
    <w:p w14:paraId="45BD306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>.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collapsible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:afte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 xml:space="preserve"> {</w:t>
      </w:r>
    </w:p>
    <w:p w14:paraId="05F5B0B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content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: '\002B';</w:t>
      </w:r>
    </w:p>
    <w:p w14:paraId="3D88134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color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: white;</w:t>
      </w:r>
    </w:p>
    <w:p w14:paraId="28592FC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font-weight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: bold;</w:t>
      </w:r>
    </w:p>
    <w:p w14:paraId="008A2DE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float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: right;</w:t>
      </w:r>
    </w:p>
    <w:p w14:paraId="501087A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margin-left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: 5px;</w:t>
      </w:r>
    </w:p>
    <w:p w14:paraId="2531187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>}</w:t>
      </w:r>
    </w:p>
    <w:p w14:paraId="678469C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</w:p>
    <w:p w14:paraId="5DDA6A8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>.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active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:afte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 xml:space="preserve"> {</w:t>
      </w:r>
    </w:p>
    <w:p w14:paraId="1F36A81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content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: "\2212";</w:t>
      </w:r>
    </w:p>
    <w:p w14:paraId="0EDA964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>}</w:t>
      </w:r>
    </w:p>
    <w:p w14:paraId="72C2FBA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</w:p>
    <w:p w14:paraId="3D3E014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>.content {</w:t>
      </w:r>
    </w:p>
    <w:p w14:paraId="0EC4BEB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padding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: 0 18px;</w:t>
      </w:r>
    </w:p>
    <w:p w14:paraId="2CD540D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max-height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: 0;</w:t>
      </w:r>
    </w:p>
    <w:p w14:paraId="0C25EB4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overflow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: hidden;</w:t>
      </w:r>
    </w:p>
    <w:p w14:paraId="25BEB9F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ransition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: max-height 0.2s ease-out;</w:t>
      </w:r>
    </w:p>
    <w:p w14:paraId="20F1DA2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background-color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: #f1f1f1;</w:t>
      </w:r>
    </w:p>
    <w:p w14:paraId="794BE42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>}</w:t>
      </w:r>
    </w:p>
    <w:p w14:paraId="6F7DD83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</w:p>
    <w:p w14:paraId="49DD44B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>.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stdImag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img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{</w:t>
      </w:r>
      <w:proofErr w:type="gramEnd"/>
    </w:p>
    <w:p w14:paraId="48A144D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proofErr w:type="gramStart"/>
      <w:r w:rsidRPr="00992D7C">
        <w:rPr>
          <w:rFonts w:ascii="Courier New" w:hAnsi="Courier New" w:cs="Courier New"/>
          <w:sz w:val="16"/>
          <w:szCs w:val="16"/>
        </w:rPr>
        <w:t>backgroun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: #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fff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none repeat scroll 0 0;</w:t>
      </w:r>
    </w:p>
    <w:p w14:paraId="6DDAE6B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proofErr w:type="gramStart"/>
      <w:r w:rsidRPr="00992D7C">
        <w:rPr>
          <w:rFonts w:ascii="Courier New" w:hAnsi="Courier New" w:cs="Courier New"/>
          <w:sz w:val="16"/>
          <w:szCs w:val="16"/>
        </w:rPr>
        <w:t>border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: 1px solid #9B999A;</w:t>
      </w:r>
    </w:p>
    <w:p w14:paraId="01D0CE1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proofErr w:type="gramStart"/>
      <w:r w:rsidRPr="00992D7C">
        <w:rPr>
          <w:rFonts w:ascii="Courier New" w:hAnsi="Courier New" w:cs="Courier New"/>
          <w:sz w:val="16"/>
          <w:szCs w:val="16"/>
        </w:rPr>
        <w:t>float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: left;</w:t>
      </w:r>
    </w:p>
    <w:p w14:paraId="427E642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proofErr w:type="gramStart"/>
      <w:r w:rsidRPr="00992D7C">
        <w:rPr>
          <w:rFonts w:ascii="Courier New" w:hAnsi="Courier New" w:cs="Courier New"/>
          <w:sz w:val="16"/>
          <w:szCs w:val="16"/>
        </w:rPr>
        <w:t>margin-right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: 10px;</w:t>
      </w:r>
    </w:p>
    <w:p w14:paraId="05D5F1D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proofErr w:type="gramStart"/>
      <w:r w:rsidRPr="00992D7C">
        <w:rPr>
          <w:rFonts w:ascii="Courier New" w:hAnsi="Courier New" w:cs="Courier New"/>
          <w:sz w:val="16"/>
          <w:szCs w:val="16"/>
        </w:rPr>
        <w:t>padding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: 5px;</w:t>
      </w:r>
    </w:p>
    <w:p w14:paraId="7BAA6C6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proofErr w:type="gramStart"/>
      <w:r w:rsidRPr="00992D7C">
        <w:rPr>
          <w:rFonts w:ascii="Courier New" w:hAnsi="Courier New" w:cs="Courier New"/>
          <w:sz w:val="16"/>
          <w:szCs w:val="16"/>
        </w:rPr>
        <w:t>width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: 200px;</w:t>
      </w:r>
    </w:p>
    <w:p w14:paraId="540DECA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>}</w:t>
      </w:r>
    </w:p>
    <w:p w14:paraId="353CD44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>&lt;/style&gt;</w:t>
      </w:r>
    </w:p>
    <w:p w14:paraId="79A798A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</w:p>
    <w:p w14:paraId="2D99279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div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6790F11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</w:p>
    <w:p w14:paraId="3E7D2D3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>&lt;button class="collapsible"&gt;Details of the apartment and rental policy&lt;/button&gt;</w:t>
      </w:r>
    </w:p>
    <w:p w14:paraId="633D2DA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&lt;div class="content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stdImag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"&gt;</w:t>
      </w:r>
    </w:p>
    <w:p w14:paraId="3D0CB40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 xml:space="preserve"> 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able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2B64883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4ACAFEA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&gt;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Picture of the Apartment: &lt;/td&gt;</w:t>
      </w:r>
    </w:p>
    <w:p w14:paraId="6898F20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img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src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='&lt;?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echo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apartImgSrc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; ?&gt;'&gt;&lt;/td&gt;</w:t>
      </w:r>
    </w:p>
    <w:p w14:paraId="4E893BA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01C231F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120472D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Building Type: &lt;/label&gt;&lt;/td&gt;</w:t>
      </w:r>
    </w:p>
    <w:p w14:paraId="4FB6FB0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&lt;?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echo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bTyp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; ?&gt;&lt;/label&gt;&lt;/td&gt;</w:t>
      </w:r>
    </w:p>
    <w:p w14:paraId="39C9004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6F1B86B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0E0D0BA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No. of Floors: &lt;/label&gt;&lt;/td&gt;</w:t>
      </w:r>
    </w:p>
    <w:p w14:paraId="2584DD6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&lt;?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echo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fNum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; ?&gt;&lt;/label&gt;&lt;/td&gt;</w:t>
      </w:r>
    </w:p>
    <w:p w14:paraId="752ED38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20756F0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5430638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Facilities: &lt;/label&gt;&lt;/td&gt;</w:t>
      </w:r>
    </w:p>
    <w:p w14:paraId="5F67675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&lt;?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echo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fclt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; ?&gt;&lt;/label&gt;&lt;/td&gt;</w:t>
      </w:r>
    </w:p>
    <w:p w14:paraId="1CF570D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0EF7C7D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52B98E9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lastRenderedPageBreak/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Short Description of the Rentable Apartments: &lt;/label&gt;&lt;/td&gt;</w:t>
      </w:r>
    </w:p>
    <w:p w14:paraId="33A025C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&lt;?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echo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desc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; ?&gt;&lt;/label&gt;&lt;/td&gt;</w:t>
      </w:r>
    </w:p>
    <w:p w14:paraId="21D509F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04ED4DE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</w:p>
    <w:p w14:paraId="1ED2A80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1285F4B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Rental Cost (in Tk.): &lt;/label&gt;&lt;/td&gt;</w:t>
      </w:r>
    </w:p>
    <w:p w14:paraId="3809928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&lt;?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echo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Cost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; ?&gt;&lt;/label&gt;&lt;/td&gt;</w:t>
      </w:r>
    </w:p>
    <w:p w14:paraId="6246350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3A6D496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0DA5B19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Payment Time: &lt;/label&gt;&lt;/td&gt;</w:t>
      </w:r>
    </w:p>
    <w:p w14:paraId="28999D2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&lt;?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echo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pTim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; ?&gt;&lt;/label&gt;&lt;/td&gt;</w:t>
      </w:r>
    </w:p>
    <w:p w14:paraId="282FCC9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4CC7D53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294C0A4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Advance Payment (in Tk.): &lt;/label&gt;&lt;/td&gt;</w:t>
      </w:r>
    </w:p>
    <w:p w14:paraId="653246F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&lt;?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echo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advPayment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; ?&gt;&lt;/label&gt;&lt;/td&gt;</w:t>
      </w:r>
    </w:p>
    <w:p w14:paraId="54D8518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09BCC14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</w:p>
    <w:p w14:paraId="294F5F5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650A50D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&gt;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Address: &lt;/td&gt;</w:t>
      </w:r>
    </w:p>
    <w:p w14:paraId="57CB608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&lt;?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echo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apartAd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; ?&gt;&lt;/label&gt;&lt;/td&gt;</w:t>
      </w:r>
    </w:p>
    <w:p w14:paraId="3044006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3BCF461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table&gt;</w:t>
      </w:r>
    </w:p>
    <w:p w14:paraId="19C059F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>&lt;/div&gt;</w:t>
      </w:r>
    </w:p>
    <w:p w14:paraId="034907E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</w:p>
    <w:p w14:paraId="23C08C8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>&lt;button class="collapsible"&gt;Post/Update/Withdraw advertisement&lt;/button&gt;</w:t>
      </w:r>
    </w:p>
    <w:p w14:paraId="2CDBAA3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>&lt;div class="content"&gt;</w:t>
      </w:r>
    </w:p>
    <w:p w14:paraId="021E50B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&lt;form action="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houseOwnerAdvertisement.php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" method="post"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enctyp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="multipart/form-data"&gt;</w:t>
      </w:r>
    </w:p>
    <w:p w14:paraId="600BF1B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able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45450D3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0519D58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 for=""&gt;Enter Your NID: &lt;/label&gt;&lt;/td&gt;</w:t>
      </w:r>
    </w:p>
    <w:p w14:paraId="4B20380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td&gt;&lt;input type="number" name="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tempN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" value="" required&gt;&lt;/td&gt;</w:t>
      </w:r>
    </w:p>
    <w:p w14:paraId="2E12956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19F9512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0CAA1CE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 for=""&gt;Building Type: &lt;/label&gt;&lt;/td&gt;</w:t>
      </w:r>
    </w:p>
    <w:p w14:paraId="7522BEE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input type="text" name="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buildingTyp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" value=""&gt;&lt;/td&gt;</w:t>
      </w:r>
    </w:p>
    <w:p w14:paraId="5103661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</w:p>
    <w:p w14:paraId="0A711C1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3050332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 for=""&gt;No. of Floors: &lt;/label&gt;&lt;/td&gt;</w:t>
      </w:r>
    </w:p>
    <w:p w14:paraId="0FC6C52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input type="number" name="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floorNum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" value=""&gt;&lt;/td&gt;</w:t>
      </w:r>
    </w:p>
    <w:p w14:paraId="5786DB5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6B994E7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73648F2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 for=""&gt;Facilities: &lt;/label&gt;&lt;/td&gt;</w:t>
      </w:r>
    </w:p>
    <w:p w14:paraId="73D5070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input type="text" name="facilities" value=""&gt;&lt;/td&gt;</w:t>
      </w:r>
    </w:p>
    <w:p w14:paraId="4E7AE65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5BE27E6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1B17179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5FF1F41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label for=""&gt;Short Description of the Rentable Apartments: &lt;/label&gt;&lt;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br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602D310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label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small&gt;(Position, No. of different rooms etc.)&lt;/small&gt;&lt;/label&gt;</w:t>
      </w:r>
    </w:p>
    <w:p w14:paraId="40BFA9B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td&gt;</w:t>
      </w:r>
    </w:p>
    <w:p w14:paraId="13DFDF0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textarea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name="description" rows="8" cols="80"&gt;&lt;/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textarea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&gt;&lt;/td&gt;</w:t>
      </w:r>
    </w:p>
    <w:p w14:paraId="0E7CC75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63F7673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253F54F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 for=""&gt;Rental Cost (in Tk.): &lt;/label&gt;&lt;/td&gt;</w:t>
      </w:r>
    </w:p>
    <w:p w14:paraId="09AB531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input type="number" name="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entalCost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" value=""&gt;&lt;/td&gt;</w:t>
      </w:r>
    </w:p>
    <w:p w14:paraId="0CA028A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77451D9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318DBC5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Payment Time: &lt;/label&gt;&lt;/td&gt;</w:t>
      </w:r>
    </w:p>
    <w:p w14:paraId="257E56C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input type="text" name="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paymentTim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" value=""&gt;&lt;/td&gt;</w:t>
      </w:r>
    </w:p>
    <w:p w14:paraId="7AD2F01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0951BB9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1F962E8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Advance Payment (in Tk.): &lt;/label&gt;&lt;/td&gt;</w:t>
      </w:r>
    </w:p>
    <w:p w14:paraId="5F82C98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input type="number" name="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advancePayment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" value=""&gt;&lt;/td&gt;</w:t>
      </w:r>
    </w:p>
    <w:p w14:paraId="37792E0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3EE6DBE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398E998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 for=""&gt;Picture of the Apartment: &lt;/label&gt;&lt;/td&gt;</w:t>
      </w:r>
    </w:p>
    <w:p w14:paraId="2EA40EB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input type="file" name="file"&gt;&lt;/td&gt;</w:t>
      </w:r>
    </w:p>
    <w:p w14:paraId="66D5009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148525C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5306491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 for=""&gt;Address: &lt;/label&gt;&lt;/td&gt;</w:t>
      </w:r>
    </w:p>
    <w:p w14:paraId="332EA10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textarea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name="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apartmentAddres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" rows="8" cols="80"&gt;&lt;/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textarea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&gt;&lt;/td&gt;</w:t>
      </w:r>
    </w:p>
    <w:p w14:paraId="1EE3EFF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lastRenderedPageBreak/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297ABF7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650EEF3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/td&gt;</w:t>
      </w:r>
    </w:p>
    <w:p w14:paraId="08FB444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2A764B7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input type="reset" name="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btn_reset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" value="Reset"&gt;</w:t>
      </w:r>
    </w:p>
    <w:p w14:paraId="173972D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 xml:space="preserve">        </w:t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input type="submit" name="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btn_submit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" value="Post/Update"&gt;</w:t>
      </w:r>
    </w:p>
    <w:p w14:paraId="11F66EF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 xml:space="preserve">        </w:t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input type="submit" name="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btn_submit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" value="Withdraw"&gt;</w:t>
      </w:r>
    </w:p>
    <w:p w14:paraId="360B54D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td&gt;</w:t>
      </w:r>
    </w:p>
    <w:p w14:paraId="6BC3946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4920FF6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table&gt;</w:t>
      </w:r>
    </w:p>
    <w:p w14:paraId="11F2A6B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form&gt;</w:t>
      </w:r>
    </w:p>
    <w:p w14:paraId="24F2E9A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>&lt;/div&gt;</w:t>
      </w:r>
    </w:p>
    <w:p w14:paraId="15FAEC2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</w:p>
    <w:p w14:paraId="5642ACB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>&lt;button class="collapsible"&gt;Details of the tenants&lt;/button&gt;</w:t>
      </w:r>
    </w:p>
    <w:p w14:paraId="56E9082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&lt;div class="content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stdImag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"&gt;</w:t>
      </w:r>
    </w:p>
    <w:p w14:paraId="44EA9CE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able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77932B5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63F3142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&gt;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Photograph: &lt;/td&gt;</w:t>
      </w:r>
    </w:p>
    <w:p w14:paraId="7F5A058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img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src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='&lt;?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echo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tenantImgSrc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; ?&gt;'&gt;&lt;/td&gt;</w:t>
      </w:r>
    </w:p>
    <w:p w14:paraId="3B93A7B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2A96325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5F16B83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Agreement ID: &lt;/label&gt;&lt;/td&gt;</w:t>
      </w:r>
    </w:p>
    <w:p w14:paraId="05A5995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&lt;?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echo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showAgreement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; ?&gt;&lt;/label&gt;&lt;/td&gt;</w:t>
      </w:r>
    </w:p>
    <w:p w14:paraId="3CF8F23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35708CE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39DB70B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First Name: &lt;/label&gt;&lt;/td&gt;</w:t>
      </w:r>
    </w:p>
    <w:p w14:paraId="327FBF5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&lt;?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echo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fNam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; ?&gt;&lt;/label&gt;&lt;/td&gt;</w:t>
      </w:r>
    </w:p>
    <w:p w14:paraId="69DB986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2871E18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33E5265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Last Name: &lt;/label&gt;&lt;/td&gt;</w:t>
      </w:r>
    </w:p>
    <w:p w14:paraId="78FDE4C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&lt;?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echo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lNam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; ?&gt;&lt;/label&gt;&lt;/td&gt;</w:t>
      </w:r>
    </w:p>
    <w:p w14:paraId="3F3F619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7D8FC4E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0F80E29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National ID: &lt;/label&gt;&lt;/td&gt;</w:t>
      </w:r>
    </w:p>
    <w:p w14:paraId="5E80FE8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&lt;?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echo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showTenantN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; ?&gt;&lt;/label&gt;&lt;/td&gt;</w:t>
      </w:r>
    </w:p>
    <w:p w14:paraId="15B1C58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5FF2C9B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00325CB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Phone Number: &lt;/label&gt;&lt;/td&gt;</w:t>
      </w:r>
    </w:p>
    <w:p w14:paraId="271C628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&lt;?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echo $phone; ?&gt;&lt;/label&gt;&lt;/td&gt;</w:t>
      </w:r>
    </w:p>
    <w:p w14:paraId="06FD954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4955067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5DE68B4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Email Address: &lt;/label&gt;&lt;/td&gt;</w:t>
      </w:r>
    </w:p>
    <w:p w14:paraId="707A008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&lt;?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echo $email; ?&gt;&lt;/label&gt;&lt;/td&gt;</w:t>
      </w:r>
    </w:p>
    <w:p w14:paraId="13731DC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424B048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</w:p>
    <w:p w14:paraId="52F9C50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53094FE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gender: &lt;/label&gt;&lt;/td&gt;</w:t>
      </w:r>
    </w:p>
    <w:p w14:paraId="274C068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&lt;?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echo $gender; ?&gt;&lt;/label&gt;&lt;/td&gt;</w:t>
      </w:r>
    </w:p>
    <w:p w14:paraId="2AA30AD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4BE38A8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7345841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Address: &lt;/label&gt;&lt;/td&gt;</w:t>
      </w:r>
    </w:p>
    <w:p w14:paraId="4CE9C25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&lt;?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echo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tenantAddres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; ?&gt;&lt;/label&gt;&lt;/td&gt;</w:t>
      </w:r>
    </w:p>
    <w:p w14:paraId="3ED18F3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086F5A3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table&gt;</w:t>
      </w:r>
    </w:p>
    <w:p w14:paraId="32E4BCC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>&lt;/div&gt;</w:t>
      </w:r>
    </w:p>
    <w:p w14:paraId="0C2B257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</w:p>
    <w:p w14:paraId="6E4913C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>&lt;button class="collapsible"&gt;Agreement&lt;/button&gt;</w:t>
      </w:r>
    </w:p>
    <w:p w14:paraId="0488B96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&lt;div class="content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stdImag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"&gt;</w:t>
      </w:r>
    </w:p>
    <w:p w14:paraId="0C3E2F1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&lt;form action="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houseOwnerAgreement.php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" method="post"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enctyp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="multipart/form-data"&gt;</w:t>
      </w:r>
    </w:p>
    <w:p w14:paraId="48A14A7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sz w:val="16"/>
          <w:szCs w:val="16"/>
        </w:rPr>
        <w:tab/>
        <w:t>&lt;p&gt;I, as the house owner, accept/withdraw &lt;input type="number" name="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tenantN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" value="" placeholder="Enter tenant's NID"&gt; with &lt;input type="number" name="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agreementI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" value="" placeholder="Enter agreement ID"&gt; as my tenant effective from &lt;input type="date" name="date" value=""&gt; on the basis of the insurance of following conditions-&lt;/p&gt;</w:t>
      </w:r>
    </w:p>
    <w:p w14:paraId="6EB196A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able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2DEDA16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10565F6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&gt;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Picture of the Apartment: &lt;/td&gt;</w:t>
      </w:r>
    </w:p>
    <w:p w14:paraId="5C971B4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img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src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='&lt;?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echo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apartImgSrc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; ?&gt;'&gt;&lt;/td&gt;</w:t>
      </w:r>
    </w:p>
    <w:p w14:paraId="2BFF693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0074095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7E974EC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Building Type: &lt;/label&gt;&lt;/td&gt;</w:t>
      </w:r>
    </w:p>
    <w:p w14:paraId="0DB72CE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&lt;?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echo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bTyp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; ?&gt;&lt;/label&gt;&lt;/td&gt;</w:t>
      </w:r>
    </w:p>
    <w:p w14:paraId="47414BF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2F0B29B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5A4CA1D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No. of Floors: &lt;/label&gt;&lt;/td&gt;</w:t>
      </w:r>
    </w:p>
    <w:p w14:paraId="48EA2DD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&lt;?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echo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fNum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; ?&gt;&lt;/label&gt;&lt;/td&gt;</w:t>
      </w:r>
    </w:p>
    <w:p w14:paraId="5AEE794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09AFC4F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3724946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lastRenderedPageBreak/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Facilities: &lt;/label&gt;&lt;/td&gt;</w:t>
      </w:r>
    </w:p>
    <w:p w14:paraId="115DBDE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&lt;?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echo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fclts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; ?&gt;&lt;/label&gt;&lt;/td&gt;</w:t>
      </w:r>
    </w:p>
    <w:p w14:paraId="544B579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696CA57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0815472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Short Description of the Rentable Apartments: &lt;/label&gt;&lt;/td&gt;</w:t>
      </w:r>
    </w:p>
    <w:p w14:paraId="3357C3D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&lt;?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echo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desc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; ?&gt;&lt;/label&gt;&lt;/td&gt;</w:t>
      </w:r>
    </w:p>
    <w:p w14:paraId="48FFED2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1D3B102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</w:p>
    <w:p w14:paraId="7DE64C4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07082F0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&gt;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Rental Cost (in Tk.): &lt;/td&gt;</w:t>
      </w:r>
    </w:p>
    <w:p w14:paraId="6001227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&lt;?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echo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rCost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; ?&gt;&lt;/label&gt;&lt;/td&gt;</w:t>
      </w:r>
    </w:p>
    <w:p w14:paraId="26932F6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778E60E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2C2859A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Payment Time: &lt;/label&gt;&lt;/td&gt;</w:t>
      </w:r>
    </w:p>
    <w:p w14:paraId="23035BE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&lt;?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echo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pTime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; ?&gt;&lt;/label&gt;&lt;/td&gt;</w:t>
      </w:r>
    </w:p>
    <w:p w14:paraId="52EA057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76E0577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17880A4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Advance Payment (in Tk.): &lt;/label&gt;&lt;/td&gt;</w:t>
      </w:r>
    </w:p>
    <w:p w14:paraId="5900344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&lt;?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echo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advPayment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; ?&gt;&lt;/label&gt;&lt;/td&gt;</w:t>
      </w:r>
    </w:p>
    <w:p w14:paraId="77E1FE0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33DC216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</w:p>
    <w:p w14:paraId="1EFA167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7B3C362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&gt;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Address: &lt;/td&gt;</w:t>
      </w:r>
    </w:p>
    <w:p w14:paraId="4FF68A7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label&gt;&lt;?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 xml:space="preserve"> echo $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apartAdd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; ?&gt;&lt;/label&gt;&lt;/td&gt;</w:t>
      </w:r>
    </w:p>
    <w:p w14:paraId="402A499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31565B0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58EF23B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&lt;/td&gt;</w:t>
      </w:r>
    </w:p>
    <w:p w14:paraId="6938F25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48B6314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input type="submit" name="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agreement_submit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" value="Accept"&gt;</w:t>
      </w:r>
    </w:p>
    <w:p w14:paraId="108C33D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 xml:space="preserve">        </w:t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input type="submit" name="</w:t>
      </w:r>
      <w:proofErr w:type="spellStart"/>
      <w:r w:rsidRPr="00992D7C">
        <w:rPr>
          <w:rFonts w:ascii="Courier New" w:hAnsi="Courier New" w:cs="Courier New"/>
          <w:sz w:val="16"/>
          <w:szCs w:val="16"/>
        </w:rPr>
        <w:t>agreement_submit</w:t>
      </w:r>
      <w:proofErr w:type="spellEnd"/>
      <w:r w:rsidRPr="00992D7C">
        <w:rPr>
          <w:rFonts w:ascii="Courier New" w:hAnsi="Courier New" w:cs="Courier New"/>
          <w:sz w:val="16"/>
          <w:szCs w:val="16"/>
        </w:rPr>
        <w:t>" value="Withdraw"&gt;</w:t>
      </w:r>
    </w:p>
    <w:p w14:paraId="6DACFBB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td&gt;</w:t>
      </w:r>
    </w:p>
    <w:p w14:paraId="20429CE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sz w:val="16"/>
          <w:szCs w:val="16"/>
        </w:rPr>
        <w:t>&gt;</w:t>
      </w:r>
    </w:p>
    <w:p w14:paraId="368A7E4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  <w:r w:rsidRPr="00992D7C">
        <w:rPr>
          <w:rFonts w:ascii="Courier New" w:hAnsi="Courier New" w:cs="Courier New"/>
          <w:sz w:val="16"/>
          <w:szCs w:val="16"/>
        </w:rPr>
        <w:tab/>
        <w:t>&lt;/table&gt;</w:t>
      </w:r>
    </w:p>
    <w:p w14:paraId="7A1AFEE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 xml:space="preserve">  &lt;/form&gt;</w:t>
      </w:r>
    </w:p>
    <w:p w14:paraId="78B2861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  <w:t>&lt;/div&gt;</w:t>
      </w:r>
    </w:p>
    <w:p w14:paraId="73CFF36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ab/>
      </w:r>
    </w:p>
    <w:p w14:paraId="23A87ABE" w14:textId="117986E5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992D7C">
        <w:rPr>
          <w:rFonts w:ascii="Courier New" w:hAnsi="Courier New" w:cs="Courier New"/>
          <w:sz w:val="16"/>
          <w:szCs w:val="16"/>
        </w:rPr>
        <w:t>&lt;/div&gt;</w:t>
      </w:r>
    </w:p>
    <w:p w14:paraId="295F7758" w14:textId="77777777" w:rsidR="00641D01" w:rsidRDefault="00641D01" w:rsidP="00641D01">
      <w:pPr>
        <w:spacing w:after="0" w:line="240" w:lineRule="auto"/>
        <w:rPr>
          <w:rFonts w:ascii="Times New Roman" w:hAnsi="Times New Roman" w:cs="Times New Roman"/>
          <w:b/>
        </w:rPr>
      </w:pPr>
    </w:p>
    <w:p w14:paraId="4BE8C3B2" w14:textId="1596E7E8" w:rsidR="00992D7C" w:rsidRPr="008E5F67" w:rsidRDefault="00992D7C" w:rsidP="00992D7C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8E5F67">
        <w:rPr>
          <w:rFonts w:ascii="Times New Roman" w:hAnsi="Times New Roman" w:cs="Times New Roman"/>
          <w:b/>
          <w:sz w:val="28"/>
          <w:szCs w:val="28"/>
        </w:rPr>
        <w:t>tenant.php</w:t>
      </w:r>
      <w:proofErr w:type="spellEnd"/>
    </w:p>
    <w:p w14:paraId="2049AED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45C4A0B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&lt;?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hp</w:t>
      </w:r>
      <w:proofErr w:type="spellEnd"/>
      <w:proofErr w:type="gramEnd"/>
    </w:p>
    <w:p w14:paraId="2356013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include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 xml:space="preserve"> "includes/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dbConnect.ph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";</w:t>
      </w:r>
    </w:p>
    <w:p w14:paraId="357A77E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>//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ession_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star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);</w:t>
      </w:r>
    </w:p>
    <w:p w14:paraId="36576EC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>?&gt;</w:t>
      </w:r>
    </w:p>
    <w:p w14:paraId="5340A9A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72B9F0D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&lt;?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hp</w:t>
      </w:r>
      <w:proofErr w:type="spellEnd"/>
      <w:proofErr w:type="gramEnd"/>
    </w:p>
    <w:p w14:paraId="625A562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</w:p>
    <w:p w14:paraId="3EA715F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if(</w:t>
      </w:r>
      <w:proofErr w:type="spellStart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isse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($_REQUEST[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nidPas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)){</w:t>
      </w:r>
    </w:p>
    <w:p w14:paraId="2B0286B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1AF7CA9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2F24CD9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!empty($_REQUEST[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nidPas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)) {</w:t>
      </w:r>
    </w:p>
    <w:p w14:paraId="31EFEA8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 xml:space="preserve">            $temp = $_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REQUEST[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nidPas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;</w:t>
      </w:r>
    </w:p>
    <w:p w14:paraId="5C06151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7064D6F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 xml:space="preserve">        }</w:t>
      </w:r>
    </w:p>
    <w:p w14:paraId="6797D55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</w:p>
    <w:p w14:paraId="46E03E2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23BD25F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bTyp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fNum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fclt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desc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Cos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Tim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dvPaymen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partAd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partImgSrc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"";</w:t>
      </w:r>
    </w:p>
    <w:p w14:paraId="2A65B59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1AF350C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//retrieving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greement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from the mapper table based on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tenantNid</w:t>
      </w:r>
      <w:proofErr w:type="spellEnd"/>
    </w:p>
    <w:p w14:paraId="036F62C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qlGetAgreement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SELECT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greement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FROM mapper WHERE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tenantN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=$temp";</w:t>
      </w:r>
    </w:p>
    <w:p w14:paraId="632D166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esultGetAgreement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mysqli_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query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$conn,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qlGetAgreement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);</w:t>
      </w:r>
    </w:p>
    <w:p w14:paraId="53C14A6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owGetAgreement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mysqli_fetch_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array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esultGetAgreement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);</w:t>
      </w:r>
    </w:p>
    <w:p w14:paraId="39503B3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55FC991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owGetAgreement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[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greement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 != NULL){</w:t>
      </w:r>
    </w:p>
    <w:p w14:paraId="568A586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getAgreement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$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rowGetAgreement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[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greement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;</w:t>
      </w:r>
    </w:p>
    <w:p w14:paraId="146E5F1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}</w:t>
      </w:r>
    </w:p>
    <w:p w14:paraId="69425F2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else{</w:t>
      </w:r>
      <w:proofErr w:type="gramEnd"/>
    </w:p>
    <w:p w14:paraId="324A242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getAgreement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NULL";</w:t>
      </w:r>
    </w:p>
    <w:p w14:paraId="615AC29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}</w:t>
      </w:r>
    </w:p>
    <w:p w14:paraId="71E7F87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6B32DBD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1929C52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//fetching data from the agreement table based on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greementId</w:t>
      </w:r>
      <w:proofErr w:type="spellEnd"/>
    </w:p>
    <w:p w14:paraId="727DBD4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qlApartDetail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SELECT * FROM agreement WHERE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greement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getAgreement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AND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tenantStatu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1";</w:t>
      </w:r>
    </w:p>
    <w:p w14:paraId="5CD3A25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esultApartDetail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mysqli_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query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$conn,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qlApartDetail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);</w:t>
      </w:r>
    </w:p>
    <w:p w14:paraId="3E07B12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4824254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owApartDetail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mysqli_fetch_assoc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(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esultApartDetail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)){</w:t>
      </w:r>
    </w:p>
    <w:p w14:paraId="2DB79F5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</w:p>
    <w:p w14:paraId="78679D9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lastRenderedPageBreak/>
        <w:tab/>
        <w:t xml:space="preserve">  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owApartDetail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[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buildingTyp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 != NULL){</w:t>
      </w:r>
    </w:p>
    <w:p w14:paraId="3A14DE4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bTyp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$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rowApartDetail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[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buildingTyp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;</w:t>
      </w:r>
    </w:p>
    <w:p w14:paraId="4D9F32F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}</w:t>
      </w:r>
    </w:p>
    <w:p w14:paraId="6F72EEE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else{</w:t>
      </w:r>
      <w:proofErr w:type="gramEnd"/>
    </w:p>
    <w:p w14:paraId="2744884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bTyp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N/A";</w:t>
      </w:r>
    </w:p>
    <w:p w14:paraId="0B2C328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}</w:t>
      </w:r>
    </w:p>
    <w:p w14:paraId="399C3E9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owApartDetail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[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floorNum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 != NULL){</w:t>
      </w:r>
    </w:p>
    <w:p w14:paraId="3A1ADC6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fNum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$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rowApartDetail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[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floorNum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;</w:t>
      </w:r>
    </w:p>
    <w:p w14:paraId="3385832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}</w:t>
      </w:r>
    </w:p>
    <w:p w14:paraId="24054A0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else{</w:t>
      </w:r>
      <w:proofErr w:type="gramEnd"/>
    </w:p>
    <w:p w14:paraId="79F6E19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fNum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N/A";</w:t>
      </w:r>
    </w:p>
    <w:p w14:paraId="0F3923E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}</w:t>
      </w:r>
    </w:p>
    <w:p w14:paraId="1E239B8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owApartDetail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['facilities'] != NULL){</w:t>
      </w:r>
    </w:p>
    <w:p w14:paraId="57135E5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fclt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$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rowApartDetail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[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'facilities'];</w:t>
      </w:r>
    </w:p>
    <w:p w14:paraId="1D18167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}</w:t>
      </w:r>
    </w:p>
    <w:p w14:paraId="40219BC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else{</w:t>
      </w:r>
      <w:proofErr w:type="gramEnd"/>
    </w:p>
    <w:p w14:paraId="646314D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fclt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N/A";</w:t>
      </w:r>
    </w:p>
    <w:p w14:paraId="482432C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}</w:t>
      </w:r>
    </w:p>
    <w:p w14:paraId="2FBC197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owApartDetail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['description'] != NULL){</w:t>
      </w:r>
    </w:p>
    <w:p w14:paraId="5E29ADA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desc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$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rowApartDetail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[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'description'];</w:t>
      </w:r>
    </w:p>
    <w:p w14:paraId="7FF83EE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}</w:t>
      </w:r>
    </w:p>
    <w:p w14:paraId="71911BB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else{</w:t>
      </w:r>
      <w:proofErr w:type="gramEnd"/>
    </w:p>
    <w:p w14:paraId="66E0737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desc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N/A";</w:t>
      </w:r>
    </w:p>
    <w:p w14:paraId="4BBAD3E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}</w:t>
      </w:r>
    </w:p>
    <w:p w14:paraId="595F404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owApartDetail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[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entalCos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 != NULL){</w:t>
      </w:r>
    </w:p>
    <w:p w14:paraId="36326A1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Cos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$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rowApartDetail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[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entalCos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;</w:t>
      </w:r>
    </w:p>
    <w:p w14:paraId="471DD7D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}</w:t>
      </w:r>
    </w:p>
    <w:p w14:paraId="5EED3B6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else{</w:t>
      </w:r>
      <w:proofErr w:type="gramEnd"/>
    </w:p>
    <w:p w14:paraId="4E0BB28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Cos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N/A";</w:t>
      </w:r>
    </w:p>
    <w:p w14:paraId="31CCF16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}</w:t>
      </w:r>
    </w:p>
    <w:p w14:paraId="1E551E9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owApartDetail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[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aymentTim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 != NULL){</w:t>
      </w:r>
    </w:p>
    <w:p w14:paraId="428410A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Tim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$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rowApartDetail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[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aymentTim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;</w:t>
      </w:r>
    </w:p>
    <w:p w14:paraId="5F7EAEA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}</w:t>
      </w:r>
    </w:p>
    <w:p w14:paraId="1A0019E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else{</w:t>
      </w:r>
      <w:proofErr w:type="gramEnd"/>
    </w:p>
    <w:p w14:paraId="10EECB2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Tim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N/A";</w:t>
      </w:r>
    </w:p>
    <w:p w14:paraId="33F5346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}</w:t>
      </w:r>
    </w:p>
    <w:p w14:paraId="60E8DA1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owApartDetail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[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dvancePaymen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 != NULL){</w:t>
      </w:r>
    </w:p>
    <w:p w14:paraId="6004844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dvPaymen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$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rowApartDetail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[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dvancePaymen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;</w:t>
      </w:r>
    </w:p>
    <w:p w14:paraId="2854117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}</w:t>
      </w:r>
    </w:p>
    <w:p w14:paraId="3C2E71A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else{</w:t>
      </w:r>
      <w:proofErr w:type="gramEnd"/>
    </w:p>
    <w:p w14:paraId="5CCBA7D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dvPaymen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N/A";</w:t>
      </w:r>
    </w:p>
    <w:p w14:paraId="0BF3444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}</w:t>
      </w:r>
    </w:p>
    <w:p w14:paraId="0E8EB80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owApartDetail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[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partmentImag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 != NULL){</w:t>
      </w:r>
    </w:p>
    <w:p w14:paraId="1436976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partImg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$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rowApartDetail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[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partmentImag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;</w:t>
      </w:r>
    </w:p>
    <w:p w14:paraId="0D5BCA8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partImgSrc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upload/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partmentImage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/"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.$</w:t>
      </w:r>
      <w:proofErr w:type="spellStart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apartImg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;</w:t>
      </w:r>
    </w:p>
    <w:p w14:paraId="15754AA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}</w:t>
      </w:r>
    </w:p>
    <w:p w14:paraId="4FBE9A1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</w:p>
    <w:p w14:paraId="5E29B2D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owApartDetail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[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partmentAddres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 != NULL){</w:t>
      </w:r>
    </w:p>
    <w:p w14:paraId="00BE466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partAd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$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rowApartDetail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[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partmentAddres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;</w:t>
      </w:r>
    </w:p>
    <w:p w14:paraId="1E9EEF8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}</w:t>
      </w:r>
    </w:p>
    <w:p w14:paraId="5256C96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else{</w:t>
      </w:r>
      <w:proofErr w:type="gramEnd"/>
    </w:p>
    <w:p w14:paraId="667A74B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partAd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N/A";</w:t>
      </w:r>
    </w:p>
    <w:p w14:paraId="02DB5F8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}</w:t>
      </w:r>
    </w:p>
    <w:p w14:paraId="34EB89F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4B199C9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}</w:t>
      </w:r>
    </w:p>
    <w:p w14:paraId="3099D42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else{</w:t>
      </w:r>
      <w:proofErr w:type="gramEnd"/>
    </w:p>
    <w:p w14:paraId="186CC0F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bTyp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N/A";</w:t>
      </w:r>
    </w:p>
    <w:p w14:paraId="1F32E98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fNum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N/A";</w:t>
      </w:r>
    </w:p>
    <w:p w14:paraId="7F35527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fclt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N/A";</w:t>
      </w:r>
    </w:p>
    <w:p w14:paraId="3BAA173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desc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N/A";</w:t>
      </w:r>
    </w:p>
    <w:p w14:paraId="074A885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Cos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N/A";</w:t>
      </w:r>
    </w:p>
    <w:p w14:paraId="515DD4F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Tim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N/A";</w:t>
      </w:r>
    </w:p>
    <w:p w14:paraId="17BED8C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dvPaymen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N/A";</w:t>
      </w:r>
    </w:p>
    <w:p w14:paraId="0F8EF8C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partAd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N/A";</w:t>
      </w:r>
    </w:p>
    <w:p w14:paraId="7AE9A8E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}</w:t>
      </w:r>
    </w:p>
    <w:p w14:paraId="710186D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62A01B0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 xml:space="preserve">    }</w:t>
      </w:r>
    </w:p>
    <w:p w14:paraId="333921A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</w:p>
    <w:p w14:paraId="31CBC14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>?&gt;</w:t>
      </w:r>
    </w:p>
    <w:p w14:paraId="70C3A06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1BEE86A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&lt;?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hp</w:t>
      </w:r>
      <w:proofErr w:type="spellEnd"/>
      <w:proofErr w:type="gramEnd"/>
    </w:p>
    <w:p w14:paraId="28B0CE0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</w:p>
    <w:p w14:paraId="21DD753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fNam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lNam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$phone = $email = $gender =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ownerAddres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ownerImgSrc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howAgreement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";</w:t>
      </w:r>
    </w:p>
    <w:p w14:paraId="47E72E3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howOwnerN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N/A";</w:t>
      </w:r>
    </w:p>
    <w:p w14:paraId="0AE5401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17D85DB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//retrieving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ownerN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from the mapper table based on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tenantNid</w:t>
      </w:r>
      <w:proofErr w:type="spellEnd"/>
    </w:p>
    <w:p w14:paraId="6290FC0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qlGetOwnerN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SELECT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ownerN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FROM mapper WHERE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tenantN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=$temp";</w:t>
      </w:r>
    </w:p>
    <w:p w14:paraId="6F2115E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esultGetOwnerN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mysqli_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query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$conn,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qlGetOwnerN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);</w:t>
      </w:r>
    </w:p>
    <w:p w14:paraId="6352CAD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owGetOwnerN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mysqli_fetch_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array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esultGetOwnerN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);</w:t>
      </w:r>
    </w:p>
    <w:p w14:paraId="7A3D48B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1C1C6D4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owGetOwnerN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[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ownerN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 != NULL){</w:t>
      </w:r>
    </w:p>
    <w:p w14:paraId="0999F98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getOwnerN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$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rowGetOwnerN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[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ownerN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;</w:t>
      </w:r>
    </w:p>
    <w:p w14:paraId="73060EE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}</w:t>
      </w:r>
    </w:p>
    <w:p w14:paraId="4A7768F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else{</w:t>
      </w:r>
      <w:proofErr w:type="gramEnd"/>
    </w:p>
    <w:p w14:paraId="6203E2D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getOwnerN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NULL";</w:t>
      </w:r>
    </w:p>
    <w:p w14:paraId="4A21402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}</w:t>
      </w:r>
    </w:p>
    <w:p w14:paraId="78A6AB9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2D1101F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//retrieving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greement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from the mapper table based on owner's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n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and tenant's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nid</w:t>
      </w:r>
      <w:proofErr w:type="spellEnd"/>
    </w:p>
    <w:p w14:paraId="0085396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qlFindAgreement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SELECT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greement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FROM mapper WHERE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ownerN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getOwnerN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AND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tenantN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$temp";</w:t>
      </w:r>
    </w:p>
    <w:p w14:paraId="11F6C6C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esultFindAgreement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mysqli_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query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$conn,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qlFindAgreement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);</w:t>
      </w:r>
    </w:p>
    <w:p w14:paraId="4334B54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owFindAgreement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mysqli_fetch_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array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esultFindAgreement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);</w:t>
      </w:r>
    </w:p>
    <w:p w14:paraId="581A78B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0A95A41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owFindAgreement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[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greement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 != NULL){</w:t>
      </w:r>
    </w:p>
    <w:p w14:paraId="29C545F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findAgreement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$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rowFindAgreement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[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greement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;</w:t>
      </w:r>
    </w:p>
    <w:p w14:paraId="1019403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}</w:t>
      </w:r>
    </w:p>
    <w:p w14:paraId="33C135A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else{</w:t>
      </w:r>
      <w:proofErr w:type="gramEnd"/>
    </w:p>
    <w:p w14:paraId="16341FF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findAgreement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NULL";</w:t>
      </w:r>
    </w:p>
    <w:p w14:paraId="68B9EC9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}</w:t>
      </w:r>
    </w:p>
    <w:p w14:paraId="3FB7263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7042DEE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//retrieving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greementStatu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from the agreement table based on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greementId</w:t>
      </w:r>
      <w:proofErr w:type="spellEnd"/>
    </w:p>
    <w:p w14:paraId="506D4D1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qlGetAgreementStatu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SELECT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greementStatu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FROM agreement WHERE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greement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findAgreement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";</w:t>
      </w:r>
    </w:p>
    <w:p w14:paraId="0C32F57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esultGetAgreementStatu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mysqli_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query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$conn,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qlGetAgreementStatu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);</w:t>
      </w:r>
    </w:p>
    <w:p w14:paraId="19FFEA7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owGetAgreementStatu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mysqli_fetch_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array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esultGetAgreementStatu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);</w:t>
      </w:r>
    </w:p>
    <w:p w14:paraId="09D1AF7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4C454DD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owGetAgreementStatu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[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greementStatu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 != NULL){</w:t>
      </w:r>
    </w:p>
    <w:p w14:paraId="19C7C9E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greementStatu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$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rowGetAgreementStatu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[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greementStatu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;</w:t>
      </w:r>
    </w:p>
    <w:p w14:paraId="2099A7D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}</w:t>
      </w:r>
    </w:p>
    <w:p w14:paraId="41C8C5C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else{</w:t>
      </w:r>
      <w:proofErr w:type="gramEnd"/>
    </w:p>
    <w:p w14:paraId="4E58925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greementStatu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NULL";</w:t>
      </w:r>
    </w:p>
    <w:p w14:paraId="36F25FF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}</w:t>
      </w:r>
    </w:p>
    <w:p w14:paraId="0B58F44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6E9F33C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6C93700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greementStatu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= 1){</w:t>
      </w:r>
    </w:p>
    <w:p w14:paraId="6F3CAE1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howAgreement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findAgreement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;</w:t>
      </w:r>
    </w:p>
    <w:p w14:paraId="05F0104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//fetching data from the account table based on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ownerNid</w:t>
      </w:r>
      <w:proofErr w:type="spellEnd"/>
    </w:p>
    <w:p w14:paraId="65AC94B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qlOwnerDetail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SELECT * FROM account WHERE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n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getOwnerN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";</w:t>
      </w:r>
    </w:p>
    <w:p w14:paraId="28D1D0B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esultOwnerDetail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mysqli_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query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$conn,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qlOwnerDetail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);</w:t>
      </w:r>
    </w:p>
    <w:p w14:paraId="144040E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00071B5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owOwnerDetail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mysqli_fetch_assoc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(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esultOwnerDetail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)){</w:t>
      </w:r>
    </w:p>
    <w:p w14:paraId="2BB0934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</w:p>
    <w:p w14:paraId="300EC6E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owOwnerDetail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[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fNam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 != NULL){</w:t>
      </w:r>
    </w:p>
    <w:p w14:paraId="41F0CD8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fNam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$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rowOwnerDetail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[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fNam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;</w:t>
      </w:r>
    </w:p>
    <w:p w14:paraId="4E089BF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}</w:t>
      </w:r>
    </w:p>
    <w:p w14:paraId="3B532A5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else{</w:t>
      </w:r>
      <w:proofErr w:type="gramEnd"/>
    </w:p>
    <w:p w14:paraId="008D2C5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fNam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N/A";</w:t>
      </w:r>
    </w:p>
    <w:p w14:paraId="42EBF24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}</w:t>
      </w:r>
    </w:p>
    <w:p w14:paraId="70BA8FB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owOwnerDetail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[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lNam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 != NULL){</w:t>
      </w:r>
    </w:p>
    <w:p w14:paraId="402869C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lNam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$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rowOwnerDetail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[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lNam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;</w:t>
      </w:r>
    </w:p>
    <w:p w14:paraId="696F9CE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}</w:t>
      </w:r>
    </w:p>
    <w:p w14:paraId="79E4774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else{</w:t>
      </w:r>
      <w:proofErr w:type="gramEnd"/>
    </w:p>
    <w:p w14:paraId="4CBFF12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lNam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N/A";</w:t>
      </w:r>
    </w:p>
    <w:p w14:paraId="7A9408D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}</w:t>
      </w:r>
    </w:p>
    <w:p w14:paraId="1C24E4F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4E71D4E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owOwnerDetail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[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n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 != NULL){</w:t>
      </w:r>
    </w:p>
    <w:p w14:paraId="000108E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howOwnerN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$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rowOwnerDetail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[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n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;</w:t>
      </w:r>
    </w:p>
    <w:p w14:paraId="42BEF96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}</w:t>
      </w:r>
    </w:p>
    <w:p w14:paraId="3372D7C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else{</w:t>
      </w:r>
      <w:proofErr w:type="gramEnd"/>
    </w:p>
    <w:p w14:paraId="57CDFD6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howOwnerN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N/A";</w:t>
      </w:r>
    </w:p>
    <w:p w14:paraId="147F7D7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}</w:t>
      </w:r>
    </w:p>
    <w:p w14:paraId="79FDDDC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1B3306E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owOwnerDetail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['phone'] != NULL){</w:t>
      </w:r>
    </w:p>
    <w:p w14:paraId="0F9D528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phone = $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rowOwnerDetail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[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'phone'];</w:t>
      </w:r>
    </w:p>
    <w:p w14:paraId="21746AE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}</w:t>
      </w:r>
    </w:p>
    <w:p w14:paraId="0A36C41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else{</w:t>
      </w:r>
      <w:proofErr w:type="gramEnd"/>
    </w:p>
    <w:p w14:paraId="720C7BF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phone = "N/A";</w:t>
      </w:r>
    </w:p>
    <w:p w14:paraId="63FCB0F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}</w:t>
      </w:r>
    </w:p>
    <w:p w14:paraId="701E8FE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owOwnerDetail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['email'] != NULL){</w:t>
      </w:r>
    </w:p>
    <w:p w14:paraId="5F849C3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email = $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rowOwnerDetail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[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'email'];</w:t>
      </w:r>
    </w:p>
    <w:p w14:paraId="7D6AB6E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}</w:t>
      </w:r>
    </w:p>
    <w:p w14:paraId="01F6FD6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else{</w:t>
      </w:r>
      <w:proofErr w:type="gramEnd"/>
    </w:p>
    <w:p w14:paraId="7B652C3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email = "N/A";</w:t>
      </w:r>
    </w:p>
    <w:p w14:paraId="735E303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}</w:t>
      </w:r>
    </w:p>
    <w:p w14:paraId="7F6CB70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owOwnerDetail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['gender'] != NULL){</w:t>
      </w:r>
    </w:p>
    <w:p w14:paraId="08B6439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gender = $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rowOwnerDetail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[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'gender'];</w:t>
      </w:r>
    </w:p>
    <w:p w14:paraId="534AB1D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}</w:t>
      </w:r>
    </w:p>
    <w:p w14:paraId="73949C3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else{</w:t>
      </w:r>
      <w:proofErr w:type="gramEnd"/>
    </w:p>
    <w:p w14:paraId="27396BB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lastRenderedPageBreak/>
        <w:tab/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gender = "N/A";</w:t>
      </w:r>
    </w:p>
    <w:p w14:paraId="60E5B91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}</w:t>
      </w:r>
    </w:p>
    <w:p w14:paraId="67FBC73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if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owOwnerDetail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[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userAddres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 != NULL){</w:t>
      </w:r>
    </w:p>
    <w:p w14:paraId="41161A2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ownerAddres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$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rowOwnerDetail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[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userAddres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;</w:t>
      </w:r>
    </w:p>
    <w:p w14:paraId="07F5A16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}</w:t>
      </w:r>
    </w:p>
    <w:p w14:paraId="753DF3C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else{</w:t>
      </w:r>
      <w:proofErr w:type="gramEnd"/>
    </w:p>
    <w:p w14:paraId="64BF550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ownerAddres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N/A";</w:t>
      </w:r>
    </w:p>
    <w:p w14:paraId="1B2D6E5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}</w:t>
      </w:r>
    </w:p>
    <w:p w14:paraId="38EFE5E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66540CB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}</w:t>
      </w:r>
    </w:p>
    <w:p w14:paraId="41787FA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else{</w:t>
      </w:r>
      <w:proofErr w:type="gramEnd"/>
    </w:p>
    <w:p w14:paraId="46C5115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fNam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N/A";</w:t>
      </w:r>
    </w:p>
    <w:p w14:paraId="113705E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lNam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N/A";</w:t>
      </w:r>
    </w:p>
    <w:p w14:paraId="06E9695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phone = "N/A";</w:t>
      </w:r>
    </w:p>
    <w:p w14:paraId="437A4DC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email = "N/A";</w:t>
      </w:r>
    </w:p>
    <w:p w14:paraId="4607713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gender = "N/A";</w:t>
      </w:r>
    </w:p>
    <w:p w14:paraId="268FFAB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ownerAddres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N/A";</w:t>
      </w:r>
    </w:p>
    <w:p w14:paraId="7C930CB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}</w:t>
      </w:r>
    </w:p>
    <w:p w14:paraId="305C6D9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64E5769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//retrieving owner's photo from the images table based on owner's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nid</w:t>
      </w:r>
      <w:proofErr w:type="spellEnd"/>
    </w:p>
    <w:p w14:paraId="5203BAA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 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qlOwnerImg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select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userImag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from images where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n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=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getOwnerN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";</w:t>
      </w:r>
    </w:p>
    <w:p w14:paraId="741B6D4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esultOwnerImg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mysqli_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query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$conn,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qlOwnerImg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);</w:t>
      </w:r>
    </w:p>
    <w:p w14:paraId="5B3D39B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owOwnerImg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mysqli_fetch_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array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(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esultOwnerImg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);</w:t>
      </w:r>
    </w:p>
    <w:p w14:paraId="56DC801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642AE54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ownerImg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$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rowOwnerImg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[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'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userImag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'];</w:t>
      </w:r>
    </w:p>
    <w:p w14:paraId="5CAB608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ownerImgSrc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upload/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userImage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/"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.$</w:t>
      </w:r>
      <w:proofErr w:type="spellStart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ownerImg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;</w:t>
      </w:r>
    </w:p>
    <w:p w14:paraId="35A25B8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}</w:t>
      </w:r>
    </w:p>
    <w:p w14:paraId="309D3C8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else{</w:t>
      </w:r>
      <w:proofErr w:type="gramEnd"/>
    </w:p>
    <w:p w14:paraId="1B26F62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howAgreement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N/A";</w:t>
      </w:r>
    </w:p>
    <w:p w14:paraId="40BD44F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fNam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N/A";</w:t>
      </w:r>
    </w:p>
    <w:p w14:paraId="380B0CD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lNam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N/A";</w:t>
      </w:r>
    </w:p>
    <w:p w14:paraId="1AF9A4C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phone = "N/A";</w:t>
      </w:r>
    </w:p>
    <w:p w14:paraId="7632162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email = "N/A";</w:t>
      </w:r>
    </w:p>
    <w:p w14:paraId="7A884C5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gender = "N/A";</w:t>
      </w:r>
    </w:p>
    <w:p w14:paraId="59E5FA7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ownerAddres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= "N/A";</w:t>
      </w:r>
    </w:p>
    <w:p w14:paraId="66C6F5C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}</w:t>
      </w:r>
    </w:p>
    <w:p w14:paraId="79D0D7B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</w:p>
    <w:p w14:paraId="5BF09FA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>?&gt;</w:t>
      </w:r>
    </w:p>
    <w:p w14:paraId="3929ECF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1873852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>&lt;style type="text/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cs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"&gt;</w:t>
      </w:r>
    </w:p>
    <w:p w14:paraId="22C844C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.collapsible {</w:t>
      </w:r>
    </w:p>
    <w:p w14:paraId="780403D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background-color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: #B7801C;</w:t>
      </w:r>
    </w:p>
    <w:p w14:paraId="4D148F7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color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: white;</w:t>
      </w:r>
    </w:p>
    <w:p w14:paraId="28CFECB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cursor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: pointer;</w:t>
      </w:r>
    </w:p>
    <w:p w14:paraId="4BBA172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padding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: 12px;</w:t>
      </w:r>
    </w:p>
    <w:p w14:paraId="3D18179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width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: 100%;</w:t>
      </w:r>
    </w:p>
    <w:p w14:paraId="604E4B4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border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: 1px solid;</w:t>
      </w:r>
    </w:p>
    <w:p w14:paraId="36A9F46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border-radius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: 5px;</w:t>
      </w:r>
    </w:p>
    <w:p w14:paraId="3112BE1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ext-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align: left;</w:t>
      </w:r>
    </w:p>
    <w:p w14:paraId="3713063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outline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: none;</w:t>
      </w:r>
    </w:p>
    <w:p w14:paraId="6FE25CF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font-size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 xml:space="preserve">: 16px; </w:t>
      </w:r>
    </w:p>
    <w:p w14:paraId="5A1592F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>}</w:t>
      </w:r>
    </w:p>
    <w:p w14:paraId="08B5390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2B5A573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>.active, .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collapsible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:hove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 xml:space="preserve"> {</w:t>
      </w:r>
    </w:p>
    <w:p w14:paraId="43D12C0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background-color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: #E6AF4B;</w:t>
      </w:r>
    </w:p>
    <w:p w14:paraId="4A93E2B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>}</w:t>
      </w:r>
    </w:p>
    <w:p w14:paraId="266D40D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485DB1C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>.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collapsible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:afte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 xml:space="preserve"> {</w:t>
      </w:r>
    </w:p>
    <w:p w14:paraId="4D79FD2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content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: '\002B';</w:t>
      </w:r>
    </w:p>
    <w:p w14:paraId="5BF2980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color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: white;</w:t>
      </w:r>
    </w:p>
    <w:p w14:paraId="04BF98A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font-weight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: bold;</w:t>
      </w:r>
    </w:p>
    <w:p w14:paraId="4550943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float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: right;</w:t>
      </w:r>
    </w:p>
    <w:p w14:paraId="3F52CF6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margin-left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: 5px;</w:t>
      </w:r>
    </w:p>
    <w:p w14:paraId="66EAAE6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>}</w:t>
      </w:r>
    </w:p>
    <w:p w14:paraId="543284E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3121950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>.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ctive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:afte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 xml:space="preserve"> {</w:t>
      </w:r>
    </w:p>
    <w:p w14:paraId="705F9BE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content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: "\2212";</w:t>
      </w:r>
    </w:p>
    <w:p w14:paraId="1EEC4BF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>}</w:t>
      </w:r>
    </w:p>
    <w:p w14:paraId="6A2A861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7C67E26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>.content {</w:t>
      </w:r>
    </w:p>
    <w:p w14:paraId="3865310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padding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: 0 18px;</w:t>
      </w:r>
    </w:p>
    <w:p w14:paraId="1D17C36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max-height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: 0;</w:t>
      </w:r>
    </w:p>
    <w:p w14:paraId="33AEF2D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overflow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: hidden;</w:t>
      </w:r>
    </w:p>
    <w:p w14:paraId="59A63DE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ransition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: max-height 0.2s ease-out;</w:t>
      </w:r>
    </w:p>
    <w:p w14:paraId="59A28C8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background-color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: #f1f1f1;</w:t>
      </w:r>
    </w:p>
    <w:p w14:paraId="4BF70D2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>}</w:t>
      </w:r>
    </w:p>
    <w:p w14:paraId="5FC0B51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7EF0DD7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>.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tdImag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img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{</w:t>
      </w:r>
      <w:proofErr w:type="gramEnd"/>
    </w:p>
    <w:p w14:paraId="796E214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background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: #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fff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none repeat scroll 0 0;</w:t>
      </w:r>
    </w:p>
    <w:p w14:paraId="1100BB5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lastRenderedPageBreak/>
        <w:tab/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border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: 1px solid #9B999A;</w:t>
      </w:r>
    </w:p>
    <w:p w14:paraId="641F411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float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: left;</w:t>
      </w:r>
    </w:p>
    <w:p w14:paraId="1E10ABF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margin-right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: 10px;</w:t>
      </w:r>
    </w:p>
    <w:p w14:paraId="00A27E8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padding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: 5px;</w:t>
      </w:r>
    </w:p>
    <w:p w14:paraId="74DB9E7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width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: 200px;</w:t>
      </w:r>
    </w:p>
    <w:p w14:paraId="285AE3E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>}</w:t>
      </w:r>
    </w:p>
    <w:p w14:paraId="41E685A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>&lt;/style&gt;</w:t>
      </w:r>
    </w:p>
    <w:p w14:paraId="43A295B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4F554CF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div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16776DC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</w:p>
    <w:p w14:paraId="7EBAA23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>&lt;button class="collapsible"&gt;Details of the apartment and rental policy&lt;/button&gt;</w:t>
      </w:r>
    </w:p>
    <w:p w14:paraId="58EED42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&lt;div class="content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tdImag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"&gt;</w:t>
      </w:r>
    </w:p>
    <w:p w14:paraId="5D4EB04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able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2ECD0C7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0B63794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d&gt;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Picture of the Apartment: &lt;/td&gt;</w:t>
      </w:r>
    </w:p>
    <w:p w14:paraId="022FBEE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&lt;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img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rc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='&lt;?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echo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partImgSrc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; ?&gt;'&gt;&lt;/td&gt;</w:t>
      </w:r>
    </w:p>
    <w:p w14:paraId="7CBA98C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1D83D85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6610896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&lt;label&gt;Agreement ID: &lt;/label&gt;&lt;/td&gt;</w:t>
      </w:r>
    </w:p>
    <w:p w14:paraId="23742CE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&lt;label&gt;&lt;?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echo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getAgreement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; ?&gt;&lt;/label&gt;&lt;/td&gt;</w:t>
      </w:r>
    </w:p>
    <w:p w14:paraId="3AEB76C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7637A5F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4FE735D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&lt;label&gt;Building Type: &lt;/label&gt;&lt;/td&gt;</w:t>
      </w:r>
    </w:p>
    <w:p w14:paraId="7408969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&lt;label&gt;&lt;?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echo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bTyp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; ?&gt;&lt;/label&gt;&lt;/td&gt;</w:t>
      </w:r>
    </w:p>
    <w:p w14:paraId="088564B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007575C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35334C9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&lt;label&gt;No. of Floors: &lt;/label&gt;&lt;/td&gt;</w:t>
      </w:r>
    </w:p>
    <w:p w14:paraId="0C0D669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&lt;label&gt;&lt;?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echo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fNum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; ?&gt;&lt;/label&gt;&lt;/td&gt;</w:t>
      </w:r>
    </w:p>
    <w:p w14:paraId="792677C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53CCF9B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7994FEE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&lt;label&gt;Facilities: &lt;/label&gt;&lt;/td&gt;</w:t>
      </w:r>
    </w:p>
    <w:p w14:paraId="6403D5C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&lt;label&gt;&lt;?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echo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fclt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; ?&gt;&lt;/label&gt;&lt;/td&gt;</w:t>
      </w:r>
    </w:p>
    <w:p w14:paraId="022E43A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43E58B1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5816117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&lt;label&gt;Short Description of the Rentable Apartments: &lt;/label&gt;&lt;/td&gt;</w:t>
      </w:r>
    </w:p>
    <w:p w14:paraId="61A96C8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&lt;label&gt;&lt;?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echo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desc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; ?&gt;&lt;/label&gt;&lt;/td&gt;</w:t>
      </w:r>
    </w:p>
    <w:p w14:paraId="3BB576D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3B9E1E3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</w:p>
    <w:p w14:paraId="3BF99EE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725136D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&lt;label&gt;Rental Cost (in Tk.): &lt;/label&gt;&lt;/td&gt;</w:t>
      </w:r>
    </w:p>
    <w:p w14:paraId="30B0CD4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&lt;label&gt;&lt;?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echo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rCos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; ?&gt;&lt;/label&gt;&lt;/td&gt;</w:t>
      </w:r>
    </w:p>
    <w:p w14:paraId="09C04FF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31C7DC5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5B5DD9B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&lt;label&gt;Payment Time: &lt;/label&gt;&lt;/td&gt;</w:t>
      </w:r>
    </w:p>
    <w:p w14:paraId="3A770E7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&lt;label&gt;&lt;?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echo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Tim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; ?&gt;&lt;/label&gt;&lt;/td&gt;</w:t>
      </w:r>
    </w:p>
    <w:p w14:paraId="0472A6C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3D75C97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6ABE762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&lt;label&gt;Advance Payment (in Tk.): &lt;/label&gt;&lt;/td&gt;</w:t>
      </w:r>
    </w:p>
    <w:p w14:paraId="27C8930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&lt;label&gt;&lt;?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echo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dvPaymen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; ?&gt;&lt;/label&gt;&lt;/td&gt;</w:t>
      </w:r>
    </w:p>
    <w:p w14:paraId="54BD8F5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0730087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</w:p>
    <w:p w14:paraId="58C1A89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186E00F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d&gt;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Address: &lt;/td&gt;</w:t>
      </w:r>
    </w:p>
    <w:p w14:paraId="4F273E6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&lt;label&gt;&lt;?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echo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partAd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; ?&gt;&lt;/label&gt;&lt;/td&gt;</w:t>
      </w:r>
    </w:p>
    <w:p w14:paraId="2F928E6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246DBEB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/table&gt;</w:t>
      </w:r>
    </w:p>
    <w:p w14:paraId="213B30C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>&lt;/div&gt;</w:t>
      </w:r>
    </w:p>
    <w:p w14:paraId="76CB0D2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66C42FE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>&lt;button class="collapsible"&gt;Details of the house owner&lt;/button&gt;</w:t>
      </w:r>
    </w:p>
    <w:p w14:paraId="0F6E039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&lt;div class="content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tdImag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"&gt;</w:t>
      </w:r>
    </w:p>
    <w:p w14:paraId="0A8C6F7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able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489C867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37DE539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d&gt;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Photograph: &lt;/td&gt;</w:t>
      </w:r>
    </w:p>
    <w:p w14:paraId="6739F76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&lt;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img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rc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='&lt;?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echo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ownerImgSrc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; ?&gt;'&gt;&lt;/td&gt;</w:t>
      </w:r>
    </w:p>
    <w:p w14:paraId="35D5676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56EC1E8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3B5CDC0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&lt;label&gt;Agreement ID: &lt;/label&gt;&lt;/td&gt;</w:t>
      </w:r>
    </w:p>
    <w:p w14:paraId="74725D2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&lt;label&gt;&lt;?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echo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howAgreement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; ?&gt;&lt;/label&gt;&lt;/td&gt;</w:t>
      </w:r>
    </w:p>
    <w:p w14:paraId="626C5BC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7209237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63A2DEC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&lt;label&gt;First Name: &lt;/label&gt;&lt;/td&gt;</w:t>
      </w:r>
    </w:p>
    <w:p w14:paraId="7A49620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&lt;label&gt;&lt;?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echo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fNam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; ?&gt;&lt;/label&gt;&lt;/td&gt;</w:t>
      </w:r>
    </w:p>
    <w:p w14:paraId="6C42189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3EB6D48A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07049112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&lt;label&gt;Last Name: &lt;/label&gt;&lt;/td&gt;</w:t>
      </w:r>
    </w:p>
    <w:p w14:paraId="553E1855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&lt;label&gt;&lt;?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echo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lNam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; ?&gt;&lt;/label&gt;&lt;/td&gt;</w:t>
      </w:r>
    </w:p>
    <w:p w14:paraId="4A3868F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711ECD4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45B4F91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&lt;label&gt;National ID: &lt;/label&gt;&lt;/td&gt;</w:t>
      </w:r>
    </w:p>
    <w:p w14:paraId="4AC42C3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lastRenderedPageBreak/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&lt;label&gt;&lt;?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echo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howOwnerN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; ?&gt;&lt;/label&gt;&lt;/td&gt;</w:t>
      </w:r>
    </w:p>
    <w:p w14:paraId="62E1EDE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1071D87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7A8B3E7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&lt;label&gt;Phone Number: &lt;/label&gt;&lt;/td&gt;</w:t>
      </w:r>
    </w:p>
    <w:p w14:paraId="4AE8ACF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&lt;label&gt;&lt;?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echo $phone; ?&gt;&lt;/label&gt;&lt;/td&gt;</w:t>
      </w:r>
    </w:p>
    <w:p w14:paraId="5B3FF65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3FDB32F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573E034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&lt;label&gt;Email Address: &lt;/label&gt;&lt;/td&gt;</w:t>
      </w:r>
    </w:p>
    <w:p w14:paraId="01103EFE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&lt;label&gt;&lt;?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echo $email; ?&gt;&lt;/label&gt;&lt;/td&gt;</w:t>
      </w:r>
    </w:p>
    <w:p w14:paraId="674D505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1C10110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</w:p>
    <w:p w14:paraId="2F6AA67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29810A6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&lt;label&gt;gender: &lt;/label&gt;&lt;/td&gt;</w:t>
      </w:r>
    </w:p>
    <w:p w14:paraId="5679163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&lt;label&gt;&lt;?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echo $gender; ?&gt;&lt;/label&gt;&lt;/td&gt;</w:t>
      </w:r>
    </w:p>
    <w:p w14:paraId="7E552A8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244E010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5F8AE839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&lt;label&gt;Address: &lt;/label&gt;&lt;/td&gt;</w:t>
      </w:r>
    </w:p>
    <w:p w14:paraId="6EFBBBC1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</w:t>
      </w:r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d</w:t>
      </w:r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&lt;label&gt;&lt;?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ph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 echo $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ownerAddress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; ?&gt;&lt;/label&gt;&lt;/td&gt;</w:t>
      </w:r>
    </w:p>
    <w:p w14:paraId="4A5ECE47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/</w:t>
      </w:r>
      <w:proofErr w:type="spellStart"/>
      <w:proofErr w:type="gramStart"/>
      <w:r w:rsidRPr="00992D7C">
        <w:rPr>
          <w:rFonts w:ascii="Courier New" w:hAnsi="Courier New" w:cs="Courier New"/>
          <w:b/>
          <w:sz w:val="16"/>
          <w:szCs w:val="16"/>
        </w:rPr>
        <w:t>tr</w:t>
      </w:r>
      <w:proofErr w:type="spellEnd"/>
      <w:proofErr w:type="gramEnd"/>
      <w:r w:rsidRPr="00992D7C">
        <w:rPr>
          <w:rFonts w:ascii="Courier New" w:hAnsi="Courier New" w:cs="Courier New"/>
          <w:b/>
          <w:sz w:val="16"/>
          <w:szCs w:val="16"/>
        </w:rPr>
        <w:t>&gt;</w:t>
      </w:r>
    </w:p>
    <w:p w14:paraId="321C5AA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/table&gt;</w:t>
      </w:r>
    </w:p>
    <w:p w14:paraId="04CF735F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>&lt;/div&gt;</w:t>
      </w:r>
    </w:p>
    <w:p w14:paraId="2589B2CB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</w:p>
    <w:p w14:paraId="2E9CE0D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>&lt;button class="collapsible"&gt;Agreement&lt;/button&gt;</w:t>
      </w:r>
    </w:p>
    <w:p w14:paraId="5369D8A4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&lt;div class="content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stdImag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"&gt;</w:t>
      </w:r>
    </w:p>
    <w:p w14:paraId="1EA8EB30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&lt;form action="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tenantAgreement.php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 xml:space="preserve">" method="post" 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enctype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="multipart/form-data"&gt;</w:t>
      </w:r>
    </w:p>
    <w:p w14:paraId="5153619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b/>
          <w:sz w:val="16"/>
          <w:szCs w:val="16"/>
        </w:rPr>
        <w:tab/>
        <w:t>&lt;p&gt;I,&lt;input type="number" name="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tenantN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" value="" placeholder="Enter your NID"&gt;,as the tenant, accept/withdraw &lt;input type="number" name="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ownerN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" value="" placeholder="Enter house owner's NID"&gt; as my house owner effective from &lt;input type="date" name="date" value=""&gt; on the basis of the insurance of conditions associated with &lt;input type="number" name="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greementApart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" value="" placeholder="Enter (only when to accept) apartment ID"&gt; and &lt;input type="number" name="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greementId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" value="" placeholder="Enter (only when to withdraw) agreement ID"&gt;&lt;/p&gt;</w:t>
      </w:r>
    </w:p>
    <w:p w14:paraId="06D3867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</w:t>
      </w:r>
      <w:r w:rsidRPr="00992D7C">
        <w:rPr>
          <w:rFonts w:ascii="Courier New" w:hAnsi="Courier New" w:cs="Courier New"/>
          <w:b/>
          <w:sz w:val="16"/>
          <w:szCs w:val="16"/>
        </w:rPr>
        <w:tab/>
      </w:r>
    </w:p>
    <w:p w14:paraId="7BDA6E4D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input type="submit" name="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g_submi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" value="Accept"&gt;</w:t>
      </w:r>
    </w:p>
    <w:p w14:paraId="05C66F78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  <w:t>&lt;input type="submit" name="</w:t>
      </w:r>
      <w:proofErr w:type="spellStart"/>
      <w:r w:rsidRPr="00992D7C">
        <w:rPr>
          <w:rFonts w:ascii="Courier New" w:hAnsi="Courier New" w:cs="Courier New"/>
          <w:b/>
          <w:sz w:val="16"/>
          <w:szCs w:val="16"/>
        </w:rPr>
        <w:t>ag_submit</w:t>
      </w:r>
      <w:proofErr w:type="spellEnd"/>
      <w:r w:rsidRPr="00992D7C">
        <w:rPr>
          <w:rFonts w:ascii="Courier New" w:hAnsi="Courier New" w:cs="Courier New"/>
          <w:b/>
          <w:sz w:val="16"/>
          <w:szCs w:val="16"/>
        </w:rPr>
        <w:t>" value="Withdraw"&gt;</w:t>
      </w:r>
    </w:p>
    <w:p w14:paraId="28AF0CDC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  <w:r w:rsidRPr="00992D7C">
        <w:rPr>
          <w:rFonts w:ascii="Courier New" w:hAnsi="Courier New" w:cs="Courier New"/>
          <w:b/>
          <w:sz w:val="16"/>
          <w:szCs w:val="16"/>
        </w:rPr>
        <w:tab/>
      </w:r>
    </w:p>
    <w:p w14:paraId="5E8D2B9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 xml:space="preserve">  &lt;/form&gt;</w:t>
      </w:r>
    </w:p>
    <w:p w14:paraId="68CE0743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  <w:t>&lt;/div&gt;</w:t>
      </w:r>
    </w:p>
    <w:p w14:paraId="42F97326" w14:textId="77777777" w:rsidR="00992D7C" w:rsidRPr="00992D7C" w:rsidRDefault="00992D7C" w:rsidP="00992D7C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ab/>
      </w:r>
    </w:p>
    <w:p w14:paraId="5BE22ACA" w14:textId="5D705B0D" w:rsidR="00D0165F" w:rsidRPr="00BE407E" w:rsidRDefault="00992D7C" w:rsidP="00BE407E">
      <w:pPr>
        <w:spacing w:after="0" w:line="240" w:lineRule="auto"/>
        <w:rPr>
          <w:rFonts w:ascii="Courier New" w:hAnsi="Courier New" w:cs="Courier New"/>
          <w:b/>
          <w:sz w:val="16"/>
          <w:szCs w:val="16"/>
        </w:rPr>
      </w:pPr>
      <w:r w:rsidRPr="00992D7C">
        <w:rPr>
          <w:rFonts w:ascii="Courier New" w:hAnsi="Courier New" w:cs="Courier New"/>
          <w:b/>
          <w:sz w:val="16"/>
          <w:szCs w:val="16"/>
        </w:rPr>
        <w:t>&lt;/div&gt;</w:t>
      </w:r>
      <w:bookmarkStart w:id="0" w:name="_GoBack"/>
      <w:bookmarkEnd w:id="0"/>
    </w:p>
    <w:p w14:paraId="15F2F2A1" w14:textId="34D84B4B" w:rsidR="00D0793D" w:rsidRDefault="00D0793D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3DA99523" w14:textId="77777777" w:rsidR="00FC5242" w:rsidRDefault="00FC5242" w:rsidP="00432483">
      <w:pPr>
        <w:spacing w:after="0" w:line="240" w:lineRule="auto"/>
        <w:contextualSpacing/>
        <w:jc w:val="right"/>
        <w:rPr>
          <w:rFonts w:ascii="Times New Roman" w:hAnsi="Times New Roman" w:cs="Times New Roman"/>
          <w:b/>
        </w:rPr>
      </w:pPr>
    </w:p>
    <w:p w14:paraId="76C79237" w14:textId="77777777" w:rsidR="00B764C0" w:rsidRPr="007D7E6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sectPr w:rsidR="00B764C0" w:rsidRPr="007D7E60" w:rsidSect="00260B94">
      <w:headerReference w:type="default" r:id="rId12"/>
      <w:footerReference w:type="default" r:id="rId13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C3C98A" w14:textId="77777777" w:rsidR="00C15197" w:rsidRDefault="00C15197" w:rsidP="000742EE">
      <w:pPr>
        <w:spacing w:after="0" w:line="240" w:lineRule="auto"/>
      </w:pPr>
      <w:r>
        <w:separator/>
      </w:r>
    </w:p>
  </w:endnote>
  <w:endnote w:type="continuationSeparator" w:id="0">
    <w:p w14:paraId="17B3CA3B" w14:textId="77777777" w:rsidR="00C15197" w:rsidRDefault="00C15197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ESRI NIMA VMAP1&amp;2 PT"/>
    <w:panose1 w:val="00000400000000000000"/>
    <w:charset w:val="01"/>
    <w:family w:val="roman"/>
    <w:notTrueType/>
    <w:pitch w:val="variable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6A876A" w14:textId="77777777" w:rsidR="00C15197" w:rsidRDefault="00C15197" w:rsidP="000742EE">
      <w:pPr>
        <w:spacing w:after="0" w:line="240" w:lineRule="auto"/>
      </w:pPr>
      <w:r>
        <w:separator/>
      </w:r>
    </w:p>
  </w:footnote>
  <w:footnote w:type="continuationSeparator" w:id="0">
    <w:p w14:paraId="4CEF9C72" w14:textId="77777777" w:rsidR="00C15197" w:rsidRDefault="00C15197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58B8D1" w14:textId="7BB94040" w:rsidR="00CB77AA" w:rsidRPr="007A6BC2" w:rsidRDefault="00BE12C4" w:rsidP="000C6379">
    <w:pPr>
      <w:spacing w:after="0" w:line="240" w:lineRule="auto"/>
      <w:contextualSpacing/>
      <w:jc w:val="center"/>
      <w:rPr>
        <w:rFonts w:ascii="Times New Roman" w:hAnsi="Times New Roman" w:cs="Times New Roman"/>
        <w:b/>
        <w:color w:val="000000" w:themeColor="text1"/>
        <w:sz w:val="34"/>
        <w:szCs w:val="20"/>
      </w:rPr>
    </w:pPr>
    <w:r>
      <w:rPr>
        <w:rFonts w:ascii="Times New Roman" w:hAnsi="Times New Roman" w:cs="Times New Roman"/>
        <w:b/>
        <w:color w:val="000000" w:themeColor="text1"/>
        <w:sz w:val="34"/>
        <w:szCs w:val="20"/>
      </w:rPr>
      <w:t>Tenancy Contract System</w:t>
    </w:r>
  </w:p>
  <w:p w14:paraId="0C58B8D2" w14:textId="77777777" w:rsidR="000742EE" w:rsidRPr="007A6BC2" w:rsidRDefault="000742EE">
    <w:pPr>
      <w:pStyle w:val="Header"/>
      <w:rPr>
        <w:color w:val="000000" w:themeColor="text1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5E46C8"/>
    <w:multiLevelType w:val="hybridMultilevel"/>
    <w:tmpl w:val="CD52554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EF76C7"/>
    <w:multiLevelType w:val="hybridMultilevel"/>
    <w:tmpl w:val="17880540"/>
    <w:lvl w:ilvl="0" w:tplc="4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C4B1AFF"/>
    <w:multiLevelType w:val="hybridMultilevel"/>
    <w:tmpl w:val="9CE8DF82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42EE61FC"/>
    <w:multiLevelType w:val="hybridMultilevel"/>
    <w:tmpl w:val="B21EC73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7C04BC0"/>
    <w:multiLevelType w:val="hybridMultilevel"/>
    <w:tmpl w:val="86863A1E"/>
    <w:lvl w:ilvl="0" w:tplc="4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CE81C7A"/>
    <w:multiLevelType w:val="hybridMultilevel"/>
    <w:tmpl w:val="50A09FA6"/>
    <w:lvl w:ilvl="0" w:tplc="4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"/>
  </w:num>
  <w:num w:numId="3">
    <w:abstractNumId w:val="8"/>
  </w:num>
  <w:num w:numId="4">
    <w:abstractNumId w:val="2"/>
  </w:num>
  <w:num w:numId="5">
    <w:abstractNumId w:val="7"/>
  </w:num>
  <w:num w:numId="6">
    <w:abstractNumId w:val="5"/>
  </w:num>
  <w:num w:numId="7">
    <w:abstractNumId w:val="3"/>
  </w:num>
  <w:num w:numId="8">
    <w:abstractNumId w:val="10"/>
  </w:num>
  <w:num w:numId="9">
    <w:abstractNumId w:val="6"/>
  </w:num>
  <w:num w:numId="10">
    <w:abstractNumId w:val="4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rNaAGA4F44sAAAA"/>
  </w:docVars>
  <w:rsids>
    <w:rsidRoot w:val="009004CE"/>
    <w:rsid w:val="00010319"/>
    <w:rsid w:val="00056245"/>
    <w:rsid w:val="000742EE"/>
    <w:rsid w:val="00075920"/>
    <w:rsid w:val="0009427E"/>
    <w:rsid w:val="0009740B"/>
    <w:rsid w:val="000A1B61"/>
    <w:rsid w:val="000C6379"/>
    <w:rsid w:val="000D6752"/>
    <w:rsid w:val="001049B1"/>
    <w:rsid w:val="00115FB6"/>
    <w:rsid w:val="0011727D"/>
    <w:rsid w:val="00122E77"/>
    <w:rsid w:val="00133361"/>
    <w:rsid w:val="00140E4B"/>
    <w:rsid w:val="00150286"/>
    <w:rsid w:val="00191319"/>
    <w:rsid w:val="00196631"/>
    <w:rsid w:val="00197298"/>
    <w:rsid w:val="001A0F1C"/>
    <w:rsid w:val="001A162E"/>
    <w:rsid w:val="001A1A2F"/>
    <w:rsid w:val="001C2F3A"/>
    <w:rsid w:val="001E35DC"/>
    <w:rsid w:val="001F020C"/>
    <w:rsid w:val="001F379E"/>
    <w:rsid w:val="001F3CD1"/>
    <w:rsid w:val="00210B74"/>
    <w:rsid w:val="00260B94"/>
    <w:rsid w:val="00262F00"/>
    <w:rsid w:val="002701C6"/>
    <w:rsid w:val="002724AB"/>
    <w:rsid w:val="002B085A"/>
    <w:rsid w:val="002B29B8"/>
    <w:rsid w:val="002B6FAF"/>
    <w:rsid w:val="002F2F79"/>
    <w:rsid w:val="00324B15"/>
    <w:rsid w:val="003256F5"/>
    <w:rsid w:val="003418DD"/>
    <w:rsid w:val="00356FA2"/>
    <w:rsid w:val="00364900"/>
    <w:rsid w:val="003801DB"/>
    <w:rsid w:val="0039321E"/>
    <w:rsid w:val="003F2C8A"/>
    <w:rsid w:val="00403974"/>
    <w:rsid w:val="00403D8E"/>
    <w:rsid w:val="00417BAC"/>
    <w:rsid w:val="00424AC6"/>
    <w:rsid w:val="00432483"/>
    <w:rsid w:val="00464A61"/>
    <w:rsid w:val="004D3D70"/>
    <w:rsid w:val="004E463B"/>
    <w:rsid w:val="00510E46"/>
    <w:rsid w:val="005118FE"/>
    <w:rsid w:val="005359BC"/>
    <w:rsid w:val="0054504D"/>
    <w:rsid w:val="00547BC7"/>
    <w:rsid w:val="00576F78"/>
    <w:rsid w:val="005819C4"/>
    <w:rsid w:val="00582333"/>
    <w:rsid w:val="00586EF2"/>
    <w:rsid w:val="005B4844"/>
    <w:rsid w:val="005E3196"/>
    <w:rsid w:val="005E7CFB"/>
    <w:rsid w:val="005F56B8"/>
    <w:rsid w:val="006407F1"/>
    <w:rsid w:val="00641D01"/>
    <w:rsid w:val="0067039D"/>
    <w:rsid w:val="006B0265"/>
    <w:rsid w:val="006B6BEF"/>
    <w:rsid w:val="006C0BA7"/>
    <w:rsid w:val="006D0B48"/>
    <w:rsid w:val="006E31CE"/>
    <w:rsid w:val="006E4FF7"/>
    <w:rsid w:val="006F3AC5"/>
    <w:rsid w:val="00735C74"/>
    <w:rsid w:val="007425D1"/>
    <w:rsid w:val="00750F8F"/>
    <w:rsid w:val="00780103"/>
    <w:rsid w:val="00780BD3"/>
    <w:rsid w:val="007A6BC2"/>
    <w:rsid w:val="007B05A9"/>
    <w:rsid w:val="007D1A38"/>
    <w:rsid w:val="007D7E60"/>
    <w:rsid w:val="007F7BDF"/>
    <w:rsid w:val="00802516"/>
    <w:rsid w:val="00811870"/>
    <w:rsid w:val="00823BFF"/>
    <w:rsid w:val="0083240D"/>
    <w:rsid w:val="008613F9"/>
    <w:rsid w:val="008A7DF5"/>
    <w:rsid w:val="008E0012"/>
    <w:rsid w:val="008E5F67"/>
    <w:rsid w:val="008F73F4"/>
    <w:rsid w:val="009004CE"/>
    <w:rsid w:val="009049DD"/>
    <w:rsid w:val="009205AB"/>
    <w:rsid w:val="00925AAD"/>
    <w:rsid w:val="00927A70"/>
    <w:rsid w:val="00951F16"/>
    <w:rsid w:val="00992684"/>
    <w:rsid w:val="00992D7C"/>
    <w:rsid w:val="009A4B6C"/>
    <w:rsid w:val="009C3768"/>
    <w:rsid w:val="009E350C"/>
    <w:rsid w:val="009E5953"/>
    <w:rsid w:val="00A06FF3"/>
    <w:rsid w:val="00A239B8"/>
    <w:rsid w:val="00A364BE"/>
    <w:rsid w:val="00A6293C"/>
    <w:rsid w:val="00AA4374"/>
    <w:rsid w:val="00AD3451"/>
    <w:rsid w:val="00B1369E"/>
    <w:rsid w:val="00B35B5E"/>
    <w:rsid w:val="00B57D96"/>
    <w:rsid w:val="00B66C92"/>
    <w:rsid w:val="00B764C0"/>
    <w:rsid w:val="00BD6686"/>
    <w:rsid w:val="00BE12C4"/>
    <w:rsid w:val="00BE407E"/>
    <w:rsid w:val="00BE444B"/>
    <w:rsid w:val="00BE71F8"/>
    <w:rsid w:val="00C13B58"/>
    <w:rsid w:val="00C15197"/>
    <w:rsid w:val="00C20EE8"/>
    <w:rsid w:val="00C5324F"/>
    <w:rsid w:val="00CA3EBC"/>
    <w:rsid w:val="00CA7C65"/>
    <w:rsid w:val="00CB77AA"/>
    <w:rsid w:val="00CF0CF1"/>
    <w:rsid w:val="00D013B7"/>
    <w:rsid w:val="00D0165F"/>
    <w:rsid w:val="00D0793D"/>
    <w:rsid w:val="00D200D3"/>
    <w:rsid w:val="00D40F7C"/>
    <w:rsid w:val="00D414AD"/>
    <w:rsid w:val="00D54CE3"/>
    <w:rsid w:val="00D721A1"/>
    <w:rsid w:val="00D91E27"/>
    <w:rsid w:val="00DB50E3"/>
    <w:rsid w:val="00DD092E"/>
    <w:rsid w:val="00E37CBC"/>
    <w:rsid w:val="00E62CA4"/>
    <w:rsid w:val="00E701EB"/>
    <w:rsid w:val="00EC48DE"/>
    <w:rsid w:val="00EC4A31"/>
    <w:rsid w:val="00EF3688"/>
    <w:rsid w:val="00F14108"/>
    <w:rsid w:val="00F348A0"/>
    <w:rsid w:val="00F35A45"/>
    <w:rsid w:val="00F501CE"/>
    <w:rsid w:val="00F61793"/>
    <w:rsid w:val="00F760E3"/>
    <w:rsid w:val="00FA3EB9"/>
    <w:rsid w:val="00FC5242"/>
    <w:rsid w:val="00FD35DD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diagramData" Target="diagrams/data1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diagramColors" Target="diagrams/colors1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6BEEC7CE-CD64-4AC8-B1D0-0CEDF25317B4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SG"/>
        </a:p>
      </dgm:t>
    </dgm:pt>
    <dgm:pt modelId="{AEFF3738-98AC-4F74-A482-72E475667014}">
      <dgm:prSet phldrT="[Text]"/>
      <dgm:spPr/>
      <dgm:t>
        <a:bodyPr/>
        <a:lstStyle/>
        <a:p>
          <a:r>
            <a:rPr lang="en-SG"/>
            <a:t>tcs</a:t>
          </a:r>
        </a:p>
      </dgm:t>
    </dgm:pt>
    <dgm:pt modelId="{51498AF9-C1E2-44B4-8E28-76832CA39C38}" type="parTrans" cxnId="{E97C211D-02B0-4D67-972D-7B334E4A8C1B}">
      <dgm:prSet/>
      <dgm:spPr/>
      <dgm:t>
        <a:bodyPr/>
        <a:lstStyle/>
        <a:p>
          <a:endParaRPr lang="en-SG"/>
        </a:p>
      </dgm:t>
    </dgm:pt>
    <dgm:pt modelId="{2EE44B36-0517-4907-888A-0E876EAFD2F1}" type="sibTrans" cxnId="{E97C211D-02B0-4D67-972D-7B334E4A8C1B}">
      <dgm:prSet/>
      <dgm:spPr/>
      <dgm:t>
        <a:bodyPr/>
        <a:lstStyle/>
        <a:p>
          <a:endParaRPr lang="en-SG"/>
        </a:p>
      </dgm:t>
    </dgm:pt>
    <dgm:pt modelId="{F2BA2933-7FA7-40B6-A542-0487B8440720}">
      <dgm:prSet phldrT="[Text]"/>
      <dgm:spPr/>
      <dgm:t>
        <a:bodyPr/>
        <a:lstStyle/>
        <a:p>
          <a:r>
            <a:rPr lang="en-SG"/>
            <a:t>images</a:t>
          </a:r>
        </a:p>
      </dgm:t>
    </dgm:pt>
    <dgm:pt modelId="{E87DA9B5-8B63-476C-BF6D-6D7844E1CA6A}" type="parTrans" cxnId="{CDBEF7D4-7778-42AC-9B82-3795BBABF5B9}">
      <dgm:prSet/>
      <dgm:spPr/>
      <dgm:t>
        <a:bodyPr/>
        <a:lstStyle/>
        <a:p>
          <a:endParaRPr lang="en-SG"/>
        </a:p>
      </dgm:t>
    </dgm:pt>
    <dgm:pt modelId="{997A2414-A9A1-42AE-A59D-8E1F2CB3AA3E}" type="sibTrans" cxnId="{CDBEF7D4-7778-42AC-9B82-3795BBABF5B9}">
      <dgm:prSet/>
      <dgm:spPr/>
      <dgm:t>
        <a:bodyPr/>
        <a:lstStyle/>
        <a:p>
          <a:endParaRPr lang="en-SG"/>
        </a:p>
      </dgm:t>
    </dgm:pt>
    <dgm:pt modelId="{6D68077D-754B-47B4-B937-20EDA76B9624}">
      <dgm:prSet phldrT="[Text]"/>
      <dgm:spPr/>
      <dgm:t>
        <a:bodyPr/>
        <a:lstStyle/>
        <a:p>
          <a:r>
            <a:rPr lang="en-SG"/>
            <a:t>includes</a:t>
          </a:r>
        </a:p>
      </dgm:t>
    </dgm:pt>
    <dgm:pt modelId="{D93580E0-79D7-4E4F-9D7C-043697E17C9A}" type="parTrans" cxnId="{273F8F65-F786-4E56-812F-61420815B03E}">
      <dgm:prSet/>
      <dgm:spPr/>
      <dgm:t>
        <a:bodyPr/>
        <a:lstStyle/>
        <a:p>
          <a:endParaRPr lang="en-SG"/>
        </a:p>
      </dgm:t>
    </dgm:pt>
    <dgm:pt modelId="{721C4E14-6E50-4B25-A73A-4E688537B10C}" type="sibTrans" cxnId="{273F8F65-F786-4E56-812F-61420815B03E}">
      <dgm:prSet/>
      <dgm:spPr/>
      <dgm:t>
        <a:bodyPr/>
        <a:lstStyle/>
        <a:p>
          <a:endParaRPr lang="en-SG"/>
        </a:p>
      </dgm:t>
    </dgm:pt>
    <dgm:pt modelId="{48C76E3E-435D-4518-8C22-64F275A282FB}">
      <dgm:prSet phldrT="[Text]"/>
      <dgm:spPr/>
      <dgm:t>
        <a:bodyPr/>
        <a:lstStyle/>
        <a:p>
          <a:r>
            <a:rPr lang="en-SG"/>
            <a:t>js</a:t>
          </a:r>
        </a:p>
      </dgm:t>
    </dgm:pt>
    <dgm:pt modelId="{7A5AF480-60D1-4B49-84A4-098A67083845}" type="parTrans" cxnId="{8A6CE711-0941-4AF6-8C7A-BB2F4EFA7E45}">
      <dgm:prSet/>
      <dgm:spPr/>
      <dgm:t>
        <a:bodyPr/>
        <a:lstStyle/>
        <a:p>
          <a:endParaRPr lang="en-SG"/>
        </a:p>
      </dgm:t>
    </dgm:pt>
    <dgm:pt modelId="{ED5817BB-6107-45B1-90B9-8A7FB838E189}" type="sibTrans" cxnId="{8A6CE711-0941-4AF6-8C7A-BB2F4EFA7E45}">
      <dgm:prSet/>
      <dgm:spPr/>
      <dgm:t>
        <a:bodyPr/>
        <a:lstStyle/>
        <a:p>
          <a:endParaRPr lang="en-SG"/>
        </a:p>
      </dgm:t>
    </dgm:pt>
    <dgm:pt modelId="{67B30C9E-25E5-4047-8F45-21D5BD3EF956}">
      <dgm:prSet/>
      <dgm:spPr/>
      <dgm:t>
        <a:bodyPr/>
        <a:lstStyle/>
        <a:p>
          <a:r>
            <a:rPr lang="en-SG"/>
            <a:t>slideshow</a:t>
          </a:r>
        </a:p>
      </dgm:t>
    </dgm:pt>
    <dgm:pt modelId="{C17D6F95-2DB4-44DF-8D69-ABB7FE1438AE}" type="parTrans" cxnId="{C1664DE8-1F5D-42D9-9B03-20A22CAE0C95}">
      <dgm:prSet/>
      <dgm:spPr/>
      <dgm:t>
        <a:bodyPr/>
        <a:lstStyle/>
        <a:p>
          <a:endParaRPr lang="en-SG"/>
        </a:p>
      </dgm:t>
    </dgm:pt>
    <dgm:pt modelId="{DCBF2D61-5500-4477-B587-B987140D31EC}" type="sibTrans" cxnId="{C1664DE8-1F5D-42D9-9B03-20A22CAE0C95}">
      <dgm:prSet/>
      <dgm:spPr/>
      <dgm:t>
        <a:bodyPr/>
        <a:lstStyle/>
        <a:p>
          <a:endParaRPr lang="en-SG"/>
        </a:p>
      </dgm:t>
    </dgm:pt>
    <dgm:pt modelId="{75CD602D-97C1-4179-9F90-4D8FE9E18303}">
      <dgm:prSet/>
      <dgm:spPr/>
      <dgm:t>
        <a:bodyPr/>
        <a:lstStyle/>
        <a:p>
          <a:r>
            <a:rPr lang="en-SG"/>
            <a:t>social</a:t>
          </a:r>
        </a:p>
      </dgm:t>
    </dgm:pt>
    <dgm:pt modelId="{1B9B8F17-B43D-49F4-BFE3-6BE222F48B58}" type="parTrans" cxnId="{FB29654F-BBE6-4544-BEB6-9847E09A62B3}">
      <dgm:prSet/>
      <dgm:spPr/>
      <dgm:t>
        <a:bodyPr/>
        <a:lstStyle/>
        <a:p>
          <a:endParaRPr lang="en-SG"/>
        </a:p>
      </dgm:t>
    </dgm:pt>
    <dgm:pt modelId="{0BA96709-77AC-4000-AE06-C49F23A67123}" type="sibTrans" cxnId="{FB29654F-BBE6-4544-BEB6-9847E09A62B3}">
      <dgm:prSet/>
      <dgm:spPr/>
      <dgm:t>
        <a:bodyPr/>
        <a:lstStyle/>
        <a:p>
          <a:endParaRPr lang="en-SG"/>
        </a:p>
      </dgm:t>
    </dgm:pt>
    <dgm:pt modelId="{23BE5544-1B81-465B-9BA1-EAE1C24FAC5E}">
      <dgm:prSet/>
      <dgm:spPr/>
      <dgm:t>
        <a:bodyPr/>
        <a:lstStyle/>
        <a:p>
          <a:r>
            <a:rPr lang="en-SG"/>
            <a:t>slider1.jpg</a:t>
          </a:r>
        </a:p>
      </dgm:t>
    </dgm:pt>
    <dgm:pt modelId="{B5086BEC-9852-4C6E-B753-31596E28B879}" type="parTrans" cxnId="{B1B11608-C6FC-4578-8A70-51718E5F0CCE}">
      <dgm:prSet/>
      <dgm:spPr/>
      <dgm:t>
        <a:bodyPr/>
        <a:lstStyle/>
        <a:p>
          <a:endParaRPr lang="en-SG"/>
        </a:p>
      </dgm:t>
    </dgm:pt>
    <dgm:pt modelId="{66C4C539-DE08-405D-AB1F-E12481E58F4B}" type="sibTrans" cxnId="{B1B11608-C6FC-4578-8A70-51718E5F0CCE}">
      <dgm:prSet/>
      <dgm:spPr/>
      <dgm:t>
        <a:bodyPr/>
        <a:lstStyle/>
        <a:p>
          <a:endParaRPr lang="en-SG"/>
        </a:p>
      </dgm:t>
    </dgm:pt>
    <dgm:pt modelId="{06B00BA4-A5D2-4617-86DD-FECDADCED2C6}">
      <dgm:prSet/>
      <dgm:spPr/>
      <dgm:t>
        <a:bodyPr/>
        <a:lstStyle/>
        <a:p>
          <a:r>
            <a:rPr lang="en-SG"/>
            <a:t>facebook.png</a:t>
          </a:r>
        </a:p>
      </dgm:t>
    </dgm:pt>
    <dgm:pt modelId="{54D0987D-A1EA-44E9-A0FD-785148A8D49B}" type="parTrans" cxnId="{E6AC8C85-ECEF-4E80-9516-63B0898D8900}">
      <dgm:prSet/>
      <dgm:spPr/>
      <dgm:t>
        <a:bodyPr/>
        <a:lstStyle/>
        <a:p>
          <a:endParaRPr lang="en-SG"/>
        </a:p>
      </dgm:t>
    </dgm:pt>
    <dgm:pt modelId="{B181C666-3F86-418B-A8DC-B625E7A0F2EA}" type="sibTrans" cxnId="{E6AC8C85-ECEF-4E80-9516-63B0898D8900}">
      <dgm:prSet/>
      <dgm:spPr/>
      <dgm:t>
        <a:bodyPr/>
        <a:lstStyle/>
        <a:p>
          <a:endParaRPr lang="en-SG"/>
        </a:p>
      </dgm:t>
    </dgm:pt>
    <dgm:pt modelId="{52B0C651-7B74-43EB-B46E-D3010B441C32}">
      <dgm:prSet/>
      <dgm:spPr/>
      <dgm:t>
        <a:bodyPr/>
        <a:lstStyle/>
        <a:p>
          <a:r>
            <a:rPr lang="en-SG"/>
            <a:t>googlePlus.png</a:t>
          </a:r>
        </a:p>
      </dgm:t>
    </dgm:pt>
    <dgm:pt modelId="{DAFE736B-65C3-45A2-BD22-728EC1E96065}" type="parTrans" cxnId="{409710B4-13CE-4E3C-96A6-B780AD7D1924}">
      <dgm:prSet/>
      <dgm:spPr/>
      <dgm:t>
        <a:bodyPr/>
        <a:lstStyle/>
        <a:p>
          <a:endParaRPr lang="en-SG"/>
        </a:p>
      </dgm:t>
    </dgm:pt>
    <dgm:pt modelId="{748BF6C5-A0E4-4B01-91C0-FCA4BA7D8D46}" type="sibTrans" cxnId="{409710B4-13CE-4E3C-96A6-B780AD7D1924}">
      <dgm:prSet/>
      <dgm:spPr/>
      <dgm:t>
        <a:bodyPr/>
        <a:lstStyle/>
        <a:p>
          <a:endParaRPr lang="en-SG"/>
        </a:p>
      </dgm:t>
    </dgm:pt>
    <dgm:pt modelId="{BB7CBA5E-C5CF-436B-9E1A-9A8434ACD695}">
      <dgm:prSet/>
      <dgm:spPr/>
      <dgm:t>
        <a:bodyPr/>
        <a:lstStyle/>
        <a:p>
          <a:r>
            <a:rPr lang="en-SG"/>
            <a:t>linkedIn.png</a:t>
          </a:r>
        </a:p>
      </dgm:t>
    </dgm:pt>
    <dgm:pt modelId="{EE4EB5A6-872D-4B4D-816D-493260526CBA}" type="parTrans" cxnId="{E5B7535F-9EEA-4C9E-8A4F-9A106A71F632}">
      <dgm:prSet/>
      <dgm:spPr/>
      <dgm:t>
        <a:bodyPr/>
        <a:lstStyle/>
        <a:p>
          <a:endParaRPr lang="en-SG"/>
        </a:p>
      </dgm:t>
    </dgm:pt>
    <dgm:pt modelId="{A772878A-755C-4BE0-BAD6-85579238386B}" type="sibTrans" cxnId="{E5B7535F-9EEA-4C9E-8A4F-9A106A71F632}">
      <dgm:prSet/>
      <dgm:spPr/>
      <dgm:t>
        <a:bodyPr/>
        <a:lstStyle/>
        <a:p>
          <a:endParaRPr lang="en-SG"/>
        </a:p>
      </dgm:t>
    </dgm:pt>
    <dgm:pt modelId="{AE270C3F-43E2-4720-AD52-BD714D4B8F27}">
      <dgm:prSet/>
      <dgm:spPr/>
      <dgm:t>
        <a:bodyPr/>
        <a:lstStyle/>
        <a:p>
          <a:r>
            <a:rPr lang="en-SG"/>
            <a:t>twitter.png</a:t>
          </a:r>
        </a:p>
      </dgm:t>
    </dgm:pt>
    <dgm:pt modelId="{85B950F5-A3A2-4CDE-B700-1619F27D04BE}" type="parTrans" cxnId="{495F44BC-08E4-4212-A346-CE377FDA9AC5}">
      <dgm:prSet/>
      <dgm:spPr/>
      <dgm:t>
        <a:bodyPr/>
        <a:lstStyle/>
        <a:p>
          <a:endParaRPr lang="en-SG"/>
        </a:p>
      </dgm:t>
    </dgm:pt>
    <dgm:pt modelId="{BE7DB74B-2455-425A-911D-DDC013881A86}" type="sibTrans" cxnId="{495F44BC-08E4-4212-A346-CE377FDA9AC5}">
      <dgm:prSet/>
      <dgm:spPr/>
      <dgm:t>
        <a:bodyPr/>
        <a:lstStyle/>
        <a:p>
          <a:endParaRPr lang="en-SG"/>
        </a:p>
      </dgm:t>
    </dgm:pt>
    <dgm:pt modelId="{6D891C43-3ED2-41FA-86E7-7E5662279BC2}">
      <dgm:prSet/>
      <dgm:spPr/>
      <dgm:t>
        <a:bodyPr/>
        <a:lstStyle/>
        <a:p>
          <a:r>
            <a:rPr lang="en-SG"/>
            <a:t>bg.png</a:t>
          </a:r>
        </a:p>
      </dgm:t>
    </dgm:pt>
    <dgm:pt modelId="{5D59A281-4371-4D5C-8F06-F7166CB4A254}" type="parTrans" cxnId="{704B59FE-6588-48D5-A027-004EB2C90AF0}">
      <dgm:prSet/>
      <dgm:spPr/>
      <dgm:t>
        <a:bodyPr/>
        <a:lstStyle/>
        <a:p>
          <a:endParaRPr lang="en-SG"/>
        </a:p>
      </dgm:t>
    </dgm:pt>
    <dgm:pt modelId="{B1CE1E31-D100-4EB3-A13F-9E9051810F85}" type="sibTrans" cxnId="{704B59FE-6588-48D5-A027-004EB2C90AF0}">
      <dgm:prSet/>
      <dgm:spPr/>
      <dgm:t>
        <a:bodyPr/>
        <a:lstStyle/>
        <a:p>
          <a:endParaRPr lang="en-SG"/>
        </a:p>
      </dgm:t>
    </dgm:pt>
    <dgm:pt modelId="{F28F6C59-5928-4B54-9D01-BEEDE175FDAA}">
      <dgm:prSet/>
      <dgm:spPr/>
      <dgm:t>
        <a:bodyPr/>
        <a:lstStyle/>
        <a:p>
          <a:r>
            <a:rPr lang="en-SG"/>
            <a:t>logo.png</a:t>
          </a:r>
        </a:p>
      </dgm:t>
    </dgm:pt>
    <dgm:pt modelId="{E9281AD5-9052-4E20-B3BE-38735F4A3450}" type="parTrans" cxnId="{E6F6FD06-7207-4717-835F-7E3AE6B125E3}">
      <dgm:prSet/>
      <dgm:spPr/>
      <dgm:t>
        <a:bodyPr/>
        <a:lstStyle/>
        <a:p>
          <a:endParaRPr lang="en-SG"/>
        </a:p>
      </dgm:t>
    </dgm:pt>
    <dgm:pt modelId="{20A354DD-5947-4684-A0CB-8EC61526E2AE}" type="sibTrans" cxnId="{E6F6FD06-7207-4717-835F-7E3AE6B125E3}">
      <dgm:prSet/>
      <dgm:spPr/>
      <dgm:t>
        <a:bodyPr/>
        <a:lstStyle/>
        <a:p>
          <a:endParaRPr lang="en-SG"/>
        </a:p>
      </dgm:t>
    </dgm:pt>
    <dgm:pt modelId="{619EA25E-20EC-46FD-81E5-EF059FFB9B83}">
      <dgm:prSet/>
      <dgm:spPr/>
      <dgm:t>
        <a:bodyPr/>
        <a:lstStyle/>
        <a:p>
          <a:r>
            <a:rPr lang="en-SG"/>
            <a:t>scrollToTop.png</a:t>
          </a:r>
        </a:p>
      </dgm:t>
    </dgm:pt>
    <dgm:pt modelId="{D4C4116F-7FC5-41EC-9343-A68201C618D3}" type="parTrans" cxnId="{42489A24-97C1-421C-B289-094D4E818517}">
      <dgm:prSet/>
      <dgm:spPr/>
      <dgm:t>
        <a:bodyPr/>
        <a:lstStyle/>
        <a:p>
          <a:endParaRPr lang="en-SG"/>
        </a:p>
      </dgm:t>
    </dgm:pt>
    <dgm:pt modelId="{7167BBED-5B73-4039-B13B-5C3445839D70}" type="sibTrans" cxnId="{42489A24-97C1-421C-B289-094D4E818517}">
      <dgm:prSet/>
      <dgm:spPr/>
      <dgm:t>
        <a:bodyPr/>
        <a:lstStyle/>
        <a:p>
          <a:endParaRPr lang="en-SG"/>
        </a:p>
      </dgm:t>
    </dgm:pt>
    <dgm:pt modelId="{B5517F78-8359-4710-9293-5F5D919033EA}">
      <dgm:prSet/>
      <dgm:spPr/>
      <dgm:t>
        <a:bodyPr/>
        <a:lstStyle/>
        <a:p>
          <a:r>
            <a:rPr lang="en-SG"/>
            <a:t>dbConnect.php</a:t>
          </a:r>
        </a:p>
      </dgm:t>
    </dgm:pt>
    <dgm:pt modelId="{340615CC-EB18-4A0B-9A6D-CEB485F8D67D}" type="parTrans" cxnId="{0A89D310-A491-4FD9-94EA-1FCFF528D9B7}">
      <dgm:prSet/>
      <dgm:spPr/>
      <dgm:t>
        <a:bodyPr/>
        <a:lstStyle/>
        <a:p>
          <a:endParaRPr lang="en-SG"/>
        </a:p>
      </dgm:t>
    </dgm:pt>
    <dgm:pt modelId="{F84C68D0-9AF5-4720-81B3-C5B2951DBEEE}" type="sibTrans" cxnId="{0A89D310-A491-4FD9-94EA-1FCFF528D9B7}">
      <dgm:prSet/>
      <dgm:spPr/>
      <dgm:t>
        <a:bodyPr/>
        <a:lstStyle/>
        <a:p>
          <a:endParaRPr lang="en-SG"/>
        </a:p>
      </dgm:t>
    </dgm:pt>
    <dgm:pt modelId="{00013C65-37B8-45E0-9C73-807DE768C44E}">
      <dgm:prSet/>
      <dgm:spPr/>
      <dgm:t>
        <a:bodyPr/>
        <a:lstStyle/>
        <a:p>
          <a:r>
            <a:rPr lang="en-SG"/>
            <a:t>scrollToTop.js</a:t>
          </a:r>
        </a:p>
      </dgm:t>
    </dgm:pt>
    <dgm:pt modelId="{60327455-9B81-4251-B0E4-A603148BD98F}" type="parTrans" cxnId="{CB800DD7-2E46-4265-8678-CCD353B32E7D}">
      <dgm:prSet/>
      <dgm:spPr/>
      <dgm:t>
        <a:bodyPr/>
        <a:lstStyle/>
        <a:p>
          <a:endParaRPr lang="en-SG"/>
        </a:p>
      </dgm:t>
    </dgm:pt>
    <dgm:pt modelId="{46B35B1F-D128-44B6-A89B-661B62F75D57}" type="sibTrans" cxnId="{CB800DD7-2E46-4265-8678-CCD353B32E7D}">
      <dgm:prSet/>
      <dgm:spPr/>
      <dgm:t>
        <a:bodyPr/>
        <a:lstStyle/>
        <a:p>
          <a:endParaRPr lang="en-SG"/>
        </a:p>
      </dgm:t>
    </dgm:pt>
    <dgm:pt modelId="{12B6EAD7-0AD7-48F4-B7B8-F25500F1BE60}">
      <dgm:prSet/>
      <dgm:spPr/>
      <dgm:t>
        <a:bodyPr/>
        <a:lstStyle/>
        <a:p>
          <a:r>
            <a:rPr lang="en-SG"/>
            <a:t>upload</a:t>
          </a:r>
        </a:p>
      </dgm:t>
    </dgm:pt>
    <dgm:pt modelId="{C722A7D9-0CE2-4A3C-BF89-4913AF51F01A}" type="parTrans" cxnId="{591621AF-A5DF-44C4-81BF-BBAF737A70EA}">
      <dgm:prSet/>
      <dgm:spPr/>
      <dgm:t>
        <a:bodyPr/>
        <a:lstStyle/>
        <a:p>
          <a:endParaRPr lang="en-SG"/>
        </a:p>
      </dgm:t>
    </dgm:pt>
    <dgm:pt modelId="{193F1C05-310B-4298-97CA-4EBA787DC910}" type="sibTrans" cxnId="{591621AF-A5DF-44C4-81BF-BBAF737A70EA}">
      <dgm:prSet/>
      <dgm:spPr/>
      <dgm:t>
        <a:bodyPr/>
        <a:lstStyle/>
        <a:p>
          <a:endParaRPr lang="en-SG"/>
        </a:p>
      </dgm:t>
    </dgm:pt>
    <dgm:pt modelId="{FE0BE972-99D6-4D39-900E-68ABBC521931}">
      <dgm:prSet/>
      <dgm:spPr/>
      <dgm:t>
        <a:bodyPr/>
        <a:lstStyle/>
        <a:p>
          <a:r>
            <a:rPr lang="en-SG"/>
            <a:t>apartmentImages</a:t>
          </a:r>
        </a:p>
      </dgm:t>
    </dgm:pt>
    <dgm:pt modelId="{0F02A3D3-8588-4DF1-B9A4-F860BAF19F0F}" type="parTrans" cxnId="{A88D553E-5E0D-477A-A451-4F8AE42094FE}">
      <dgm:prSet/>
      <dgm:spPr/>
      <dgm:t>
        <a:bodyPr/>
        <a:lstStyle/>
        <a:p>
          <a:endParaRPr lang="en-SG"/>
        </a:p>
      </dgm:t>
    </dgm:pt>
    <dgm:pt modelId="{632C135B-A82C-4D9C-A1A6-6AC09D6ACFDD}" type="sibTrans" cxnId="{A88D553E-5E0D-477A-A451-4F8AE42094FE}">
      <dgm:prSet/>
      <dgm:spPr/>
      <dgm:t>
        <a:bodyPr/>
        <a:lstStyle/>
        <a:p>
          <a:endParaRPr lang="en-SG"/>
        </a:p>
      </dgm:t>
    </dgm:pt>
    <dgm:pt modelId="{F3C854AA-0CED-47F7-B916-6C3D56467C87}">
      <dgm:prSet/>
      <dgm:spPr/>
      <dgm:t>
        <a:bodyPr/>
        <a:lstStyle/>
        <a:p>
          <a:r>
            <a:rPr lang="en-SG"/>
            <a:t>userImages</a:t>
          </a:r>
        </a:p>
      </dgm:t>
    </dgm:pt>
    <dgm:pt modelId="{694D1F4E-A460-4530-A426-8030E6BAE78C}" type="parTrans" cxnId="{A9A9EE44-84F9-4F5D-BE2A-0A0DC398FAEC}">
      <dgm:prSet/>
      <dgm:spPr/>
      <dgm:t>
        <a:bodyPr/>
        <a:lstStyle/>
        <a:p>
          <a:endParaRPr lang="en-SG"/>
        </a:p>
      </dgm:t>
    </dgm:pt>
    <dgm:pt modelId="{6A68BEE5-83A2-48AE-A1C0-38805FD03EDD}" type="sibTrans" cxnId="{A9A9EE44-84F9-4F5D-BE2A-0A0DC398FAEC}">
      <dgm:prSet/>
      <dgm:spPr/>
      <dgm:t>
        <a:bodyPr/>
        <a:lstStyle/>
        <a:p>
          <a:endParaRPr lang="en-SG"/>
        </a:p>
      </dgm:t>
    </dgm:pt>
    <dgm:pt modelId="{26A04637-4DF5-45F1-A465-A801EA9F2E2A}">
      <dgm:prSet/>
      <dgm:spPr/>
      <dgm:t>
        <a:bodyPr/>
        <a:lstStyle/>
        <a:p>
          <a:r>
            <a:rPr lang="en-SG"/>
            <a:t>apartment1.jpg, apartment2.jpg ...</a:t>
          </a:r>
        </a:p>
      </dgm:t>
    </dgm:pt>
    <dgm:pt modelId="{6EF0A84C-39B6-4E3E-8A65-2FEF947A6B6A}" type="parTrans" cxnId="{E32F3805-BCCF-49B4-ADB6-808CBD3193F6}">
      <dgm:prSet/>
      <dgm:spPr/>
      <dgm:t>
        <a:bodyPr/>
        <a:lstStyle/>
        <a:p>
          <a:endParaRPr lang="en-SG"/>
        </a:p>
      </dgm:t>
    </dgm:pt>
    <dgm:pt modelId="{35FE0C66-801E-4BCC-8F94-7677951E30C8}" type="sibTrans" cxnId="{E32F3805-BCCF-49B4-ADB6-808CBD3193F6}">
      <dgm:prSet/>
      <dgm:spPr/>
      <dgm:t>
        <a:bodyPr/>
        <a:lstStyle/>
        <a:p>
          <a:endParaRPr lang="en-SG"/>
        </a:p>
      </dgm:t>
    </dgm:pt>
    <dgm:pt modelId="{E2F85D89-AA6E-447D-AE25-FAAC71922EDE}">
      <dgm:prSet/>
      <dgm:spPr/>
      <dgm:t>
        <a:bodyPr/>
        <a:lstStyle/>
        <a:p>
          <a:r>
            <a:rPr lang="en-SG"/>
            <a:t>user1.jpg, user2.jpg ...</a:t>
          </a:r>
        </a:p>
      </dgm:t>
    </dgm:pt>
    <dgm:pt modelId="{2A60B41F-E41B-4D06-A108-5BF520468630}" type="parTrans" cxnId="{80A4A176-B826-4258-8B68-0CD7AC1AAA4D}">
      <dgm:prSet/>
      <dgm:spPr/>
      <dgm:t>
        <a:bodyPr/>
        <a:lstStyle/>
        <a:p>
          <a:endParaRPr lang="en-SG"/>
        </a:p>
      </dgm:t>
    </dgm:pt>
    <dgm:pt modelId="{A25F3699-CDF7-442D-8AC1-35AAB7DEC4D7}" type="sibTrans" cxnId="{80A4A176-B826-4258-8B68-0CD7AC1AAA4D}">
      <dgm:prSet/>
      <dgm:spPr/>
      <dgm:t>
        <a:bodyPr/>
        <a:lstStyle/>
        <a:p>
          <a:endParaRPr lang="en-SG"/>
        </a:p>
      </dgm:t>
    </dgm:pt>
    <dgm:pt modelId="{39CC1E19-C514-4618-B6A6-42542E5F9C1C}">
      <dgm:prSet/>
      <dgm:spPr/>
      <dgm:t>
        <a:bodyPr/>
        <a:lstStyle/>
        <a:p>
          <a:r>
            <a:rPr lang="en-SG"/>
            <a:t>about.php</a:t>
          </a:r>
        </a:p>
      </dgm:t>
    </dgm:pt>
    <dgm:pt modelId="{1DF2AF30-4978-451E-A174-1CD7C6655FA3}" type="parTrans" cxnId="{71850E58-623A-4B49-B423-F86745B52791}">
      <dgm:prSet/>
      <dgm:spPr/>
      <dgm:t>
        <a:bodyPr/>
        <a:lstStyle/>
        <a:p>
          <a:endParaRPr lang="en-SG"/>
        </a:p>
      </dgm:t>
    </dgm:pt>
    <dgm:pt modelId="{DF54D1D4-030A-484A-ABDD-B964BFA34361}" type="sibTrans" cxnId="{71850E58-623A-4B49-B423-F86745B52791}">
      <dgm:prSet/>
      <dgm:spPr/>
      <dgm:t>
        <a:bodyPr/>
        <a:lstStyle/>
        <a:p>
          <a:endParaRPr lang="en-SG"/>
        </a:p>
      </dgm:t>
    </dgm:pt>
    <dgm:pt modelId="{6C81C6A3-49A1-4898-9D80-8387C0824D92}">
      <dgm:prSet/>
      <dgm:spPr/>
      <dgm:t>
        <a:bodyPr/>
        <a:lstStyle/>
        <a:p>
          <a:r>
            <a:rPr lang="en-SG"/>
            <a:t>adminPanel.php</a:t>
          </a:r>
        </a:p>
      </dgm:t>
    </dgm:pt>
    <dgm:pt modelId="{C5963607-1C4B-4474-8632-691DAE6A6D1B}" type="parTrans" cxnId="{B3FEDA61-0B49-4EA1-B45E-0C2D91608724}">
      <dgm:prSet/>
      <dgm:spPr/>
      <dgm:t>
        <a:bodyPr/>
        <a:lstStyle/>
        <a:p>
          <a:endParaRPr lang="en-SG"/>
        </a:p>
      </dgm:t>
    </dgm:pt>
    <dgm:pt modelId="{25CF2254-4834-4B1F-BF38-51C324D127BA}" type="sibTrans" cxnId="{B3FEDA61-0B49-4EA1-B45E-0C2D91608724}">
      <dgm:prSet/>
      <dgm:spPr/>
      <dgm:t>
        <a:bodyPr/>
        <a:lstStyle/>
        <a:p>
          <a:endParaRPr lang="en-SG"/>
        </a:p>
      </dgm:t>
    </dgm:pt>
    <dgm:pt modelId="{DA567D0F-D1FA-4CD7-B14E-B0B172652B8F}">
      <dgm:prSet/>
      <dgm:spPr/>
      <dgm:t>
        <a:bodyPr/>
        <a:lstStyle/>
        <a:p>
          <a:r>
            <a:rPr lang="en-SG"/>
            <a:t>contact.php</a:t>
          </a:r>
        </a:p>
      </dgm:t>
    </dgm:pt>
    <dgm:pt modelId="{42EF2F33-5BF8-4FAE-8136-12BC28624823}" type="parTrans" cxnId="{E5E68184-A2F0-4B4B-AF24-771E2E767709}">
      <dgm:prSet/>
      <dgm:spPr/>
      <dgm:t>
        <a:bodyPr/>
        <a:lstStyle/>
        <a:p>
          <a:endParaRPr lang="en-SG"/>
        </a:p>
      </dgm:t>
    </dgm:pt>
    <dgm:pt modelId="{43BA3CAB-3D22-49AA-B0D3-57DEB2A94D6D}" type="sibTrans" cxnId="{E5E68184-A2F0-4B4B-AF24-771E2E767709}">
      <dgm:prSet/>
      <dgm:spPr/>
      <dgm:t>
        <a:bodyPr/>
        <a:lstStyle/>
        <a:p>
          <a:endParaRPr lang="en-SG"/>
        </a:p>
      </dgm:t>
    </dgm:pt>
    <dgm:pt modelId="{AE0D00F2-0C42-4BD1-8E50-745738ACACBB}">
      <dgm:prSet/>
      <dgm:spPr/>
      <dgm:t>
        <a:bodyPr/>
        <a:lstStyle/>
        <a:p>
          <a:r>
            <a:rPr lang="en-SG"/>
            <a:t>disciplinaryActions.php</a:t>
          </a:r>
        </a:p>
      </dgm:t>
    </dgm:pt>
    <dgm:pt modelId="{9A3AB34C-3A1B-47A5-84EE-66A17FDD88DF}" type="parTrans" cxnId="{D041BF33-0A35-4EA2-943D-57225B9DA5D0}">
      <dgm:prSet/>
      <dgm:spPr/>
      <dgm:t>
        <a:bodyPr/>
        <a:lstStyle/>
        <a:p>
          <a:endParaRPr lang="en-SG"/>
        </a:p>
      </dgm:t>
    </dgm:pt>
    <dgm:pt modelId="{D0FC7C88-10AA-4434-91F3-8DA880FAD832}" type="sibTrans" cxnId="{D041BF33-0A35-4EA2-943D-57225B9DA5D0}">
      <dgm:prSet/>
      <dgm:spPr/>
      <dgm:t>
        <a:bodyPr/>
        <a:lstStyle/>
        <a:p>
          <a:endParaRPr lang="en-SG"/>
        </a:p>
      </dgm:t>
    </dgm:pt>
    <dgm:pt modelId="{EC884D31-3FF2-4BC2-96CC-CFD25FD671C4}">
      <dgm:prSet/>
      <dgm:spPr/>
      <dgm:t>
        <a:bodyPr/>
        <a:lstStyle/>
        <a:p>
          <a:r>
            <a:rPr lang="en-SG"/>
            <a:t>houseOwner.php</a:t>
          </a:r>
        </a:p>
      </dgm:t>
    </dgm:pt>
    <dgm:pt modelId="{404E15D0-0FEB-490D-B8D0-FEE32D7C5E1C}" type="parTrans" cxnId="{13BE067E-16EE-4BCD-A72A-46174848A940}">
      <dgm:prSet/>
      <dgm:spPr/>
      <dgm:t>
        <a:bodyPr/>
        <a:lstStyle/>
        <a:p>
          <a:endParaRPr lang="en-SG"/>
        </a:p>
      </dgm:t>
    </dgm:pt>
    <dgm:pt modelId="{8BE618B6-0DA1-4BFB-9F1C-8C565BDE656B}" type="sibTrans" cxnId="{13BE067E-16EE-4BCD-A72A-46174848A940}">
      <dgm:prSet/>
      <dgm:spPr/>
      <dgm:t>
        <a:bodyPr/>
        <a:lstStyle/>
        <a:p>
          <a:endParaRPr lang="en-SG"/>
        </a:p>
      </dgm:t>
    </dgm:pt>
    <dgm:pt modelId="{A486E20B-A03A-47F0-9C3C-D9B4BD4B7AFD}">
      <dgm:prSet/>
      <dgm:spPr/>
      <dgm:t>
        <a:bodyPr/>
        <a:lstStyle/>
        <a:p>
          <a:r>
            <a:rPr lang="en-SG"/>
            <a:t>houseOwnerAdvertisement.php</a:t>
          </a:r>
        </a:p>
      </dgm:t>
    </dgm:pt>
    <dgm:pt modelId="{0C8AF0EB-152C-4CD0-A580-50FED4282EB2}" type="parTrans" cxnId="{42C13E16-7C65-4688-929F-74C2A54D17B9}">
      <dgm:prSet/>
      <dgm:spPr/>
      <dgm:t>
        <a:bodyPr/>
        <a:lstStyle/>
        <a:p>
          <a:endParaRPr lang="en-SG"/>
        </a:p>
      </dgm:t>
    </dgm:pt>
    <dgm:pt modelId="{22D4671F-557D-4E52-8DA2-4C877000ECD5}" type="sibTrans" cxnId="{42C13E16-7C65-4688-929F-74C2A54D17B9}">
      <dgm:prSet/>
      <dgm:spPr/>
      <dgm:t>
        <a:bodyPr/>
        <a:lstStyle/>
        <a:p>
          <a:endParaRPr lang="en-SG"/>
        </a:p>
      </dgm:t>
    </dgm:pt>
    <dgm:pt modelId="{480EC322-C637-4B27-8AB4-B32BF9072D05}">
      <dgm:prSet/>
      <dgm:spPr/>
      <dgm:t>
        <a:bodyPr/>
        <a:lstStyle/>
        <a:p>
          <a:r>
            <a:rPr lang="en-SG"/>
            <a:t>houseOwnerAgreement.php</a:t>
          </a:r>
        </a:p>
      </dgm:t>
    </dgm:pt>
    <dgm:pt modelId="{EB2CF34D-CDDC-4F77-B499-2C752CB29503}" type="parTrans" cxnId="{48998666-1F07-44A6-8C40-A1C3BE60F9F4}">
      <dgm:prSet/>
      <dgm:spPr/>
      <dgm:t>
        <a:bodyPr/>
        <a:lstStyle/>
        <a:p>
          <a:endParaRPr lang="en-SG"/>
        </a:p>
      </dgm:t>
    </dgm:pt>
    <dgm:pt modelId="{324ADB4F-F771-42CF-AE8E-794FB958DF00}" type="sibTrans" cxnId="{48998666-1F07-44A6-8C40-A1C3BE60F9F4}">
      <dgm:prSet/>
      <dgm:spPr/>
      <dgm:t>
        <a:bodyPr/>
        <a:lstStyle/>
        <a:p>
          <a:endParaRPr lang="en-SG"/>
        </a:p>
      </dgm:t>
    </dgm:pt>
    <dgm:pt modelId="{38A2E48D-FF37-41F6-8D29-C13CFA699427}">
      <dgm:prSet/>
      <dgm:spPr/>
      <dgm:t>
        <a:bodyPr/>
        <a:lstStyle/>
        <a:p>
          <a:r>
            <a:rPr lang="en-SG"/>
            <a:t>index.php</a:t>
          </a:r>
        </a:p>
      </dgm:t>
    </dgm:pt>
    <dgm:pt modelId="{7237E059-9CD2-4E8E-87AA-F1CE1A468F43}" type="parTrans" cxnId="{F47E0615-9352-4E42-981D-EDE12C6225FF}">
      <dgm:prSet/>
      <dgm:spPr/>
      <dgm:t>
        <a:bodyPr/>
        <a:lstStyle/>
        <a:p>
          <a:endParaRPr lang="en-SG"/>
        </a:p>
      </dgm:t>
    </dgm:pt>
    <dgm:pt modelId="{FF4CFC10-7BC5-4407-BFA8-9A3C49C13889}" type="sibTrans" cxnId="{F47E0615-9352-4E42-981D-EDE12C6225FF}">
      <dgm:prSet/>
      <dgm:spPr/>
      <dgm:t>
        <a:bodyPr/>
        <a:lstStyle/>
        <a:p>
          <a:endParaRPr lang="en-SG"/>
        </a:p>
      </dgm:t>
    </dgm:pt>
    <dgm:pt modelId="{AE1BA821-D9B8-4C74-8CCC-71F033155C79}">
      <dgm:prSet/>
      <dgm:spPr/>
      <dgm:t>
        <a:bodyPr/>
        <a:lstStyle/>
        <a:p>
          <a:r>
            <a:rPr lang="en-SG"/>
            <a:t>login.php</a:t>
          </a:r>
        </a:p>
      </dgm:t>
    </dgm:pt>
    <dgm:pt modelId="{46BE4FB1-477D-49E9-B341-A89CD58A3312}" type="parTrans" cxnId="{B1DFDE6C-9E8B-467C-A7BC-D680FE453925}">
      <dgm:prSet/>
      <dgm:spPr/>
      <dgm:t>
        <a:bodyPr/>
        <a:lstStyle/>
        <a:p>
          <a:endParaRPr lang="en-SG"/>
        </a:p>
      </dgm:t>
    </dgm:pt>
    <dgm:pt modelId="{799C5135-8FE6-444C-81F7-7FDA200A6922}" type="sibTrans" cxnId="{B1DFDE6C-9E8B-467C-A7BC-D680FE453925}">
      <dgm:prSet/>
      <dgm:spPr/>
      <dgm:t>
        <a:bodyPr/>
        <a:lstStyle/>
        <a:p>
          <a:endParaRPr lang="en-SG"/>
        </a:p>
      </dgm:t>
    </dgm:pt>
    <dgm:pt modelId="{E6956DBC-354C-4708-B310-06C8223EB6B8}">
      <dgm:prSet/>
      <dgm:spPr/>
      <dgm:t>
        <a:bodyPr/>
        <a:lstStyle/>
        <a:p>
          <a:r>
            <a:rPr lang="en-SG"/>
            <a:t>logout.php</a:t>
          </a:r>
        </a:p>
      </dgm:t>
    </dgm:pt>
    <dgm:pt modelId="{4C06A651-0CCF-4BB4-80CD-E03CA01D1454}" type="parTrans" cxnId="{CD8FF54A-5E39-4437-B975-F530E7E05213}">
      <dgm:prSet/>
      <dgm:spPr/>
      <dgm:t>
        <a:bodyPr/>
        <a:lstStyle/>
        <a:p>
          <a:endParaRPr lang="en-SG"/>
        </a:p>
      </dgm:t>
    </dgm:pt>
    <dgm:pt modelId="{5B8ADDF5-E181-46A5-B651-1EE6E16C0C54}" type="sibTrans" cxnId="{CD8FF54A-5E39-4437-B975-F530E7E05213}">
      <dgm:prSet/>
      <dgm:spPr/>
      <dgm:t>
        <a:bodyPr/>
        <a:lstStyle/>
        <a:p>
          <a:endParaRPr lang="en-SG"/>
        </a:p>
      </dgm:t>
    </dgm:pt>
    <dgm:pt modelId="{20766EC0-E802-48C6-A61D-3751022910D2}">
      <dgm:prSet/>
      <dgm:spPr/>
      <dgm:t>
        <a:bodyPr/>
        <a:lstStyle/>
        <a:p>
          <a:r>
            <a:rPr lang="en-SG"/>
            <a:t>nextAccounts.php</a:t>
          </a:r>
        </a:p>
      </dgm:t>
    </dgm:pt>
    <dgm:pt modelId="{7C9DD229-AAA6-45FA-A39F-FA0FAFCE0BE9}" type="parTrans" cxnId="{276DC169-8EF0-4E9E-B08A-FE5419189FF3}">
      <dgm:prSet/>
      <dgm:spPr/>
      <dgm:t>
        <a:bodyPr/>
        <a:lstStyle/>
        <a:p>
          <a:endParaRPr lang="en-SG"/>
        </a:p>
      </dgm:t>
    </dgm:pt>
    <dgm:pt modelId="{D5259F61-2237-47A8-B9F1-DD527510E4DC}" type="sibTrans" cxnId="{276DC169-8EF0-4E9E-B08A-FE5419189FF3}">
      <dgm:prSet/>
      <dgm:spPr/>
      <dgm:t>
        <a:bodyPr/>
        <a:lstStyle/>
        <a:p>
          <a:endParaRPr lang="en-SG"/>
        </a:p>
      </dgm:t>
    </dgm:pt>
    <dgm:pt modelId="{75527F17-B3C6-4AE8-A343-9CBD8BA03D53}">
      <dgm:prSet/>
      <dgm:spPr/>
      <dgm:t>
        <a:bodyPr/>
        <a:lstStyle/>
        <a:p>
          <a:r>
            <a:rPr lang="en-SG"/>
            <a:t>nextApartments.php</a:t>
          </a:r>
        </a:p>
      </dgm:t>
    </dgm:pt>
    <dgm:pt modelId="{72D9435B-5A25-4E3E-A1A3-629486CC6A8A}" type="parTrans" cxnId="{84903DCE-5AD9-479B-A67E-E9074190538B}">
      <dgm:prSet/>
      <dgm:spPr/>
      <dgm:t>
        <a:bodyPr/>
        <a:lstStyle/>
        <a:p>
          <a:endParaRPr lang="en-SG"/>
        </a:p>
      </dgm:t>
    </dgm:pt>
    <dgm:pt modelId="{5D4F9C4D-39C9-4603-ADBB-235AB6F0EC1E}" type="sibTrans" cxnId="{84903DCE-5AD9-479B-A67E-E9074190538B}">
      <dgm:prSet/>
      <dgm:spPr/>
      <dgm:t>
        <a:bodyPr/>
        <a:lstStyle/>
        <a:p>
          <a:endParaRPr lang="en-SG"/>
        </a:p>
      </dgm:t>
    </dgm:pt>
    <dgm:pt modelId="{AF371497-FF4B-40C6-AED3-2FDB617CEDFA}">
      <dgm:prSet/>
      <dgm:spPr/>
      <dgm:t>
        <a:bodyPr/>
        <a:lstStyle/>
        <a:p>
          <a:r>
            <a:rPr lang="en-SG"/>
            <a:t>nextMessages.php</a:t>
          </a:r>
        </a:p>
      </dgm:t>
    </dgm:pt>
    <dgm:pt modelId="{F8F0B129-BE0D-4E36-AD5C-7DCB91752186}" type="parTrans" cxnId="{A722B686-2033-4E07-8960-15C021CC864D}">
      <dgm:prSet/>
      <dgm:spPr/>
      <dgm:t>
        <a:bodyPr/>
        <a:lstStyle/>
        <a:p>
          <a:endParaRPr lang="en-SG"/>
        </a:p>
      </dgm:t>
    </dgm:pt>
    <dgm:pt modelId="{15277CA1-E4EE-4963-8D55-0590BCCAD02F}" type="sibTrans" cxnId="{A722B686-2033-4E07-8960-15C021CC864D}">
      <dgm:prSet/>
      <dgm:spPr/>
      <dgm:t>
        <a:bodyPr/>
        <a:lstStyle/>
        <a:p>
          <a:endParaRPr lang="en-SG"/>
        </a:p>
      </dgm:t>
    </dgm:pt>
    <dgm:pt modelId="{2910CC2D-8312-4AB6-BC76-CAB329207AAC}">
      <dgm:prSet/>
      <dgm:spPr/>
      <dgm:t>
        <a:bodyPr/>
        <a:lstStyle/>
        <a:p>
          <a:r>
            <a:rPr lang="en-SG"/>
            <a:t>post1.php</a:t>
          </a:r>
        </a:p>
      </dgm:t>
    </dgm:pt>
    <dgm:pt modelId="{BA479814-9147-4CF7-8E84-9765AAE85A11}" type="parTrans" cxnId="{43C6A619-BF1C-4746-9C0F-37D05945B373}">
      <dgm:prSet/>
      <dgm:spPr/>
      <dgm:t>
        <a:bodyPr/>
        <a:lstStyle/>
        <a:p>
          <a:endParaRPr lang="en-SG"/>
        </a:p>
      </dgm:t>
    </dgm:pt>
    <dgm:pt modelId="{6B1B8640-FE85-40EE-B42B-8F53D82F78E2}" type="sibTrans" cxnId="{43C6A619-BF1C-4746-9C0F-37D05945B373}">
      <dgm:prSet/>
      <dgm:spPr/>
      <dgm:t>
        <a:bodyPr/>
        <a:lstStyle/>
        <a:p>
          <a:endParaRPr lang="en-SG"/>
        </a:p>
      </dgm:t>
    </dgm:pt>
    <dgm:pt modelId="{6C46DE3D-0C7F-467A-BEE8-E4571FD6B8BA}">
      <dgm:prSet/>
      <dgm:spPr/>
      <dgm:t>
        <a:bodyPr/>
        <a:lstStyle/>
        <a:p>
          <a:r>
            <a:rPr lang="en-SG"/>
            <a:t>post2.php</a:t>
          </a:r>
        </a:p>
      </dgm:t>
    </dgm:pt>
    <dgm:pt modelId="{7C2BE31C-B4AC-4915-B2F4-9A080F8B7D43}" type="parTrans" cxnId="{2FB5006C-EDA7-46B7-AB7A-FBC8B1BD8B40}">
      <dgm:prSet/>
      <dgm:spPr/>
      <dgm:t>
        <a:bodyPr/>
        <a:lstStyle/>
        <a:p>
          <a:endParaRPr lang="en-SG"/>
        </a:p>
      </dgm:t>
    </dgm:pt>
    <dgm:pt modelId="{5FB63D74-7098-4750-84FD-FD2E51128738}" type="sibTrans" cxnId="{2FB5006C-EDA7-46B7-AB7A-FBC8B1BD8B40}">
      <dgm:prSet/>
      <dgm:spPr/>
      <dgm:t>
        <a:bodyPr/>
        <a:lstStyle/>
        <a:p>
          <a:endParaRPr lang="en-SG"/>
        </a:p>
      </dgm:t>
    </dgm:pt>
    <dgm:pt modelId="{4773097D-B816-415F-A53E-8105C8408CD2}">
      <dgm:prSet/>
      <dgm:spPr/>
      <dgm:t>
        <a:bodyPr/>
        <a:lstStyle/>
        <a:p>
          <a:r>
            <a:rPr lang="en-SG"/>
            <a:t>privacy.php</a:t>
          </a:r>
        </a:p>
      </dgm:t>
    </dgm:pt>
    <dgm:pt modelId="{DD88D222-E07F-4C8B-B4D1-938E4563706C}" type="parTrans" cxnId="{A1CCAB8C-A6F6-44AB-AD44-A3B954578D71}">
      <dgm:prSet/>
      <dgm:spPr/>
      <dgm:t>
        <a:bodyPr/>
        <a:lstStyle/>
        <a:p>
          <a:endParaRPr lang="en-SG"/>
        </a:p>
      </dgm:t>
    </dgm:pt>
    <dgm:pt modelId="{5FE03FF8-8FB8-41ED-AF5C-F76D921AA012}" type="sibTrans" cxnId="{A1CCAB8C-A6F6-44AB-AD44-A3B954578D71}">
      <dgm:prSet/>
      <dgm:spPr/>
      <dgm:t>
        <a:bodyPr/>
        <a:lstStyle/>
        <a:p>
          <a:endParaRPr lang="en-SG"/>
        </a:p>
      </dgm:t>
    </dgm:pt>
    <dgm:pt modelId="{3B87ED39-E74E-4820-8615-EB1F2F81AB96}">
      <dgm:prSet/>
      <dgm:spPr/>
      <dgm:t>
        <a:bodyPr/>
        <a:lstStyle/>
        <a:p>
          <a:r>
            <a:rPr lang="en-SG"/>
            <a:t>profile.php</a:t>
          </a:r>
        </a:p>
      </dgm:t>
    </dgm:pt>
    <dgm:pt modelId="{FFCD2084-8E50-453D-960E-E2653C267D03}" type="parTrans" cxnId="{EC95A19F-6078-4A42-A02D-E29275C15B16}">
      <dgm:prSet/>
      <dgm:spPr/>
      <dgm:t>
        <a:bodyPr/>
        <a:lstStyle/>
        <a:p>
          <a:endParaRPr lang="en-SG"/>
        </a:p>
      </dgm:t>
    </dgm:pt>
    <dgm:pt modelId="{DF5AACDE-F734-4FFB-ACB1-F1F8F9F6F019}" type="sibTrans" cxnId="{EC95A19F-6078-4A42-A02D-E29275C15B16}">
      <dgm:prSet/>
      <dgm:spPr/>
      <dgm:t>
        <a:bodyPr/>
        <a:lstStyle/>
        <a:p>
          <a:endParaRPr lang="en-SG"/>
        </a:p>
      </dgm:t>
    </dgm:pt>
    <dgm:pt modelId="{88A67646-8453-4865-8419-492D2CCC552A}">
      <dgm:prSet/>
      <dgm:spPr/>
      <dgm:t>
        <a:bodyPr/>
        <a:lstStyle/>
        <a:p>
          <a:r>
            <a:rPr lang="en-SG"/>
            <a:t>register.php</a:t>
          </a:r>
        </a:p>
      </dgm:t>
    </dgm:pt>
    <dgm:pt modelId="{F9A07763-F13A-403C-A0E7-CCC6B4739F39}" type="parTrans" cxnId="{3458160A-3E64-4600-B7CC-E01F51779A71}">
      <dgm:prSet/>
      <dgm:spPr/>
      <dgm:t>
        <a:bodyPr/>
        <a:lstStyle/>
        <a:p>
          <a:endParaRPr lang="en-SG"/>
        </a:p>
      </dgm:t>
    </dgm:pt>
    <dgm:pt modelId="{3AA375D9-513E-46B1-8BC1-236AE8436D7C}" type="sibTrans" cxnId="{3458160A-3E64-4600-B7CC-E01F51779A71}">
      <dgm:prSet/>
      <dgm:spPr/>
      <dgm:t>
        <a:bodyPr/>
        <a:lstStyle/>
        <a:p>
          <a:endParaRPr lang="en-SG"/>
        </a:p>
      </dgm:t>
    </dgm:pt>
    <dgm:pt modelId="{06219977-5C22-42EC-905E-89C967157DCE}">
      <dgm:prSet/>
      <dgm:spPr/>
      <dgm:t>
        <a:bodyPr/>
        <a:lstStyle/>
        <a:p>
          <a:r>
            <a:rPr lang="en-SG"/>
            <a:t>searchAccounts.php</a:t>
          </a:r>
        </a:p>
      </dgm:t>
    </dgm:pt>
    <dgm:pt modelId="{905B039C-4960-44A6-8D91-7E794C926411}" type="parTrans" cxnId="{E04E203B-A2C2-46C3-84DE-2CA193020935}">
      <dgm:prSet/>
      <dgm:spPr/>
      <dgm:t>
        <a:bodyPr/>
        <a:lstStyle/>
        <a:p>
          <a:endParaRPr lang="en-SG"/>
        </a:p>
      </dgm:t>
    </dgm:pt>
    <dgm:pt modelId="{AC028550-A1B6-4EB7-8410-3AAD43B7F7F4}" type="sibTrans" cxnId="{E04E203B-A2C2-46C3-84DE-2CA193020935}">
      <dgm:prSet/>
      <dgm:spPr/>
      <dgm:t>
        <a:bodyPr/>
        <a:lstStyle/>
        <a:p>
          <a:endParaRPr lang="en-SG"/>
        </a:p>
      </dgm:t>
    </dgm:pt>
    <dgm:pt modelId="{8984A2E7-FAC1-4946-A0E2-AF2B40F30725}">
      <dgm:prSet/>
      <dgm:spPr/>
      <dgm:t>
        <a:bodyPr/>
        <a:lstStyle/>
        <a:p>
          <a:r>
            <a:rPr lang="en-SG"/>
            <a:t>searchApartments.php</a:t>
          </a:r>
        </a:p>
      </dgm:t>
    </dgm:pt>
    <dgm:pt modelId="{17381D51-A73A-4C15-BF89-D500C2862B66}" type="parTrans" cxnId="{0EE85F71-1BCF-45FE-9A0B-70300F83CCF5}">
      <dgm:prSet/>
      <dgm:spPr/>
      <dgm:t>
        <a:bodyPr/>
        <a:lstStyle/>
        <a:p>
          <a:endParaRPr lang="en-SG"/>
        </a:p>
      </dgm:t>
    </dgm:pt>
    <dgm:pt modelId="{1098C3F2-3964-4475-8EC2-AB1CDE1BECA8}" type="sibTrans" cxnId="{0EE85F71-1BCF-45FE-9A0B-70300F83CCF5}">
      <dgm:prSet/>
      <dgm:spPr/>
      <dgm:t>
        <a:bodyPr/>
        <a:lstStyle/>
        <a:p>
          <a:endParaRPr lang="en-SG"/>
        </a:p>
      </dgm:t>
    </dgm:pt>
    <dgm:pt modelId="{448CBC1D-33E6-41DD-B46A-FA0EC87DC98F}">
      <dgm:prSet/>
      <dgm:spPr/>
      <dgm:t>
        <a:bodyPr/>
        <a:lstStyle/>
        <a:p>
          <a:r>
            <a:rPr lang="en-SG"/>
            <a:t>showMessages.php</a:t>
          </a:r>
        </a:p>
      </dgm:t>
    </dgm:pt>
    <dgm:pt modelId="{9D1FE702-DBE2-415D-A6A4-2ECA3CCF66E5}" type="parTrans" cxnId="{FDDE728B-E5AC-4571-8784-ECB0A96F447C}">
      <dgm:prSet/>
      <dgm:spPr/>
      <dgm:t>
        <a:bodyPr/>
        <a:lstStyle/>
        <a:p>
          <a:endParaRPr lang="en-SG"/>
        </a:p>
      </dgm:t>
    </dgm:pt>
    <dgm:pt modelId="{469BD035-E0D8-4FEB-9E5E-28B6A21FD5AC}" type="sibTrans" cxnId="{FDDE728B-E5AC-4571-8784-ECB0A96F447C}">
      <dgm:prSet/>
      <dgm:spPr/>
      <dgm:t>
        <a:bodyPr/>
        <a:lstStyle/>
        <a:p>
          <a:endParaRPr lang="en-SG"/>
        </a:p>
      </dgm:t>
    </dgm:pt>
    <dgm:pt modelId="{8BE1E771-78EE-4796-9BE8-4E12CC441435}">
      <dgm:prSet/>
      <dgm:spPr/>
      <dgm:t>
        <a:bodyPr/>
        <a:lstStyle/>
        <a:p>
          <a:r>
            <a:rPr lang="en-SG"/>
            <a:t>style.css</a:t>
          </a:r>
        </a:p>
      </dgm:t>
    </dgm:pt>
    <dgm:pt modelId="{48094237-9AD6-4DB1-AAD2-2996E1104641}" type="parTrans" cxnId="{42B9F876-6789-486C-9D1E-6407CA5F00F7}">
      <dgm:prSet/>
      <dgm:spPr/>
      <dgm:t>
        <a:bodyPr/>
        <a:lstStyle/>
        <a:p>
          <a:endParaRPr lang="en-SG"/>
        </a:p>
      </dgm:t>
    </dgm:pt>
    <dgm:pt modelId="{540AE23E-1075-400F-9CB9-2636DFB830D8}" type="sibTrans" cxnId="{42B9F876-6789-486C-9D1E-6407CA5F00F7}">
      <dgm:prSet/>
      <dgm:spPr/>
      <dgm:t>
        <a:bodyPr/>
        <a:lstStyle/>
        <a:p>
          <a:endParaRPr lang="en-SG"/>
        </a:p>
      </dgm:t>
    </dgm:pt>
    <dgm:pt modelId="{901492CC-D0AD-4E65-BEE7-AE9B5372C0BE}">
      <dgm:prSet/>
      <dgm:spPr/>
      <dgm:t>
        <a:bodyPr/>
        <a:lstStyle/>
        <a:p>
          <a:r>
            <a:rPr lang="en-SG"/>
            <a:t>tenant.php</a:t>
          </a:r>
        </a:p>
      </dgm:t>
    </dgm:pt>
    <dgm:pt modelId="{172AD2C8-89B0-4894-9A92-DCE6CCC99EA3}" type="parTrans" cxnId="{18A397B7-A265-4FC9-9066-0BBD8F2EFEFC}">
      <dgm:prSet/>
      <dgm:spPr/>
      <dgm:t>
        <a:bodyPr/>
        <a:lstStyle/>
        <a:p>
          <a:endParaRPr lang="en-SG"/>
        </a:p>
      </dgm:t>
    </dgm:pt>
    <dgm:pt modelId="{5937572F-56E8-434D-95F5-8EA4FBB1E665}" type="sibTrans" cxnId="{18A397B7-A265-4FC9-9066-0BBD8F2EFEFC}">
      <dgm:prSet/>
      <dgm:spPr/>
      <dgm:t>
        <a:bodyPr/>
        <a:lstStyle/>
        <a:p>
          <a:endParaRPr lang="en-SG"/>
        </a:p>
      </dgm:t>
    </dgm:pt>
    <dgm:pt modelId="{3A75D250-812C-424D-B756-4756BD0CBE09}">
      <dgm:prSet/>
      <dgm:spPr/>
      <dgm:t>
        <a:bodyPr/>
        <a:lstStyle/>
        <a:p>
          <a:r>
            <a:rPr lang="en-SG"/>
            <a:t>tenantAgreement.php</a:t>
          </a:r>
        </a:p>
      </dgm:t>
    </dgm:pt>
    <dgm:pt modelId="{2ECA6192-5D7E-4EAC-95C6-E163FBA97DF5}" type="parTrans" cxnId="{EBF2A6A9-520B-4760-99FE-1E44614015E4}">
      <dgm:prSet/>
      <dgm:spPr/>
      <dgm:t>
        <a:bodyPr/>
        <a:lstStyle/>
        <a:p>
          <a:endParaRPr lang="en-SG"/>
        </a:p>
      </dgm:t>
    </dgm:pt>
    <dgm:pt modelId="{692E84D9-5949-4E73-90F7-D1BF5E603226}" type="sibTrans" cxnId="{EBF2A6A9-520B-4760-99FE-1E44614015E4}">
      <dgm:prSet/>
      <dgm:spPr/>
      <dgm:t>
        <a:bodyPr/>
        <a:lstStyle/>
        <a:p>
          <a:endParaRPr lang="en-SG"/>
        </a:p>
      </dgm:t>
    </dgm:pt>
    <dgm:pt modelId="{3F98C59D-2AC5-442E-9F6B-CB1E7CDD18FD}">
      <dgm:prSet/>
      <dgm:spPr/>
      <dgm:t>
        <a:bodyPr/>
        <a:lstStyle/>
        <a:p>
          <a:r>
            <a:rPr lang="en-SG"/>
            <a:t>updateProfile.php</a:t>
          </a:r>
        </a:p>
      </dgm:t>
    </dgm:pt>
    <dgm:pt modelId="{D1627E23-3FFD-48A4-AFBA-333B4CF2A428}" type="parTrans" cxnId="{3A255CAA-E1FE-4A0E-BD4A-F742CB041E2A}">
      <dgm:prSet/>
      <dgm:spPr/>
      <dgm:t>
        <a:bodyPr/>
        <a:lstStyle/>
        <a:p>
          <a:endParaRPr lang="en-SG"/>
        </a:p>
      </dgm:t>
    </dgm:pt>
    <dgm:pt modelId="{D5D8BCC8-5C12-4FB5-A07A-99CF355B2FA8}" type="sibTrans" cxnId="{3A255CAA-E1FE-4A0E-BD4A-F742CB041E2A}">
      <dgm:prSet/>
      <dgm:spPr/>
      <dgm:t>
        <a:bodyPr/>
        <a:lstStyle/>
        <a:p>
          <a:endParaRPr lang="en-SG"/>
        </a:p>
      </dgm:t>
    </dgm:pt>
    <dgm:pt modelId="{8A35F20B-63AA-42B0-83F4-313342BECB4A}">
      <dgm:prSet/>
      <dgm:spPr/>
      <dgm:t>
        <a:bodyPr/>
        <a:lstStyle/>
        <a:p>
          <a:r>
            <a:rPr lang="en-SG"/>
            <a:t>userPanel.php</a:t>
          </a:r>
        </a:p>
      </dgm:t>
    </dgm:pt>
    <dgm:pt modelId="{732285C9-C7B9-45AB-A271-A7783957DF6B}" type="parTrans" cxnId="{782AD5FE-7887-4847-A238-20FF78028609}">
      <dgm:prSet/>
      <dgm:spPr/>
      <dgm:t>
        <a:bodyPr/>
        <a:lstStyle/>
        <a:p>
          <a:endParaRPr lang="en-SG"/>
        </a:p>
      </dgm:t>
    </dgm:pt>
    <dgm:pt modelId="{AA8D38C5-77C2-44BD-BDD8-9C3B95E556F0}" type="sibTrans" cxnId="{782AD5FE-7887-4847-A238-20FF78028609}">
      <dgm:prSet/>
      <dgm:spPr/>
      <dgm:t>
        <a:bodyPr/>
        <a:lstStyle/>
        <a:p>
          <a:endParaRPr lang="en-SG"/>
        </a:p>
      </dgm:t>
    </dgm:pt>
    <dgm:pt modelId="{8B6CAD1D-3CEC-4ACA-8C4A-1A2E098C0A09}">
      <dgm:prSet/>
      <dgm:spPr/>
      <dgm:t>
        <a:bodyPr/>
        <a:lstStyle/>
        <a:p>
          <a:r>
            <a:rPr lang="en-SG"/>
            <a:t>tcs.sql</a:t>
          </a:r>
        </a:p>
      </dgm:t>
    </dgm:pt>
    <dgm:pt modelId="{FE55E135-9A89-471E-8577-ACD5321D5C19}" type="parTrans" cxnId="{11309E92-BC79-4C04-88BF-BFFA42E6D762}">
      <dgm:prSet/>
      <dgm:spPr/>
      <dgm:t>
        <a:bodyPr/>
        <a:lstStyle/>
        <a:p>
          <a:endParaRPr lang="en-SG"/>
        </a:p>
      </dgm:t>
    </dgm:pt>
    <dgm:pt modelId="{BC876B77-09CF-46B4-8901-A8FBED73D773}" type="sibTrans" cxnId="{11309E92-BC79-4C04-88BF-BFFA42E6D762}">
      <dgm:prSet/>
      <dgm:spPr/>
      <dgm:t>
        <a:bodyPr/>
        <a:lstStyle/>
        <a:p>
          <a:endParaRPr lang="en-SG"/>
        </a:p>
      </dgm:t>
    </dgm:pt>
    <dgm:pt modelId="{897172CE-01BC-4FE8-823B-9ED5F93CA3E2}" type="pres">
      <dgm:prSet presAssocID="{6BEEC7CE-CD64-4AC8-B1D0-0CEDF25317B4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en-SG"/>
        </a:p>
      </dgm:t>
    </dgm:pt>
    <dgm:pt modelId="{C81B3BAE-14F9-4D2E-9F12-15A40C0D2C93}" type="pres">
      <dgm:prSet presAssocID="{AEFF3738-98AC-4F74-A482-72E475667014}" presName="root1" presStyleCnt="0"/>
      <dgm:spPr/>
    </dgm:pt>
    <dgm:pt modelId="{E8B4D963-DD3A-402E-B19A-BF6787B87319}" type="pres">
      <dgm:prSet presAssocID="{AEFF3738-98AC-4F74-A482-72E475667014}" presName="LevelOneTextNode" presStyleLbl="node0" presStyleIdx="0" presStyleCnt="1" custLinFactNeighborX="0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A02FA516-2C1A-4DB7-ACBC-0AFE9940A8C7}" type="pres">
      <dgm:prSet presAssocID="{AEFF3738-98AC-4F74-A482-72E475667014}" presName="level2hierChild" presStyleCnt="0"/>
      <dgm:spPr/>
    </dgm:pt>
    <dgm:pt modelId="{1012CE85-9518-45DD-9A83-25171D849CDC}" type="pres">
      <dgm:prSet presAssocID="{E87DA9B5-8B63-476C-BF6D-6D7844E1CA6A}" presName="conn2-1" presStyleLbl="parChTrans1D2" presStyleIdx="0" presStyleCnt="31"/>
      <dgm:spPr/>
      <dgm:t>
        <a:bodyPr/>
        <a:lstStyle/>
        <a:p>
          <a:endParaRPr lang="en-SG"/>
        </a:p>
      </dgm:t>
    </dgm:pt>
    <dgm:pt modelId="{5A448672-EAF9-4E9C-9B69-E3544AD04DA7}" type="pres">
      <dgm:prSet presAssocID="{E87DA9B5-8B63-476C-BF6D-6D7844E1CA6A}" presName="connTx" presStyleLbl="parChTrans1D2" presStyleIdx="0" presStyleCnt="31"/>
      <dgm:spPr/>
      <dgm:t>
        <a:bodyPr/>
        <a:lstStyle/>
        <a:p>
          <a:endParaRPr lang="en-SG"/>
        </a:p>
      </dgm:t>
    </dgm:pt>
    <dgm:pt modelId="{2E04F31B-C6EA-4573-ACB5-2ED61770CB10}" type="pres">
      <dgm:prSet presAssocID="{F2BA2933-7FA7-40B6-A542-0487B8440720}" presName="root2" presStyleCnt="0"/>
      <dgm:spPr/>
    </dgm:pt>
    <dgm:pt modelId="{F3F91601-6A5C-4230-8801-71F674AFC625}" type="pres">
      <dgm:prSet presAssocID="{F2BA2933-7FA7-40B6-A542-0487B8440720}" presName="LevelTwoTextNode" presStyleLbl="node2" presStyleIdx="0" presStyleCnt="31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236969EC-05B8-4F83-B77A-705489691E11}" type="pres">
      <dgm:prSet presAssocID="{F2BA2933-7FA7-40B6-A542-0487B8440720}" presName="level3hierChild" presStyleCnt="0"/>
      <dgm:spPr/>
    </dgm:pt>
    <dgm:pt modelId="{6B5DC576-0C05-43DA-ACEE-535E4551F19C}" type="pres">
      <dgm:prSet presAssocID="{C17D6F95-2DB4-44DF-8D69-ABB7FE1438AE}" presName="conn2-1" presStyleLbl="parChTrans1D3" presStyleIdx="0" presStyleCnt="9"/>
      <dgm:spPr/>
      <dgm:t>
        <a:bodyPr/>
        <a:lstStyle/>
        <a:p>
          <a:endParaRPr lang="en-SG"/>
        </a:p>
      </dgm:t>
    </dgm:pt>
    <dgm:pt modelId="{F885DBA4-8841-4611-B499-7D8FE7B534C4}" type="pres">
      <dgm:prSet presAssocID="{C17D6F95-2DB4-44DF-8D69-ABB7FE1438AE}" presName="connTx" presStyleLbl="parChTrans1D3" presStyleIdx="0" presStyleCnt="9"/>
      <dgm:spPr/>
      <dgm:t>
        <a:bodyPr/>
        <a:lstStyle/>
        <a:p>
          <a:endParaRPr lang="en-SG"/>
        </a:p>
      </dgm:t>
    </dgm:pt>
    <dgm:pt modelId="{6A060E78-7D66-4D6C-A1A2-17E070C99D10}" type="pres">
      <dgm:prSet presAssocID="{67B30C9E-25E5-4047-8F45-21D5BD3EF956}" presName="root2" presStyleCnt="0"/>
      <dgm:spPr/>
    </dgm:pt>
    <dgm:pt modelId="{A141F953-23DB-4B5E-8B38-F91892E9611F}" type="pres">
      <dgm:prSet presAssocID="{67B30C9E-25E5-4047-8F45-21D5BD3EF956}" presName="LevelTwoTextNode" presStyleLbl="node3" presStyleIdx="0" presStyleCnt="9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B25DC275-B082-4ACA-BC44-77A02780B514}" type="pres">
      <dgm:prSet presAssocID="{67B30C9E-25E5-4047-8F45-21D5BD3EF956}" presName="level3hierChild" presStyleCnt="0"/>
      <dgm:spPr/>
    </dgm:pt>
    <dgm:pt modelId="{60A8C0BF-8C8A-4F16-B474-ABB91C5C1F73}" type="pres">
      <dgm:prSet presAssocID="{B5086BEC-9852-4C6E-B753-31596E28B879}" presName="conn2-1" presStyleLbl="parChTrans1D4" presStyleIdx="0" presStyleCnt="7"/>
      <dgm:spPr/>
      <dgm:t>
        <a:bodyPr/>
        <a:lstStyle/>
        <a:p>
          <a:endParaRPr lang="en-SG"/>
        </a:p>
      </dgm:t>
    </dgm:pt>
    <dgm:pt modelId="{231E2566-BE07-44CD-A164-49BE1CE7884B}" type="pres">
      <dgm:prSet presAssocID="{B5086BEC-9852-4C6E-B753-31596E28B879}" presName="connTx" presStyleLbl="parChTrans1D4" presStyleIdx="0" presStyleCnt="7"/>
      <dgm:spPr/>
      <dgm:t>
        <a:bodyPr/>
        <a:lstStyle/>
        <a:p>
          <a:endParaRPr lang="en-SG"/>
        </a:p>
      </dgm:t>
    </dgm:pt>
    <dgm:pt modelId="{1A964AB4-57BD-4EB4-9FD0-B8845EDF2FC3}" type="pres">
      <dgm:prSet presAssocID="{23BE5544-1B81-465B-9BA1-EAE1C24FAC5E}" presName="root2" presStyleCnt="0"/>
      <dgm:spPr/>
    </dgm:pt>
    <dgm:pt modelId="{25991820-2839-4068-9F28-7B6F5E5AF4F4}" type="pres">
      <dgm:prSet presAssocID="{23BE5544-1B81-465B-9BA1-EAE1C24FAC5E}" presName="LevelTwoTextNode" presStyleLbl="node4" presStyleIdx="0" presStyleCnt="7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49D55471-FBF9-4CFC-B037-827B75C05132}" type="pres">
      <dgm:prSet presAssocID="{23BE5544-1B81-465B-9BA1-EAE1C24FAC5E}" presName="level3hierChild" presStyleCnt="0"/>
      <dgm:spPr/>
    </dgm:pt>
    <dgm:pt modelId="{B0A72E7A-2DCC-4306-AB83-C3AB9F08241F}" type="pres">
      <dgm:prSet presAssocID="{1B9B8F17-B43D-49F4-BFE3-6BE222F48B58}" presName="conn2-1" presStyleLbl="parChTrans1D3" presStyleIdx="1" presStyleCnt="9"/>
      <dgm:spPr/>
      <dgm:t>
        <a:bodyPr/>
        <a:lstStyle/>
        <a:p>
          <a:endParaRPr lang="en-SG"/>
        </a:p>
      </dgm:t>
    </dgm:pt>
    <dgm:pt modelId="{61C9A114-3519-42D5-B753-104983B9CF13}" type="pres">
      <dgm:prSet presAssocID="{1B9B8F17-B43D-49F4-BFE3-6BE222F48B58}" presName="connTx" presStyleLbl="parChTrans1D3" presStyleIdx="1" presStyleCnt="9"/>
      <dgm:spPr/>
      <dgm:t>
        <a:bodyPr/>
        <a:lstStyle/>
        <a:p>
          <a:endParaRPr lang="en-SG"/>
        </a:p>
      </dgm:t>
    </dgm:pt>
    <dgm:pt modelId="{CC8A87A5-79CF-417A-AD0A-6C59133EFC9F}" type="pres">
      <dgm:prSet presAssocID="{75CD602D-97C1-4179-9F90-4D8FE9E18303}" presName="root2" presStyleCnt="0"/>
      <dgm:spPr/>
    </dgm:pt>
    <dgm:pt modelId="{DB301FEF-D16F-41F1-B778-10FA6391D1E4}" type="pres">
      <dgm:prSet presAssocID="{75CD602D-97C1-4179-9F90-4D8FE9E18303}" presName="LevelTwoTextNode" presStyleLbl="node3" presStyleIdx="1" presStyleCnt="9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CE6D469B-3400-4448-8EC0-8B89D5AFE909}" type="pres">
      <dgm:prSet presAssocID="{75CD602D-97C1-4179-9F90-4D8FE9E18303}" presName="level3hierChild" presStyleCnt="0"/>
      <dgm:spPr/>
    </dgm:pt>
    <dgm:pt modelId="{98E8C0F8-49C0-48AF-9CA4-550FD821CADE}" type="pres">
      <dgm:prSet presAssocID="{54D0987D-A1EA-44E9-A0FD-785148A8D49B}" presName="conn2-1" presStyleLbl="parChTrans1D4" presStyleIdx="1" presStyleCnt="7"/>
      <dgm:spPr/>
      <dgm:t>
        <a:bodyPr/>
        <a:lstStyle/>
        <a:p>
          <a:endParaRPr lang="en-SG"/>
        </a:p>
      </dgm:t>
    </dgm:pt>
    <dgm:pt modelId="{4F75770F-4DC0-44B6-B089-415D43487AB9}" type="pres">
      <dgm:prSet presAssocID="{54D0987D-A1EA-44E9-A0FD-785148A8D49B}" presName="connTx" presStyleLbl="parChTrans1D4" presStyleIdx="1" presStyleCnt="7"/>
      <dgm:spPr/>
      <dgm:t>
        <a:bodyPr/>
        <a:lstStyle/>
        <a:p>
          <a:endParaRPr lang="en-SG"/>
        </a:p>
      </dgm:t>
    </dgm:pt>
    <dgm:pt modelId="{3C2D4B56-F79C-455C-81E7-0D9A320E4575}" type="pres">
      <dgm:prSet presAssocID="{06B00BA4-A5D2-4617-86DD-FECDADCED2C6}" presName="root2" presStyleCnt="0"/>
      <dgm:spPr/>
    </dgm:pt>
    <dgm:pt modelId="{852DF08A-2622-477A-B91D-C27BDAF46142}" type="pres">
      <dgm:prSet presAssocID="{06B00BA4-A5D2-4617-86DD-FECDADCED2C6}" presName="LevelTwoTextNode" presStyleLbl="node4" presStyleIdx="1" presStyleCnt="7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4ED186F2-83AD-4124-ACC8-8EB1632FD157}" type="pres">
      <dgm:prSet presAssocID="{06B00BA4-A5D2-4617-86DD-FECDADCED2C6}" presName="level3hierChild" presStyleCnt="0"/>
      <dgm:spPr/>
    </dgm:pt>
    <dgm:pt modelId="{A293CA57-1F2A-462C-BFA9-0B4E274B51E7}" type="pres">
      <dgm:prSet presAssocID="{DAFE736B-65C3-45A2-BD22-728EC1E96065}" presName="conn2-1" presStyleLbl="parChTrans1D4" presStyleIdx="2" presStyleCnt="7"/>
      <dgm:spPr/>
      <dgm:t>
        <a:bodyPr/>
        <a:lstStyle/>
        <a:p>
          <a:endParaRPr lang="en-SG"/>
        </a:p>
      </dgm:t>
    </dgm:pt>
    <dgm:pt modelId="{6B584DD2-85CE-46D3-A957-D07B89DB618E}" type="pres">
      <dgm:prSet presAssocID="{DAFE736B-65C3-45A2-BD22-728EC1E96065}" presName="connTx" presStyleLbl="parChTrans1D4" presStyleIdx="2" presStyleCnt="7"/>
      <dgm:spPr/>
      <dgm:t>
        <a:bodyPr/>
        <a:lstStyle/>
        <a:p>
          <a:endParaRPr lang="en-SG"/>
        </a:p>
      </dgm:t>
    </dgm:pt>
    <dgm:pt modelId="{25CA8E76-8DC8-4E70-9005-AAEF6228B76E}" type="pres">
      <dgm:prSet presAssocID="{52B0C651-7B74-43EB-B46E-D3010B441C32}" presName="root2" presStyleCnt="0"/>
      <dgm:spPr/>
    </dgm:pt>
    <dgm:pt modelId="{2D062086-7298-485F-BC52-FC0C6BA17871}" type="pres">
      <dgm:prSet presAssocID="{52B0C651-7B74-43EB-B46E-D3010B441C32}" presName="LevelTwoTextNode" presStyleLbl="node4" presStyleIdx="2" presStyleCnt="7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CDA5FA67-0820-4170-AB17-EBE27F1CE3FE}" type="pres">
      <dgm:prSet presAssocID="{52B0C651-7B74-43EB-B46E-D3010B441C32}" presName="level3hierChild" presStyleCnt="0"/>
      <dgm:spPr/>
    </dgm:pt>
    <dgm:pt modelId="{46D16CC8-99FD-4DF7-A421-882BAC0824FA}" type="pres">
      <dgm:prSet presAssocID="{EE4EB5A6-872D-4B4D-816D-493260526CBA}" presName="conn2-1" presStyleLbl="parChTrans1D4" presStyleIdx="3" presStyleCnt="7"/>
      <dgm:spPr/>
      <dgm:t>
        <a:bodyPr/>
        <a:lstStyle/>
        <a:p>
          <a:endParaRPr lang="en-SG"/>
        </a:p>
      </dgm:t>
    </dgm:pt>
    <dgm:pt modelId="{292E8F57-5A2E-4754-8890-98D883AFBE3E}" type="pres">
      <dgm:prSet presAssocID="{EE4EB5A6-872D-4B4D-816D-493260526CBA}" presName="connTx" presStyleLbl="parChTrans1D4" presStyleIdx="3" presStyleCnt="7"/>
      <dgm:spPr/>
      <dgm:t>
        <a:bodyPr/>
        <a:lstStyle/>
        <a:p>
          <a:endParaRPr lang="en-SG"/>
        </a:p>
      </dgm:t>
    </dgm:pt>
    <dgm:pt modelId="{489EDB42-B4B1-49F9-B46B-AAA429C1EDE5}" type="pres">
      <dgm:prSet presAssocID="{BB7CBA5E-C5CF-436B-9E1A-9A8434ACD695}" presName="root2" presStyleCnt="0"/>
      <dgm:spPr/>
    </dgm:pt>
    <dgm:pt modelId="{BA9DD79E-74B2-42A5-9A4D-7F921895EC26}" type="pres">
      <dgm:prSet presAssocID="{BB7CBA5E-C5CF-436B-9E1A-9A8434ACD695}" presName="LevelTwoTextNode" presStyleLbl="node4" presStyleIdx="3" presStyleCnt="7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2905D40F-C6D6-4897-B6C5-8C0AF4021F72}" type="pres">
      <dgm:prSet presAssocID="{BB7CBA5E-C5CF-436B-9E1A-9A8434ACD695}" presName="level3hierChild" presStyleCnt="0"/>
      <dgm:spPr/>
    </dgm:pt>
    <dgm:pt modelId="{5CA5C41B-33D4-45C3-9A29-8A80D9759B96}" type="pres">
      <dgm:prSet presAssocID="{85B950F5-A3A2-4CDE-B700-1619F27D04BE}" presName="conn2-1" presStyleLbl="parChTrans1D4" presStyleIdx="4" presStyleCnt="7"/>
      <dgm:spPr/>
      <dgm:t>
        <a:bodyPr/>
        <a:lstStyle/>
        <a:p>
          <a:endParaRPr lang="en-SG"/>
        </a:p>
      </dgm:t>
    </dgm:pt>
    <dgm:pt modelId="{4E9323BE-A1B1-46D4-89A0-0E7D7D4EC23A}" type="pres">
      <dgm:prSet presAssocID="{85B950F5-A3A2-4CDE-B700-1619F27D04BE}" presName="connTx" presStyleLbl="parChTrans1D4" presStyleIdx="4" presStyleCnt="7"/>
      <dgm:spPr/>
      <dgm:t>
        <a:bodyPr/>
        <a:lstStyle/>
        <a:p>
          <a:endParaRPr lang="en-SG"/>
        </a:p>
      </dgm:t>
    </dgm:pt>
    <dgm:pt modelId="{BF3FE150-EC84-4F55-B933-727315D2817B}" type="pres">
      <dgm:prSet presAssocID="{AE270C3F-43E2-4720-AD52-BD714D4B8F27}" presName="root2" presStyleCnt="0"/>
      <dgm:spPr/>
    </dgm:pt>
    <dgm:pt modelId="{E8D95BED-01D0-445C-ACA4-993165C9154D}" type="pres">
      <dgm:prSet presAssocID="{AE270C3F-43E2-4720-AD52-BD714D4B8F27}" presName="LevelTwoTextNode" presStyleLbl="node4" presStyleIdx="4" presStyleCnt="7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1D3478D1-5D84-4DDC-B15E-AA480DB08A89}" type="pres">
      <dgm:prSet presAssocID="{AE270C3F-43E2-4720-AD52-BD714D4B8F27}" presName="level3hierChild" presStyleCnt="0"/>
      <dgm:spPr/>
    </dgm:pt>
    <dgm:pt modelId="{0ECADB63-BC2F-4C7C-A2D4-987A6AA432FA}" type="pres">
      <dgm:prSet presAssocID="{5D59A281-4371-4D5C-8F06-F7166CB4A254}" presName="conn2-1" presStyleLbl="parChTrans1D3" presStyleIdx="2" presStyleCnt="9"/>
      <dgm:spPr/>
      <dgm:t>
        <a:bodyPr/>
        <a:lstStyle/>
        <a:p>
          <a:endParaRPr lang="en-SG"/>
        </a:p>
      </dgm:t>
    </dgm:pt>
    <dgm:pt modelId="{5F4CD7E9-CBC4-44F4-B63E-284C0EEE27FC}" type="pres">
      <dgm:prSet presAssocID="{5D59A281-4371-4D5C-8F06-F7166CB4A254}" presName="connTx" presStyleLbl="parChTrans1D3" presStyleIdx="2" presStyleCnt="9"/>
      <dgm:spPr/>
      <dgm:t>
        <a:bodyPr/>
        <a:lstStyle/>
        <a:p>
          <a:endParaRPr lang="en-SG"/>
        </a:p>
      </dgm:t>
    </dgm:pt>
    <dgm:pt modelId="{C28401A5-0B89-407A-9BF2-E4F3446FA443}" type="pres">
      <dgm:prSet presAssocID="{6D891C43-3ED2-41FA-86E7-7E5662279BC2}" presName="root2" presStyleCnt="0"/>
      <dgm:spPr/>
    </dgm:pt>
    <dgm:pt modelId="{1C8DB17E-2C76-4A44-9AF9-8A119A196CD3}" type="pres">
      <dgm:prSet presAssocID="{6D891C43-3ED2-41FA-86E7-7E5662279BC2}" presName="LevelTwoTextNode" presStyleLbl="node3" presStyleIdx="2" presStyleCnt="9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A71A3531-CD7E-43A4-9E59-3AD8EFED6FC8}" type="pres">
      <dgm:prSet presAssocID="{6D891C43-3ED2-41FA-86E7-7E5662279BC2}" presName="level3hierChild" presStyleCnt="0"/>
      <dgm:spPr/>
    </dgm:pt>
    <dgm:pt modelId="{01113990-2840-419A-9E47-1F206A21885E}" type="pres">
      <dgm:prSet presAssocID="{E9281AD5-9052-4E20-B3BE-38735F4A3450}" presName="conn2-1" presStyleLbl="parChTrans1D3" presStyleIdx="3" presStyleCnt="9"/>
      <dgm:spPr/>
      <dgm:t>
        <a:bodyPr/>
        <a:lstStyle/>
        <a:p>
          <a:endParaRPr lang="en-SG"/>
        </a:p>
      </dgm:t>
    </dgm:pt>
    <dgm:pt modelId="{E596CE51-DD25-4DE8-B5F4-0F4B184D9959}" type="pres">
      <dgm:prSet presAssocID="{E9281AD5-9052-4E20-B3BE-38735F4A3450}" presName="connTx" presStyleLbl="parChTrans1D3" presStyleIdx="3" presStyleCnt="9"/>
      <dgm:spPr/>
      <dgm:t>
        <a:bodyPr/>
        <a:lstStyle/>
        <a:p>
          <a:endParaRPr lang="en-SG"/>
        </a:p>
      </dgm:t>
    </dgm:pt>
    <dgm:pt modelId="{75750BF5-F31F-4D6A-8774-1C99B6C21B83}" type="pres">
      <dgm:prSet presAssocID="{F28F6C59-5928-4B54-9D01-BEEDE175FDAA}" presName="root2" presStyleCnt="0"/>
      <dgm:spPr/>
    </dgm:pt>
    <dgm:pt modelId="{A7DDE213-DBAB-4DF1-AF4D-5B1A9B2BDC26}" type="pres">
      <dgm:prSet presAssocID="{F28F6C59-5928-4B54-9D01-BEEDE175FDAA}" presName="LevelTwoTextNode" presStyleLbl="node3" presStyleIdx="3" presStyleCnt="9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C7EEF087-A7B7-4CDA-893D-7BD991A86790}" type="pres">
      <dgm:prSet presAssocID="{F28F6C59-5928-4B54-9D01-BEEDE175FDAA}" presName="level3hierChild" presStyleCnt="0"/>
      <dgm:spPr/>
    </dgm:pt>
    <dgm:pt modelId="{9EF66AA0-751A-4431-8DFA-63CAC70B8E24}" type="pres">
      <dgm:prSet presAssocID="{D4C4116F-7FC5-41EC-9343-A68201C618D3}" presName="conn2-1" presStyleLbl="parChTrans1D3" presStyleIdx="4" presStyleCnt="9"/>
      <dgm:spPr/>
      <dgm:t>
        <a:bodyPr/>
        <a:lstStyle/>
        <a:p>
          <a:endParaRPr lang="en-SG"/>
        </a:p>
      </dgm:t>
    </dgm:pt>
    <dgm:pt modelId="{700ACDA5-F5DC-4E3C-87AD-C00E696B94E0}" type="pres">
      <dgm:prSet presAssocID="{D4C4116F-7FC5-41EC-9343-A68201C618D3}" presName="connTx" presStyleLbl="parChTrans1D3" presStyleIdx="4" presStyleCnt="9"/>
      <dgm:spPr/>
      <dgm:t>
        <a:bodyPr/>
        <a:lstStyle/>
        <a:p>
          <a:endParaRPr lang="en-SG"/>
        </a:p>
      </dgm:t>
    </dgm:pt>
    <dgm:pt modelId="{24CD337A-6054-4FB7-9D0B-B04A62AF1E62}" type="pres">
      <dgm:prSet presAssocID="{619EA25E-20EC-46FD-81E5-EF059FFB9B83}" presName="root2" presStyleCnt="0"/>
      <dgm:spPr/>
    </dgm:pt>
    <dgm:pt modelId="{1D25BB21-29D2-4FC2-97F8-1928AA12937C}" type="pres">
      <dgm:prSet presAssocID="{619EA25E-20EC-46FD-81E5-EF059FFB9B83}" presName="LevelTwoTextNode" presStyleLbl="node3" presStyleIdx="4" presStyleCnt="9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1F67DE5E-3125-448C-B5E2-B7F9630BF5BA}" type="pres">
      <dgm:prSet presAssocID="{619EA25E-20EC-46FD-81E5-EF059FFB9B83}" presName="level3hierChild" presStyleCnt="0"/>
      <dgm:spPr/>
    </dgm:pt>
    <dgm:pt modelId="{4AA2AF1B-4352-4EB8-93E4-F47504A545D0}" type="pres">
      <dgm:prSet presAssocID="{D93580E0-79D7-4E4F-9D7C-043697E17C9A}" presName="conn2-1" presStyleLbl="parChTrans1D2" presStyleIdx="1" presStyleCnt="31"/>
      <dgm:spPr/>
      <dgm:t>
        <a:bodyPr/>
        <a:lstStyle/>
        <a:p>
          <a:endParaRPr lang="en-SG"/>
        </a:p>
      </dgm:t>
    </dgm:pt>
    <dgm:pt modelId="{04E45A58-C945-458E-9866-C9C7E9331FCC}" type="pres">
      <dgm:prSet presAssocID="{D93580E0-79D7-4E4F-9D7C-043697E17C9A}" presName="connTx" presStyleLbl="parChTrans1D2" presStyleIdx="1" presStyleCnt="31"/>
      <dgm:spPr/>
      <dgm:t>
        <a:bodyPr/>
        <a:lstStyle/>
        <a:p>
          <a:endParaRPr lang="en-SG"/>
        </a:p>
      </dgm:t>
    </dgm:pt>
    <dgm:pt modelId="{F4E36661-4443-4ED5-908A-5581D120284D}" type="pres">
      <dgm:prSet presAssocID="{6D68077D-754B-47B4-B937-20EDA76B9624}" presName="root2" presStyleCnt="0"/>
      <dgm:spPr/>
    </dgm:pt>
    <dgm:pt modelId="{F87AEA9E-1E1F-41E6-A2EB-E5DC8C879AE9}" type="pres">
      <dgm:prSet presAssocID="{6D68077D-754B-47B4-B937-20EDA76B9624}" presName="LevelTwoTextNode" presStyleLbl="node2" presStyleIdx="1" presStyleCnt="31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0D0E05FB-FB00-4169-876C-03E9FC9B7E92}" type="pres">
      <dgm:prSet presAssocID="{6D68077D-754B-47B4-B937-20EDA76B9624}" presName="level3hierChild" presStyleCnt="0"/>
      <dgm:spPr/>
    </dgm:pt>
    <dgm:pt modelId="{1415A8BF-932D-4E9E-993C-49FE977E3758}" type="pres">
      <dgm:prSet presAssocID="{340615CC-EB18-4A0B-9A6D-CEB485F8D67D}" presName="conn2-1" presStyleLbl="parChTrans1D3" presStyleIdx="5" presStyleCnt="9"/>
      <dgm:spPr/>
      <dgm:t>
        <a:bodyPr/>
        <a:lstStyle/>
        <a:p>
          <a:endParaRPr lang="en-SG"/>
        </a:p>
      </dgm:t>
    </dgm:pt>
    <dgm:pt modelId="{262F64E0-623B-4267-A964-4219496F7482}" type="pres">
      <dgm:prSet presAssocID="{340615CC-EB18-4A0B-9A6D-CEB485F8D67D}" presName="connTx" presStyleLbl="parChTrans1D3" presStyleIdx="5" presStyleCnt="9"/>
      <dgm:spPr/>
      <dgm:t>
        <a:bodyPr/>
        <a:lstStyle/>
        <a:p>
          <a:endParaRPr lang="en-SG"/>
        </a:p>
      </dgm:t>
    </dgm:pt>
    <dgm:pt modelId="{8A612630-C101-44E0-A6FC-B70429B93F2F}" type="pres">
      <dgm:prSet presAssocID="{B5517F78-8359-4710-9293-5F5D919033EA}" presName="root2" presStyleCnt="0"/>
      <dgm:spPr/>
    </dgm:pt>
    <dgm:pt modelId="{75B9DA71-7F7B-419D-B302-23A176FAE01B}" type="pres">
      <dgm:prSet presAssocID="{B5517F78-8359-4710-9293-5F5D919033EA}" presName="LevelTwoTextNode" presStyleLbl="node3" presStyleIdx="5" presStyleCnt="9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D7F250F5-3284-4D47-A5F1-62485F46CD9E}" type="pres">
      <dgm:prSet presAssocID="{B5517F78-8359-4710-9293-5F5D919033EA}" presName="level3hierChild" presStyleCnt="0"/>
      <dgm:spPr/>
    </dgm:pt>
    <dgm:pt modelId="{8D6E53C3-2687-4342-97F5-FE687ED72599}" type="pres">
      <dgm:prSet presAssocID="{7A5AF480-60D1-4B49-84A4-098A67083845}" presName="conn2-1" presStyleLbl="parChTrans1D2" presStyleIdx="2" presStyleCnt="31"/>
      <dgm:spPr/>
      <dgm:t>
        <a:bodyPr/>
        <a:lstStyle/>
        <a:p>
          <a:endParaRPr lang="en-SG"/>
        </a:p>
      </dgm:t>
    </dgm:pt>
    <dgm:pt modelId="{A41A5CB4-2F32-4C88-9E48-B9196ECC2326}" type="pres">
      <dgm:prSet presAssocID="{7A5AF480-60D1-4B49-84A4-098A67083845}" presName="connTx" presStyleLbl="parChTrans1D2" presStyleIdx="2" presStyleCnt="31"/>
      <dgm:spPr/>
      <dgm:t>
        <a:bodyPr/>
        <a:lstStyle/>
        <a:p>
          <a:endParaRPr lang="en-SG"/>
        </a:p>
      </dgm:t>
    </dgm:pt>
    <dgm:pt modelId="{28511AF9-E98A-42D4-A931-1AA81AA81512}" type="pres">
      <dgm:prSet presAssocID="{48C76E3E-435D-4518-8C22-64F275A282FB}" presName="root2" presStyleCnt="0"/>
      <dgm:spPr/>
    </dgm:pt>
    <dgm:pt modelId="{B7D08F88-C879-4436-A15C-030CF32B51FC}" type="pres">
      <dgm:prSet presAssocID="{48C76E3E-435D-4518-8C22-64F275A282FB}" presName="LevelTwoTextNode" presStyleLbl="node2" presStyleIdx="2" presStyleCnt="31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69D2DC12-8985-4F35-AE74-0587F8525DFD}" type="pres">
      <dgm:prSet presAssocID="{48C76E3E-435D-4518-8C22-64F275A282FB}" presName="level3hierChild" presStyleCnt="0"/>
      <dgm:spPr/>
    </dgm:pt>
    <dgm:pt modelId="{DE2B424C-7FC4-4A5E-8D19-D5712E7A165B}" type="pres">
      <dgm:prSet presAssocID="{60327455-9B81-4251-B0E4-A603148BD98F}" presName="conn2-1" presStyleLbl="parChTrans1D3" presStyleIdx="6" presStyleCnt="9"/>
      <dgm:spPr/>
      <dgm:t>
        <a:bodyPr/>
        <a:lstStyle/>
        <a:p>
          <a:endParaRPr lang="en-SG"/>
        </a:p>
      </dgm:t>
    </dgm:pt>
    <dgm:pt modelId="{AF49DD9E-DA18-4290-B089-0377BECE6E3F}" type="pres">
      <dgm:prSet presAssocID="{60327455-9B81-4251-B0E4-A603148BD98F}" presName="connTx" presStyleLbl="parChTrans1D3" presStyleIdx="6" presStyleCnt="9"/>
      <dgm:spPr/>
      <dgm:t>
        <a:bodyPr/>
        <a:lstStyle/>
        <a:p>
          <a:endParaRPr lang="en-SG"/>
        </a:p>
      </dgm:t>
    </dgm:pt>
    <dgm:pt modelId="{4766DBDA-ED7B-4B54-BCF5-78D60DEA5F91}" type="pres">
      <dgm:prSet presAssocID="{00013C65-37B8-45E0-9C73-807DE768C44E}" presName="root2" presStyleCnt="0"/>
      <dgm:spPr/>
    </dgm:pt>
    <dgm:pt modelId="{E611D6AA-0650-4B1B-A545-4C9602C9F986}" type="pres">
      <dgm:prSet presAssocID="{00013C65-37B8-45E0-9C73-807DE768C44E}" presName="LevelTwoTextNode" presStyleLbl="node3" presStyleIdx="6" presStyleCnt="9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3C42AFB9-D2B2-4592-9E42-F0CEF86A4D40}" type="pres">
      <dgm:prSet presAssocID="{00013C65-37B8-45E0-9C73-807DE768C44E}" presName="level3hierChild" presStyleCnt="0"/>
      <dgm:spPr/>
    </dgm:pt>
    <dgm:pt modelId="{2483B295-0AFD-4BED-8D8B-72D536C47C2C}" type="pres">
      <dgm:prSet presAssocID="{C722A7D9-0CE2-4A3C-BF89-4913AF51F01A}" presName="conn2-1" presStyleLbl="parChTrans1D2" presStyleIdx="3" presStyleCnt="31"/>
      <dgm:spPr/>
      <dgm:t>
        <a:bodyPr/>
        <a:lstStyle/>
        <a:p>
          <a:endParaRPr lang="en-SG"/>
        </a:p>
      </dgm:t>
    </dgm:pt>
    <dgm:pt modelId="{57F99C2F-D5C8-4E4A-AD54-80C4D1C4A44C}" type="pres">
      <dgm:prSet presAssocID="{C722A7D9-0CE2-4A3C-BF89-4913AF51F01A}" presName="connTx" presStyleLbl="parChTrans1D2" presStyleIdx="3" presStyleCnt="31"/>
      <dgm:spPr/>
      <dgm:t>
        <a:bodyPr/>
        <a:lstStyle/>
        <a:p>
          <a:endParaRPr lang="en-SG"/>
        </a:p>
      </dgm:t>
    </dgm:pt>
    <dgm:pt modelId="{AD2DF3F6-7AC6-4CB2-BC71-FDB8E305EDC5}" type="pres">
      <dgm:prSet presAssocID="{12B6EAD7-0AD7-48F4-B7B8-F25500F1BE60}" presName="root2" presStyleCnt="0"/>
      <dgm:spPr/>
    </dgm:pt>
    <dgm:pt modelId="{7D2BF574-3C33-48E0-B13C-BEC7DD4FBA45}" type="pres">
      <dgm:prSet presAssocID="{12B6EAD7-0AD7-48F4-B7B8-F25500F1BE60}" presName="LevelTwoTextNode" presStyleLbl="node2" presStyleIdx="3" presStyleCnt="31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879525C7-9B25-4FFA-A31A-A1793138F44A}" type="pres">
      <dgm:prSet presAssocID="{12B6EAD7-0AD7-48F4-B7B8-F25500F1BE60}" presName="level3hierChild" presStyleCnt="0"/>
      <dgm:spPr/>
    </dgm:pt>
    <dgm:pt modelId="{BD7C69A2-7327-4550-A369-1B000710A3A9}" type="pres">
      <dgm:prSet presAssocID="{0F02A3D3-8588-4DF1-B9A4-F860BAF19F0F}" presName="conn2-1" presStyleLbl="parChTrans1D3" presStyleIdx="7" presStyleCnt="9"/>
      <dgm:spPr/>
      <dgm:t>
        <a:bodyPr/>
        <a:lstStyle/>
        <a:p>
          <a:endParaRPr lang="en-SG"/>
        </a:p>
      </dgm:t>
    </dgm:pt>
    <dgm:pt modelId="{FB3CF1C6-9376-4FAA-A134-D8876E9833CB}" type="pres">
      <dgm:prSet presAssocID="{0F02A3D3-8588-4DF1-B9A4-F860BAF19F0F}" presName="connTx" presStyleLbl="parChTrans1D3" presStyleIdx="7" presStyleCnt="9"/>
      <dgm:spPr/>
      <dgm:t>
        <a:bodyPr/>
        <a:lstStyle/>
        <a:p>
          <a:endParaRPr lang="en-SG"/>
        </a:p>
      </dgm:t>
    </dgm:pt>
    <dgm:pt modelId="{4199F0C5-1474-486A-B167-4CD3FEF2FCD6}" type="pres">
      <dgm:prSet presAssocID="{FE0BE972-99D6-4D39-900E-68ABBC521931}" presName="root2" presStyleCnt="0"/>
      <dgm:spPr/>
    </dgm:pt>
    <dgm:pt modelId="{BBF8BF94-206F-4304-B66F-EA1FEAAA857A}" type="pres">
      <dgm:prSet presAssocID="{FE0BE972-99D6-4D39-900E-68ABBC521931}" presName="LevelTwoTextNode" presStyleLbl="node3" presStyleIdx="7" presStyleCnt="9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3DE9E2C6-E172-49B5-ADF8-27C18107456A}" type="pres">
      <dgm:prSet presAssocID="{FE0BE972-99D6-4D39-900E-68ABBC521931}" presName="level3hierChild" presStyleCnt="0"/>
      <dgm:spPr/>
    </dgm:pt>
    <dgm:pt modelId="{EDCB16F2-B37F-4165-8085-116AECD77825}" type="pres">
      <dgm:prSet presAssocID="{6EF0A84C-39B6-4E3E-8A65-2FEF947A6B6A}" presName="conn2-1" presStyleLbl="parChTrans1D4" presStyleIdx="5" presStyleCnt="7"/>
      <dgm:spPr/>
      <dgm:t>
        <a:bodyPr/>
        <a:lstStyle/>
        <a:p>
          <a:endParaRPr lang="en-SG"/>
        </a:p>
      </dgm:t>
    </dgm:pt>
    <dgm:pt modelId="{C88BB1D3-CCE0-4C7F-95D5-281F129E383D}" type="pres">
      <dgm:prSet presAssocID="{6EF0A84C-39B6-4E3E-8A65-2FEF947A6B6A}" presName="connTx" presStyleLbl="parChTrans1D4" presStyleIdx="5" presStyleCnt="7"/>
      <dgm:spPr/>
      <dgm:t>
        <a:bodyPr/>
        <a:lstStyle/>
        <a:p>
          <a:endParaRPr lang="en-SG"/>
        </a:p>
      </dgm:t>
    </dgm:pt>
    <dgm:pt modelId="{89729825-190D-4B4A-A949-6F898A4CBCE6}" type="pres">
      <dgm:prSet presAssocID="{26A04637-4DF5-45F1-A465-A801EA9F2E2A}" presName="root2" presStyleCnt="0"/>
      <dgm:spPr/>
    </dgm:pt>
    <dgm:pt modelId="{FA264C53-6E45-4489-BD34-5D9D70BF5E11}" type="pres">
      <dgm:prSet presAssocID="{26A04637-4DF5-45F1-A465-A801EA9F2E2A}" presName="LevelTwoTextNode" presStyleLbl="node4" presStyleIdx="5" presStyleCnt="7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AB2DA04C-690B-42F4-90CF-82A36CFCD8C7}" type="pres">
      <dgm:prSet presAssocID="{26A04637-4DF5-45F1-A465-A801EA9F2E2A}" presName="level3hierChild" presStyleCnt="0"/>
      <dgm:spPr/>
    </dgm:pt>
    <dgm:pt modelId="{A3D5B696-9E5F-4A61-B030-6F5DBC438EC2}" type="pres">
      <dgm:prSet presAssocID="{694D1F4E-A460-4530-A426-8030E6BAE78C}" presName="conn2-1" presStyleLbl="parChTrans1D3" presStyleIdx="8" presStyleCnt="9"/>
      <dgm:spPr/>
      <dgm:t>
        <a:bodyPr/>
        <a:lstStyle/>
        <a:p>
          <a:endParaRPr lang="en-SG"/>
        </a:p>
      </dgm:t>
    </dgm:pt>
    <dgm:pt modelId="{DDF38404-D8E9-4999-8A5D-7B7349C0154A}" type="pres">
      <dgm:prSet presAssocID="{694D1F4E-A460-4530-A426-8030E6BAE78C}" presName="connTx" presStyleLbl="parChTrans1D3" presStyleIdx="8" presStyleCnt="9"/>
      <dgm:spPr/>
      <dgm:t>
        <a:bodyPr/>
        <a:lstStyle/>
        <a:p>
          <a:endParaRPr lang="en-SG"/>
        </a:p>
      </dgm:t>
    </dgm:pt>
    <dgm:pt modelId="{2E9BBD10-9D00-455B-AA25-61F8A3366E1E}" type="pres">
      <dgm:prSet presAssocID="{F3C854AA-0CED-47F7-B916-6C3D56467C87}" presName="root2" presStyleCnt="0"/>
      <dgm:spPr/>
    </dgm:pt>
    <dgm:pt modelId="{47857DC6-BE57-4E22-8585-ABCE76808D14}" type="pres">
      <dgm:prSet presAssocID="{F3C854AA-0CED-47F7-B916-6C3D56467C87}" presName="LevelTwoTextNode" presStyleLbl="node3" presStyleIdx="8" presStyleCnt="9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A34D4FA3-44CC-4206-B34A-8164BDACF79D}" type="pres">
      <dgm:prSet presAssocID="{F3C854AA-0CED-47F7-B916-6C3D56467C87}" presName="level3hierChild" presStyleCnt="0"/>
      <dgm:spPr/>
    </dgm:pt>
    <dgm:pt modelId="{7329B958-F7B8-4431-8398-2E96013A1077}" type="pres">
      <dgm:prSet presAssocID="{2A60B41F-E41B-4D06-A108-5BF520468630}" presName="conn2-1" presStyleLbl="parChTrans1D4" presStyleIdx="6" presStyleCnt="7"/>
      <dgm:spPr/>
      <dgm:t>
        <a:bodyPr/>
        <a:lstStyle/>
        <a:p>
          <a:endParaRPr lang="en-SG"/>
        </a:p>
      </dgm:t>
    </dgm:pt>
    <dgm:pt modelId="{61F0A8AE-BFEC-4D33-84D4-C837C48D9265}" type="pres">
      <dgm:prSet presAssocID="{2A60B41F-E41B-4D06-A108-5BF520468630}" presName="connTx" presStyleLbl="parChTrans1D4" presStyleIdx="6" presStyleCnt="7"/>
      <dgm:spPr/>
      <dgm:t>
        <a:bodyPr/>
        <a:lstStyle/>
        <a:p>
          <a:endParaRPr lang="en-SG"/>
        </a:p>
      </dgm:t>
    </dgm:pt>
    <dgm:pt modelId="{3E06CC49-42CD-4E3D-BD8E-74C3011C3F5F}" type="pres">
      <dgm:prSet presAssocID="{E2F85D89-AA6E-447D-AE25-FAAC71922EDE}" presName="root2" presStyleCnt="0"/>
      <dgm:spPr/>
    </dgm:pt>
    <dgm:pt modelId="{13A93149-13E0-418B-976D-4A613DD8F162}" type="pres">
      <dgm:prSet presAssocID="{E2F85D89-AA6E-447D-AE25-FAAC71922EDE}" presName="LevelTwoTextNode" presStyleLbl="node4" presStyleIdx="6" presStyleCnt="7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77CB1C14-7A02-44B2-A40E-7F81B8C36C0D}" type="pres">
      <dgm:prSet presAssocID="{E2F85D89-AA6E-447D-AE25-FAAC71922EDE}" presName="level3hierChild" presStyleCnt="0"/>
      <dgm:spPr/>
    </dgm:pt>
    <dgm:pt modelId="{16DC0510-9A9A-46F0-B2B1-CB9215AC1F40}" type="pres">
      <dgm:prSet presAssocID="{1DF2AF30-4978-451E-A174-1CD7C6655FA3}" presName="conn2-1" presStyleLbl="parChTrans1D2" presStyleIdx="4" presStyleCnt="31"/>
      <dgm:spPr/>
      <dgm:t>
        <a:bodyPr/>
        <a:lstStyle/>
        <a:p>
          <a:endParaRPr lang="en-SG"/>
        </a:p>
      </dgm:t>
    </dgm:pt>
    <dgm:pt modelId="{47502224-091D-4A19-80CE-8735DAFE6F2F}" type="pres">
      <dgm:prSet presAssocID="{1DF2AF30-4978-451E-A174-1CD7C6655FA3}" presName="connTx" presStyleLbl="parChTrans1D2" presStyleIdx="4" presStyleCnt="31"/>
      <dgm:spPr/>
      <dgm:t>
        <a:bodyPr/>
        <a:lstStyle/>
        <a:p>
          <a:endParaRPr lang="en-SG"/>
        </a:p>
      </dgm:t>
    </dgm:pt>
    <dgm:pt modelId="{7740404A-49F4-4691-86D3-2121768ECE64}" type="pres">
      <dgm:prSet presAssocID="{39CC1E19-C514-4618-B6A6-42542E5F9C1C}" presName="root2" presStyleCnt="0"/>
      <dgm:spPr/>
    </dgm:pt>
    <dgm:pt modelId="{9B7B964E-EFBA-4BE3-8423-DCAB0A6697D4}" type="pres">
      <dgm:prSet presAssocID="{39CC1E19-C514-4618-B6A6-42542E5F9C1C}" presName="LevelTwoTextNode" presStyleLbl="node2" presStyleIdx="4" presStyleCnt="31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527E0644-DDF4-454C-9A7A-34539AF08884}" type="pres">
      <dgm:prSet presAssocID="{39CC1E19-C514-4618-B6A6-42542E5F9C1C}" presName="level3hierChild" presStyleCnt="0"/>
      <dgm:spPr/>
    </dgm:pt>
    <dgm:pt modelId="{7E254D4E-1472-41C1-B6E0-EB824DED3298}" type="pres">
      <dgm:prSet presAssocID="{C5963607-1C4B-4474-8632-691DAE6A6D1B}" presName="conn2-1" presStyleLbl="parChTrans1D2" presStyleIdx="5" presStyleCnt="31"/>
      <dgm:spPr/>
      <dgm:t>
        <a:bodyPr/>
        <a:lstStyle/>
        <a:p>
          <a:endParaRPr lang="en-SG"/>
        </a:p>
      </dgm:t>
    </dgm:pt>
    <dgm:pt modelId="{373BD709-8646-4ECD-A865-82CA6B663542}" type="pres">
      <dgm:prSet presAssocID="{C5963607-1C4B-4474-8632-691DAE6A6D1B}" presName="connTx" presStyleLbl="parChTrans1D2" presStyleIdx="5" presStyleCnt="31"/>
      <dgm:spPr/>
      <dgm:t>
        <a:bodyPr/>
        <a:lstStyle/>
        <a:p>
          <a:endParaRPr lang="en-SG"/>
        </a:p>
      </dgm:t>
    </dgm:pt>
    <dgm:pt modelId="{E4C35871-9D94-4F6F-A191-85C924C6E942}" type="pres">
      <dgm:prSet presAssocID="{6C81C6A3-49A1-4898-9D80-8387C0824D92}" presName="root2" presStyleCnt="0"/>
      <dgm:spPr/>
    </dgm:pt>
    <dgm:pt modelId="{73CA24E5-4DBB-4B2E-9A69-7EF406BEE1C1}" type="pres">
      <dgm:prSet presAssocID="{6C81C6A3-49A1-4898-9D80-8387C0824D92}" presName="LevelTwoTextNode" presStyleLbl="node2" presStyleIdx="5" presStyleCnt="31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032734E1-58A9-4B82-A4B9-3BA41C237942}" type="pres">
      <dgm:prSet presAssocID="{6C81C6A3-49A1-4898-9D80-8387C0824D92}" presName="level3hierChild" presStyleCnt="0"/>
      <dgm:spPr/>
    </dgm:pt>
    <dgm:pt modelId="{85B5F72A-727E-4E0E-8F08-4FD03DE4994E}" type="pres">
      <dgm:prSet presAssocID="{42EF2F33-5BF8-4FAE-8136-12BC28624823}" presName="conn2-1" presStyleLbl="parChTrans1D2" presStyleIdx="6" presStyleCnt="31"/>
      <dgm:spPr/>
      <dgm:t>
        <a:bodyPr/>
        <a:lstStyle/>
        <a:p>
          <a:endParaRPr lang="en-SG"/>
        </a:p>
      </dgm:t>
    </dgm:pt>
    <dgm:pt modelId="{DD6661E9-1FED-4004-A379-00E74539C5C3}" type="pres">
      <dgm:prSet presAssocID="{42EF2F33-5BF8-4FAE-8136-12BC28624823}" presName="connTx" presStyleLbl="parChTrans1D2" presStyleIdx="6" presStyleCnt="31"/>
      <dgm:spPr/>
      <dgm:t>
        <a:bodyPr/>
        <a:lstStyle/>
        <a:p>
          <a:endParaRPr lang="en-SG"/>
        </a:p>
      </dgm:t>
    </dgm:pt>
    <dgm:pt modelId="{F294F93C-406B-401E-8C6B-5F713C872BD8}" type="pres">
      <dgm:prSet presAssocID="{DA567D0F-D1FA-4CD7-B14E-B0B172652B8F}" presName="root2" presStyleCnt="0"/>
      <dgm:spPr/>
    </dgm:pt>
    <dgm:pt modelId="{6213047D-1571-48AA-B386-63A3940903E9}" type="pres">
      <dgm:prSet presAssocID="{DA567D0F-D1FA-4CD7-B14E-B0B172652B8F}" presName="LevelTwoTextNode" presStyleLbl="node2" presStyleIdx="6" presStyleCnt="31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52E20C61-8368-4420-9EE9-F2DF2C33ECEB}" type="pres">
      <dgm:prSet presAssocID="{DA567D0F-D1FA-4CD7-B14E-B0B172652B8F}" presName="level3hierChild" presStyleCnt="0"/>
      <dgm:spPr/>
    </dgm:pt>
    <dgm:pt modelId="{9B09FB26-F815-40E1-9BC2-BE2A73C1F5FA}" type="pres">
      <dgm:prSet presAssocID="{9A3AB34C-3A1B-47A5-84EE-66A17FDD88DF}" presName="conn2-1" presStyleLbl="parChTrans1D2" presStyleIdx="7" presStyleCnt="31"/>
      <dgm:spPr/>
      <dgm:t>
        <a:bodyPr/>
        <a:lstStyle/>
        <a:p>
          <a:endParaRPr lang="en-SG"/>
        </a:p>
      </dgm:t>
    </dgm:pt>
    <dgm:pt modelId="{9606249A-5E9D-4915-8779-48C7909A523E}" type="pres">
      <dgm:prSet presAssocID="{9A3AB34C-3A1B-47A5-84EE-66A17FDD88DF}" presName="connTx" presStyleLbl="parChTrans1D2" presStyleIdx="7" presStyleCnt="31"/>
      <dgm:spPr/>
      <dgm:t>
        <a:bodyPr/>
        <a:lstStyle/>
        <a:p>
          <a:endParaRPr lang="en-SG"/>
        </a:p>
      </dgm:t>
    </dgm:pt>
    <dgm:pt modelId="{E8E56063-71C1-4F99-B36A-614037CADF22}" type="pres">
      <dgm:prSet presAssocID="{AE0D00F2-0C42-4BD1-8E50-745738ACACBB}" presName="root2" presStyleCnt="0"/>
      <dgm:spPr/>
    </dgm:pt>
    <dgm:pt modelId="{9D15307C-8A71-41EE-810F-85931E5C35F9}" type="pres">
      <dgm:prSet presAssocID="{AE0D00F2-0C42-4BD1-8E50-745738ACACBB}" presName="LevelTwoTextNode" presStyleLbl="node2" presStyleIdx="7" presStyleCnt="31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33E3529E-5307-4F1E-B990-988BC0C119C1}" type="pres">
      <dgm:prSet presAssocID="{AE0D00F2-0C42-4BD1-8E50-745738ACACBB}" presName="level3hierChild" presStyleCnt="0"/>
      <dgm:spPr/>
    </dgm:pt>
    <dgm:pt modelId="{6EB1F5AC-8A4D-4D4A-829B-1BB3D4430AD7}" type="pres">
      <dgm:prSet presAssocID="{404E15D0-0FEB-490D-B8D0-FEE32D7C5E1C}" presName="conn2-1" presStyleLbl="parChTrans1D2" presStyleIdx="8" presStyleCnt="31"/>
      <dgm:spPr/>
      <dgm:t>
        <a:bodyPr/>
        <a:lstStyle/>
        <a:p>
          <a:endParaRPr lang="en-SG"/>
        </a:p>
      </dgm:t>
    </dgm:pt>
    <dgm:pt modelId="{A6197666-A9B8-4AA7-B503-C016329F0D71}" type="pres">
      <dgm:prSet presAssocID="{404E15D0-0FEB-490D-B8D0-FEE32D7C5E1C}" presName="connTx" presStyleLbl="parChTrans1D2" presStyleIdx="8" presStyleCnt="31"/>
      <dgm:spPr/>
      <dgm:t>
        <a:bodyPr/>
        <a:lstStyle/>
        <a:p>
          <a:endParaRPr lang="en-SG"/>
        </a:p>
      </dgm:t>
    </dgm:pt>
    <dgm:pt modelId="{B15FE418-60C8-4780-AEDA-B53153D8E69D}" type="pres">
      <dgm:prSet presAssocID="{EC884D31-3FF2-4BC2-96CC-CFD25FD671C4}" presName="root2" presStyleCnt="0"/>
      <dgm:spPr/>
    </dgm:pt>
    <dgm:pt modelId="{ACB342D9-EEEE-458D-974A-EBB936DA9CD8}" type="pres">
      <dgm:prSet presAssocID="{EC884D31-3FF2-4BC2-96CC-CFD25FD671C4}" presName="LevelTwoTextNode" presStyleLbl="node2" presStyleIdx="8" presStyleCnt="31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A643D128-6686-454D-9D0A-3A9C89CEF432}" type="pres">
      <dgm:prSet presAssocID="{EC884D31-3FF2-4BC2-96CC-CFD25FD671C4}" presName="level3hierChild" presStyleCnt="0"/>
      <dgm:spPr/>
    </dgm:pt>
    <dgm:pt modelId="{93415245-562F-4B06-964A-9D600E1E750A}" type="pres">
      <dgm:prSet presAssocID="{0C8AF0EB-152C-4CD0-A580-50FED4282EB2}" presName="conn2-1" presStyleLbl="parChTrans1D2" presStyleIdx="9" presStyleCnt="31"/>
      <dgm:spPr/>
      <dgm:t>
        <a:bodyPr/>
        <a:lstStyle/>
        <a:p>
          <a:endParaRPr lang="en-SG"/>
        </a:p>
      </dgm:t>
    </dgm:pt>
    <dgm:pt modelId="{5506026B-6B18-4750-91E4-A0F153FCC02B}" type="pres">
      <dgm:prSet presAssocID="{0C8AF0EB-152C-4CD0-A580-50FED4282EB2}" presName="connTx" presStyleLbl="parChTrans1D2" presStyleIdx="9" presStyleCnt="31"/>
      <dgm:spPr/>
      <dgm:t>
        <a:bodyPr/>
        <a:lstStyle/>
        <a:p>
          <a:endParaRPr lang="en-SG"/>
        </a:p>
      </dgm:t>
    </dgm:pt>
    <dgm:pt modelId="{528183EF-9E41-4B33-87BC-5E59369E0B1B}" type="pres">
      <dgm:prSet presAssocID="{A486E20B-A03A-47F0-9C3C-D9B4BD4B7AFD}" presName="root2" presStyleCnt="0"/>
      <dgm:spPr/>
    </dgm:pt>
    <dgm:pt modelId="{A3C173E6-8F0A-4696-9858-C5CB0269E09C}" type="pres">
      <dgm:prSet presAssocID="{A486E20B-A03A-47F0-9C3C-D9B4BD4B7AFD}" presName="LevelTwoTextNode" presStyleLbl="node2" presStyleIdx="9" presStyleCnt="31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3FC55378-CFE1-4A08-ACB2-E6D3C99173DC}" type="pres">
      <dgm:prSet presAssocID="{A486E20B-A03A-47F0-9C3C-D9B4BD4B7AFD}" presName="level3hierChild" presStyleCnt="0"/>
      <dgm:spPr/>
    </dgm:pt>
    <dgm:pt modelId="{4DEEC727-2AC8-4ABA-969A-713D21FDC233}" type="pres">
      <dgm:prSet presAssocID="{EB2CF34D-CDDC-4F77-B499-2C752CB29503}" presName="conn2-1" presStyleLbl="parChTrans1D2" presStyleIdx="10" presStyleCnt="31"/>
      <dgm:spPr/>
      <dgm:t>
        <a:bodyPr/>
        <a:lstStyle/>
        <a:p>
          <a:endParaRPr lang="en-SG"/>
        </a:p>
      </dgm:t>
    </dgm:pt>
    <dgm:pt modelId="{96C4D50D-7BF7-4A95-953E-17CA81CB51FE}" type="pres">
      <dgm:prSet presAssocID="{EB2CF34D-CDDC-4F77-B499-2C752CB29503}" presName="connTx" presStyleLbl="parChTrans1D2" presStyleIdx="10" presStyleCnt="31"/>
      <dgm:spPr/>
      <dgm:t>
        <a:bodyPr/>
        <a:lstStyle/>
        <a:p>
          <a:endParaRPr lang="en-SG"/>
        </a:p>
      </dgm:t>
    </dgm:pt>
    <dgm:pt modelId="{3C4E7C32-B870-436D-A4DE-A53C945E4EA4}" type="pres">
      <dgm:prSet presAssocID="{480EC322-C637-4B27-8AB4-B32BF9072D05}" presName="root2" presStyleCnt="0"/>
      <dgm:spPr/>
    </dgm:pt>
    <dgm:pt modelId="{5C1359A8-08A3-4E4F-B113-6C36F41245E2}" type="pres">
      <dgm:prSet presAssocID="{480EC322-C637-4B27-8AB4-B32BF9072D05}" presName="LevelTwoTextNode" presStyleLbl="node2" presStyleIdx="10" presStyleCnt="31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5B2C3080-9025-47E1-B121-90B564499788}" type="pres">
      <dgm:prSet presAssocID="{480EC322-C637-4B27-8AB4-B32BF9072D05}" presName="level3hierChild" presStyleCnt="0"/>
      <dgm:spPr/>
    </dgm:pt>
    <dgm:pt modelId="{88CBA54D-95BF-4768-A8E6-6DAFCD3C5C0C}" type="pres">
      <dgm:prSet presAssocID="{7237E059-9CD2-4E8E-87AA-F1CE1A468F43}" presName="conn2-1" presStyleLbl="parChTrans1D2" presStyleIdx="11" presStyleCnt="31"/>
      <dgm:spPr/>
      <dgm:t>
        <a:bodyPr/>
        <a:lstStyle/>
        <a:p>
          <a:endParaRPr lang="en-SG"/>
        </a:p>
      </dgm:t>
    </dgm:pt>
    <dgm:pt modelId="{0ADCB55A-4810-414E-B99A-E5CF058E4B28}" type="pres">
      <dgm:prSet presAssocID="{7237E059-9CD2-4E8E-87AA-F1CE1A468F43}" presName="connTx" presStyleLbl="parChTrans1D2" presStyleIdx="11" presStyleCnt="31"/>
      <dgm:spPr/>
      <dgm:t>
        <a:bodyPr/>
        <a:lstStyle/>
        <a:p>
          <a:endParaRPr lang="en-SG"/>
        </a:p>
      </dgm:t>
    </dgm:pt>
    <dgm:pt modelId="{131C2369-99F8-41C8-B51D-F1AEF67FEAC8}" type="pres">
      <dgm:prSet presAssocID="{38A2E48D-FF37-41F6-8D29-C13CFA699427}" presName="root2" presStyleCnt="0"/>
      <dgm:spPr/>
    </dgm:pt>
    <dgm:pt modelId="{9AF477E7-FB15-4783-850D-FE041CBB91B0}" type="pres">
      <dgm:prSet presAssocID="{38A2E48D-FF37-41F6-8D29-C13CFA699427}" presName="LevelTwoTextNode" presStyleLbl="node2" presStyleIdx="11" presStyleCnt="31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153086B0-3D27-49C9-86C5-0E37B9713E46}" type="pres">
      <dgm:prSet presAssocID="{38A2E48D-FF37-41F6-8D29-C13CFA699427}" presName="level3hierChild" presStyleCnt="0"/>
      <dgm:spPr/>
    </dgm:pt>
    <dgm:pt modelId="{FB926356-3829-4091-9BE1-DF995DAB2AFC}" type="pres">
      <dgm:prSet presAssocID="{46BE4FB1-477D-49E9-B341-A89CD58A3312}" presName="conn2-1" presStyleLbl="parChTrans1D2" presStyleIdx="12" presStyleCnt="31"/>
      <dgm:spPr/>
      <dgm:t>
        <a:bodyPr/>
        <a:lstStyle/>
        <a:p>
          <a:endParaRPr lang="en-SG"/>
        </a:p>
      </dgm:t>
    </dgm:pt>
    <dgm:pt modelId="{616F86C7-EBFB-4D43-91B4-486A51716595}" type="pres">
      <dgm:prSet presAssocID="{46BE4FB1-477D-49E9-B341-A89CD58A3312}" presName="connTx" presStyleLbl="parChTrans1D2" presStyleIdx="12" presStyleCnt="31"/>
      <dgm:spPr/>
      <dgm:t>
        <a:bodyPr/>
        <a:lstStyle/>
        <a:p>
          <a:endParaRPr lang="en-SG"/>
        </a:p>
      </dgm:t>
    </dgm:pt>
    <dgm:pt modelId="{AE0A4777-360E-4267-BE93-68A21DFA4314}" type="pres">
      <dgm:prSet presAssocID="{AE1BA821-D9B8-4C74-8CCC-71F033155C79}" presName="root2" presStyleCnt="0"/>
      <dgm:spPr/>
    </dgm:pt>
    <dgm:pt modelId="{56E4A22E-4EC6-4E2E-B0F3-3AF960AFE45A}" type="pres">
      <dgm:prSet presAssocID="{AE1BA821-D9B8-4C74-8CCC-71F033155C79}" presName="LevelTwoTextNode" presStyleLbl="node2" presStyleIdx="12" presStyleCnt="31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68A191D7-AA99-41D4-BEC1-166146E5BD13}" type="pres">
      <dgm:prSet presAssocID="{AE1BA821-D9B8-4C74-8CCC-71F033155C79}" presName="level3hierChild" presStyleCnt="0"/>
      <dgm:spPr/>
    </dgm:pt>
    <dgm:pt modelId="{92EECDCE-9CAF-48CC-A152-473903742B68}" type="pres">
      <dgm:prSet presAssocID="{4C06A651-0CCF-4BB4-80CD-E03CA01D1454}" presName="conn2-1" presStyleLbl="parChTrans1D2" presStyleIdx="13" presStyleCnt="31"/>
      <dgm:spPr/>
      <dgm:t>
        <a:bodyPr/>
        <a:lstStyle/>
        <a:p>
          <a:endParaRPr lang="en-SG"/>
        </a:p>
      </dgm:t>
    </dgm:pt>
    <dgm:pt modelId="{00BF573B-EF82-48A2-8F9A-675BC33905DA}" type="pres">
      <dgm:prSet presAssocID="{4C06A651-0CCF-4BB4-80CD-E03CA01D1454}" presName="connTx" presStyleLbl="parChTrans1D2" presStyleIdx="13" presStyleCnt="31"/>
      <dgm:spPr/>
      <dgm:t>
        <a:bodyPr/>
        <a:lstStyle/>
        <a:p>
          <a:endParaRPr lang="en-SG"/>
        </a:p>
      </dgm:t>
    </dgm:pt>
    <dgm:pt modelId="{02F62E03-8652-420C-AB2E-840B88154825}" type="pres">
      <dgm:prSet presAssocID="{E6956DBC-354C-4708-B310-06C8223EB6B8}" presName="root2" presStyleCnt="0"/>
      <dgm:spPr/>
    </dgm:pt>
    <dgm:pt modelId="{FFD5DC58-2A71-4167-971F-5E4AE781D255}" type="pres">
      <dgm:prSet presAssocID="{E6956DBC-354C-4708-B310-06C8223EB6B8}" presName="LevelTwoTextNode" presStyleLbl="node2" presStyleIdx="13" presStyleCnt="31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67531B72-A5EF-4EA5-805C-DE8083D8127F}" type="pres">
      <dgm:prSet presAssocID="{E6956DBC-354C-4708-B310-06C8223EB6B8}" presName="level3hierChild" presStyleCnt="0"/>
      <dgm:spPr/>
    </dgm:pt>
    <dgm:pt modelId="{1340F0BF-8CA5-4C6E-929F-88F56D55704C}" type="pres">
      <dgm:prSet presAssocID="{7C9DD229-AAA6-45FA-A39F-FA0FAFCE0BE9}" presName="conn2-1" presStyleLbl="parChTrans1D2" presStyleIdx="14" presStyleCnt="31"/>
      <dgm:spPr/>
      <dgm:t>
        <a:bodyPr/>
        <a:lstStyle/>
        <a:p>
          <a:endParaRPr lang="en-SG"/>
        </a:p>
      </dgm:t>
    </dgm:pt>
    <dgm:pt modelId="{154FDB15-48A8-4CB8-8785-F5B835FD4449}" type="pres">
      <dgm:prSet presAssocID="{7C9DD229-AAA6-45FA-A39F-FA0FAFCE0BE9}" presName="connTx" presStyleLbl="parChTrans1D2" presStyleIdx="14" presStyleCnt="31"/>
      <dgm:spPr/>
      <dgm:t>
        <a:bodyPr/>
        <a:lstStyle/>
        <a:p>
          <a:endParaRPr lang="en-SG"/>
        </a:p>
      </dgm:t>
    </dgm:pt>
    <dgm:pt modelId="{908495EC-7432-4F5D-BCEF-C72067D2BC8A}" type="pres">
      <dgm:prSet presAssocID="{20766EC0-E802-48C6-A61D-3751022910D2}" presName="root2" presStyleCnt="0"/>
      <dgm:spPr/>
    </dgm:pt>
    <dgm:pt modelId="{A629481D-3F51-4E1C-AAB1-4A03D0B48D22}" type="pres">
      <dgm:prSet presAssocID="{20766EC0-E802-48C6-A61D-3751022910D2}" presName="LevelTwoTextNode" presStyleLbl="node2" presStyleIdx="14" presStyleCnt="31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9D3D30A0-9049-4B27-AACD-5AA161606266}" type="pres">
      <dgm:prSet presAssocID="{20766EC0-E802-48C6-A61D-3751022910D2}" presName="level3hierChild" presStyleCnt="0"/>
      <dgm:spPr/>
    </dgm:pt>
    <dgm:pt modelId="{7F788CA9-834F-4AAD-9AB2-B5FD9F959C73}" type="pres">
      <dgm:prSet presAssocID="{72D9435B-5A25-4E3E-A1A3-629486CC6A8A}" presName="conn2-1" presStyleLbl="parChTrans1D2" presStyleIdx="15" presStyleCnt="31"/>
      <dgm:spPr/>
      <dgm:t>
        <a:bodyPr/>
        <a:lstStyle/>
        <a:p>
          <a:endParaRPr lang="en-SG"/>
        </a:p>
      </dgm:t>
    </dgm:pt>
    <dgm:pt modelId="{828F9A34-D0BD-4F17-9A03-9367829736ED}" type="pres">
      <dgm:prSet presAssocID="{72D9435B-5A25-4E3E-A1A3-629486CC6A8A}" presName="connTx" presStyleLbl="parChTrans1D2" presStyleIdx="15" presStyleCnt="31"/>
      <dgm:spPr/>
      <dgm:t>
        <a:bodyPr/>
        <a:lstStyle/>
        <a:p>
          <a:endParaRPr lang="en-SG"/>
        </a:p>
      </dgm:t>
    </dgm:pt>
    <dgm:pt modelId="{F399C4C5-DE7E-478D-8044-496B523609FB}" type="pres">
      <dgm:prSet presAssocID="{75527F17-B3C6-4AE8-A343-9CBD8BA03D53}" presName="root2" presStyleCnt="0"/>
      <dgm:spPr/>
    </dgm:pt>
    <dgm:pt modelId="{55FBA07B-5A29-4CA5-8F9D-510F609F98BB}" type="pres">
      <dgm:prSet presAssocID="{75527F17-B3C6-4AE8-A343-9CBD8BA03D53}" presName="LevelTwoTextNode" presStyleLbl="node2" presStyleIdx="15" presStyleCnt="31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2F9F804B-53DB-4483-B79A-D460C7A1E469}" type="pres">
      <dgm:prSet presAssocID="{75527F17-B3C6-4AE8-A343-9CBD8BA03D53}" presName="level3hierChild" presStyleCnt="0"/>
      <dgm:spPr/>
    </dgm:pt>
    <dgm:pt modelId="{78547CEF-9088-42D1-BF96-887DAA949EF7}" type="pres">
      <dgm:prSet presAssocID="{F8F0B129-BE0D-4E36-AD5C-7DCB91752186}" presName="conn2-1" presStyleLbl="parChTrans1D2" presStyleIdx="16" presStyleCnt="31"/>
      <dgm:spPr/>
      <dgm:t>
        <a:bodyPr/>
        <a:lstStyle/>
        <a:p>
          <a:endParaRPr lang="en-SG"/>
        </a:p>
      </dgm:t>
    </dgm:pt>
    <dgm:pt modelId="{0C54F59C-19CC-4E29-9E41-F7D025FB2B94}" type="pres">
      <dgm:prSet presAssocID="{F8F0B129-BE0D-4E36-AD5C-7DCB91752186}" presName="connTx" presStyleLbl="parChTrans1D2" presStyleIdx="16" presStyleCnt="31"/>
      <dgm:spPr/>
      <dgm:t>
        <a:bodyPr/>
        <a:lstStyle/>
        <a:p>
          <a:endParaRPr lang="en-SG"/>
        </a:p>
      </dgm:t>
    </dgm:pt>
    <dgm:pt modelId="{9AB4B44B-D7E9-4E0E-A880-E1C365EC5C3C}" type="pres">
      <dgm:prSet presAssocID="{AF371497-FF4B-40C6-AED3-2FDB617CEDFA}" presName="root2" presStyleCnt="0"/>
      <dgm:spPr/>
    </dgm:pt>
    <dgm:pt modelId="{7A093E24-5A7B-48D5-8971-C1BDC0A18577}" type="pres">
      <dgm:prSet presAssocID="{AF371497-FF4B-40C6-AED3-2FDB617CEDFA}" presName="LevelTwoTextNode" presStyleLbl="node2" presStyleIdx="16" presStyleCnt="31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E162122F-5626-49D6-B69E-CC4C9866E16B}" type="pres">
      <dgm:prSet presAssocID="{AF371497-FF4B-40C6-AED3-2FDB617CEDFA}" presName="level3hierChild" presStyleCnt="0"/>
      <dgm:spPr/>
    </dgm:pt>
    <dgm:pt modelId="{742D71E5-C474-4049-B3B2-C4B3B9FFF1CA}" type="pres">
      <dgm:prSet presAssocID="{BA479814-9147-4CF7-8E84-9765AAE85A11}" presName="conn2-1" presStyleLbl="parChTrans1D2" presStyleIdx="17" presStyleCnt="31"/>
      <dgm:spPr/>
      <dgm:t>
        <a:bodyPr/>
        <a:lstStyle/>
        <a:p>
          <a:endParaRPr lang="en-SG"/>
        </a:p>
      </dgm:t>
    </dgm:pt>
    <dgm:pt modelId="{ADD906AD-3A9F-48F8-A68E-489EE2FF1807}" type="pres">
      <dgm:prSet presAssocID="{BA479814-9147-4CF7-8E84-9765AAE85A11}" presName="connTx" presStyleLbl="parChTrans1D2" presStyleIdx="17" presStyleCnt="31"/>
      <dgm:spPr/>
      <dgm:t>
        <a:bodyPr/>
        <a:lstStyle/>
        <a:p>
          <a:endParaRPr lang="en-SG"/>
        </a:p>
      </dgm:t>
    </dgm:pt>
    <dgm:pt modelId="{159A501B-63D7-4DA2-A2DD-64572019CD31}" type="pres">
      <dgm:prSet presAssocID="{2910CC2D-8312-4AB6-BC76-CAB329207AAC}" presName="root2" presStyleCnt="0"/>
      <dgm:spPr/>
    </dgm:pt>
    <dgm:pt modelId="{608EAFF8-A9FA-45AC-9AD7-0BEB0BED1239}" type="pres">
      <dgm:prSet presAssocID="{2910CC2D-8312-4AB6-BC76-CAB329207AAC}" presName="LevelTwoTextNode" presStyleLbl="node2" presStyleIdx="17" presStyleCnt="31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FA6DB0DE-9207-4FD4-B1E1-8D648350C8CF}" type="pres">
      <dgm:prSet presAssocID="{2910CC2D-8312-4AB6-BC76-CAB329207AAC}" presName="level3hierChild" presStyleCnt="0"/>
      <dgm:spPr/>
    </dgm:pt>
    <dgm:pt modelId="{3123DF1A-7088-48C2-B152-4B9BC2A4B024}" type="pres">
      <dgm:prSet presAssocID="{7C2BE31C-B4AC-4915-B2F4-9A080F8B7D43}" presName="conn2-1" presStyleLbl="parChTrans1D2" presStyleIdx="18" presStyleCnt="31"/>
      <dgm:spPr/>
      <dgm:t>
        <a:bodyPr/>
        <a:lstStyle/>
        <a:p>
          <a:endParaRPr lang="en-SG"/>
        </a:p>
      </dgm:t>
    </dgm:pt>
    <dgm:pt modelId="{FD6670A3-77BE-41E0-A8FE-6CC4720D7FDA}" type="pres">
      <dgm:prSet presAssocID="{7C2BE31C-B4AC-4915-B2F4-9A080F8B7D43}" presName="connTx" presStyleLbl="parChTrans1D2" presStyleIdx="18" presStyleCnt="31"/>
      <dgm:spPr/>
      <dgm:t>
        <a:bodyPr/>
        <a:lstStyle/>
        <a:p>
          <a:endParaRPr lang="en-SG"/>
        </a:p>
      </dgm:t>
    </dgm:pt>
    <dgm:pt modelId="{C441FAA4-3EBF-423F-8AA8-E2521A934CC8}" type="pres">
      <dgm:prSet presAssocID="{6C46DE3D-0C7F-467A-BEE8-E4571FD6B8BA}" presName="root2" presStyleCnt="0"/>
      <dgm:spPr/>
    </dgm:pt>
    <dgm:pt modelId="{B6119F22-4EEC-4244-B137-6935A0528923}" type="pres">
      <dgm:prSet presAssocID="{6C46DE3D-0C7F-467A-BEE8-E4571FD6B8BA}" presName="LevelTwoTextNode" presStyleLbl="node2" presStyleIdx="18" presStyleCnt="31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43DE0729-F130-4F53-85E8-829FA00D3EF7}" type="pres">
      <dgm:prSet presAssocID="{6C46DE3D-0C7F-467A-BEE8-E4571FD6B8BA}" presName="level3hierChild" presStyleCnt="0"/>
      <dgm:spPr/>
    </dgm:pt>
    <dgm:pt modelId="{AB673934-AAE7-45B0-83C6-0160223F2902}" type="pres">
      <dgm:prSet presAssocID="{DD88D222-E07F-4C8B-B4D1-938E4563706C}" presName="conn2-1" presStyleLbl="parChTrans1D2" presStyleIdx="19" presStyleCnt="31"/>
      <dgm:spPr/>
      <dgm:t>
        <a:bodyPr/>
        <a:lstStyle/>
        <a:p>
          <a:endParaRPr lang="en-SG"/>
        </a:p>
      </dgm:t>
    </dgm:pt>
    <dgm:pt modelId="{F5CF08DD-FB22-45E9-B8DB-9C13633A522E}" type="pres">
      <dgm:prSet presAssocID="{DD88D222-E07F-4C8B-B4D1-938E4563706C}" presName="connTx" presStyleLbl="parChTrans1D2" presStyleIdx="19" presStyleCnt="31"/>
      <dgm:spPr/>
      <dgm:t>
        <a:bodyPr/>
        <a:lstStyle/>
        <a:p>
          <a:endParaRPr lang="en-SG"/>
        </a:p>
      </dgm:t>
    </dgm:pt>
    <dgm:pt modelId="{9C13082A-F78A-488E-B30E-67BC9EB1A49A}" type="pres">
      <dgm:prSet presAssocID="{4773097D-B816-415F-A53E-8105C8408CD2}" presName="root2" presStyleCnt="0"/>
      <dgm:spPr/>
    </dgm:pt>
    <dgm:pt modelId="{AC18E604-C32A-4F6E-AB9E-0ADD835F2F3E}" type="pres">
      <dgm:prSet presAssocID="{4773097D-B816-415F-A53E-8105C8408CD2}" presName="LevelTwoTextNode" presStyleLbl="node2" presStyleIdx="19" presStyleCnt="31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3E916A21-084D-4A7A-866C-2394878BD5E5}" type="pres">
      <dgm:prSet presAssocID="{4773097D-B816-415F-A53E-8105C8408CD2}" presName="level3hierChild" presStyleCnt="0"/>
      <dgm:spPr/>
    </dgm:pt>
    <dgm:pt modelId="{E2407659-0428-4AAB-A95F-29D73E760FCB}" type="pres">
      <dgm:prSet presAssocID="{FFCD2084-8E50-453D-960E-E2653C267D03}" presName="conn2-1" presStyleLbl="parChTrans1D2" presStyleIdx="20" presStyleCnt="31"/>
      <dgm:spPr/>
      <dgm:t>
        <a:bodyPr/>
        <a:lstStyle/>
        <a:p>
          <a:endParaRPr lang="en-SG"/>
        </a:p>
      </dgm:t>
    </dgm:pt>
    <dgm:pt modelId="{691386E0-B108-4066-8D80-DCD93F44D710}" type="pres">
      <dgm:prSet presAssocID="{FFCD2084-8E50-453D-960E-E2653C267D03}" presName="connTx" presStyleLbl="parChTrans1D2" presStyleIdx="20" presStyleCnt="31"/>
      <dgm:spPr/>
      <dgm:t>
        <a:bodyPr/>
        <a:lstStyle/>
        <a:p>
          <a:endParaRPr lang="en-SG"/>
        </a:p>
      </dgm:t>
    </dgm:pt>
    <dgm:pt modelId="{42563A07-80EC-4141-9F12-B5774CB84877}" type="pres">
      <dgm:prSet presAssocID="{3B87ED39-E74E-4820-8615-EB1F2F81AB96}" presName="root2" presStyleCnt="0"/>
      <dgm:spPr/>
    </dgm:pt>
    <dgm:pt modelId="{647F5734-30E4-4015-8258-95D17AA6710B}" type="pres">
      <dgm:prSet presAssocID="{3B87ED39-E74E-4820-8615-EB1F2F81AB96}" presName="LevelTwoTextNode" presStyleLbl="node2" presStyleIdx="20" presStyleCnt="31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A2E4BE68-7D37-4053-9257-CCD63C392C82}" type="pres">
      <dgm:prSet presAssocID="{3B87ED39-E74E-4820-8615-EB1F2F81AB96}" presName="level3hierChild" presStyleCnt="0"/>
      <dgm:spPr/>
    </dgm:pt>
    <dgm:pt modelId="{78838029-2947-498B-B034-3372700D7AD5}" type="pres">
      <dgm:prSet presAssocID="{F9A07763-F13A-403C-A0E7-CCC6B4739F39}" presName="conn2-1" presStyleLbl="parChTrans1D2" presStyleIdx="21" presStyleCnt="31"/>
      <dgm:spPr/>
      <dgm:t>
        <a:bodyPr/>
        <a:lstStyle/>
        <a:p>
          <a:endParaRPr lang="en-SG"/>
        </a:p>
      </dgm:t>
    </dgm:pt>
    <dgm:pt modelId="{ACFF7249-4491-4C37-AFA6-DC1EDE6E8CFD}" type="pres">
      <dgm:prSet presAssocID="{F9A07763-F13A-403C-A0E7-CCC6B4739F39}" presName="connTx" presStyleLbl="parChTrans1D2" presStyleIdx="21" presStyleCnt="31"/>
      <dgm:spPr/>
      <dgm:t>
        <a:bodyPr/>
        <a:lstStyle/>
        <a:p>
          <a:endParaRPr lang="en-SG"/>
        </a:p>
      </dgm:t>
    </dgm:pt>
    <dgm:pt modelId="{48969306-6CAF-4E60-9284-9BD9E3DE90D6}" type="pres">
      <dgm:prSet presAssocID="{88A67646-8453-4865-8419-492D2CCC552A}" presName="root2" presStyleCnt="0"/>
      <dgm:spPr/>
    </dgm:pt>
    <dgm:pt modelId="{16D8FEA2-C310-4F76-B55F-9B9E420CAB3A}" type="pres">
      <dgm:prSet presAssocID="{88A67646-8453-4865-8419-492D2CCC552A}" presName="LevelTwoTextNode" presStyleLbl="node2" presStyleIdx="21" presStyleCnt="31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A68D176D-E8B3-4D92-A374-D5B018913CBE}" type="pres">
      <dgm:prSet presAssocID="{88A67646-8453-4865-8419-492D2CCC552A}" presName="level3hierChild" presStyleCnt="0"/>
      <dgm:spPr/>
    </dgm:pt>
    <dgm:pt modelId="{D77B2093-9414-4CFD-97B6-3BB057E289F0}" type="pres">
      <dgm:prSet presAssocID="{905B039C-4960-44A6-8D91-7E794C926411}" presName="conn2-1" presStyleLbl="parChTrans1D2" presStyleIdx="22" presStyleCnt="31"/>
      <dgm:spPr/>
      <dgm:t>
        <a:bodyPr/>
        <a:lstStyle/>
        <a:p>
          <a:endParaRPr lang="en-SG"/>
        </a:p>
      </dgm:t>
    </dgm:pt>
    <dgm:pt modelId="{DF306B3B-7FF2-4831-90E1-BB653594ABCA}" type="pres">
      <dgm:prSet presAssocID="{905B039C-4960-44A6-8D91-7E794C926411}" presName="connTx" presStyleLbl="parChTrans1D2" presStyleIdx="22" presStyleCnt="31"/>
      <dgm:spPr/>
      <dgm:t>
        <a:bodyPr/>
        <a:lstStyle/>
        <a:p>
          <a:endParaRPr lang="en-SG"/>
        </a:p>
      </dgm:t>
    </dgm:pt>
    <dgm:pt modelId="{95BC4AA0-B9B7-4773-B843-67B339C10EA3}" type="pres">
      <dgm:prSet presAssocID="{06219977-5C22-42EC-905E-89C967157DCE}" presName="root2" presStyleCnt="0"/>
      <dgm:spPr/>
    </dgm:pt>
    <dgm:pt modelId="{E11D807B-1BFE-423D-A6EE-FF86C25AB7D4}" type="pres">
      <dgm:prSet presAssocID="{06219977-5C22-42EC-905E-89C967157DCE}" presName="LevelTwoTextNode" presStyleLbl="node2" presStyleIdx="22" presStyleCnt="31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F4FF7723-D700-484D-BC2B-3D40DA77A4A8}" type="pres">
      <dgm:prSet presAssocID="{06219977-5C22-42EC-905E-89C967157DCE}" presName="level3hierChild" presStyleCnt="0"/>
      <dgm:spPr/>
    </dgm:pt>
    <dgm:pt modelId="{E9E3724A-0C3A-4A7C-94DC-AAA0BBAE816B}" type="pres">
      <dgm:prSet presAssocID="{17381D51-A73A-4C15-BF89-D500C2862B66}" presName="conn2-1" presStyleLbl="parChTrans1D2" presStyleIdx="23" presStyleCnt="31"/>
      <dgm:spPr/>
      <dgm:t>
        <a:bodyPr/>
        <a:lstStyle/>
        <a:p>
          <a:endParaRPr lang="en-SG"/>
        </a:p>
      </dgm:t>
    </dgm:pt>
    <dgm:pt modelId="{11AF6BF2-811B-4091-8E22-CF2B171DB242}" type="pres">
      <dgm:prSet presAssocID="{17381D51-A73A-4C15-BF89-D500C2862B66}" presName="connTx" presStyleLbl="parChTrans1D2" presStyleIdx="23" presStyleCnt="31"/>
      <dgm:spPr/>
      <dgm:t>
        <a:bodyPr/>
        <a:lstStyle/>
        <a:p>
          <a:endParaRPr lang="en-SG"/>
        </a:p>
      </dgm:t>
    </dgm:pt>
    <dgm:pt modelId="{70876E07-CE82-42FD-9C07-4E6325524470}" type="pres">
      <dgm:prSet presAssocID="{8984A2E7-FAC1-4946-A0E2-AF2B40F30725}" presName="root2" presStyleCnt="0"/>
      <dgm:spPr/>
    </dgm:pt>
    <dgm:pt modelId="{DF56034A-9741-40CF-81BB-2638C3540FED}" type="pres">
      <dgm:prSet presAssocID="{8984A2E7-FAC1-4946-A0E2-AF2B40F30725}" presName="LevelTwoTextNode" presStyleLbl="node2" presStyleIdx="23" presStyleCnt="31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63D26CC6-F210-4B9E-A5DC-3B3AC0E4E9E3}" type="pres">
      <dgm:prSet presAssocID="{8984A2E7-FAC1-4946-A0E2-AF2B40F30725}" presName="level3hierChild" presStyleCnt="0"/>
      <dgm:spPr/>
    </dgm:pt>
    <dgm:pt modelId="{08BAB39E-F237-4575-A279-35B9E3050579}" type="pres">
      <dgm:prSet presAssocID="{9D1FE702-DBE2-415D-A6A4-2ECA3CCF66E5}" presName="conn2-1" presStyleLbl="parChTrans1D2" presStyleIdx="24" presStyleCnt="31"/>
      <dgm:spPr/>
      <dgm:t>
        <a:bodyPr/>
        <a:lstStyle/>
        <a:p>
          <a:endParaRPr lang="en-SG"/>
        </a:p>
      </dgm:t>
    </dgm:pt>
    <dgm:pt modelId="{0560F955-96A8-4CC9-A36B-F48107BD679A}" type="pres">
      <dgm:prSet presAssocID="{9D1FE702-DBE2-415D-A6A4-2ECA3CCF66E5}" presName="connTx" presStyleLbl="parChTrans1D2" presStyleIdx="24" presStyleCnt="31"/>
      <dgm:spPr/>
      <dgm:t>
        <a:bodyPr/>
        <a:lstStyle/>
        <a:p>
          <a:endParaRPr lang="en-SG"/>
        </a:p>
      </dgm:t>
    </dgm:pt>
    <dgm:pt modelId="{36CEE1DA-3F7C-4F2B-90DE-40AC95E1832B}" type="pres">
      <dgm:prSet presAssocID="{448CBC1D-33E6-41DD-B46A-FA0EC87DC98F}" presName="root2" presStyleCnt="0"/>
      <dgm:spPr/>
    </dgm:pt>
    <dgm:pt modelId="{DE8707F8-9643-4788-AADA-51C5FEFA8110}" type="pres">
      <dgm:prSet presAssocID="{448CBC1D-33E6-41DD-B46A-FA0EC87DC98F}" presName="LevelTwoTextNode" presStyleLbl="node2" presStyleIdx="24" presStyleCnt="31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F89F85A1-D779-4C8A-B19B-78AA3A28B890}" type="pres">
      <dgm:prSet presAssocID="{448CBC1D-33E6-41DD-B46A-FA0EC87DC98F}" presName="level3hierChild" presStyleCnt="0"/>
      <dgm:spPr/>
    </dgm:pt>
    <dgm:pt modelId="{F8C0D496-44E3-4D1A-B030-27B83C303552}" type="pres">
      <dgm:prSet presAssocID="{48094237-9AD6-4DB1-AAD2-2996E1104641}" presName="conn2-1" presStyleLbl="parChTrans1D2" presStyleIdx="25" presStyleCnt="31"/>
      <dgm:spPr/>
      <dgm:t>
        <a:bodyPr/>
        <a:lstStyle/>
        <a:p>
          <a:endParaRPr lang="en-SG"/>
        </a:p>
      </dgm:t>
    </dgm:pt>
    <dgm:pt modelId="{AD7902D7-A5D6-4C40-8A8B-79D095711F55}" type="pres">
      <dgm:prSet presAssocID="{48094237-9AD6-4DB1-AAD2-2996E1104641}" presName="connTx" presStyleLbl="parChTrans1D2" presStyleIdx="25" presStyleCnt="31"/>
      <dgm:spPr/>
      <dgm:t>
        <a:bodyPr/>
        <a:lstStyle/>
        <a:p>
          <a:endParaRPr lang="en-SG"/>
        </a:p>
      </dgm:t>
    </dgm:pt>
    <dgm:pt modelId="{34A6F883-33E7-449C-AE5A-705DB2255090}" type="pres">
      <dgm:prSet presAssocID="{8BE1E771-78EE-4796-9BE8-4E12CC441435}" presName="root2" presStyleCnt="0"/>
      <dgm:spPr/>
    </dgm:pt>
    <dgm:pt modelId="{7C637926-4960-4E37-A49E-863D0E2FEDFF}" type="pres">
      <dgm:prSet presAssocID="{8BE1E771-78EE-4796-9BE8-4E12CC441435}" presName="LevelTwoTextNode" presStyleLbl="node2" presStyleIdx="25" presStyleCnt="31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2AB56FF9-B227-439E-B1E9-81DB4DEC1EFD}" type="pres">
      <dgm:prSet presAssocID="{8BE1E771-78EE-4796-9BE8-4E12CC441435}" presName="level3hierChild" presStyleCnt="0"/>
      <dgm:spPr/>
    </dgm:pt>
    <dgm:pt modelId="{DCC617AC-11DB-436D-B819-DF1CBE42D41B}" type="pres">
      <dgm:prSet presAssocID="{172AD2C8-89B0-4894-9A92-DCE6CCC99EA3}" presName="conn2-1" presStyleLbl="parChTrans1D2" presStyleIdx="26" presStyleCnt="31"/>
      <dgm:spPr/>
      <dgm:t>
        <a:bodyPr/>
        <a:lstStyle/>
        <a:p>
          <a:endParaRPr lang="en-SG"/>
        </a:p>
      </dgm:t>
    </dgm:pt>
    <dgm:pt modelId="{19767B53-E7F2-4830-A846-89BC3E247B9A}" type="pres">
      <dgm:prSet presAssocID="{172AD2C8-89B0-4894-9A92-DCE6CCC99EA3}" presName="connTx" presStyleLbl="parChTrans1D2" presStyleIdx="26" presStyleCnt="31"/>
      <dgm:spPr/>
      <dgm:t>
        <a:bodyPr/>
        <a:lstStyle/>
        <a:p>
          <a:endParaRPr lang="en-SG"/>
        </a:p>
      </dgm:t>
    </dgm:pt>
    <dgm:pt modelId="{8A62DAB5-696C-48A7-A82B-D70ABD8EB608}" type="pres">
      <dgm:prSet presAssocID="{901492CC-D0AD-4E65-BEE7-AE9B5372C0BE}" presName="root2" presStyleCnt="0"/>
      <dgm:spPr/>
    </dgm:pt>
    <dgm:pt modelId="{04DC2FF1-A94F-4956-816E-0C607B3493BF}" type="pres">
      <dgm:prSet presAssocID="{901492CC-D0AD-4E65-BEE7-AE9B5372C0BE}" presName="LevelTwoTextNode" presStyleLbl="node2" presStyleIdx="26" presStyleCnt="31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B401525A-3863-48CB-BD6B-28159079E3E4}" type="pres">
      <dgm:prSet presAssocID="{901492CC-D0AD-4E65-BEE7-AE9B5372C0BE}" presName="level3hierChild" presStyleCnt="0"/>
      <dgm:spPr/>
    </dgm:pt>
    <dgm:pt modelId="{F6E1EF99-73D8-4182-BF76-5BFDEC93CFA6}" type="pres">
      <dgm:prSet presAssocID="{2ECA6192-5D7E-4EAC-95C6-E163FBA97DF5}" presName="conn2-1" presStyleLbl="parChTrans1D2" presStyleIdx="27" presStyleCnt="31"/>
      <dgm:spPr/>
      <dgm:t>
        <a:bodyPr/>
        <a:lstStyle/>
        <a:p>
          <a:endParaRPr lang="en-SG"/>
        </a:p>
      </dgm:t>
    </dgm:pt>
    <dgm:pt modelId="{44AB1920-40E3-422C-9FB3-12B6B2B5E776}" type="pres">
      <dgm:prSet presAssocID="{2ECA6192-5D7E-4EAC-95C6-E163FBA97DF5}" presName="connTx" presStyleLbl="parChTrans1D2" presStyleIdx="27" presStyleCnt="31"/>
      <dgm:spPr/>
      <dgm:t>
        <a:bodyPr/>
        <a:lstStyle/>
        <a:p>
          <a:endParaRPr lang="en-SG"/>
        </a:p>
      </dgm:t>
    </dgm:pt>
    <dgm:pt modelId="{D19B1467-5F7A-47E4-BF9B-44B44B7BF430}" type="pres">
      <dgm:prSet presAssocID="{3A75D250-812C-424D-B756-4756BD0CBE09}" presName="root2" presStyleCnt="0"/>
      <dgm:spPr/>
    </dgm:pt>
    <dgm:pt modelId="{2BAA6BC2-5EF3-4555-B347-9B6DCC9DCD12}" type="pres">
      <dgm:prSet presAssocID="{3A75D250-812C-424D-B756-4756BD0CBE09}" presName="LevelTwoTextNode" presStyleLbl="node2" presStyleIdx="27" presStyleCnt="31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E3A5F8DB-66F4-4D40-A059-3466790A2A1D}" type="pres">
      <dgm:prSet presAssocID="{3A75D250-812C-424D-B756-4756BD0CBE09}" presName="level3hierChild" presStyleCnt="0"/>
      <dgm:spPr/>
    </dgm:pt>
    <dgm:pt modelId="{25D0A0AA-D1EE-49C0-97E4-7A3A1378B3CD}" type="pres">
      <dgm:prSet presAssocID="{D1627E23-3FFD-48A4-AFBA-333B4CF2A428}" presName="conn2-1" presStyleLbl="parChTrans1D2" presStyleIdx="28" presStyleCnt="31"/>
      <dgm:spPr/>
      <dgm:t>
        <a:bodyPr/>
        <a:lstStyle/>
        <a:p>
          <a:endParaRPr lang="en-SG"/>
        </a:p>
      </dgm:t>
    </dgm:pt>
    <dgm:pt modelId="{5C02E358-7CF3-4526-91F3-9FDA2FECE3D2}" type="pres">
      <dgm:prSet presAssocID="{D1627E23-3FFD-48A4-AFBA-333B4CF2A428}" presName="connTx" presStyleLbl="parChTrans1D2" presStyleIdx="28" presStyleCnt="31"/>
      <dgm:spPr/>
      <dgm:t>
        <a:bodyPr/>
        <a:lstStyle/>
        <a:p>
          <a:endParaRPr lang="en-SG"/>
        </a:p>
      </dgm:t>
    </dgm:pt>
    <dgm:pt modelId="{1B778EF8-6E74-4F40-8AA2-E8C054DF0D11}" type="pres">
      <dgm:prSet presAssocID="{3F98C59D-2AC5-442E-9F6B-CB1E7CDD18FD}" presName="root2" presStyleCnt="0"/>
      <dgm:spPr/>
    </dgm:pt>
    <dgm:pt modelId="{6DF79B0C-A238-4686-8DC1-43BDF28D8772}" type="pres">
      <dgm:prSet presAssocID="{3F98C59D-2AC5-442E-9F6B-CB1E7CDD18FD}" presName="LevelTwoTextNode" presStyleLbl="node2" presStyleIdx="28" presStyleCnt="31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791624C9-3DAB-48DB-AC7A-C90A5BAD0900}" type="pres">
      <dgm:prSet presAssocID="{3F98C59D-2AC5-442E-9F6B-CB1E7CDD18FD}" presName="level3hierChild" presStyleCnt="0"/>
      <dgm:spPr/>
    </dgm:pt>
    <dgm:pt modelId="{E6008CE1-3B55-4B15-B7F6-2FEBBAC66BD6}" type="pres">
      <dgm:prSet presAssocID="{732285C9-C7B9-45AB-A271-A7783957DF6B}" presName="conn2-1" presStyleLbl="parChTrans1D2" presStyleIdx="29" presStyleCnt="31"/>
      <dgm:spPr/>
      <dgm:t>
        <a:bodyPr/>
        <a:lstStyle/>
        <a:p>
          <a:endParaRPr lang="en-SG"/>
        </a:p>
      </dgm:t>
    </dgm:pt>
    <dgm:pt modelId="{B6679F3C-2ECF-46A3-AE80-EA5A27870D6A}" type="pres">
      <dgm:prSet presAssocID="{732285C9-C7B9-45AB-A271-A7783957DF6B}" presName="connTx" presStyleLbl="parChTrans1D2" presStyleIdx="29" presStyleCnt="31"/>
      <dgm:spPr/>
      <dgm:t>
        <a:bodyPr/>
        <a:lstStyle/>
        <a:p>
          <a:endParaRPr lang="en-SG"/>
        </a:p>
      </dgm:t>
    </dgm:pt>
    <dgm:pt modelId="{671DEBA7-84A3-4497-96E5-ED1EFCE4FB7E}" type="pres">
      <dgm:prSet presAssocID="{8A35F20B-63AA-42B0-83F4-313342BECB4A}" presName="root2" presStyleCnt="0"/>
      <dgm:spPr/>
    </dgm:pt>
    <dgm:pt modelId="{A6E64AE1-76F9-4972-A713-2AFDDC273FD0}" type="pres">
      <dgm:prSet presAssocID="{8A35F20B-63AA-42B0-83F4-313342BECB4A}" presName="LevelTwoTextNode" presStyleLbl="node2" presStyleIdx="29" presStyleCnt="31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22D23F25-A15F-4CA5-B393-8526ECD0C3C2}" type="pres">
      <dgm:prSet presAssocID="{8A35F20B-63AA-42B0-83F4-313342BECB4A}" presName="level3hierChild" presStyleCnt="0"/>
      <dgm:spPr/>
    </dgm:pt>
    <dgm:pt modelId="{D1236970-0702-4B20-BCC1-F588E701DA1E}" type="pres">
      <dgm:prSet presAssocID="{FE55E135-9A89-471E-8577-ACD5321D5C19}" presName="conn2-1" presStyleLbl="parChTrans1D2" presStyleIdx="30" presStyleCnt="31"/>
      <dgm:spPr/>
      <dgm:t>
        <a:bodyPr/>
        <a:lstStyle/>
        <a:p>
          <a:endParaRPr lang="en-SG"/>
        </a:p>
      </dgm:t>
    </dgm:pt>
    <dgm:pt modelId="{A0DED2F6-CD06-4B92-8100-36FC902FA4BE}" type="pres">
      <dgm:prSet presAssocID="{FE55E135-9A89-471E-8577-ACD5321D5C19}" presName="connTx" presStyleLbl="parChTrans1D2" presStyleIdx="30" presStyleCnt="31"/>
      <dgm:spPr/>
      <dgm:t>
        <a:bodyPr/>
        <a:lstStyle/>
        <a:p>
          <a:endParaRPr lang="en-SG"/>
        </a:p>
      </dgm:t>
    </dgm:pt>
    <dgm:pt modelId="{A40E328D-A2F3-4914-8A91-0A6C8F753445}" type="pres">
      <dgm:prSet presAssocID="{8B6CAD1D-3CEC-4ACA-8C4A-1A2E098C0A09}" presName="root2" presStyleCnt="0"/>
      <dgm:spPr/>
    </dgm:pt>
    <dgm:pt modelId="{8FFEA365-9EE1-481F-9D88-209E459B0E7C}" type="pres">
      <dgm:prSet presAssocID="{8B6CAD1D-3CEC-4ACA-8C4A-1A2E098C0A09}" presName="LevelTwoTextNode" presStyleLbl="node2" presStyleIdx="30" presStyleCnt="31">
        <dgm:presLayoutVars>
          <dgm:chPref val="3"/>
        </dgm:presLayoutVars>
      </dgm:prSet>
      <dgm:spPr/>
      <dgm:t>
        <a:bodyPr/>
        <a:lstStyle/>
        <a:p>
          <a:endParaRPr lang="en-SG"/>
        </a:p>
      </dgm:t>
    </dgm:pt>
    <dgm:pt modelId="{6715F961-0384-40FE-91F1-8D879A6937C4}" type="pres">
      <dgm:prSet presAssocID="{8B6CAD1D-3CEC-4ACA-8C4A-1A2E098C0A09}" presName="level3hierChild" presStyleCnt="0"/>
      <dgm:spPr/>
    </dgm:pt>
  </dgm:ptLst>
  <dgm:cxnLst>
    <dgm:cxn modelId="{528F6DBC-B4C2-476B-A111-D3A5B66F149A}" type="presOf" srcId="{404E15D0-0FEB-490D-B8D0-FEE32D7C5E1C}" destId="{A6197666-A9B8-4AA7-B503-C016329F0D71}" srcOrd="1" destOrd="0" presId="urn:microsoft.com/office/officeart/2008/layout/HorizontalMultiLevelHierarchy"/>
    <dgm:cxn modelId="{FB29654F-BBE6-4544-BEB6-9847E09A62B3}" srcId="{F2BA2933-7FA7-40B6-A542-0487B8440720}" destId="{75CD602D-97C1-4179-9F90-4D8FE9E18303}" srcOrd="1" destOrd="0" parTransId="{1B9B8F17-B43D-49F4-BFE3-6BE222F48B58}" sibTransId="{0BA96709-77AC-4000-AE06-C49F23A67123}"/>
    <dgm:cxn modelId="{29A581BD-F897-422B-BA15-366F267256F5}" type="presOf" srcId="{694D1F4E-A460-4530-A426-8030E6BAE78C}" destId="{DDF38404-D8E9-4999-8A5D-7B7349C0154A}" srcOrd="1" destOrd="0" presId="urn:microsoft.com/office/officeart/2008/layout/HorizontalMultiLevelHierarchy"/>
    <dgm:cxn modelId="{0A89D310-A491-4FD9-94EA-1FCFF528D9B7}" srcId="{6D68077D-754B-47B4-B937-20EDA76B9624}" destId="{B5517F78-8359-4710-9293-5F5D919033EA}" srcOrd="0" destOrd="0" parTransId="{340615CC-EB18-4A0B-9A6D-CEB485F8D67D}" sibTransId="{F84C68D0-9AF5-4720-81B3-C5B2951DBEEE}"/>
    <dgm:cxn modelId="{A722B686-2033-4E07-8960-15C021CC864D}" srcId="{AEFF3738-98AC-4F74-A482-72E475667014}" destId="{AF371497-FF4B-40C6-AED3-2FDB617CEDFA}" srcOrd="16" destOrd="0" parTransId="{F8F0B129-BE0D-4E36-AD5C-7DCB91752186}" sibTransId="{15277CA1-E4EE-4963-8D55-0590BCCAD02F}"/>
    <dgm:cxn modelId="{8D903CD7-FD2E-4EA4-8FFE-53D762D6CECA}" type="presOf" srcId="{7C2BE31C-B4AC-4915-B2F4-9A080F8B7D43}" destId="{FD6670A3-77BE-41E0-A8FE-6CC4720D7FDA}" srcOrd="1" destOrd="0" presId="urn:microsoft.com/office/officeart/2008/layout/HorizontalMultiLevelHierarchy"/>
    <dgm:cxn modelId="{43C6A619-BF1C-4746-9C0F-37D05945B373}" srcId="{AEFF3738-98AC-4F74-A482-72E475667014}" destId="{2910CC2D-8312-4AB6-BC76-CAB329207AAC}" srcOrd="17" destOrd="0" parTransId="{BA479814-9147-4CF7-8E84-9765AAE85A11}" sibTransId="{6B1B8640-FE85-40EE-B42B-8F53D82F78E2}"/>
    <dgm:cxn modelId="{03F87D52-B371-4862-B863-A6B5D1D4B629}" type="presOf" srcId="{E6956DBC-354C-4708-B310-06C8223EB6B8}" destId="{FFD5DC58-2A71-4167-971F-5E4AE781D255}" srcOrd="0" destOrd="0" presId="urn:microsoft.com/office/officeart/2008/layout/HorizontalMultiLevelHierarchy"/>
    <dgm:cxn modelId="{0C709AC5-D020-4A2F-9156-4CAA9149E831}" type="presOf" srcId="{FFCD2084-8E50-453D-960E-E2653C267D03}" destId="{E2407659-0428-4AAB-A95F-29D73E760FCB}" srcOrd="0" destOrd="0" presId="urn:microsoft.com/office/officeart/2008/layout/HorizontalMultiLevelHierarchy"/>
    <dgm:cxn modelId="{782AD5FE-7887-4847-A238-20FF78028609}" srcId="{AEFF3738-98AC-4F74-A482-72E475667014}" destId="{8A35F20B-63AA-42B0-83F4-313342BECB4A}" srcOrd="29" destOrd="0" parTransId="{732285C9-C7B9-45AB-A271-A7783957DF6B}" sibTransId="{AA8D38C5-77C2-44BD-BDD8-9C3B95E556F0}"/>
    <dgm:cxn modelId="{DC1CAC0D-4AFC-44CB-85F0-6981333D5C05}" type="presOf" srcId="{E87DA9B5-8B63-476C-BF6D-6D7844E1CA6A}" destId="{1012CE85-9518-45DD-9A83-25171D849CDC}" srcOrd="0" destOrd="0" presId="urn:microsoft.com/office/officeart/2008/layout/HorizontalMultiLevelHierarchy"/>
    <dgm:cxn modelId="{3429065A-0EB7-4B09-9A7A-1A65BAC11F51}" type="presOf" srcId="{F8F0B129-BE0D-4E36-AD5C-7DCB91752186}" destId="{78547CEF-9088-42D1-BF96-887DAA949EF7}" srcOrd="0" destOrd="0" presId="urn:microsoft.com/office/officeart/2008/layout/HorizontalMultiLevelHierarchy"/>
    <dgm:cxn modelId="{276DC169-8EF0-4E9E-B08A-FE5419189FF3}" srcId="{AEFF3738-98AC-4F74-A482-72E475667014}" destId="{20766EC0-E802-48C6-A61D-3751022910D2}" srcOrd="14" destOrd="0" parTransId="{7C9DD229-AAA6-45FA-A39F-FA0FAFCE0BE9}" sibTransId="{D5259F61-2237-47A8-B9F1-DD527510E4DC}"/>
    <dgm:cxn modelId="{531A4BE9-AD23-428D-A242-176F6F4D8B70}" type="presOf" srcId="{38A2E48D-FF37-41F6-8D29-C13CFA699427}" destId="{9AF477E7-FB15-4783-850D-FE041CBB91B0}" srcOrd="0" destOrd="0" presId="urn:microsoft.com/office/officeart/2008/layout/HorizontalMultiLevelHierarchy"/>
    <dgm:cxn modelId="{630E54DB-20C4-4699-998E-ACEF7DA45694}" type="presOf" srcId="{B5517F78-8359-4710-9293-5F5D919033EA}" destId="{75B9DA71-7F7B-419D-B302-23A176FAE01B}" srcOrd="0" destOrd="0" presId="urn:microsoft.com/office/officeart/2008/layout/HorizontalMultiLevelHierarchy"/>
    <dgm:cxn modelId="{591621AF-A5DF-44C4-81BF-BBAF737A70EA}" srcId="{AEFF3738-98AC-4F74-A482-72E475667014}" destId="{12B6EAD7-0AD7-48F4-B7B8-F25500F1BE60}" srcOrd="3" destOrd="0" parTransId="{C722A7D9-0CE2-4A3C-BF89-4913AF51F01A}" sibTransId="{193F1C05-310B-4298-97CA-4EBA787DC910}"/>
    <dgm:cxn modelId="{A4A74427-B8A8-4844-90CB-E40840C7D2A9}" type="presOf" srcId="{480EC322-C637-4B27-8AB4-B32BF9072D05}" destId="{5C1359A8-08A3-4E4F-B113-6C36F41245E2}" srcOrd="0" destOrd="0" presId="urn:microsoft.com/office/officeart/2008/layout/HorizontalMultiLevelHierarchy"/>
    <dgm:cxn modelId="{BF17A9A9-D12E-484E-BEF0-CE352F5C813D}" type="presOf" srcId="{48094237-9AD6-4DB1-AAD2-2996E1104641}" destId="{F8C0D496-44E3-4D1A-B030-27B83C303552}" srcOrd="0" destOrd="0" presId="urn:microsoft.com/office/officeart/2008/layout/HorizontalMultiLevelHierarchy"/>
    <dgm:cxn modelId="{D89AE1D4-08D8-4454-BD87-6F7289DC8C0D}" type="presOf" srcId="{448CBC1D-33E6-41DD-B46A-FA0EC87DC98F}" destId="{DE8707F8-9643-4788-AADA-51C5FEFA8110}" srcOrd="0" destOrd="0" presId="urn:microsoft.com/office/officeart/2008/layout/HorizontalMultiLevelHierarchy"/>
    <dgm:cxn modelId="{0210A5C6-7A68-4ACE-B369-F72A01707B14}" type="presOf" srcId="{B5086BEC-9852-4C6E-B753-31596E28B879}" destId="{60A8C0BF-8C8A-4F16-B474-ABB91C5C1F73}" srcOrd="0" destOrd="0" presId="urn:microsoft.com/office/officeart/2008/layout/HorizontalMultiLevelHierarchy"/>
    <dgm:cxn modelId="{AD135468-61A6-465F-8B66-D4E799699A04}" type="presOf" srcId="{905B039C-4960-44A6-8D91-7E794C926411}" destId="{D77B2093-9414-4CFD-97B6-3BB057E289F0}" srcOrd="0" destOrd="0" presId="urn:microsoft.com/office/officeart/2008/layout/HorizontalMultiLevelHierarchy"/>
    <dgm:cxn modelId="{B5AFCBAC-E92C-4903-BE73-D3AF31E0B5EC}" type="presOf" srcId="{46BE4FB1-477D-49E9-B341-A89CD58A3312}" destId="{616F86C7-EBFB-4D43-91B4-486A51716595}" srcOrd="1" destOrd="0" presId="urn:microsoft.com/office/officeart/2008/layout/HorizontalMultiLevelHierarchy"/>
    <dgm:cxn modelId="{7BCDCA58-8D4F-438A-9028-546A2A7788DA}" type="presOf" srcId="{F28F6C59-5928-4B54-9D01-BEEDE175FDAA}" destId="{A7DDE213-DBAB-4DF1-AF4D-5B1A9B2BDC26}" srcOrd="0" destOrd="0" presId="urn:microsoft.com/office/officeart/2008/layout/HorizontalMultiLevelHierarchy"/>
    <dgm:cxn modelId="{BA30C17C-CB00-4243-9AC4-322862BBB1BA}" type="presOf" srcId="{54D0987D-A1EA-44E9-A0FD-785148A8D49B}" destId="{4F75770F-4DC0-44B6-B089-415D43487AB9}" srcOrd="1" destOrd="0" presId="urn:microsoft.com/office/officeart/2008/layout/HorizontalMultiLevelHierarchy"/>
    <dgm:cxn modelId="{D041BF33-0A35-4EA2-943D-57225B9DA5D0}" srcId="{AEFF3738-98AC-4F74-A482-72E475667014}" destId="{AE0D00F2-0C42-4BD1-8E50-745738ACACBB}" srcOrd="7" destOrd="0" parTransId="{9A3AB34C-3A1B-47A5-84EE-66A17FDD88DF}" sibTransId="{D0FC7C88-10AA-4434-91F3-8DA880FAD832}"/>
    <dgm:cxn modelId="{3A255CAA-E1FE-4A0E-BD4A-F742CB041E2A}" srcId="{AEFF3738-98AC-4F74-A482-72E475667014}" destId="{3F98C59D-2AC5-442E-9F6B-CB1E7CDD18FD}" srcOrd="28" destOrd="0" parTransId="{D1627E23-3FFD-48A4-AFBA-333B4CF2A428}" sibTransId="{D5D8BCC8-5C12-4FB5-A07A-99CF355B2FA8}"/>
    <dgm:cxn modelId="{89EFC662-2800-4466-9E92-8DE06120190B}" type="presOf" srcId="{8BE1E771-78EE-4796-9BE8-4E12CC441435}" destId="{7C637926-4960-4E37-A49E-863D0E2FEDFF}" srcOrd="0" destOrd="0" presId="urn:microsoft.com/office/officeart/2008/layout/HorizontalMultiLevelHierarchy"/>
    <dgm:cxn modelId="{1427341F-EF85-4AAE-BAA1-7231C872100A}" type="presOf" srcId="{732285C9-C7B9-45AB-A271-A7783957DF6B}" destId="{E6008CE1-3B55-4B15-B7F6-2FEBBAC66BD6}" srcOrd="0" destOrd="0" presId="urn:microsoft.com/office/officeart/2008/layout/HorizontalMultiLevelHierarchy"/>
    <dgm:cxn modelId="{3CE39424-D976-4AC3-8673-E05F624D9938}" type="presOf" srcId="{60327455-9B81-4251-B0E4-A603148BD98F}" destId="{AF49DD9E-DA18-4290-B089-0377BECE6E3F}" srcOrd="1" destOrd="0" presId="urn:microsoft.com/office/officeart/2008/layout/HorizontalMultiLevelHierarchy"/>
    <dgm:cxn modelId="{4D70D1B6-8D66-4C11-A8C0-140A3E66C6E1}" type="presOf" srcId="{C722A7D9-0CE2-4A3C-BF89-4913AF51F01A}" destId="{2483B295-0AFD-4BED-8D8B-72D536C47C2C}" srcOrd="0" destOrd="0" presId="urn:microsoft.com/office/officeart/2008/layout/HorizontalMultiLevelHierarchy"/>
    <dgm:cxn modelId="{6503343D-9E45-4B4E-967F-F9A838D9916E}" type="presOf" srcId="{EC884D31-3FF2-4BC2-96CC-CFD25FD671C4}" destId="{ACB342D9-EEEE-458D-974A-EBB936DA9CD8}" srcOrd="0" destOrd="0" presId="urn:microsoft.com/office/officeart/2008/layout/HorizontalMultiLevelHierarchy"/>
    <dgm:cxn modelId="{E6AC8C85-ECEF-4E80-9516-63B0898D8900}" srcId="{75CD602D-97C1-4179-9F90-4D8FE9E18303}" destId="{06B00BA4-A5D2-4617-86DD-FECDADCED2C6}" srcOrd="0" destOrd="0" parTransId="{54D0987D-A1EA-44E9-A0FD-785148A8D49B}" sibTransId="{B181C666-3F86-418B-A8DC-B625E7A0F2EA}"/>
    <dgm:cxn modelId="{0EE85F71-1BCF-45FE-9A0B-70300F83CCF5}" srcId="{AEFF3738-98AC-4F74-A482-72E475667014}" destId="{8984A2E7-FAC1-4946-A0E2-AF2B40F30725}" srcOrd="23" destOrd="0" parTransId="{17381D51-A73A-4C15-BF89-D500C2862B66}" sibTransId="{1098C3F2-3964-4475-8EC2-AB1CDE1BECA8}"/>
    <dgm:cxn modelId="{2FB5006C-EDA7-46B7-AB7A-FBC8B1BD8B40}" srcId="{AEFF3738-98AC-4F74-A482-72E475667014}" destId="{6C46DE3D-0C7F-467A-BEE8-E4571FD6B8BA}" srcOrd="18" destOrd="0" parTransId="{7C2BE31C-B4AC-4915-B2F4-9A080F8B7D43}" sibTransId="{5FB63D74-7098-4750-84FD-FD2E51128738}"/>
    <dgm:cxn modelId="{6026C8EA-1F09-4CCE-A3FD-E3B65A527211}" type="presOf" srcId="{AE270C3F-43E2-4720-AD52-BD714D4B8F27}" destId="{E8D95BED-01D0-445C-ACA4-993165C9154D}" srcOrd="0" destOrd="0" presId="urn:microsoft.com/office/officeart/2008/layout/HorizontalMultiLevelHierarchy"/>
    <dgm:cxn modelId="{48998666-1F07-44A6-8C40-A1C3BE60F9F4}" srcId="{AEFF3738-98AC-4F74-A482-72E475667014}" destId="{480EC322-C637-4B27-8AB4-B32BF9072D05}" srcOrd="10" destOrd="0" parTransId="{EB2CF34D-CDDC-4F77-B499-2C752CB29503}" sibTransId="{324ADB4F-F771-42CF-AE8E-794FB958DF00}"/>
    <dgm:cxn modelId="{FBDC4BB6-939A-447E-8120-AD8680A76C2F}" type="presOf" srcId="{C17D6F95-2DB4-44DF-8D69-ABB7FE1438AE}" destId="{F885DBA4-8841-4611-B499-7D8FE7B534C4}" srcOrd="1" destOrd="0" presId="urn:microsoft.com/office/officeart/2008/layout/HorizontalMultiLevelHierarchy"/>
    <dgm:cxn modelId="{6D4392C9-D75F-4AA8-B9ED-9748682809CA}" type="presOf" srcId="{26A04637-4DF5-45F1-A465-A801EA9F2E2A}" destId="{FA264C53-6E45-4489-BD34-5D9D70BF5E11}" srcOrd="0" destOrd="0" presId="urn:microsoft.com/office/officeart/2008/layout/HorizontalMultiLevelHierarchy"/>
    <dgm:cxn modelId="{5C94DAD2-7FB4-4794-AF27-DDDAC4B27981}" type="presOf" srcId="{FFCD2084-8E50-453D-960E-E2653C267D03}" destId="{691386E0-B108-4066-8D80-DCD93F44D710}" srcOrd="1" destOrd="0" presId="urn:microsoft.com/office/officeart/2008/layout/HorizontalMultiLevelHierarchy"/>
    <dgm:cxn modelId="{E97C211D-02B0-4D67-972D-7B334E4A8C1B}" srcId="{6BEEC7CE-CD64-4AC8-B1D0-0CEDF25317B4}" destId="{AEFF3738-98AC-4F74-A482-72E475667014}" srcOrd="0" destOrd="0" parTransId="{51498AF9-C1E2-44B4-8E28-76832CA39C38}" sibTransId="{2EE44B36-0517-4907-888A-0E876EAFD2F1}"/>
    <dgm:cxn modelId="{3458160A-3E64-4600-B7CC-E01F51779A71}" srcId="{AEFF3738-98AC-4F74-A482-72E475667014}" destId="{88A67646-8453-4865-8419-492D2CCC552A}" srcOrd="21" destOrd="0" parTransId="{F9A07763-F13A-403C-A0E7-CCC6B4739F39}" sibTransId="{3AA375D9-513E-46B1-8BC1-236AE8436D7C}"/>
    <dgm:cxn modelId="{7702FDA4-A8A1-4690-B8C7-162DD16E3824}" type="presOf" srcId="{AE1BA821-D9B8-4C74-8CCC-71F033155C79}" destId="{56E4A22E-4EC6-4E2E-B0F3-3AF960AFE45A}" srcOrd="0" destOrd="0" presId="urn:microsoft.com/office/officeart/2008/layout/HorizontalMultiLevelHierarchy"/>
    <dgm:cxn modelId="{87EE534A-955E-42BE-A612-3A6B2E715EF2}" type="presOf" srcId="{5D59A281-4371-4D5C-8F06-F7166CB4A254}" destId="{0ECADB63-BC2F-4C7C-A2D4-987A6AA432FA}" srcOrd="0" destOrd="0" presId="urn:microsoft.com/office/officeart/2008/layout/HorizontalMultiLevelHierarchy"/>
    <dgm:cxn modelId="{6AD6EA46-6471-4F71-A425-1C61CF9CE37F}" type="presOf" srcId="{6C46DE3D-0C7F-467A-BEE8-E4571FD6B8BA}" destId="{B6119F22-4EEC-4244-B137-6935A0528923}" srcOrd="0" destOrd="0" presId="urn:microsoft.com/office/officeart/2008/layout/HorizontalMultiLevelHierarchy"/>
    <dgm:cxn modelId="{B1B11608-C6FC-4578-8A70-51718E5F0CCE}" srcId="{67B30C9E-25E5-4047-8F45-21D5BD3EF956}" destId="{23BE5544-1B81-465B-9BA1-EAE1C24FAC5E}" srcOrd="0" destOrd="0" parTransId="{B5086BEC-9852-4C6E-B753-31596E28B879}" sibTransId="{66C4C539-DE08-405D-AB1F-E12481E58F4B}"/>
    <dgm:cxn modelId="{A08260FC-197D-4374-9A3A-D9130D6CE309}" type="presOf" srcId="{9D1FE702-DBE2-415D-A6A4-2ECA3CCF66E5}" destId="{0560F955-96A8-4CC9-A36B-F48107BD679A}" srcOrd="1" destOrd="0" presId="urn:microsoft.com/office/officeart/2008/layout/HorizontalMultiLevelHierarchy"/>
    <dgm:cxn modelId="{24F3524F-6FFF-4237-81D7-6E071DA1BC61}" type="presOf" srcId="{F8F0B129-BE0D-4E36-AD5C-7DCB91752186}" destId="{0C54F59C-19CC-4E29-9E41-F7D025FB2B94}" srcOrd="1" destOrd="0" presId="urn:microsoft.com/office/officeart/2008/layout/HorizontalMultiLevelHierarchy"/>
    <dgm:cxn modelId="{3D826955-1720-498A-AC4C-60AFB46E31D2}" type="presOf" srcId="{7237E059-9CD2-4E8E-87AA-F1CE1A468F43}" destId="{0ADCB55A-4810-414E-B99A-E5CF058E4B28}" srcOrd="1" destOrd="0" presId="urn:microsoft.com/office/officeart/2008/layout/HorizontalMultiLevelHierarchy"/>
    <dgm:cxn modelId="{42C13E16-7C65-4688-929F-74C2A54D17B9}" srcId="{AEFF3738-98AC-4F74-A482-72E475667014}" destId="{A486E20B-A03A-47F0-9C3C-D9B4BD4B7AFD}" srcOrd="9" destOrd="0" parTransId="{0C8AF0EB-152C-4CD0-A580-50FED4282EB2}" sibTransId="{22D4671F-557D-4E52-8DA2-4C877000ECD5}"/>
    <dgm:cxn modelId="{16D90E07-894A-42FE-ADD1-C036BD5C0491}" type="presOf" srcId="{C17D6F95-2DB4-44DF-8D69-ABB7FE1438AE}" destId="{6B5DC576-0C05-43DA-ACEE-535E4551F19C}" srcOrd="0" destOrd="0" presId="urn:microsoft.com/office/officeart/2008/layout/HorizontalMultiLevelHierarchy"/>
    <dgm:cxn modelId="{D8B27A42-A264-4FBA-8341-E9CA04FF8D3D}" type="presOf" srcId="{75527F17-B3C6-4AE8-A343-9CBD8BA03D53}" destId="{55FBA07B-5A29-4CA5-8F9D-510F609F98BB}" srcOrd="0" destOrd="0" presId="urn:microsoft.com/office/officeart/2008/layout/HorizontalMultiLevelHierarchy"/>
    <dgm:cxn modelId="{A1B699CF-5ECB-478F-BA0F-B6519AC06C9F}" type="presOf" srcId="{9A3AB34C-3A1B-47A5-84EE-66A17FDD88DF}" destId="{9606249A-5E9D-4915-8779-48C7909A523E}" srcOrd="1" destOrd="0" presId="urn:microsoft.com/office/officeart/2008/layout/HorizontalMultiLevelHierarchy"/>
    <dgm:cxn modelId="{22C30639-D9CC-4703-B9A3-FF9124D97E6D}" type="presOf" srcId="{BB7CBA5E-C5CF-436B-9E1A-9A8434ACD695}" destId="{BA9DD79E-74B2-42A5-9A4D-7F921895EC26}" srcOrd="0" destOrd="0" presId="urn:microsoft.com/office/officeart/2008/layout/HorizontalMultiLevelHierarchy"/>
    <dgm:cxn modelId="{C1664DE8-1F5D-42D9-9B03-20A22CAE0C95}" srcId="{F2BA2933-7FA7-40B6-A542-0487B8440720}" destId="{67B30C9E-25E5-4047-8F45-21D5BD3EF956}" srcOrd="0" destOrd="0" parTransId="{C17D6F95-2DB4-44DF-8D69-ABB7FE1438AE}" sibTransId="{DCBF2D61-5500-4477-B587-B987140D31EC}"/>
    <dgm:cxn modelId="{14B9660D-3575-49A3-8A08-089005C4504C}" type="presOf" srcId="{1B9B8F17-B43D-49F4-BFE3-6BE222F48B58}" destId="{61C9A114-3519-42D5-B753-104983B9CF13}" srcOrd="1" destOrd="0" presId="urn:microsoft.com/office/officeart/2008/layout/HorizontalMultiLevelHierarchy"/>
    <dgm:cxn modelId="{7A055875-9C96-4A2F-BA2F-9171740F8C7D}" type="presOf" srcId="{46BE4FB1-477D-49E9-B341-A89CD58A3312}" destId="{FB926356-3829-4091-9BE1-DF995DAB2AFC}" srcOrd="0" destOrd="0" presId="urn:microsoft.com/office/officeart/2008/layout/HorizontalMultiLevelHierarchy"/>
    <dgm:cxn modelId="{824158A0-60F6-4A9E-B0D2-2ECAA99FC2F2}" type="presOf" srcId="{E9281AD5-9052-4E20-B3BE-38735F4A3450}" destId="{E596CE51-DD25-4DE8-B5F4-0F4B184D9959}" srcOrd="1" destOrd="0" presId="urn:microsoft.com/office/officeart/2008/layout/HorizontalMultiLevelHierarchy"/>
    <dgm:cxn modelId="{6C665BD5-2458-40EE-BC47-09F5D868016A}" type="presOf" srcId="{6EF0A84C-39B6-4E3E-8A65-2FEF947A6B6A}" destId="{C88BB1D3-CCE0-4C7F-95D5-281F129E383D}" srcOrd="1" destOrd="0" presId="urn:microsoft.com/office/officeart/2008/layout/HorizontalMultiLevelHierarchy"/>
    <dgm:cxn modelId="{D5E7F8C3-CA24-4C5E-8971-C6EBCCE7B8B8}" type="presOf" srcId="{8984A2E7-FAC1-4946-A0E2-AF2B40F30725}" destId="{DF56034A-9741-40CF-81BB-2638C3540FED}" srcOrd="0" destOrd="0" presId="urn:microsoft.com/office/officeart/2008/layout/HorizontalMultiLevelHierarchy"/>
    <dgm:cxn modelId="{18A397B7-A265-4FC9-9066-0BBD8F2EFEFC}" srcId="{AEFF3738-98AC-4F74-A482-72E475667014}" destId="{901492CC-D0AD-4E65-BEE7-AE9B5372C0BE}" srcOrd="26" destOrd="0" parTransId="{172AD2C8-89B0-4894-9A92-DCE6CCC99EA3}" sibTransId="{5937572F-56E8-434D-95F5-8EA4FBB1E665}"/>
    <dgm:cxn modelId="{013DD86C-7F80-4085-B917-16AAEA2B36CA}" type="presOf" srcId="{EB2CF34D-CDDC-4F77-B499-2C752CB29503}" destId="{4DEEC727-2AC8-4ABA-969A-713D21FDC233}" srcOrd="0" destOrd="0" presId="urn:microsoft.com/office/officeart/2008/layout/HorizontalMultiLevelHierarchy"/>
    <dgm:cxn modelId="{ED3A9F22-56B2-42E1-9CEF-CDF6045EFAA1}" type="presOf" srcId="{85B950F5-A3A2-4CDE-B700-1619F27D04BE}" destId="{5CA5C41B-33D4-45C3-9A29-8A80D9759B96}" srcOrd="0" destOrd="0" presId="urn:microsoft.com/office/officeart/2008/layout/HorizontalMultiLevelHierarchy"/>
    <dgm:cxn modelId="{9FD4904F-0DB4-4EF2-AB89-54A37E216FF5}" type="presOf" srcId="{23BE5544-1B81-465B-9BA1-EAE1C24FAC5E}" destId="{25991820-2839-4068-9F28-7B6F5E5AF4F4}" srcOrd="0" destOrd="0" presId="urn:microsoft.com/office/officeart/2008/layout/HorizontalMultiLevelHierarchy"/>
    <dgm:cxn modelId="{2E65C342-481F-42C1-B1A4-05EC9B6723E4}" type="presOf" srcId="{6D891C43-3ED2-41FA-86E7-7E5662279BC2}" destId="{1C8DB17E-2C76-4A44-9AF9-8A119A196CD3}" srcOrd="0" destOrd="0" presId="urn:microsoft.com/office/officeart/2008/layout/HorizontalMultiLevelHierarchy"/>
    <dgm:cxn modelId="{CD8FF54A-5E39-4437-B975-F530E7E05213}" srcId="{AEFF3738-98AC-4F74-A482-72E475667014}" destId="{E6956DBC-354C-4708-B310-06C8223EB6B8}" srcOrd="13" destOrd="0" parTransId="{4C06A651-0CCF-4BB4-80CD-E03CA01D1454}" sibTransId="{5B8ADDF5-E181-46A5-B651-1EE6E16C0C54}"/>
    <dgm:cxn modelId="{7612EEF6-5A5A-4A6A-A205-E2E9D73309C0}" type="presOf" srcId="{B5086BEC-9852-4C6E-B753-31596E28B879}" destId="{231E2566-BE07-44CD-A164-49BE1CE7884B}" srcOrd="1" destOrd="0" presId="urn:microsoft.com/office/officeart/2008/layout/HorizontalMultiLevelHierarchy"/>
    <dgm:cxn modelId="{DD4D87D3-F744-4781-85B0-8DC96AB9F45C}" type="presOf" srcId="{0C8AF0EB-152C-4CD0-A580-50FED4282EB2}" destId="{93415245-562F-4B06-964A-9D600E1E750A}" srcOrd="0" destOrd="0" presId="urn:microsoft.com/office/officeart/2008/layout/HorizontalMultiLevelHierarchy"/>
    <dgm:cxn modelId="{28C9E675-83E5-4A89-8215-C32D2B724D02}" type="presOf" srcId="{172AD2C8-89B0-4894-9A92-DCE6CCC99EA3}" destId="{DCC617AC-11DB-436D-B819-DF1CBE42D41B}" srcOrd="0" destOrd="0" presId="urn:microsoft.com/office/officeart/2008/layout/HorizontalMultiLevelHierarchy"/>
    <dgm:cxn modelId="{A9F99D24-FEA5-4F94-BFDC-5A833ED71751}" type="presOf" srcId="{0C8AF0EB-152C-4CD0-A580-50FED4282EB2}" destId="{5506026B-6B18-4750-91E4-A0F153FCC02B}" srcOrd="1" destOrd="0" presId="urn:microsoft.com/office/officeart/2008/layout/HorizontalMultiLevelHierarchy"/>
    <dgm:cxn modelId="{409710B4-13CE-4E3C-96A6-B780AD7D1924}" srcId="{75CD602D-97C1-4179-9F90-4D8FE9E18303}" destId="{52B0C651-7B74-43EB-B46E-D3010B441C32}" srcOrd="1" destOrd="0" parTransId="{DAFE736B-65C3-45A2-BD22-728EC1E96065}" sibTransId="{748BF6C5-A0E4-4B01-91C0-FCA4BA7D8D46}"/>
    <dgm:cxn modelId="{D8790400-9CCB-4D46-812C-B860D20AA6BB}" type="presOf" srcId="{DAFE736B-65C3-45A2-BD22-728EC1E96065}" destId="{6B584DD2-85CE-46D3-A957-D07B89DB618E}" srcOrd="1" destOrd="0" presId="urn:microsoft.com/office/officeart/2008/layout/HorizontalMultiLevelHierarchy"/>
    <dgm:cxn modelId="{704B59FE-6588-48D5-A027-004EB2C90AF0}" srcId="{F2BA2933-7FA7-40B6-A542-0487B8440720}" destId="{6D891C43-3ED2-41FA-86E7-7E5662279BC2}" srcOrd="2" destOrd="0" parTransId="{5D59A281-4371-4D5C-8F06-F7166CB4A254}" sibTransId="{B1CE1E31-D100-4EB3-A13F-9E9051810F85}"/>
    <dgm:cxn modelId="{E3CEFD4E-8A7F-4B72-BDC9-92A8394FE197}" type="presOf" srcId="{7A5AF480-60D1-4B49-84A4-098A67083845}" destId="{A41A5CB4-2F32-4C88-9E48-B9196ECC2326}" srcOrd="1" destOrd="0" presId="urn:microsoft.com/office/officeart/2008/layout/HorizontalMultiLevelHierarchy"/>
    <dgm:cxn modelId="{776D5106-74F7-45DF-BEF9-72CAA18DE658}" type="presOf" srcId="{85B950F5-A3A2-4CDE-B700-1619F27D04BE}" destId="{4E9323BE-A1B1-46D4-89A0-0E7D7D4EC23A}" srcOrd="1" destOrd="0" presId="urn:microsoft.com/office/officeart/2008/layout/HorizontalMultiLevelHierarchy"/>
    <dgm:cxn modelId="{C55BE9C8-52B3-456E-946A-8691C24D131B}" type="presOf" srcId="{2A60B41F-E41B-4D06-A108-5BF520468630}" destId="{7329B958-F7B8-4431-8398-2E96013A1077}" srcOrd="0" destOrd="0" presId="urn:microsoft.com/office/officeart/2008/layout/HorizontalMultiLevelHierarchy"/>
    <dgm:cxn modelId="{63F2230D-447C-406C-80F6-D187AAE8EB71}" type="presOf" srcId="{905B039C-4960-44A6-8D91-7E794C926411}" destId="{DF306B3B-7FF2-4831-90E1-BB653594ABCA}" srcOrd="1" destOrd="0" presId="urn:microsoft.com/office/officeart/2008/layout/HorizontalMultiLevelHierarchy"/>
    <dgm:cxn modelId="{84903DCE-5AD9-479B-A67E-E9074190538B}" srcId="{AEFF3738-98AC-4F74-A482-72E475667014}" destId="{75527F17-B3C6-4AE8-A343-9CBD8BA03D53}" srcOrd="15" destOrd="0" parTransId="{72D9435B-5A25-4E3E-A1A3-629486CC6A8A}" sibTransId="{5D4F9C4D-39C9-4603-ADBB-235AB6F0EC1E}"/>
    <dgm:cxn modelId="{DB2BA5D9-C7B8-4D8A-A5FB-7B1B03615836}" type="presOf" srcId="{619EA25E-20EC-46FD-81E5-EF059FFB9B83}" destId="{1D25BB21-29D2-4FC2-97F8-1928AA12937C}" srcOrd="0" destOrd="0" presId="urn:microsoft.com/office/officeart/2008/layout/HorizontalMultiLevelHierarchy"/>
    <dgm:cxn modelId="{E04E203B-A2C2-46C3-84DE-2CA193020935}" srcId="{AEFF3738-98AC-4F74-A482-72E475667014}" destId="{06219977-5C22-42EC-905E-89C967157DCE}" srcOrd="22" destOrd="0" parTransId="{905B039C-4960-44A6-8D91-7E794C926411}" sibTransId="{AC028550-A1B6-4EB7-8410-3AAD43B7F7F4}"/>
    <dgm:cxn modelId="{287B5380-8247-4524-AD2A-8A1A8CB251A2}" type="presOf" srcId="{8A35F20B-63AA-42B0-83F4-313342BECB4A}" destId="{A6E64AE1-76F9-4972-A713-2AFDDC273FD0}" srcOrd="0" destOrd="0" presId="urn:microsoft.com/office/officeart/2008/layout/HorizontalMultiLevelHierarchy"/>
    <dgm:cxn modelId="{78303C7A-5F62-4A8D-8A30-46EAFB7BED3B}" type="presOf" srcId="{732285C9-C7B9-45AB-A271-A7783957DF6B}" destId="{B6679F3C-2ECF-46A3-AE80-EA5A27870D6A}" srcOrd="1" destOrd="0" presId="urn:microsoft.com/office/officeart/2008/layout/HorizontalMultiLevelHierarchy"/>
    <dgm:cxn modelId="{E59E473F-85F6-4610-9287-64AD516E4B93}" type="presOf" srcId="{3B87ED39-E74E-4820-8615-EB1F2F81AB96}" destId="{647F5734-30E4-4015-8258-95D17AA6710B}" srcOrd="0" destOrd="0" presId="urn:microsoft.com/office/officeart/2008/layout/HorizontalMultiLevelHierarchy"/>
    <dgm:cxn modelId="{750428F3-278A-4070-9EB6-20F7A430596B}" type="presOf" srcId="{75CD602D-97C1-4179-9F90-4D8FE9E18303}" destId="{DB301FEF-D16F-41F1-B778-10FA6391D1E4}" srcOrd="0" destOrd="0" presId="urn:microsoft.com/office/officeart/2008/layout/HorizontalMultiLevelHierarchy"/>
    <dgm:cxn modelId="{EB88B503-B5F0-4B3D-9789-B59F5F3F110B}" type="presOf" srcId="{67B30C9E-25E5-4047-8F45-21D5BD3EF956}" destId="{A141F953-23DB-4B5E-8B38-F91892E9611F}" srcOrd="0" destOrd="0" presId="urn:microsoft.com/office/officeart/2008/layout/HorizontalMultiLevelHierarchy"/>
    <dgm:cxn modelId="{8CFC1E3D-67FC-4E78-A41C-B4F5DF416EAF}" type="presOf" srcId="{A486E20B-A03A-47F0-9C3C-D9B4BD4B7AFD}" destId="{A3C173E6-8F0A-4696-9858-C5CB0269E09C}" srcOrd="0" destOrd="0" presId="urn:microsoft.com/office/officeart/2008/layout/HorizontalMultiLevelHierarchy"/>
    <dgm:cxn modelId="{72ED8575-DFDE-47CE-850A-391074C42D66}" type="presOf" srcId="{F3C854AA-0CED-47F7-B916-6C3D56467C87}" destId="{47857DC6-BE57-4E22-8585-ABCE76808D14}" srcOrd="0" destOrd="0" presId="urn:microsoft.com/office/officeart/2008/layout/HorizontalMultiLevelHierarchy"/>
    <dgm:cxn modelId="{B8C697D7-35F2-4889-BF37-27A5863514B7}" type="presOf" srcId="{FE55E135-9A89-471E-8577-ACD5321D5C19}" destId="{A0DED2F6-CD06-4B92-8100-36FC902FA4BE}" srcOrd="1" destOrd="0" presId="urn:microsoft.com/office/officeart/2008/layout/HorizontalMultiLevelHierarchy"/>
    <dgm:cxn modelId="{68B2E8BE-C4EF-442D-9F77-C05F40947D7E}" type="presOf" srcId="{7A5AF480-60D1-4B49-84A4-098A67083845}" destId="{8D6E53C3-2687-4342-97F5-FE687ED72599}" srcOrd="0" destOrd="0" presId="urn:microsoft.com/office/officeart/2008/layout/HorizontalMultiLevelHierarchy"/>
    <dgm:cxn modelId="{8099626F-D499-4066-85D3-5D6395F4E4F0}" type="presOf" srcId="{7C9DD229-AAA6-45FA-A39F-FA0FAFCE0BE9}" destId="{154FDB15-48A8-4CB8-8785-F5B835FD4449}" srcOrd="1" destOrd="0" presId="urn:microsoft.com/office/officeart/2008/layout/HorizontalMultiLevelHierarchy"/>
    <dgm:cxn modelId="{AA325D09-4453-4DC4-9A68-BBDAE7ED6A53}" type="presOf" srcId="{20766EC0-E802-48C6-A61D-3751022910D2}" destId="{A629481D-3F51-4E1C-AAB1-4A03D0B48D22}" srcOrd="0" destOrd="0" presId="urn:microsoft.com/office/officeart/2008/layout/HorizontalMultiLevelHierarchy"/>
    <dgm:cxn modelId="{495F44BC-08E4-4212-A346-CE377FDA9AC5}" srcId="{75CD602D-97C1-4179-9F90-4D8FE9E18303}" destId="{AE270C3F-43E2-4720-AD52-BD714D4B8F27}" srcOrd="3" destOrd="0" parTransId="{85B950F5-A3A2-4CDE-B700-1619F27D04BE}" sibTransId="{BE7DB74B-2455-425A-911D-DDC013881A86}"/>
    <dgm:cxn modelId="{CDBEF7D4-7778-42AC-9B82-3795BBABF5B9}" srcId="{AEFF3738-98AC-4F74-A482-72E475667014}" destId="{F2BA2933-7FA7-40B6-A542-0487B8440720}" srcOrd="0" destOrd="0" parTransId="{E87DA9B5-8B63-476C-BF6D-6D7844E1CA6A}" sibTransId="{997A2414-A9A1-42AE-A59D-8E1F2CB3AA3E}"/>
    <dgm:cxn modelId="{87151D66-87FE-4E65-B27C-6FF7AD59E9AB}" type="presOf" srcId="{7237E059-9CD2-4E8E-87AA-F1CE1A468F43}" destId="{88CBA54D-95BF-4768-A8E6-6DAFCD3C5C0C}" srcOrd="0" destOrd="0" presId="urn:microsoft.com/office/officeart/2008/layout/HorizontalMultiLevelHierarchy"/>
    <dgm:cxn modelId="{E5B7535F-9EEA-4C9E-8A4F-9A106A71F632}" srcId="{75CD602D-97C1-4179-9F90-4D8FE9E18303}" destId="{BB7CBA5E-C5CF-436B-9E1A-9A8434ACD695}" srcOrd="2" destOrd="0" parTransId="{EE4EB5A6-872D-4B4D-816D-493260526CBA}" sibTransId="{A772878A-755C-4BE0-BAD6-85579238386B}"/>
    <dgm:cxn modelId="{5A3EADCB-B44F-4C5F-8686-95D236B41F92}" type="presOf" srcId="{2910CC2D-8312-4AB6-BC76-CAB329207AAC}" destId="{608EAFF8-A9FA-45AC-9AD7-0BEB0BED1239}" srcOrd="0" destOrd="0" presId="urn:microsoft.com/office/officeart/2008/layout/HorizontalMultiLevelHierarchy"/>
    <dgm:cxn modelId="{4201E50E-B727-4FE0-973C-AC1CE4E756B6}" type="presOf" srcId="{72D9435B-5A25-4E3E-A1A3-629486CC6A8A}" destId="{828F9A34-D0BD-4F17-9A03-9367829736ED}" srcOrd="1" destOrd="0" presId="urn:microsoft.com/office/officeart/2008/layout/HorizontalMultiLevelHierarchy"/>
    <dgm:cxn modelId="{A88D553E-5E0D-477A-A451-4F8AE42094FE}" srcId="{12B6EAD7-0AD7-48F4-B7B8-F25500F1BE60}" destId="{FE0BE972-99D6-4D39-900E-68ABBC521931}" srcOrd="0" destOrd="0" parTransId="{0F02A3D3-8588-4DF1-B9A4-F860BAF19F0F}" sibTransId="{632C135B-A82C-4D9C-A1A6-6AC09D6ACFDD}"/>
    <dgm:cxn modelId="{DDC5C944-5440-417D-9C57-8DFC8356A0CE}" type="presOf" srcId="{39CC1E19-C514-4618-B6A6-42542E5F9C1C}" destId="{9B7B964E-EFBA-4BE3-8423-DCAB0A6697D4}" srcOrd="0" destOrd="0" presId="urn:microsoft.com/office/officeart/2008/layout/HorizontalMultiLevelHierarchy"/>
    <dgm:cxn modelId="{75359DF0-087C-4533-A62C-66B7134F2EDC}" type="presOf" srcId="{9A3AB34C-3A1B-47A5-84EE-66A17FDD88DF}" destId="{9B09FB26-F815-40E1-9BC2-BE2A73C1F5FA}" srcOrd="0" destOrd="0" presId="urn:microsoft.com/office/officeart/2008/layout/HorizontalMultiLevelHierarchy"/>
    <dgm:cxn modelId="{330FD371-F5FA-4399-A484-5B32201B0CAD}" type="presOf" srcId="{340615CC-EB18-4A0B-9A6D-CEB485F8D67D}" destId="{1415A8BF-932D-4E9E-993C-49FE977E3758}" srcOrd="0" destOrd="0" presId="urn:microsoft.com/office/officeart/2008/layout/HorizontalMultiLevelHierarchy"/>
    <dgm:cxn modelId="{174D8DF0-AF46-4E38-9A88-4C58B4935975}" type="presOf" srcId="{E2F85D89-AA6E-447D-AE25-FAAC71922EDE}" destId="{13A93149-13E0-418B-976D-4A613DD8F162}" srcOrd="0" destOrd="0" presId="urn:microsoft.com/office/officeart/2008/layout/HorizontalMultiLevelHierarchy"/>
    <dgm:cxn modelId="{97516D36-23EE-48DE-B1DB-0F9DA49DBB99}" type="presOf" srcId="{06B00BA4-A5D2-4617-86DD-FECDADCED2C6}" destId="{852DF08A-2622-477A-B91D-C27BDAF46142}" srcOrd="0" destOrd="0" presId="urn:microsoft.com/office/officeart/2008/layout/HorizontalMultiLevelHierarchy"/>
    <dgm:cxn modelId="{770751B9-23A5-47CB-9EB1-764E1326C3B0}" type="presOf" srcId="{4C06A651-0CCF-4BB4-80CD-E03CA01D1454}" destId="{92EECDCE-9CAF-48CC-A152-473903742B68}" srcOrd="0" destOrd="0" presId="urn:microsoft.com/office/officeart/2008/layout/HorizontalMultiLevelHierarchy"/>
    <dgm:cxn modelId="{71850E58-623A-4B49-B423-F86745B52791}" srcId="{AEFF3738-98AC-4F74-A482-72E475667014}" destId="{39CC1E19-C514-4618-B6A6-42542E5F9C1C}" srcOrd="4" destOrd="0" parTransId="{1DF2AF30-4978-451E-A174-1CD7C6655FA3}" sibTransId="{DF54D1D4-030A-484A-ABDD-B964BFA34361}"/>
    <dgm:cxn modelId="{264369FD-E27F-4CBD-9DCC-16C0243CFF84}" type="presOf" srcId="{42EF2F33-5BF8-4FAE-8136-12BC28624823}" destId="{85B5F72A-727E-4E0E-8F08-4FD03DE4994E}" srcOrd="0" destOrd="0" presId="urn:microsoft.com/office/officeart/2008/layout/HorizontalMultiLevelHierarchy"/>
    <dgm:cxn modelId="{8A6CE711-0941-4AF6-8C7A-BB2F4EFA7E45}" srcId="{AEFF3738-98AC-4F74-A482-72E475667014}" destId="{48C76E3E-435D-4518-8C22-64F275A282FB}" srcOrd="2" destOrd="0" parTransId="{7A5AF480-60D1-4B49-84A4-098A67083845}" sibTransId="{ED5817BB-6107-45B1-90B9-8A7FB838E189}"/>
    <dgm:cxn modelId="{3780FA59-AC14-4AD4-987A-15EC84703186}" type="presOf" srcId="{AEFF3738-98AC-4F74-A482-72E475667014}" destId="{E8B4D963-DD3A-402E-B19A-BF6787B87319}" srcOrd="0" destOrd="0" presId="urn:microsoft.com/office/officeart/2008/layout/HorizontalMultiLevelHierarchy"/>
    <dgm:cxn modelId="{F47E0615-9352-4E42-981D-EDE12C6225FF}" srcId="{AEFF3738-98AC-4F74-A482-72E475667014}" destId="{38A2E48D-FF37-41F6-8D29-C13CFA699427}" srcOrd="11" destOrd="0" parTransId="{7237E059-9CD2-4E8E-87AA-F1CE1A468F43}" sibTransId="{FF4CFC10-7BC5-4407-BFA8-9A3C49C13889}"/>
    <dgm:cxn modelId="{2D0AB3A6-D56A-4FC2-8362-7685338C18F0}" type="presOf" srcId="{EE4EB5A6-872D-4B4D-816D-493260526CBA}" destId="{292E8F57-5A2E-4754-8890-98D883AFBE3E}" srcOrd="1" destOrd="0" presId="urn:microsoft.com/office/officeart/2008/layout/HorizontalMultiLevelHierarchy"/>
    <dgm:cxn modelId="{BB288D4E-7FAE-4501-B808-EB1D7A2F8548}" type="presOf" srcId="{8B6CAD1D-3CEC-4ACA-8C4A-1A2E098C0A09}" destId="{8FFEA365-9EE1-481F-9D88-209E459B0E7C}" srcOrd="0" destOrd="0" presId="urn:microsoft.com/office/officeart/2008/layout/HorizontalMultiLevelHierarchy"/>
    <dgm:cxn modelId="{E10CAB55-ACE1-4309-8F16-815E1D9D21FA}" type="presOf" srcId="{3F98C59D-2AC5-442E-9F6B-CB1E7CDD18FD}" destId="{6DF79B0C-A238-4686-8DC1-43BDF28D8772}" srcOrd="0" destOrd="0" presId="urn:microsoft.com/office/officeart/2008/layout/HorizontalMultiLevelHierarchy"/>
    <dgm:cxn modelId="{B170AEA7-EE0D-45E7-9AC7-A55183C66C58}" type="presOf" srcId="{17381D51-A73A-4C15-BF89-D500C2862B66}" destId="{11AF6BF2-811B-4091-8E22-CF2B171DB242}" srcOrd="1" destOrd="0" presId="urn:microsoft.com/office/officeart/2008/layout/HorizontalMultiLevelHierarchy"/>
    <dgm:cxn modelId="{B3FEDA61-0B49-4EA1-B45E-0C2D91608724}" srcId="{AEFF3738-98AC-4F74-A482-72E475667014}" destId="{6C81C6A3-49A1-4898-9D80-8387C0824D92}" srcOrd="5" destOrd="0" parTransId="{C5963607-1C4B-4474-8632-691DAE6A6D1B}" sibTransId="{25CF2254-4834-4B1F-BF38-51C324D127BA}"/>
    <dgm:cxn modelId="{846F9B2C-C2E6-4CD0-B59F-21EB5B521B7B}" type="presOf" srcId="{0F02A3D3-8588-4DF1-B9A4-F860BAF19F0F}" destId="{FB3CF1C6-9376-4FAA-A134-D8876E9833CB}" srcOrd="1" destOrd="0" presId="urn:microsoft.com/office/officeart/2008/layout/HorizontalMultiLevelHierarchy"/>
    <dgm:cxn modelId="{9413FCB2-2D45-4F11-A4B7-3EC65E4C5F2B}" type="presOf" srcId="{2ECA6192-5D7E-4EAC-95C6-E163FBA97DF5}" destId="{F6E1EF99-73D8-4182-BF76-5BFDEC93CFA6}" srcOrd="0" destOrd="0" presId="urn:microsoft.com/office/officeart/2008/layout/HorizontalMultiLevelHierarchy"/>
    <dgm:cxn modelId="{86FD94DA-F746-47E1-83E0-1600B1710024}" type="presOf" srcId="{F9A07763-F13A-403C-A0E7-CCC6B4739F39}" destId="{ACFF7249-4491-4C37-AFA6-DC1EDE6E8CFD}" srcOrd="1" destOrd="0" presId="urn:microsoft.com/office/officeart/2008/layout/HorizontalMultiLevelHierarchy"/>
    <dgm:cxn modelId="{88D3B1DE-6654-4C61-BAEB-D2EA27D596D8}" type="presOf" srcId="{FE0BE972-99D6-4D39-900E-68ABBC521931}" destId="{BBF8BF94-206F-4304-B66F-EA1FEAAA857A}" srcOrd="0" destOrd="0" presId="urn:microsoft.com/office/officeart/2008/layout/HorizontalMultiLevelHierarchy"/>
    <dgm:cxn modelId="{BA4AC8C1-0785-43C1-B118-7AFF56E21053}" type="presOf" srcId="{72D9435B-5A25-4E3E-A1A3-629486CC6A8A}" destId="{7F788CA9-834F-4AAD-9AB2-B5FD9F959C73}" srcOrd="0" destOrd="0" presId="urn:microsoft.com/office/officeart/2008/layout/HorizontalMultiLevelHierarchy"/>
    <dgm:cxn modelId="{1E786B31-71D9-48F1-BD65-BFB7A22929F1}" type="presOf" srcId="{D1627E23-3FFD-48A4-AFBA-333B4CF2A428}" destId="{5C02E358-7CF3-4526-91F3-9FDA2FECE3D2}" srcOrd="1" destOrd="0" presId="urn:microsoft.com/office/officeart/2008/layout/HorizontalMultiLevelHierarchy"/>
    <dgm:cxn modelId="{F427E080-22B7-44AC-B774-735178224970}" type="presOf" srcId="{5D59A281-4371-4D5C-8F06-F7166CB4A254}" destId="{5F4CD7E9-CBC4-44F4-B63E-284C0EEE27FC}" srcOrd="1" destOrd="0" presId="urn:microsoft.com/office/officeart/2008/layout/HorizontalMultiLevelHierarchy"/>
    <dgm:cxn modelId="{AF8D76B3-C213-4A85-AA3F-FD819EE96DF3}" type="presOf" srcId="{6EF0A84C-39B6-4E3E-8A65-2FEF947A6B6A}" destId="{EDCB16F2-B37F-4165-8085-116AECD77825}" srcOrd="0" destOrd="0" presId="urn:microsoft.com/office/officeart/2008/layout/HorizontalMultiLevelHierarchy"/>
    <dgm:cxn modelId="{516B351E-16D2-4F6E-969F-1590ADB21289}" type="presOf" srcId="{42EF2F33-5BF8-4FAE-8136-12BC28624823}" destId="{DD6661E9-1FED-4004-A379-00E74539C5C3}" srcOrd="1" destOrd="0" presId="urn:microsoft.com/office/officeart/2008/layout/HorizontalMultiLevelHierarchy"/>
    <dgm:cxn modelId="{481E5E0E-77DF-4A84-8E7E-9BFD1172080C}" type="presOf" srcId="{D93580E0-79D7-4E4F-9D7C-043697E17C9A}" destId="{04E45A58-C945-458E-9866-C9C7E9331FCC}" srcOrd="1" destOrd="0" presId="urn:microsoft.com/office/officeart/2008/layout/HorizontalMultiLevelHierarchy"/>
    <dgm:cxn modelId="{377C40C6-9C4F-480A-A418-C74C50ECF4CF}" type="presOf" srcId="{7C2BE31C-B4AC-4915-B2F4-9A080F8B7D43}" destId="{3123DF1A-7088-48C2-B152-4B9BC2A4B024}" srcOrd="0" destOrd="0" presId="urn:microsoft.com/office/officeart/2008/layout/HorizontalMultiLevelHierarchy"/>
    <dgm:cxn modelId="{3E5EB65B-439D-462F-931A-B6EE164A37BB}" type="presOf" srcId="{52B0C651-7B74-43EB-B46E-D3010B441C32}" destId="{2D062086-7298-485F-BC52-FC0C6BA17871}" srcOrd="0" destOrd="0" presId="urn:microsoft.com/office/officeart/2008/layout/HorizontalMultiLevelHierarchy"/>
    <dgm:cxn modelId="{71B5C403-AA81-4706-9E39-2C67F2DF6E5B}" type="presOf" srcId="{BA479814-9147-4CF7-8E84-9765AAE85A11}" destId="{ADD906AD-3A9F-48F8-A68E-489EE2FF1807}" srcOrd="1" destOrd="0" presId="urn:microsoft.com/office/officeart/2008/layout/HorizontalMultiLevelHierarchy"/>
    <dgm:cxn modelId="{0E4DDCB9-46D5-4A53-A21A-D1C5D2AB80EE}" type="presOf" srcId="{AF371497-FF4B-40C6-AED3-2FDB617CEDFA}" destId="{7A093E24-5A7B-48D5-8971-C1BDC0A18577}" srcOrd="0" destOrd="0" presId="urn:microsoft.com/office/officeart/2008/layout/HorizontalMultiLevelHierarchy"/>
    <dgm:cxn modelId="{E6F6FD06-7207-4717-835F-7E3AE6B125E3}" srcId="{F2BA2933-7FA7-40B6-A542-0487B8440720}" destId="{F28F6C59-5928-4B54-9D01-BEEDE175FDAA}" srcOrd="3" destOrd="0" parTransId="{E9281AD5-9052-4E20-B3BE-38735F4A3450}" sibTransId="{20A354DD-5947-4684-A0CB-8EC61526E2AE}"/>
    <dgm:cxn modelId="{C7FB8261-F563-4DBE-8AFD-426DF7B8F952}" type="presOf" srcId="{6BEEC7CE-CD64-4AC8-B1D0-0CEDF25317B4}" destId="{897172CE-01BC-4FE8-823B-9ED5F93CA3E2}" srcOrd="0" destOrd="0" presId="urn:microsoft.com/office/officeart/2008/layout/HorizontalMultiLevelHierarchy"/>
    <dgm:cxn modelId="{69C109FF-D91C-47EA-B25A-50E14B05FCD0}" type="presOf" srcId="{D93580E0-79D7-4E4F-9D7C-043697E17C9A}" destId="{4AA2AF1B-4352-4EB8-93E4-F47504A545D0}" srcOrd="0" destOrd="0" presId="urn:microsoft.com/office/officeart/2008/layout/HorizontalMultiLevelHierarchy"/>
    <dgm:cxn modelId="{B1DFDE6C-9E8B-467C-A7BC-D680FE453925}" srcId="{AEFF3738-98AC-4F74-A482-72E475667014}" destId="{AE1BA821-D9B8-4C74-8CCC-71F033155C79}" srcOrd="12" destOrd="0" parTransId="{46BE4FB1-477D-49E9-B341-A89CD58A3312}" sibTransId="{799C5135-8FE6-444C-81F7-7FDA200A6922}"/>
    <dgm:cxn modelId="{42B9F876-6789-486C-9D1E-6407CA5F00F7}" srcId="{AEFF3738-98AC-4F74-A482-72E475667014}" destId="{8BE1E771-78EE-4796-9BE8-4E12CC441435}" srcOrd="25" destOrd="0" parTransId="{48094237-9AD6-4DB1-AAD2-2996E1104641}" sibTransId="{540AE23E-1075-400F-9CB9-2636DFB830D8}"/>
    <dgm:cxn modelId="{2802A83C-D30B-48E0-8CBA-D5D8ACC43D8D}" type="presOf" srcId="{AE0D00F2-0C42-4BD1-8E50-745738ACACBB}" destId="{9D15307C-8A71-41EE-810F-85931E5C35F9}" srcOrd="0" destOrd="0" presId="urn:microsoft.com/office/officeart/2008/layout/HorizontalMultiLevelHierarchy"/>
    <dgm:cxn modelId="{4A6E1CC0-8026-481E-A36B-A77A3CCADB86}" type="presOf" srcId="{404E15D0-0FEB-490D-B8D0-FEE32D7C5E1C}" destId="{6EB1F5AC-8A4D-4D4A-829B-1BB3D4430AD7}" srcOrd="0" destOrd="0" presId="urn:microsoft.com/office/officeart/2008/layout/HorizontalMultiLevelHierarchy"/>
    <dgm:cxn modelId="{416D0898-653B-447B-B673-9437A483D07C}" type="presOf" srcId="{7C9DD229-AAA6-45FA-A39F-FA0FAFCE0BE9}" destId="{1340F0BF-8CA5-4C6E-929F-88F56D55704C}" srcOrd="0" destOrd="0" presId="urn:microsoft.com/office/officeart/2008/layout/HorizontalMultiLevelHierarchy"/>
    <dgm:cxn modelId="{E5E68184-A2F0-4B4B-AF24-771E2E767709}" srcId="{AEFF3738-98AC-4F74-A482-72E475667014}" destId="{DA567D0F-D1FA-4CD7-B14E-B0B172652B8F}" srcOrd="6" destOrd="0" parTransId="{42EF2F33-5BF8-4FAE-8136-12BC28624823}" sibTransId="{43BA3CAB-3D22-49AA-B0D3-57DEB2A94D6D}"/>
    <dgm:cxn modelId="{50B9DF94-8FDE-4F14-AE71-935CD894E0A0}" type="presOf" srcId="{C5963607-1C4B-4474-8632-691DAE6A6D1B}" destId="{7E254D4E-1472-41C1-B6E0-EB824DED3298}" srcOrd="0" destOrd="0" presId="urn:microsoft.com/office/officeart/2008/layout/HorizontalMultiLevelHierarchy"/>
    <dgm:cxn modelId="{80A4A176-B826-4258-8B68-0CD7AC1AAA4D}" srcId="{F3C854AA-0CED-47F7-B916-6C3D56467C87}" destId="{E2F85D89-AA6E-447D-AE25-FAAC71922EDE}" srcOrd="0" destOrd="0" parTransId="{2A60B41F-E41B-4D06-A108-5BF520468630}" sibTransId="{A25F3699-CDF7-442D-8AC1-35AAB7DEC4D7}"/>
    <dgm:cxn modelId="{EBF2A6A9-520B-4760-99FE-1E44614015E4}" srcId="{AEFF3738-98AC-4F74-A482-72E475667014}" destId="{3A75D250-812C-424D-B756-4756BD0CBE09}" srcOrd="27" destOrd="0" parTransId="{2ECA6192-5D7E-4EAC-95C6-E163FBA97DF5}" sibTransId="{692E84D9-5949-4E73-90F7-D1BF5E603226}"/>
    <dgm:cxn modelId="{65077BCE-509B-4EA8-8ECC-BC47359D72C9}" type="presOf" srcId="{E87DA9B5-8B63-476C-BF6D-6D7844E1CA6A}" destId="{5A448672-EAF9-4E9C-9B69-E3544AD04DA7}" srcOrd="1" destOrd="0" presId="urn:microsoft.com/office/officeart/2008/layout/HorizontalMultiLevelHierarchy"/>
    <dgm:cxn modelId="{B0B693E2-8F36-4363-A321-674280E1E44A}" type="presOf" srcId="{2ECA6192-5D7E-4EAC-95C6-E163FBA97DF5}" destId="{44AB1920-40E3-422C-9FB3-12B6B2B5E776}" srcOrd="1" destOrd="0" presId="urn:microsoft.com/office/officeart/2008/layout/HorizontalMultiLevelHierarchy"/>
    <dgm:cxn modelId="{155AC21F-2F44-49E3-969A-7EB54342AFAE}" type="presOf" srcId="{4C06A651-0CCF-4BB4-80CD-E03CA01D1454}" destId="{00BF573B-EF82-48A2-8F9A-675BC33905DA}" srcOrd="1" destOrd="0" presId="urn:microsoft.com/office/officeart/2008/layout/HorizontalMultiLevelHierarchy"/>
    <dgm:cxn modelId="{FDDE728B-E5AC-4571-8784-ECB0A96F447C}" srcId="{AEFF3738-98AC-4F74-A482-72E475667014}" destId="{448CBC1D-33E6-41DD-B46A-FA0EC87DC98F}" srcOrd="24" destOrd="0" parTransId="{9D1FE702-DBE2-415D-A6A4-2ECA3CCF66E5}" sibTransId="{469BD035-E0D8-4FEB-9E5E-28B6A21FD5AC}"/>
    <dgm:cxn modelId="{65967B59-2BFE-4ABF-AB69-3AF924F225D2}" type="presOf" srcId="{6D68077D-754B-47B4-B937-20EDA76B9624}" destId="{F87AEA9E-1E1F-41E6-A2EB-E5DC8C879AE9}" srcOrd="0" destOrd="0" presId="urn:microsoft.com/office/officeart/2008/layout/HorizontalMultiLevelHierarchy"/>
    <dgm:cxn modelId="{762F52E6-DC1C-4D98-88D0-1FE0F86D11B9}" type="presOf" srcId="{1DF2AF30-4978-451E-A174-1CD7C6655FA3}" destId="{16DC0510-9A9A-46F0-B2B1-CB9215AC1F40}" srcOrd="0" destOrd="0" presId="urn:microsoft.com/office/officeart/2008/layout/HorizontalMultiLevelHierarchy"/>
    <dgm:cxn modelId="{6844770C-8121-4134-8C02-AA5C0E41D6F4}" type="presOf" srcId="{340615CC-EB18-4A0B-9A6D-CEB485F8D67D}" destId="{262F64E0-623B-4267-A964-4219496F7482}" srcOrd="1" destOrd="0" presId="urn:microsoft.com/office/officeart/2008/layout/HorizontalMultiLevelHierarchy"/>
    <dgm:cxn modelId="{CB800DD7-2E46-4265-8678-CCD353B32E7D}" srcId="{48C76E3E-435D-4518-8C22-64F275A282FB}" destId="{00013C65-37B8-45E0-9C73-807DE768C44E}" srcOrd="0" destOrd="0" parTransId="{60327455-9B81-4251-B0E4-A603148BD98F}" sibTransId="{46B35B1F-D128-44B6-A89B-661B62F75D57}"/>
    <dgm:cxn modelId="{259B8CA3-0F6B-4360-9746-67C9ECF44D60}" type="presOf" srcId="{EB2CF34D-CDDC-4F77-B499-2C752CB29503}" destId="{96C4D50D-7BF7-4A95-953E-17CA81CB51FE}" srcOrd="1" destOrd="0" presId="urn:microsoft.com/office/officeart/2008/layout/HorizontalMultiLevelHierarchy"/>
    <dgm:cxn modelId="{273F8F65-F786-4E56-812F-61420815B03E}" srcId="{AEFF3738-98AC-4F74-A482-72E475667014}" destId="{6D68077D-754B-47B4-B937-20EDA76B9624}" srcOrd="1" destOrd="0" parTransId="{D93580E0-79D7-4E4F-9D7C-043697E17C9A}" sibTransId="{721C4E14-6E50-4B25-A73A-4E688537B10C}"/>
    <dgm:cxn modelId="{3EADCE83-AF3A-4FAD-BAB2-CACD88195D19}" type="presOf" srcId="{3A75D250-812C-424D-B756-4756BD0CBE09}" destId="{2BAA6BC2-5EF3-4555-B347-9B6DCC9DCD12}" srcOrd="0" destOrd="0" presId="urn:microsoft.com/office/officeart/2008/layout/HorizontalMultiLevelHierarchy"/>
    <dgm:cxn modelId="{E9DF83B8-DF30-48C1-AC0E-71ED1A9860F1}" type="presOf" srcId="{D1627E23-3FFD-48A4-AFBA-333B4CF2A428}" destId="{25D0A0AA-D1EE-49C0-97E4-7A3A1378B3CD}" srcOrd="0" destOrd="0" presId="urn:microsoft.com/office/officeart/2008/layout/HorizontalMultiLevelHierarchy"/>
    <dgm:cxn modelId="{0DBA7F24-306B-49EB-A9CF-76F5A162757B}" type="presOf" srcId="{06219977-5C22-42EC-905E-89C967157DCE}" destId="{E11D807B-1BFE-423D-A6EE-FF86C25AB7D4}" srcOrd="0" destOrd="0" presId="urn:microsoft.com/office/officeart/2008/layout/HorizontalMultiLevelHierarchy"/>
    <dgm:cxn modelId="{20E8FADF-E07A-4CAE-965A-6CB392F4D113}" type="presOf" srcId="{EE4EB5A6-872D-4B4D-816D-493260526CBA}" destId="{46D16CC8-99FD-4DF7-A421-882BAC0824FA}" srcOrd="0" destOrd="0" presId="urn:microsoft.com/office/officeart/2008/layout/HorizontalMultiLevelHierarchy"/>
    <dgm:cxn modelId="{FE721CB4-EAEF-4F05-9203-3EC03C83CA3F}" type="presOf" srcId="{88A67646-8453-4865-8419-492D2CCC552A}" destId="{16D8FEA2-C310-4F76-B55F-9B9E420CAB3A}" srcOrd="0" destOrd="0" presId="urn:microsoft.com/office/officeart/2008/layout/HorizontalMultiLevelHierarchy"/>
    <dgm:cxn modelId="{EC95A19F-6078-4A42-A02D-E29275C15B16}" srcId="{AEFF3738-98AC-4F74-A482-72E475667014}" destId="{3B87ED39-E74E-4820-8615-EB1F2F81AB96}" srcOrd="20" destOrd="0" parTransId="{FFCD2084-8E50-453D-960E-E2653C267D03}" sibTransId="{DF5AACDE-F734-4FFB-ACB1-F1F8F9F6F019}"/>
    <dgm:cxn modelId="{EDE0A179-AA11-4408-A6CF-D005F6D22F86}" type="presOf" srcId="{DAFE736B-65C3-45A2-BD22-728EC1E96065}" destId="{A293CA57-1F2A-462C-BFA9-0B4E274B51E7}" srcOrd="0" destOrd="0" presId="urn:microsoft.com/office/officeart/2008/layout/HorizontalMultiLevelHierarchy"/>
    <dgm:cxn modelId="{EAC53F2F-7F0A-4FF6-B167-AC698E81B856}" type="presOf" srcId="{D4C4116F-7FC5-41EC-9343-A68201C618D3}" destId="{700ACDA5-F5DC-4E3C-87AD-C00E696B94E0}" srcOrd="1" destOrd="0" presId="urn:microsoft.com/office/officeart/2008/layout/HorizontalMultiLevelHierarchy"/>
    <dgm:cxn modelId="{44F95B08-3153-41F8-A087-9CD70A03772B}" type="presOf" srcId="{48C76E3E-435D-4518-8C22-64F275A282FB}" destId="{B7D08F88-C879-4436-A15C-030CF32B51FC}" srcOrd="0" destOrd="0" presId="urn:microsoft.com/office/officeart/2008/layout/HorizontalMultiLevelHierarchy"/>
    <dgm:cxn modelId="{2CC26D66-8540-41A9-A59C-7BF5E1EBDB20}" type="presOf" srcId="{901492CC-D0AD-4E65-BEE7-AE9B5372C0BE}" destId="{04DC2FF1-A94F-4956-816E-0C607B3493BF}" srcOrd="0" destOrd="0" presId="urn:microsoft.com/office/officeart/2008/layout/HorizontalMultiLevelHierarchy"/>
    <dgm:cxn modelId="{97A795C9-7482-4D79-BE15-6049D19DD977}" type="presOf" srcId="{172AD2C8-89B0-4894-9A92-DCE6CCC99EA3}" destId="{19767B53-E7F2-4830-A846-89BC3E247B9A}" srcOrd="1" destOrd="0" presId="urn:microsoft.com/office/officeart/2008/layout/HorizontalMultiLevelHierarchy"/>
    <dgm:cxn modelId="{5192684D-B436-4453-A7CF-A729639C90FB}" type="presOf" srcId="{17381D51-A73A-4C15-BF89-D500C2862B66}" destId="{E9E3724A-0C3A-4A7C-94DC-AAA0BBAE816B}" srcOrd="0" destOrd="0" presId="urn:microsoft.com/office/officeart/2008/layout/HorizontalMultiLevelHierarchy"/>
    <dgm:cxn modelId="{17A736F3-2950-40AE-AD82-773977A081B3}" type="presOf" srcId="{C722A7D9-0CE2-4A3C-BF89-4913AF51F01A}" destId="{57F99C2F-D5C8-4E4A-AD54-80C4D1C4A44C}" srcOrd="1" destOrd="0" presId="urn:microsoft.com/office/officeart/2008/layout/HorizontalMultiLevelHierarchy"/>
    <dgm:cxn modelId="{6E67FDF0-E81D-4E91-B0F1-453AA5ACF7EC}" type="presOf" srcId="{694D1F4E-A460-4530-A426-8030E6BAE78C}" destId="{A3D5B696-9E5F-4A61-B030-6F5DBC438EC2}" srcOrd="0" destOrd="0" presId="urn:microsoft.com/office/officeart/2008/layout/HorizontalMultiLevelHierarchy"/>
    <dgm:cxn modelId="{073A9E98-93D2-44D6-8C6B-7CD1AA3ECCD9}" type="presOf" srcId="{FE55E135-9A89-471E-8577-ACD5321D5C19}" destId="{D1236970-0702-4B20-BCC1-F588E701DA1E}" srcOrd="0" destOrd="0" presId="urn:microsoft.com/office/officeart/2008/layout/HorizontalMultiLevelHierarchy"/>
    <dgm:cxn modelId="{42489A24-97C1-421C-B289-094D4E818517}" srcId="{F2BA2933-7FA7-40B6-A542-0487B8440720}" destId="{619EA25E-20EC-46FD-81E5-EF059FFB9B83}" srcOrd="4" destOrd="0" parTransId="{D4C4116F-7FC5-41EC-9343-A68201C618D3}" sibTransId="{7167BBED-5B73-4039-B13B-5C3445839D70}"/>
    <dgm:cxn modelId="{C1C95303-2425-4F18-9928-BC4220FA3B4C}" type="presOf" srcId="{C5963607-1C4B-4474-8632-691DAE6A6D1B}" destId="{373BD709-8646-4ECD-A865-82CA6B663542}" srcOrd="1" destOrd="0" presId="urn:microsoft.com/office/officeart/2008/layout/HorizontalMultiLevelHierarchy"/>
    <dgm:cxn modelId="{9FE0A313-3FDF-48E9-A9D0-59DBA1B4B7CB}" type="presOf" srcId="{60327455-9B81-4251-B0E4-A603148BD98F}" destId="{DE2B424C-7FC4-4A5E-8D19-D5712E7A165B}" srcOrd="0" destOrd="0" presId="urn:microsoft.com/office/officeart/2008/layout/HorizontalMultiLevelHierarchy"/>
    <dgm:cxn modelId="{84A6EE0C-BE86-4C88-8E78-E8D56927B097}" type="presOf" srcId="{00013C65-37B8-45E0-9C73-807DE768C44E}" destId="{E611D6AA-0650-4B1B-A545-4C9602C9F986}" srcOrd="0" destOrd="0" presId="urn:microsoft.com/office/officeart/2008/layout/HorizontalMultiLevelHierarchy"/>
    <dgm:cxn modelId="{FD7B181A-EA75-453B-A11C-5571101E66EF}" type="presOf" srcId="{0F02A3D3-8588-4DF1-B9A4-F860BAF19F0F}" destId="{BD7C69A2-7327-4550-A369-1B000710A3A9}" srcOrd="0" destOrd="0" presId="urn:microsoft.com/office/officeart/2008/layout/HorizontalMultiLevelHierarchy"/>
    <dgm:cxn modelId="{73C9C5A9-E9CB-4C51-9371-42C69C90C195}" type="presOf" srcId="{F2BA2933-7FA7-40B6-A542-0487B8440720}" destId="{F3F91601-6A5C-4230-8801-71F674AFC625}" srcOrd="0" destOrd="0" presId="urn:microsoft.com/office/officeart/2008/layout/HorizontalMultiLevelHierarchy"/>
    <dgm:cxn modelId="{96EC184B-312D-477B-8C46-4E95B3663A65}" type="presOf" srcId="{DA567D0F-D1FA-4CD7-B14E-B0B172652B8F}" destId="{6213047D-1571-48AA-B386-63A3940903E9}" srcOrd="0" destOrd="0" presId="urn:microsoft.com/office/officeart/2008/layout/HorizontalMultiLevelHierarchy"/>
    <dgm:cxn modelId="{C3FD46E7-7B7D-4361-A1DB-3FE23C55059F}" type="presOf" srcId="{1B9B8F17-B43D-49F4-BFE3-6BE222F48B58}" destId="{B0A72E7A-2DCC-4306-AB83-C3AB9F08241F}" srcOrd="0" destOrd="0" presId="urn:microsoft.com/office/officeart/2008/layout/HorizontalMultiLevelHierarchy"/>
    <dgm:cxn modelId="{7A604CD8-C31D-469D-BE8C-EA323211B134}" type="presOf" srcId="{1DF2AF30-4978-451E-A174-1CD7C6655FA3}" destId="{47502224-091D-4A19-80CE-8735DAFE6F2F}" srcOrd="1" destOrd="0" presId="urn:microsoft.com/office/officeart/2008/layout/HorizontalMultiLevelHierarchy"/>
    <dgm:cxn modelId="{21E3D569-1E44-4D4B-A29A-7CC7361C6B6C}" type="presOf" srcId="{F9A07763-F13A-403C-A0E7-CCC6B4739F39}" destId="{78838029-2947-498B-B034-3372700D7AD5}" srcOrd="0" destOrd="0" presId="urn:microsoft.com/office/officeart/2008/layout/HorizontalMultiLevelHierarchy"/>
    <dgm:cxn modelId="{B1649759-8C2A-4F2E-A043-981535771013}" type="presOf" srcId="{E9281AD5-9052-4E20-B3BE-38735F4A3450}" destId="{01113990-2840-419A-9E47-1F206A21885E}" srcOrd="0" destOrd="0" presId="urn:microsoft.com/office/officeart/2008/layout/HorizontalMultiLevelHierarchy"/>
    <dgm:cxn modelId="{BCC2FCD4-DAB8-4A56-8D44-8DBA2F025ECC}" type="presOf" srcId="{54D0987D-A1EA-44E9-A0FD-785148A8D49B}" destId="{98E8C0F8-49C0-48AF-9CA4-550FD821CADE}" srcOrd="0" destOrd="0" presId="urn:microsoft.com/office/officeart/2008/layout/HorizontalMultiLevelHierarchy"/>
    <dgm:cxn modelId="{A1CCAB8C-A6F6-44AB-AD44-A3B954578D71}" srcId="{AEFF3738-98AC-4F74-A482-72E475667014}" destId="{4773097D-B816-415F-A53E-8105C8408CD2}" srcOrd="19" destOrd="0" parTransId="{DD88D222-E07F-4C8B-B4D1-938E4563706C}" sibTransId="{5FE03FF8-8FB8-41ED-AF5C-F76D921AA012}"/>
    <dgm:cxn modelId="{63B6D5A6-077D-425E-856B-473D599EA464}" type="presOf" srcId="{2A60B41F-E41B-4D06-A108-5BF520468630}" destId="{61F0A8AE-BFEC-4D33-84D4-C837C48D9265}" srcOrd="1" destOrd="0" presId="urn:microsoft.com/office/officeart/2008/layout/HorizontalMultiLevelHierarchy"/>
    <dgm:cxn modelId="{2D4BBB70-46D8-4D27-B614-B59AC048AD31}" type="presOf" srcId="{4773097D-B816-415F-A53E-8105C8408CD2}" destId="{AC18E604-C32A-4F6E-AB9E-0ADD835F2F3E}" srcOrd="0" destOrd="0" presId="urn:microsoft.com/office/officeart/2008/layout/HorizontalMultiLevelHierarchy"/>
    <dgm:cxn modelId="{A9A9EE44-84F9-4F5D-BE2A-0A0DC398FAEC}" srcId="{12B6EAD7-0AD7-48F4-B7B8-F25500F1BE60}" destId="{F3C854AA-0CED-47F7-B916-6C3D56467C87}" srcOrd="1" destOrd="0" parTransId="{694D1F4E-A460-4530-A426-8030E6BAE78C}" sibTransId="{6A68BEE5-83A2-48AE-A1C0-38805FD03EDD}"/>
    <dgm:cxn modelId="{C9D08DE3-412E-49B5-80F5-E6C2025D1E42}" type="presOf" srcId="{48094237-9AD6-4DB1-AAD2-2996E1104641}" destId="{AD7902D7-A5D6-4C40-8A8B-79D095711F55}" srcOrd="1" destOrd="0" presId="urn:microsoft.com/office/officeart/2008/layout/HorizontalMultiLevelHierarchy"/>
    <dgm:cxn modelId="{E32F3805-BCCF-49B4-ADB6-808CBD3193F6}" srcId="{FE0BE972-99D6-4D39-900E-68ABBC521931}" destId="{26A04637-4DF5-45F1-A465-A801EA9F2E2A}" srcOrd="0" destOrd="0" parTransId="{6EF0A84C-39B6-4E3E-8A65-2FEF947A6B6A}" sibTransId="{35FE0C66-801E-4BCC-8F94-7677951E30C8}"/>
    <dgm:cxn modelId="{E8B208DB-D8BA-43C0-AF4F-33873DF7C331}" type="presOf" srcId="{D4C4116F-7FC5-41EC-9343-A68201C618D3}" destId="{9EF66AA0-751A-4431-8DFA-63CAC70B8E24}" srcOrd="0" destOrd="0" presId="urn:microsoft.com/office/officeart/2008/layout/HorizontalMultiLevelHierarchy"/>
    <dgm:cxn modelId="{A8EF06BA-C1E8-451D-9A30-B4148B5BF6F0}" type="presOf" srcId="{DD88D222-E07F-4C8B-B4D1-938E4563706C}" destId="{F5CF08DD-FB22-45E9-B8DB-9C13633A522E}" srcOrd="1" destOrd="0" presId="urn:microsoft.com/office/officeart/2008/layout/HorizontalMultiLevelHierarchy"/>
    <dgm:cxn modelId="{98FF074B-E008-4764-AAC3-1881A58F66A0}" type="presOf" srcId="{12B6EAD7-0AD7-48F4-B7B8-F25500F1BE60}" destId="{7D2BF574-3C33-48E0-B13C-BEC7DD4FBA45}" srcOrd="0" destOrd="0" presId="urn:microsoft.com/office/officeart/2008/layout/HorizontalMultiLevelHierarchy"/>
    <dgm:cxn modelId="{28E56449-88BD-45A5-B5A7-C6432490F776}" type="presOf" srcId="{BA479814-9147-4CF7-8E84-9765AAE85A11}" destId="{742D71E5-C474-4049-B3B2-C4B3B9FFF1CA}" srcOrd="0" destOrd="0" presId="urn:microsoft.com/office/officeart/2008/layout/HorizontalMultiLevelHierarchy"/>
    <dgm:cxn modelId="{11309E92-BC79-4C04-88BF-BFFA42E6D762}" srcId="{AEFF3738-98AC-4F74-A482-72E475667014}" destId="{8B6CAD1D-3CEC-4ACA-8C4A-1A2E098C0A09}" srcOrd="30" destOrd="0" parTransId="{FE55E135-9A89-471E-8577-ACD5321D5C19}" sibTransId="{BC876B77-09CF-46B4-8901-A8FBED73D773}"/>
    <dgm:cxn modelId="{7986ED2F-7936-43EF-9B32-2E71ACD14DFA}" type="presOf" srcId="{9D1FE702-DBE2-415D-A6A4-2ECA3CCF66E5}" destId="{08BAB39E-F237-4575-A279-35B9E3050579}" srcOrd="0" destOrd="0" presId="urn:microsoft.com/office/officeart/2008/layout/HorizontalMultiLevelHierarchy"/>
    <dgm:cxn modelId="{91618980-07C0-4903-BF6A-AC92B1001B30}" type="presOf" srcId="{6C81C6A3-49A1-4898-9D80-8387C0824D92}" destId="{73CA24E5-4DBB-4B2E-9A69-7EF406BEE1C1}" srcOrd="0" destOrd="0" presId="urn:microsoft.com/office/officeart/2008/layout/HorizontalMultiLevelHierarchy"/>
    <dgm:cxn modelId="{512CBE00-D023-4D45-96FA-3766E214E35D}" type="presOf" srcId="{DD88D222-E07F-4C8B-B4D1-938E4563706C}" destId="{AB673934-AAE7-45B0-83C6-0160223F2902}" srcOrd="0" destOrd="0" presId="urn:microsoft.com/office/officeart/2008/layout/HorizontalMultiLevelHierarchy"/>
    <dgm:cxn modelId="{13BE067E-16EE-4BCD-A72A-46174848A940}" srcId="{AEFF3738-98AC-4F74-A482-72E475667014}" destId="{EC884D31-3FF2-4BC2-96CC-CFD25FD671C4}" srcOrd="8" destOrd="0" parTransId="{404E15D0-0FEB-490D-B8D0-FEE32D7C5E1C}" sibTransId="{8BE618B6-0DA1-4BFB-9F1C-8C565BDE656B}"/>
    <dgm:cxn modelId="{3767A5EE-47AE-4623-AB3D-F32DCF8FA605}" type="presParOf" srcId="{897172CE-01BC-4FE8-823B-9ED5F93CA3E2}" destId="{C81B3BAE-14F9-4D2E-9F12-15A40C0D2C93}" srcOrd="0" destOrd="0" presId="urn:microsoft.com/office/officeart/2008/layout/HorizontalMultiLevelHierarchy"/>
    <dgm:cxn modelId="{905172F4-5AB5-438F-879B-D8BD2C1D50F1}" type="presParOf" srcId="{C81B3BAE-14F9-4D2E-9F12-15A40C0D2C93}" destId="{E8B4D963-DD3A-402E-B19A-BF6787B87319}" srcOrd="0" destOrd="0" presId="urn:microsoft.com/office/officeart/2008/layout/HorizontalMultiLevelHierarchy"/>
    <dgm:cxn modelId="{832605E5-5B44-4D35-8CA4-C0C5A2D7AACB}" type="presParOf" srcId="{C81B3BAE-14F9-4D2E-9F12-15A40C0D2C93}" destId="{A02FA516-2C1A-4DB7-ACBC-0AFE9940A8C7}" srcOrd="1" destOrd="0" presId="urn:microsoft.com/office/officeart/2008/layout/HorizontalMultiLevelHierarchy"/>
    <dgm:cxn modelId="{4D0F88D6-3646-4A73-939F-AA147F9C5044}" type="presParOf" srcId="{A02FA516-2C1A-4DB7-ACBC-0AFE9940A8C7}" destId="{1012CE85-9518-45DD-9A83-25171D849CDC}" srcOrd="0" destOrd="0" presId="urn:microsoft.com/office/officeart/2008/layout/HorizontalMultiLevelHierarchy"/>
    <dgm:cxn modelId="{FC1AA061-148B-478A-A39D-92964D1BB0D8}" type="presParOf" srcId="{1012CE85-9518-45DD-9A83-25171D849CDC}" destId="{5A448672-EAF9-4E9C-9B69-E3544AD04DA7}" srcOrd="0" destOrd="0" presId="urn:microsoft.com/office/officeart/2008/layout/HorizontalMultiLevelHierarchy"/>
    <dgm:cxn modelId="{6425AEE4-5EE3-4C2E-AEB0-AE2E8FBF9E0A}" type="presParOf" srcId="{A02FA516-2C1A-4DB7-ACBC-0AFE9940A8C7}" destId="{2E04F31B-C6EA-4573-ACB5-2ED61770CB10}" srcOrd="1" destOrd="0" presId="urn:microsoft.com/office/officeart/2008/layout/HorizontalMultiLevelHierarchy"/>
    <dgm:cxn modelId="{A431F985-92F8-4656-8BFF-39BF86A0D9DC}" type="presParOf" srcId="{2E04F31B-C6EA-4573-ACB5-2ED61770CB10}" destId="{F3F91601-6A5C-4230-8801-71F674AFC625}" srcOrd="0" destOrd="0" presId="urn:microsoft.com/office/officeart/2008/layout/HorizontalMultiLevelHierarchy"/>
    <dgm:cxn modelId="{75354813-94F8-4E7D-B0F1-DD44272C4F09}" type="presParOf" srcId="{2E04F31B-C6EA-4573-ACB5-2ED61770CB10}" destId="{236969EC-05B8-4F83-B77A-705489691E11}" srcOrd="1" destOrd="0" presId="urn:microsoft.com/office/officeart/2008/layout/HorizontalMultiLevelHierarchy"/>
    <dgm:cxn modelId="{99C1CBB7-C018-4644-A6DE-87E0BD5E42E2}" type="presParOf" srcId="{236969EC-05B8-4F83-B77A-705489691E11}" destId="{6B5DC576-0C05-43DA-ACEE-535E4551F19C}" srcOrd="0" destOrd="0" presId="urn:microsoft.com/office/officeart/2008/layout/HorizontalMultiLevelHierarchy"/>
    <dgm:cxn modelId="{8B8AA65B-54FE-40C4-AE01-18734E864EE6}" type="presParOf" srcId="{6B5DC576-0C05-43DA-ACEE-535E4551F19C}" destId="{F885DBA4-8841-4611-B499-7D8FE7B534C4}" srcOrd="0" destOrd="0" presId="urn:microsoft.com/office/officeart/2008/layout/HorizontalMultiLevelHierarchy"/>
    <dgm:cxn modelId="{EED0DC20-8D06-4653-8024-231FE7DC72D5}" type="presParOf" srcId="{236969EC-05B8-4F83-B77A-705489691E11}" destId="{6A060E78-7D66-4D6C-A1A2-17E070C99D10}" srcOrd="1" destOrd="0" presId="urn:microsoft.com/office/officeart/2008/layout/HorizontalMultiLevelHierarchy"/>
    <dgm:cxn modelId="{E47C797D-B34E-40F0-807F-DC1CEF7FE6AF}" type="presParOf" srcId="{6A060E78-7D66-4D6C-A1A2-17E070C99D10}" destId="{A141F953-23DB-4B5E-8B38-F91892E9611F}" srcOrd="0" destOrd="0" presId="urn:microsoft.com/office/officeart/2008/layout/HorizontalMultiLevelHierarchy"/>
    <dgm:cxn modelId="{19FD3172-D7AA-499F-B0C4-96D39F7335A4}" type="presParOf" srcId="{6A060E78-7D66-4D6C-A1A2-17E070C99D10}" destId="{B25DC275-B082-4ACA-BC44-77A02780B514}" srcOrd="1" destOrd="0" presId="urn:microsoft.com/office/officeart/2008/layout/HorizontalMultiLevelHierarchy"/>
    <dgm:cxn modelId="{58E00EC6-A8EF-4914-8441-5B5B919B5D78}" type="presParOf" srcId="{B25DC275-B082-4ACA-BC44-77A02780B514}" destId="{60A8C0BF-8C8A-4F16-B474-ABB91C5C1F73}" srcOrd="0" destOrd="0" presId="urn:microsoft.com/office/officeart/2008/layout/HorizontalMultiLevelHierarchy"/>
    <dgm:cxn modelId="{5515CF23-5846-4CFC-B137-36681BBEEDCD}" type="presParOf" srcId="{60A8C0BF-8C8A-4F16-B474-ABB91C5C1F73}" destId="{231E2566-BE07-44CD-A164-49BE1CE7884B}" srcOrd="0" destOrd="0" presId="urn:microsoft.com/office/officeart/2008/layout/HorizontalMultiLevelHierarchy"/>
    <dgm:cxn modelId="{A15AABAE-2DB7-4268-8FC8-C4E902C332DE}" type="presParOf" srcId="{B25DC275-B082-4ACA-BC44-77A02780B514}" destId="{1A964AB4-57BD-4EB4-9FD0-B8845EDF2FC3}" srcOrd="1" destOrd="0" presId="urn:microsoft.com/office/officeart/2008/layout/HorizontalMultiLevelHierarchy"/>
    <dgm:cxn modelId="{16484EC6-5D45-4A07-95A0-528C00CE29ED}" type="presParOf" srcId="{1A964AB4-57BD-4EB4-9FD0-B8845EDF2FC3}" destId="{25991820-2839-4068-9F28-7B6F5E5AF4F4}" srcOrd="0" destOrd="0" presId="urn:microsoft.com/office/officeart/2008/layout/HorizontalMultiLevelHierarchy"/>
    <dgm:cxn modelId="{010002C1-0811-44AD-9C88-F40B248FCC6A}" type="presParOf" srcId="{1A964AB4-57BD-4EB4-9FD0-B8845EDF2FC3}" destId="{49D55471-FBF9-4CFC-B037-827B75C05132}" srcOrd="1" destOrd="0" presId="urn:microsoft.com/office/officeart/2008/layout/HorizontalMultiLevelHierarchy"/>
    <dgm:cxn modelId="{443D074F-4D98-46EC-A5A4-DF0F75C581C4}" type="presParOf" srcId="{236969EC-05B8-4F83-B77A-705489691E11}" destId="{B0A72E7A-2DCC-4306-AB83-C3AB9F08241F}" srcOrd="2" destOrd="0" presId="urn:microsoft.com/office/officeart/2008/layout/HorizontalMultiLevelHierarchy"/>
    <dgm:cxn modelId="{15BFC00B-52F2-4E3E-A2AB-62BC979442F8}" type="presParOf" srcId="{B0A72E7A-2DCC-4306-AB83-C3AB9F08241F}" destId="{61C9A114-3519-42D5-B753-104983B9CF13}" srcOrd="0" destOrd="0" presId="urn:microsoft.com/office/officeart/2008/layout/HorizontalMultiLevelHierarchy"/>
    <dgm:cxn modelId="{EFB645CF-6B31-4CA1-864F-AAAFEB0AFCBA}" type="presParOf" srcId="{236969EC-05B8-4F83-B77A-705489691E11}" destId="{CC8A87A5-79CF-417A-AD0A-6C59133EFC9F}" srcOrd="3" destOrd="0" presId="urn:microsoft.com/office/officeart/2008/layout/HorizontalMultiLevelHierarchy"/>
    <dgm:cxn modelId="{DEF91C70-8A1E-4063-80A1-F71AC66C2FB9}" type="presParOf" srcId="{CC8A87A5-79CF-417A-AD0A-6C59133EFC9F}" destId="{DB301FEF-D16F-41F1-B778-10FA6391D1E4}" srcOrd="0" destOrd="0" presId="urn:microsoft.com/office/officeart/2008/layout/HorizontalMultiLevelHierarchy"/>
    <dgm:cxn modelId="{41914F1C-A547-495E-AD5A-57D2BCA77398}" type="presParOf" srcId="{CC8A87A5-79CF-417A-AD0A-6C59133EFC9F}" destId="{CE6D469B-3400-4448-8EC0-8B89D5AFE909}" srcOrd="1" destOrd="0" presId="urn:microsoft.com/office/officeart/2008/layout/HorizontalMultiLevelHierarchy"/>
    <dgm:cxn modelId="{6D9D72A5-5B50-48D2-A8D8-A0058FC3CB92}" type="presParOf" srcId="{CE6D469B-3400-4448-8EC0-8B89D5AFE909}" destId="{98E8C0F8-49C0-48AF-9CA4-550FD821CADE}" srcOrd="0" destOrd="0" presId="urn:microsoft.com/office/officeart/2008/layout/HorizontalMultiLevelHierarchy"/>
    <dgm:cxn modelId="{953FF4A4-6061-42E4-BE60-87C2EA991AB5}" type="presParOf" srcId="{98E8C0F8-49C0-48AF-9CA4-550FD821CADE}" destId="{4F75770F-4DC0-44B6-B089-415D43487AB9}" srcOrd="0" destOrd="0" presId="urn:microsoft.com/office/officeart/2008/layout/HorizontalMultiLevelHierarchy"/>
    <dgm:cxn modelId="{21B9730B-2D95-4259-9E49-B0603C9B7DFA}" type="presParOf" srcId="{CE6D469B-3400-4448-8EC0-8B89D5AFE909}" destId="{3C2D4B56-F79C-455C-81E7-0D9A320E4575}" srcOrd="1" destOrd="0" presId="urn:microsoft.com/office/officeart/2008/layout/HorizontalMultiLevelHierarchy"/>
    <dgm:cxn modelId="{41CF3FDD-EAFE-493B-ADDD-3206DB5FE9D2}" type="presParOf" srcId="{3C2D4B56-F79C-455C-81E7-0D9A320E4575}" destId="{852DF08A-2622-477A-B91D-C27BDAF46142}" srcOrd="0" destOrd="0" presId="urn:microsoft.com/office/officeart/2008/layout/HorizontalMultiLevelHierarchy"/>
    <dgm:cxn modelId="{225AB607-E917-4472-A811-EC9B7746896C}" type="presParOf" srcId="{3C2D4B56-F79C-455C-81E7-0D9A320E4575}" destId="{4ED186F2-83AD-4124-ACC8-8EB1632FD157}" srcOrd="1" destOrd="0" presId="urn:microsoft.com/office/officeart/2008/layout/HorizontalMultiLevelHierarchy"/>
    <dgm:cxn modelId="{B52312A4-468A-42AA-8046-6F6EEE91D943}" type="presParOf" srcId="{CE6D469B-3400-4448-8EC0-8B89D5AFE909}" destId="{A293CA57-1F2A-462C-BFA9-0B4E274B51E7}" srcOrd="2" destOrd="0" presId="urn:microsoft.com/office/officeart/2008/layout/HorizontalMultiLevelHierarchy"/>
    <dgm:cxn modelId="{302BDE4A-345D-4D4E-8249-8555B9227CD9}" type="presParOf" srcId="{A293CA57-1F2A-462C-BFA9-0B4E274B51E7}" destId="{6B584DD2-85CE-46D3-A957-D07B89DB618E}" srcOrd="0" destOrd="0" presId="urn:microsoft.com/office/officeart/2008/layout/HorizontalMultiLevelHierarchy"/>
    <dgm:cxn modelId="{2124E0DF-3C56-4EA0-BAC8-B997BDA8FF96}" type="presParOf" srcId="{CE6D469B-3400-4448-8EC0-8B89D5AFE909}" destId="{25CA8E76-8DC8-4E70-9005-AAEF6228B76E}" srcOrd="3" destOrd="0" presId="urn:microsoft.com/office/officeart/2008/layout/HorizontalMultiLevelHierarchy"/>
    <dgm:cxn modelId="{6DE7DB56-BBBC-464D-B3E3-18A6F9ECFC5D}" type="presParOf" srcId="{25CA8E76-8DC8-4E70-9005-AAEF6228B76E}" destId="{2D062086-7298-485F-BC52-FC0C6BA17871}" srcOrd="0" destOrd="0" presId="urn:microsoft.com/office/officeart/2008/layout/HorizontalMultiLevelHierarchy"/>
    <dgm:cxn modelId="{BFB02224-E325-4ED9-8427-E437E566F5BB}" type="presParOf" srcId="{25CA8E76-8DC8-4E70-9005-AAEF6228B76E}" destId="{CDA5FA67-0820-4170-AB17-EBE27F1CE3FE}" srcOrd="1" destOrd="0" presId="urn:microsoft.com/office/officeart/2008/layout/HorizontalMultiLevelHierarchy"/>
    <dgm:cxn modelId="{1D7B1518-18AB-4B9B-92B3-7DEE4754F526}" type="presParOf" srcId="{CE6D469B-3400-4448-8EC0-8B89D5AFE909}" destId="{46D16CC8-99FD-4DF7-A421-882BAC0824FA}" srcOrd="4" destOrd="0" presId="urn:microsoft.com/office/officeart/2008/layout/HorizontalMultiLevelHierarchy"/>
    <dgm:cxn modelId="{553E221D-8E80-4736-AC8E-787677B4B497}" type="presParOf" srcId="{46D16CC8-99FD-4DF7-A421-882BAC0824FA}" destId="{292E8F57-5A2E-4754-8890-98D883AFBE3E}" srcOrd="0" destOrd="0" presId="urn:microsoft.com/office/officeart/2008/layout/HorizontalMultiLevelHierarchy"/>
    <dgm:cxn modelId="{1A7DD182-7BD4-4476-8A54-D23989769D12}" type="presParOf" srcId="{CE6D469B-3400-4448-8EC0-8B89D5AFE909}" destId="{489EDB42-B4B1-49F9-B46B-AAA429C1EDE5}" srcOrd="5" destOrd="0" presId="urn:microsoft.com/office/officeart/2008/layout/HorizontalMultiLevelHierarchy"/>
    <dgm:cxn modelId="{1BE162F5-B765-49F8-A9C0-A0B9AAF2E0E8}" type="presParOf" srcId="{489EDB42-B4B1-49F9-B46B-AAA429C1EDE5}" destId="{BA9DD79E-74B2-42A5-9A4D-7F921895EC26}" srcOrd="0" destOrd="0" presId="urn:microsoft.com/office/officeart/2008/layout/HorizontalMultiLevelHierarchy"/>
    <dgm:cxn modelId="{D3ABEB0A-EBCF-420E-A02B-967836AF260F}" type="presParOf" srcId="{489EDB42-B4B1-49F9-B46B-AAA429C1EDE5}" destId="{2905D40F-C6D6-4897-B6C5-8C0AF4021F72}" srcOrd="1" destOrd="0" presId="urn:microsoft.com/office/officeart/2008/layout/HorizontalMultiLevelHierarchy"/>
    <dgm:cxn modelId="{18E36191-4A48-4A6D-A5C1-3CD03AD2A805}" type="presParOf" srcId="{CE6D469B-3400-4448-8EC0-8B89D5AFE909}" destId="{5CA5C41B-33D4-45C3-9A29-8A80D9759B96}" srcOrd="6" destOrd="0" presId="urn:microsoft.com/office/officeart/2008/layout/HorizontalMultiLevelHierarchy"/>
    <dgm:cxn modelId="{3C379F1C-CC13-41D5-B9C4-6C948B01AFF1}" type="presParOf" srcId="{5CA5C41B-33D4-45C3-9A29-8A80D9759B96}" destId="{4E9323BE-A1B1-46D4-89A0-0E7D7D4EC23A}" srcOrd="0" destOrd="0" presId="urn:microsoft.com/office/officeart/2008/layout/HorizontalMultiLevelHierarchy"/>
    <dgm:cxn modelId="{91373DBA-10ED-4431-A22B-641C0FDD3BEE}" type="presParOf" srcId="{CE6D469B-3400-4448-8EC0-8B89D5AFE909}" destId="{BF3FE150-EC84-4F55-B933-727315D2817B}" srcOrd="7" destOrd="0" presId="urn:microsoft.com/office/officeart/2008/layout/HorizontalMultiLevelHierarchy"/>
    <dgm:cxn modelId="{65AAD92B-9FF4-4899-AF56-297893418AFA}" type="presParOf" srcId="{BF3FE150-EC84-4F55-B933-727315D2817B}" destId="{E8D95BED-01D0-445C-ACA4-993165C9154D}" srcOrd="0" destOrd="0" presId="urn:microsoft.com/office/officeart/2008/layout/HorizontalMultiLevelHierarchy"/>
    <dgm:cxn modelId="{D9C1FCED-65C5-435F-A7EC-61C0BB270516}" type="presParOf" srcId="{BF3FE150-EC84-4F55-B933-727315D2817B}" destId="{1D3478D1-5D84-4DDC-B15E-AA480DB08A89}" srcOrd="1" destOrd="0" presId="urn:microsoft.com/office/officeart/2008/layout/HorizontalMultiLevelHierarchy"/>
    <dgm:cxn modelId="{102E7F43-0E15-4DD4-A807-1EEE1305DF48}" type="presParOf" srcId="{236969EC-05B8-4F83-B77A-705489691E11}" destId="{0ECADB63-BC2F-4C7C-A2D4-987A6AA432FA}" srcOrd="4" destOrd="0" presId="urn:microsoft.com/office/officeart/2008/layout/HorizontalMultiLevelHierarchy"/>
    <dgm:cxn modelId="{3CF179CA-818A-4FCF-BC90-6ACEE933DBC4}" type="presParOf" srcId="{0ECADB63-BC2F-4C7C-A2D4-987A6AA432FA}" destId="{5F4CD7E9-CBC4-44F4-B63E-284C0EEE27FC}" srcOrd="0" destOrd="0" presId="urn:microsoft.com/office/officeart/2008/layout/HorizontalMultiLevelHierarchy"/>
    <dgm:cxn modelId="{A682E7A2-A576-4A4C-98D4-C2DA574BC583}" type="presParOf" srcId="{236969EC-05B8-4F83-B77A-705489691E11}" destId="{C28401A5-0B89-407A-9BF2-E4F3446FA443}" srcOrd="5" destOrd="0" presId="urn:microsoft.com/office/officeart/2008/layout/HorizontalMultiLevelHierarchy"/>
    <dgm:cxn modelId="{B7456A23-776D-4DA9-864E-622260EC603C}" type="presParOf" srcId="{C28401A5-0B89-407A-9BF2-E4F3446FA443}" destId="{1C8DB17E-2C76-4A44-9AF9-8A119A196CD3}" srcOrd="0" destOrd="0" presId="urn:microsoft.com/office/officeart/2008/layout/HorizontalMultiLevelHierarchy"/>
    <dgm:cxn modelId="{7421BB8F-C25B-4E5B-A05C-B734F7E91CFA}" type="presParOf" srcId="{C28401A5-0B89-407A-9BF2-E4F3446FA443}" destId="{A71A3531-CD7E-43A4-9E59-3AD8EFED6FC8}" srcOrd="1" destOrd="0" presId="urn:microsoft.com/office/officeart/2008/layout/HorizontalMultiLevelHierarchy"/>
    <dgm:cxn modelId="{DCB795F3-756C-46E6-B97D-6A5B34D94878}" type="presParOf" srcId="{236969EC-05B8-4F83-B77A-705489691E11}" destId="{01113990-2840-419A-9E47-1F206A21885E}" srcOrd="6" destOrd="0" presId="urn:microsoft.com/office/officeart/2008/layout/HorizontalMultiLevelHierarchy"/>
    <dgm:cxn modelId="{0B1EDEE6-4599-45EE-9842-D8B85151A3B2}" type="presParOf" srcId="{01113990-2840-419A-9E47-1F206A21885E}" destId="{E596CE51-DD25-4DE8-B5F4-0F4B184D9959}" srcOrd="0" destOrd="0" presId="urn:microsoft.com/office/officeart/2008/layout/HorizontalMultiLevelHierarchy"/>
    <dgm:cxn modelId="{37E7D06B-BE1E-4E3E-90A5-4BA80CDDA356}" type="presParOf" srcId="{236969EC-05B8-4F83-B77A-705489691E11}" destId="{75750BF5-F31F-4D6A-8774-1C99B6C21B83}" srcOrd="7" destOrd="0" presId="urn:microsoft.com/office/officeart/2008/layout/HorizontalMultiLevelHierarchy"/>
    <dgm:cxn modelId="{039C2B09-06B1-4821-8688-4476D9D7BB2B}" type="presParOf" srcId="{75750BF5-F31F-4D6A-8774-1C99B6C21B83}" destId="{A7DDE213-DBAB-4DF1-AF4D-5B1A9B2BDC26}" srcOrd="0" destOrd="0" presId="urn:microsoft.com/office/officeart/2008/layout/HorizontalMultiLevelHierarchy"/>
    <dgm:cxn modelId="{360B460A-F79B-4B25-B86D-DF1412CA3F52}" type="presParOf" srcId="{75750BF5-F31F-4D6A-8774-1C99B6C21B83}" destId="{C7EEF087-A7B7-4CDA-893D-7BD991A86790}" srcOrd="1" destOrd="0" presId="urn:microsoft.com/office/officeart/2008/layout/HorizontalMultiLevelHierarchy"/>
    <dgm:cxn modelId="{6D409322-D038-41AA-A2D0-47A250E19FCE}" type="presParOf" srcId="{236969EC-05B8-4F83-B77A-705489691E11}" destId="{9EF66AA0-751A-4431-8DFA-63CAC70B8E24}" srcOrd="8" destOrd="0" presId="urn:microsoft.com/office/officeart/2008/layout/HorizontalMultiLevelHierarchy"/>
    <dgm:cxn modelId="{ABA50DBC-8897-4FFD-AC5A-BBF178AAF4F5}" type="presParOf" srcId="{9EF66AA0-751A-4431-8DFA-63CAC70B8E24}" destId="{700ACDA5-F5DC-4E3C-87AD-C00E696B94E0}" srcOrd="0" destOrd="0" presId="urn:microsoft.com/office/officeart/2008/layout/HorizontalMultiLevelHierarchy"/>
    <dgm:cxn modelId="{AAA108C6-4368-43AE-AAF1-3182766B6BA4}" type="presParOf" srcId="{236969EC-05B8-4F83-B77A-705489691E11}" destId="{24CD337A-6054-4FB7-9D0B-B04A62AF1E62}" srcOrd="9" destOrd="0" presId="urn:microsoft.com/office/officeart/2008/layout/HorizontalMultiLevelHierarchy"/>
    <dgm:cxn modelId="{7B481744-582D-4E75-8AD6-F27768CB4A59}" type="presParOf" srcId="{24CD337A-6054-4FB7-9D0B-B04A62AF1E62}" destId="{1D25BB21-29D2-4FC2-97F8-1928AA12937C}" srcOrd="0" destOrd="0" presId="urn:microsoft.com/office/officeart/2008/layout/HorizontalMultiLevelHierarchy"/>
    <dgm:cxn modelId="{A6E33D53-38E7-42FB-AED4-CCED83CF3C33}" type="presParOf" srcId="{24CD337A-6054-4FB7-9D0B-B04A62AF1E62}" destId="{1F67DE5E-3125-448C-B5E2-B7F9630BF5BA}" srcOrd="1" destOrd="0" presId="urn:microsoft.com/office/officeart/2008/layout/HorizontalMultiLevelHierarchy"/>
    <dgm:cxn modelId="{A9A06D04-4B35-4E53-93FB-C9107CA9C582}" type="presParOf" srcId="{A02FA516-2C1A-4DB7-ACBC-0AFE9940A8C7}" destId="{4AA2AF1B-4352-4EB8-93E4-F47504A545D0}" srcOrd="2" destOrd="0" presId="urn:microsoft.com/office/officeart/2008/layout/HorizontalMultiLevelHierarchy"/>
    <dgm:cxn modelId="{616DAC1A-6797-4951-A925-036E74C50156}" type="presParOf" srcId="{4AA2AF1B-4352-4EB8-93E4-F47504A545D0}" destId="{04E45A58-C945-458E-9866-C9C7E9331FCC}" srcOrd="0" destOrd="0" presId="urn:microsoft.com/office/officeart/2008/layout/HorizontalMultiLevelHierarchy"/>
    <dgm:cxn modelId="{7EDF10CD-45DE-4149-B655-5A643EF70836}" type="presParOf" srcId="{A02FA516-2C1A-4DB7-ACBC-0AFE9940A8C7}" destId="{F4E36661-4443-4ED5-908A-5581D120284D}" srcOrd="3" destOrd="0" presId="urn:microsoft.com/office/officeart/2008/layout/HorizontalMultiLevelHierarchy"/>
    <dgm:cxn modelId="{46A2CAC2-5223-48CE-AAA3-05B3E0A17586}" type="presParOf" srcId="{F4E36661-4443-4ED5-908A-5581D120284D}" destId="{F87AEA9E-1E1F-41E6-A2EB-E5DC8C879AE9}" srcOrd="0" destOrd="0" presId="urn:microsoft.com/office/officeart/2008/layout/HorizontalMultiLevelHierarchy"/>
    <dgm:cxn modelId="{F67A0B63-C38F-49C5-B149-B9D6A604A2F9}" type="presParOf" srcId="{F4E36661-4443-4ED5-908A-5581D120284D}" destId="{0D0E05FB-FB00-4169-876C-03E9FC9B7E92}" srcOrd="1" destOrd="0" presId="urn:microsoft.com/office/officeart/2008/layout/HorizontalMultiLevelHierarchy"/>
    <dgm:cxn modelId="{1903182A-2CCC-4291-B442-658FAB4838FB}" type="presParOf" srcId="{0D0E05FB-FB00-4169-876C-03E9FC9B7E92}" destId="{1415A8BF-932D-4E9E-993C-49FE977E3758}" srcOrd="0" destOrd="0" presId="urn:microsoft.com/office/officeart/2008/layout/HorizontalMultiLevelHierarchy"/>
    <dgm:cxn modelId="{FB134540-9D66-4D45-AA72-AC4094B6615F}" type="presParOf" srcId="{1415A8BF-932D-4E9E-993C-49FE977E3758}" destId="{262F64E0-623B-4267-A964-4219496F7482}" srcOrd="0" destOrd="0" presId="urn:microsoft.com/office/officeart/2008/layout/HorizontalMultiLevelHierarchy"/>
    <dgm:cxn modelId="{01342F5E-6987-4FF5-BEA4-F24655CBC017}" type="presParOf" srcId="{0D0E05FB-FB00-4169-876C-03E9FC9B7E92}" destId="{8A612630-C101-44E0-A6FC-B70429B93F2F}" srcOrd="1" destOrd="0" presId="urn:microsoft.com/office/officeart/2008/layout/HorizontalMultiLevelHierarchy"/>
    <dgm:cxn modelId="{3B9AB92F-499C-4895-96C4-6B51659878B6}" type="presParOf" srcId="{8A612630-C101-44E0-A6FC-B70429B93F2F}" destId="{75B9DA71-7F7B-419D-B302-23A176FAE01B}" srcOrd="0" destOrd="0" presId="urn:microsoft.com/office/officeart/2008/layout/HorizontalMultiLevelHierarchy"/>
    <dgm:cxn modelId="{10845215-BAB8-4318-ADC9-951A4A31514D}" type="presParOf" srcId="{8A612630-C101-44E0-A6FC-B70429B93F2F}" destId="{D7F250F5-3284-4D47-A5F1-62485F46CD9E}" srcOrd="1" destOrd="0" presId="urn:microsoft.com/office/officeart/2008/layout/HorizontalMultiLevelHierarchy"/>
    <dgm:cxn modelId="{930A09A7-9A5B-4A00-95DB-FD8AA6F8E7CF}" type="presParOf" srcId="{A02FA516-2C1A-4DB7-ACBC-0AFE9940A8C7}" destId="{8D6E53C3-2687-4342-97F5-FE687ED72599}" srcOrd="4" destOrd="0" presId="urn:microsoft.com/office/officeart/2008/layout/HorizontalMultiLevelHierarchy"/>
    <dgm:cxn modelId="{B0A402EE-94E9-4355-A673-DFE917D9DCF3}" type="presParOf" srcId="{8D6E53C3-2687-4342-97F5-FE687ED72599}" destId="{A41A5CB4-2F32-4C88-9E48-B9196ECC2326}" srcOrd="0" destOrd="0" presId="urn:microsoft.com/office/officeart/2008/layout/HorizontalMultiLevelHierarchy"/>
    <dgm:cxn modelId="{337EAA51-D911-4644-8D77-E1785CEA5B59}" type="presParOf" srcId="{A02FA516-2C1A-4DB7-ACBC-0AFE9940A8C7}" destId="{28511AF9-E98A-42D4-A931-1AA81AA81512}" srcOrd="5" destOrd="0" presId="urn:microsoft.com/office/officeart/2008/layout/HorizontalMultiLevelHierarchy"/>
    <dgm:cxn modelId="{9C01EA36-8DC5-474A-8BEE-FB156EC42EEE}" type="presParOf" srcId="{28511AF9-E98A-42D4-A931-1AA81AA81512}" destId="{B7D08F88-C879-4436-A15C-030CF32B51FC}" srcOrd="0" destOrd="0" presId="urn:microsoft.com/office/officeart/2008/layout/HorizontalMultiLevelHierarchy"/>
    <dgm:cxn modelId="{58AE4606-0E91-4E5E-9B5F-53DF110FA621}" type="presParOf" srcId="{28511AF9-E98A-42D4-A931-1AA81AA81512}" destId="{69D2DC12-8985-4F35-AE74-0587F8525DFD}" srcOrd="1" destOrd="0" presId="urn:microsoft.com/office/officeart/2008/layout/HorizontalMultiLevelHierarchy"/>
    <dgm:cxn modelId="{D747A411-7831-4FD4-8FF3-2CCA6F6E4FB2}" type="presParOf" srcId="{69D2DC12-8985-4F35-AE74-0587F8525DFD}" destId="{DE2B424C-7FC4-4A5E-8D19-D5712E7A165B}" srcOrd="0" destOrd="0" presId="urn:microsoft.com/office/officeart/2008/layout/HorizontalMultiLevelHierarchy"/>
    <dgm:cxn modelId="{38650069-0DDC-461F-8B6E-EFA74B1DCF53}" type="presParOf" srcId="{DE2B424C-7FC4-4A5E-8D19-D5712E7A165B}" destId="{AF49DD9E-DA18-4290-B089-0377BECE6E3F}" srcOrd="0" destOrd="0" presId="urn:microsoft.com/office/officeart/2008/layout/HorizontalMultiLevelHierarchy"/>
    <dgm:cxn modelId="{004F228B-1C5D-4F4D-AB64-96962BA2CD8D}" type="presParOf" srcId="{69D2DC12-8985-4F35-AE74-0587F8525DFD}" destId="{4766DBDA-ED7B-4B54-BCF5-78D60DEA5F91}" srcOrd="1" destOrd="0" presId="urn:microsoft.com/office/officeart/2008/layout/HorizontalMultiLevelHierarchy"/>
    <dgm:cxn modelId="{B8195C4A-6011-452F-A4CE-EF10DA2AF47F}" type="presParOf" srcId="{4766DBDA-ED7B-4B54-BCF5-78D60DEA5F91}" destId="{E611D6AA-0650-4B1B-A545-4C9602C9F986}" srcOrd="0" destOrd="0" presId="urn:microsoft.com/office/officeart/2008/layout/HorizontalMultiLevelHierarchy"/>
    <dgm:cxn modelId="{C6E4A352-8848-41C5-B4C0-6D74D38B8514}" type="presParOf" srcId="{4766DBDA-ED7B-4B54-BCF5-78D60DEA5F91}" destId="{3C42AFB9-D2B2-4592-9E42-F0CEF86A4D40}" srcOrd="1" destOrd="0" presId="urn:microsoft.com/office/officeart/2008/layout/HorizontalMultiLevelHierarchy"/>
    <dgm:cxn modelId="{7ABA0FDC-DE2F-44E6-94FA-634AF75B8448}" type="presParOf" srcId="{A02FA516-2C1A-4DB7-ACBC-0AFE9940A8C7}" destId="{2483B295-0AFD-4BED-8D8B-72D536C47C2C}" srcOrd="6" destOrd="0" presId="urn:microsoft.com/office/officeart/2008/layout/HorizontalMultiLevelHierarchy"/>
    <dgm:cxn modelId="{F1CA88B4-DD9A-4A94-AD07-3636628EC9D7}" type="presParOf" srcId="{2483B295-0AFD-4BED-8D8B-72D536C47C2C}" destId="{57F99C2F-D5C8-4E4A-AD54-80C4D1C4A44C}" srcOrd="0" destOrd="0" presId="urn:microsoft.com/office/officeart/2008/layout/HorizontalMultiLevelHierarchy"/>
    <dgm:cxn modelId="{4284C8DF-9CE8-4663-9DFF-90243C834043}" type="presParOf" srcId="{A02FA516-2C1A-4DB7-ACBC-0AFE9940A8C7}" destId="{AD2DF3F6-7AC6-4CB2-BC71-FDB8E305EDC5}" srcOrd="7" destOrd="0" presId="urn:microsoft.com/office/officeart/2008/layout/HorizontalMultiLevelHierarchy"/>
    <dgm:cxn modelId="{0444F97A-F65D-41F6-8ED3-0045FC45EC4B}" type="presParOf" srcId="{AD2DF3F6-7AC6-4CB2-BC71-FDB8E305EDC5}" destId="{7D2BF574-3C33-48E0-B13C-BEC7DD4FBA45}" srcOrd="0" destOrd="0" presId="urn:microsoft.com/office/officeart/2008/layout/HorizontalMultiLevelHierarchy"/>
    <dgm:cxn modelId="{309340B0-39BF-4000-AAEB-32CDC10137CD}" type="presParOf" srcId="{AD2DF3F6-7AC6-4CB2-BC71-FDB8E305EDC5}" destId="{879525C7-9B25-4FFA-A31A-A1793138F44A}" srcOrd="1" destOrd="0" presId="urn:microsoft.com/office/officeart/2008/layout/HorizontalMultiLevelHierarchy"/>
    <dgm:cxn modelId="{FEDA3FAF-E1EC-483A-AA16-7529517DADC3}" type="presParOf" srcId="{879525C7-9B25-4FFA-A31A-A1793138F44A}" destId="{BD7C69A2-7327-4550-A369-1B000710A3A9}" srcOrd="0" destOrd="0" presId="urn:microsoft.com/office/officeart/2008/layout/HorizontalMultiLevelHierarchy"/>
    <dgm:cxn modelId="{5DE483F2-95C3-4B8D-A65F-169AD55C7CB2}" type="presParOf" srcId="{BD7C69A2-7327-4550-A369-1B000710A3A9}" destId="{FB3CF1C6-9376-4FAA-A134-D8876E9833CB}" srcOrd="0" destOrd="0" presId="urn:microsoft.com/office/officeart/2008/layout/HorizontalMultiLevelHierarchy"/>
    <dgm:cxn modelId="{A239F521-4F1E-40C3-A68E-0F244AE875F5}" type="presParOf" srcId="{879525C7-9B25-4FFA-A31A-A1793138F44A}" destId="{4199F0C5-1474-486A-B167-4CD3FEF2FCD6}" srcOrd="1" destOrd="0" presId="urn:microsoft.com/office/officeart/2008/layout/HorizontalMultiLevelHierarchy"/>
    <dgm:cxn modelId="{BEAA9763-01BD-460D-A1DD-402AE0BDD5B7}" type="presParOf" srcId="{4199F0C5-1474-486A-B167-4CD3FEF2FCD6}" destId="{BBF8BF94-206F-4304-B66F-EA1FEAAA857A}" srcOrd="0" destOrd="0" presId="urn:microsoft.com/office/officeart/2008/layout/HorizontalMultiLevelHierarchy"/>
    <dgm:cxn modelId="{56440EB0-C999-4D3C-906C-5D32687E62C0}" type="presParOf" srcId="{4199F0C5-1474-486A-B167-4CD3FEF2FCD6}" destId="{3DE9E2C6-E172-49B5-ADF8-27C18107456A}" srcOrd="1" destOrd="0" presId="urn:microsoft.com/office/officeart/2008/layout/HorizontalMultiLevelHierarchy"/>
    <dgm:cxn modelId="{70D31A32-6B4A-40A3-B47F-8B39358E7942}" type="presParOf" srcId="{3DE9E2C6-E172-49B5-ADF8-27C18107456A}" destId="{EDCB16F2-B37F-4165-8085-116AECD77825}" srcOrd="0" destOrd="0" presId="urn:microsoft.com/office/officeart/2008/layout/HorizontalMultiLevelHierarchy"/>
    <dgm:cxn modelId="{6DA5DBB8-C7E0-4458-B449-9F83317FC3F2}" type="presParOf" srcId="{EDCB16F2-B37F-4165-8085-116AECD77825}" destId="{C88BB1D3-CCE0-4C7F-95D5-281F129E383D}" srcOrd="0" destOrd="0" presId="urn:microsoft.com/office/officeart/2008/layout/HorizontalMultiLevelHierarchy"/>
    <dgm:cxn modelId="{F4C38480-DED3-41CF-92A8-E6E0AD5E673B}" type="presParOf" srcId="{3DE9E2C6-E172-49B5-ADF8-27C18107456A}" destId="{89729825-190D-4B4A-A949-6F898A4CBCE6}" srcOrd="1" destOrd="0" presId="urn:microsoft.com/office/officeart/2008/layout/HorizontalMultiLevelHierarchy"/>
    <dgm:cxn modelId="{D573FD4C-3838-46A7-8D62-49CCD6B173B9}" type="presParOf" srcId="{89729825-190D-4B4A-A949-6F898A4CBCE6}" destId="{FA264C53-6E45-4489-BD34-5D9D70BF5E11}" srcOrd="0" destOrd="0" presId="urn:microsoft.com/office/officeart/2008/layout/HorizontalMultiLevelHierarchy"/>
    <dgm:cxn modelId="{2BA0F56F-160E-4AC4-B8E1-2E1721BF6401}" type="presParOf" srcId="{89729825-190D-4B4A-A949-6F898A4CBCE6}" destId="{AB2DA04C-690B-42F4-90CF-82A36CFCD8C7}" srcOrd="1" destOrd="0" presId="urn:microsoft.com/office/officeart/2008/layout/HorizontalMultiLevelHierarchy"/>
    <dgm:cxn modelId="{8B23D5A7-C13C-4B37-8014-52AB2E50A5B6}" type="presParOf" srcId="{879525C7-9B25-4FFA-A31A-A1793138F44A}" destId="{A3D5B696-9E5F-4A61-B030-6F5DBC438EC2}" srcOrd="2" destOrd="0" presId="urn:microsoft.com/office/officeart/2008/layout/HorizontalMultiLevelHierarchy"/>
    <dgm:cxn modelId="{D4D9E00A-D4F0-49EE-A164-EA644936EE92}" type="presParOf" srcId="{A3D5B696-9E5F-4A61-B030-6F5DBC438EC2}" destId="{DDF38404-D8E9-4999-8A5D-7B7349C0154A}" srcOrd="0" destOrd="0" presId="urn:microsoft.com/office/officeart/2008/layout/HorizontalMultiLevelHierarchy"/>
    <dgm:cxn modelId="{630FDE11-BFA4-4624-B3A8-0AF8F8AF3C49}" type="presParOf" srcId="{879525C7-9B25-4FFA-A31A-A1793138F44A}" destId="{2E9BBD10-9D00-455B-AA25-61F8A3366E1E}" srcOrd="3" destOrd="0" presId="urn:microsoft.com/office/officeart/2008/layout/HorizontalMultiLevelHierarchy"/>
    <dgm:cxn modelId="{551FCC6D-B416-45D3-A452-FDAF65D14126}" type="presParOf" srcId="{2E9BBD10-9D00-455B-AA25-61F8A3366E1E}" destId="{47857DC6-BE57-4E22-8585-ABCE76808D14}" srcOrd="0" destOrd="0" presId="urn:microsoft.com/office/officeart/2008/layout/HorizontalMultiLevelHierarchy"/>
    <dgm:cxn modelId="{FD0D9A60-27CA-4E46-B30B-3FAF87D85564}" type="presParOf" srcId="{2E9BBD10-9D00-455B-AA25-61F8A3366E1E}" destId="{A34D4FA3-44CC-4206-B34A-8164BDACF79D}" srcOrd="1" destOrd="0" presId="urn:microsoft.com/office/officeart/2008/layout/HorizontalMultiLevelHierarchy"/>
    <dgm:cxn modelId="{234FAFC1-60DD-4311-B939-9E469EC42BEF}" type="presParOf" srcId="{A34D4FA3-44CC-4206-B34A-8164BDACF79D}" destId="{7329B958-F7B8-4431-8398-2E96013A1077}" srcOrd="0" destOrd="0" presId="urn:microsoft.com/office/officeart/2008/layout/HorizontalMultiLevelHierarchy"/>
    <dgm:cxn modelId="{F66658F0-6249-4AC6-BA2E-3B7B014692C5}" type="presParOf" srcId="{7329B958-F7B8-4431-8398-2E96013A1077}" destId="{61F0A8AE-BFEC-4D33-84D4-C837C48D9265}" srcOrd="0" destOrd="0" presId="urn:microsoft.com/office/officeart/2008/layout/HorizontalMultiLevelHierarchy"/>
    <dgm:cxn modelId="{A91B80F1-D58C-4F40-94F3-7A6934862619}" type="presParOf" srcId="{A34D4FA3-44CC-4206-B34A-8164BDACF79D}" destId="{3E06CC49-42CD-4E3D-BD8E-74C3011C3F5F}" srcOrd="1" destOrd="0" presId="urn:microsoft.com/office/officeart/2008/layout/HorizontalMultiLevelHierarchy"/>
    <dgm:cxn modelId="{F9A4EC30-BD22-4E8B-9BC2-D48C6190B77C}" type="presParOf" srcId="{3E06CC49-42CD-4E3D-BD8E-74C3011C3F5F}" destId="{13A93149-13E0-418B-976D-4A613DD8F162}" srcOrd="0" destOrd="0" presId="urn:microsoft.com/office/officeart/2008/layout/HorizontalMultiLevelHierarchy"/>
    <dgm:cxn modelId="{E1D25318-9E4C-4F32-8783-27A4E9E7030E}" type="presParOf" srcId="{3E06CC49-42CD-4E3D-BD8E-74C3011C3F5F}" destId="{77CB1C14-7A02-44B2-A40E-7F81B8C36C0D}" srcOrd="1" destOrd="0" presId="urn:microsoft.com/office/officeart/2008/layout/HorizontalMultiLevelHierarchy"/>
    <dgm:cxn modelId="{C0C1BB05-93F3-4A4C-9210-099A37E0DE32}" type="presParOf" srcId="{A02FA516-2C1A-4DB7-ACBC-0AFE9940A8C7}" destId="{16DC0510-9A9A-46F0-B2B1-CB9215AC1F40}" srcOrd="8" destOrd="0" presId="urn:microsoft.com/office/officeart/2008/layout/HorizontalMultiLevelHierarchy"/>
    <dgm:cxn modelId="{C039A345-D4D5-4C33-9889-19D28094945D}" type="presParOf" srcId="{16DC0510-9A9A-46F0-B2B1-CB9215AC1F40}" destId="{47502224-091D-4A19-80CE-8735DAFE6F2F}" srcOrd="0" destOrd="0" presId="urn:microsoft.com/office/officeart/2008/layout/HorizontalMultiLevelHierarchy"/>
    <dgm:cxn modelId="{2C44A4E5-1475-4CE7-8C60-D570868B9DC2}" type="presParOf" srcId="{A02FA516-2C1A-4DB7-ACBC-0AFE9940A8C7}" destId="{7740404A-49F4-4691-86D3-2121768ECE64}" srcOrd="9" destOrd="0" presId="urn:microsoft.com/office/officeart/2008/layout/HorizontalMultiLevelHierarchy"/>
    <dgm:cxn modelId="{761D79A4-5227-4FCF-8DD5-F1ADB5FDEE20}" type="presParOf" srcId="{7740404A-49F4-4691-86D3-2121768ECE64}" destId="{9B7B964E-EFBA-4BE3-8423-DCAB0A6697D4}" srcOrd="0" destOrd="0" presId="urn:microsoft.com/office/officeart/2008/layout/HorizontalMultiLevelHierarchy"/>
    <dgm:cxn modelId="{3EDC60A5-0104-43BD-B395-987653773AC5}" type="presParOf" srcId="{7740404A-49F4-4691-86D3-2121768ECE64}" destId="{527E0644-DDF4-454C-9A7A-34539AF08884}" srcOrd="1" destOrd="0" presId="urn:microsoft.com/office/officeart/2008/layout/HorizontalMultiLevelHierarchy"/>
    <dgm:cxn modelId="{6361169D-F77B-472C-8485-9D6127BCA477}" type="presParOf" srcId="{A02FA516-2C1A-4DB7-ACBC-0AFE9940A8C7}" destId="{7E254D4E-1472-41C1-B6E0-EB824DED3298}" srcOrd="10" destOrd="0" presId="urn:microsoft.com/office/officeart/2008/layout/HorizontalMultiLevelHierarchy"/>
    <dgm:cxn modelId="{DDD29822-E06F-4489-868F-0C4B46CC4266}" type="presParOf" srcId="{7E254D4E-1472-41C1-B6E0-EB824DED3298}" destId="{373BD709-8646-4ECD-A865-82CA6B663542}" srcOrd="0" destOrd="0" presId="urn:microsoft.com/office/officeart/2008/layout/HorizontalMultiLevelHierarchy"/>
    <dgm:cxn modelId="{BB340BAF-538A-4305-A0C2-98FD1A817296}" type="presParOf" srcId="{A02FA516-2C1A-4DB7-ACBC-0AFE9940A8C7}" destId="{E4C35871-9D94-4F6F-A191-85C924C6E942}" srcOrd="11" destOrd="0" presId="urn:microsoft.com/office/officeart/2008/layout/HorizontalMultiLevelHierarchy"/>
    <dgm:cxn modelId="{06BD8202-85D9-4E1B-B4C9-579CFF9CA56F}" type="presParOf" srcId="{E4C35871-9D94-4F6F-A191-85C924C6E942}" destId="{73CA24E5-4DBB-4B2E-9A69-7EF406BEE1C1}" srcOrd="0" destOrd="0" presId="urn:microsoft.com/office/officeart/2008/layout/HorizontalMultiLevelHierarchy"/>
    <dgm:cxn modelId="{8C1B0C32-C2B3-4FA4-A20D-838BB8CAAE31}" type="presParOf" srcId="{E4C35871-9D94-4F6F-A191-85C924C6E942}" destId="{032734E1-58A9-4B82-A4B9-3BA41C237942}" srcOrd="1" destOrd="0" presId="urn:microsoft.com/office/officeart/2008/layout/HorizontalMultiLevelHierarchy"/>
    <dgm:cxn modelId="{F625C268-CF1F-4DB9-BB55-32B0454C4185}" type="presParOf" srcId="{A02FA516-2C1A-4DB7-ACBC-0AFE9940A8C7}" destId="{85B5F72A-727E-4E0E-8F08-4FD03DE4994E}" srcOrd="12" destOrd="0" presId="urn:microsoft.com/office/officeart/2008/layout/HorizontalMultiLevelHierarchy"/>
    <dgm:cxn modelId="{126696C3-830D-4D8A-8CC7-CE1F6F684BDE}" type="presParOf" srcId="{85B5F72A-727E-4E0E-8F08-4FD03DE4994E}" destId="{DD6661E9-1FED-4004-A379-00E74539C5C3}" srcOrd="0" destOrd="0" presId="urn:microsoft.com/office/officeart/2008/layout/HorizontalMultiLevelHierarchy"/>
    <dgm:cxn modelId="{A35BB0A1-433C-45E2-AF62-7B11BFB0A1E1}" type="presParOf" srcId="{A02FA516-2C1A-4DB7-ACBC-0AFE9940A8C7}" destId="{F294F93C-406B-401E-8C6B-5F713C872BD8}" srcOrd="13" destOrd="0" presId="urn:microsoft.com/office/officeart/2008/layout/HorizontalMultiLevelHierarchy"/>
    <dgm:cxn modelId="{67420FBC-C2B6-4231-93DC-FA17E2C70AAB}" type="presParOf" srcId="{F294F93C-406B-401E-8C6B-5F713C872BD8}" destId="{6213047D-1571-48AA-B386-63A3940903E9}" srcOrd="0" destOrd="0" presId="urn:microsoft.com/office/officeart/2008/layout/HorizontalMultiLevelHierarchy"/>
    <dgm:cxn modelId="{B3C1838F-9CC6-48B1-A7B2-EE08AB3528B6}" type="presParOf" srcId="{F294F93C-406B-401E-8C6B-5F713C872BD8}" destId="{52E20C61-8368-4420-9EE9-F2DF2C33ECEB}" srcOrd="1" destOrd="0" presId="urn:microsoft.com/office/officeart/2008/layout/HorizontalMultiLevelHierarchy"/>
    <dgm:cxn modelId="{B0F5581F-E2CE-425A-A410-35FF59B53DD0}" type="presParOf" srcId="{A02FA516-2C1A-4DB7-ACBC-0AFE9940A8C7}" destId="{9B09FB26-F815-40E1-9BC2-BE2A73C1F5FA}" srcOrd="14" destOrd="0" presId="urn:microsoft.com/office/officeart/2008/layout/HorizontalMultiLevelHierarchy"/>
    <dgm:cxn modelId="{5A070B76-E1EB-44CE-8B1A-6A655C345C98}" type="presParOf" srcId="{9B09FB26-F815-40E1-9BC2-BE2A73C1F5FA}" destId="{9606249A-5E9D-4915-8779-48C7909A523E}" srcOrd="0" destOrd="0" presId="urn:microsoft.com/office/officeart/2008/layout/HorizontalMultiLevelHierarchy"/>
    <dgm:cxn modelId="{E9567602-3A25-4064-A7EF-571E0B799144}" type="presParOf" srcId="{A02FA516-2C1A-4DB7-ACBC-0AFE9940A8C7}" destId="{E8E56063-71C1-4F99-B36A-614037CADF22}" srcOrd="15" destOrd="0" presId="urn:microsoft.com/office/officeart/2008/layout/HorizontalMultiLevelHierarchy"/>
    <dgm:cxn modelId="{506BEEFE-E740-4D36-87FA-251FF33785F1}" type="presParOf" srcId="{E8E56063-71C1-4F99-B36A-614037CADF22}" destId="{9D15307C-8A71-41EE-810F-85931E5C35F9}" srcOrd="0" destOrd="0" presId="urn:microsoft.com/office/officeart/2008/layout/HorizontalMultiLevelHierarchy"/>
    <dgm:cxn modelId="{C0CF791C-9C81-4BC7-A421-B9833CFBD989}" type="presParOf" srcId="{E8E56063-71C1-4F99-B36A-614037CADF22}" destId="{33E3529E-5307-4F1E-B990-988BC0C119C1}" srcOrd="1" destOrd="0" presId="urn:microsoft.com/office/officeart/2008/layout/HorizontalMultiLevelHierarchy"/>
    <dgm:cxn modelId="{F5974AA8-0F63-4096-88F2-B6C70A0A7913}" type="presParOf" srcId="{A02FA516-2C1A-4DB7-ACBC-0AFE9940A8C7}" destId="{6EB1F5AC-8A4D-4D4A-829B-1BB3D4430AD7}" srcOrd="16" destOrd="0" presId="urn:microsoft.com/office/officeart/2008/layout/HorizontalMultiLevelHierarchy"/>
    <dgm:cxn modelId="{ADC8392F-EE90-4E9C-8614-7181C9393967}" type="presParOf" srcId="{6EB1F5AC-8A4D-4D4A-829B-1BB3D4430AD7}" destId="{A6197666-A9B8-4AA7-B503-C016329F0D71}" srcOrd="0" destOrd="0" presId="urn:microsoft.com/office/officeart/2008/layout/HorizontalMultiLevelHierarchy"/>
    <dgm:cxn modelId="{A1727AE5-671C-47CD-9F4F-06BF9C56BA78}" type="presParOf" srcId="{A02FA516-2C1A-4DB7-ACBC-0AFE9940A8C7}" destId="{B15FE418-60C8-4780-AEDA-B53153D8E69D}" srcOrd="17" destOrd="0" presId="urn:microsoft.com/office/officeart/2008/layout/HorizontalMultiLevelHierarchy"/>
    <dgm:cxn modelId="{4A0FA8BB-76DD-4276-BA53-642C8FCA55CC}" type="presParOf" srcId="{B15FE418-60C8-4780-AEDA-B53153D8E69D}" destId="{ACB342D9-EEEE-458D-974A-EBB936DA9CD8}" srcOrd="0" destOrd="0" presId="urn:microsoft.com/office/officeart/2008/layout/HorizontalMultiLevelHierarchy"/>
    <dgm:cxn modelId="{B6B5915F-7743-4703-B48F-562E08D9EBAA}" type="presParOf" srcId="{B15FE418-60C8-4780-AEDA-B53153D8E69D}" destId="{A643D128-6686-454D-9D0A-3A9C89CEF432}" srcOrd="1" destOrd="0" presId="urn:microsoft.com/office/officeart/2008/layout/HorizontalMultiLevelHierarchy"/>
    <dgm:cxn modelId="{0A8E66B6-1476-4BDB-A6A2-34712D423466}" type="presParOf" srcId="{A02FA516-2C1A-4DB7-ACBC-0AFE9940A8C7}" destId="{93415245-562F-4B06-964A-9D600E1E750A}" srcOrd="18" destOrd="0" presId="urn:microsoft.com/office/officeart/2008/layout/HorizontalMultiLevelHierarchy"/>
    <dgm:cxn modelId="{0291E7A0-ABEE-48A2-BACD-23064F2D8392}" type="presParOf" srcId="{93415245-562F-4B06-964A-9D600E1E750A}" destId="{5506026B-6B18-4750-91E4-A0F153FCC02B}" srcOrd="0" destOrd="0" presId="urn:microsoft.com/office/officeart/2008/layout/HorizontalMultiLevelHierarchy"/>
    <dgm:cxn modelId="{C4E30518-D8A9-40C5-94BC-7DDD8723428A}" type="presParOf" srcId="{A02FA516-2C1A-4DB7-ACBC-0AFE9940A8C7}" destId="{528183EF-9E41-4B33-87BC-5E59369E0B1B}" srcOrd="19" destOrd="0" presId="urn:microsoft.com/office/officeart/2008/layout/HorizontalMultiLevelHierarchy"/>
    <dgm:cxn modelId="{4D2A4589-198E-443D-89C1-7EF2820C25AC}" type="presParOf" srcId="{528183EF-9E41-4B33-87BC-5E59369E0B1B}" destId="{A3C173E6-8F0A-4696-9858-C5CB0269E09C}" srcOrd="0" destOrd="0" presId="urn:microsoft.com/office/officeart/2008/layout/HorizontalMultiLevelHierarchy"/>
    <dgm:cxn modelId="{1121F19E-ECF0-4CAA-B8E8-648A61B7F0B2}" type="presParOf" srcId="{528183EF-9E41-4B33-87BC-5E59369E0B1B}" destId="{3FC55378-CFE1-4A08-ACB2-E6D3C99173DC}" srcOrd="1" destOrd="0" presId="urn:microsoft.com/office/officeart/2008/layout/HorizontalMultiLevelHierarchy"/>
    <dgm:cxn modelId="{53E92ACF-1FC4-4BCC-A545-D545C4EC1027}" type="presParOf" srcId="{A02FA516-2C1A-4DB7-ACBC-0AFE9940A8C7}" destId="{4DEEC727-2AC8-4ABA-969A-713D21FDC233}" srcOrd="20" destOrd="0" presId="urn:microsoft.com/office/officeart/2008/layout/HorizontalMultiLevelHierarchy"/>
    <dgm:cxn modelId="{51CFC6F0-92A8-45E5-812D-16ACFCC41B0F}" type="presParOf" srcId="{4DEEC727-2AC8-4ABA-969A-713D21FDC233}" destId="{96C4D50D-7BF7-4A95-953E-17CA81CB51FE}" srcOrd="0" destOrd="0" presId="urn:microsoft.com/office/officeart/2008/layout/HorizontalMultiLevelHierarchy"/>
    <dgm:cxn modelId="{0D90836B-9244-4D27-A25F-5DE877408D44}" type="presParOf" srcId="{A02FA516-2C1A-4DB7-ACBC-0AFE9940A8C7}" destId="{3C4E7C32-B870-436D-A4DE-A53C945E4EA4}" srcOrd="21" destOrd="0" presId="urn:microsoft.com/office/officeart/2008/layout/HorizontalMultiLevelHierarchy"/>
    <dgm:cxn modelId="{2231C848-53DB-408F-AABD-1129840E13F5}" type="presParOf" srcId="{3C4E7C32-B870-436D-A4DE-A53C945E4EA4}" destId="{5C1359A8-08A3-4E4F-B113-6C36F41245E2}" srcOrd="0" destOrd="0" presId="urn:microsoft.com/office/officeart/2008/layout/HorizontalMultiLevelHierarchy"/>
    <dgm:cxn modelId="{7A296CD7-5740-487D-A131-6599EE9454D0}" type="presParOf" srcId="{3C4E7C32-B870-436D-A4DE-A53C945E4EA4}" destId="{5B2C3080-9025-47E1-B121-90B564499788}" srcOrd="1" destOrd="0" presId="urn:microsoft.com/office/officeart/2008/layout/HorizontalMultiLevelHierarchy"/>
    <dgm:cxn modelId="{D15A7105-4440-42EC-8A4D-FC85C27629CC}" type="presParOf" srcId="{A02FA516-2C1A-4DB7-ACBC-0AFE9940A8C7}" destId="{88CBA54D-95BF-4768-A8E6-6DAFCD3C5C0C}" srcOrd="22" destOrd="0" presId="urn:microsoft.com/office/officeart/2008/layout/HorizontalMultiLevelHierarchy"/>
    <dgm:cxn modelId="{12D51339-EE93-4375-9A2A-EF96E722AAA5}" type="presParOf" srcId="{88CBA54D-95BF-4768-A8E6-6DAFCD3C5C0C}" destId="{0ADCB55A-4810-414E-B99A-E5CF058E4B28}" srcOrd="0" destOrd="0" presId="urn:microsoft.com/office/officeart/2008/layout/HorizontalMultiLevelHierarchy"/>
    <dgm:cxn modelId="{387F18D9-0319-4C40-AD89-20B5D8971B37}" type="presParOf" srcId="{A02FA516-2C1A-4DB7-ACBC-0AFE9940A8C7}" destId="{131C2369-99F8-41C8-B51D-F1AEF67FEAC8}" srcOrd="23" destOrd="0" presId="urn:microsoft.com/office/officeart/2008/layout/HorizontalMultiLevelHierarchy"/>
    <dgm:cxn modelId="{CE04AEB5-5A6E-4316-89D9-AD3100694C57}" type="presParOf" srcId="{131C2369-99F8-41C8-B51D-F1AEF67FEAC8}" destId="{9AF477E7-FB15-4783-850D-FE041CBB91B0}" srcOrd="0" destOrd="0" presId="urn:microsoft.com/office/officeart/2008/layout/HorizontalMultiLevelHierarchy"/>
    <dgm:cxn modelId="{EB6B9981-2CE7-4B4A-B659-C5D1F90F6B28}" type="presParOf" srcId="{131C2369-99F8-41C8-B51D-F1AEF67FEAC8}" destId="{153086B0-3D27-49C9-86C5-0E37B9713E46}" srcOrd="1" destOrd="0" presId="urn:microsoft.com/office/officeart/2008/layout/HorizontalMultiLevelHierarchy"/>
    <dgm:cxn modelId="{ED0A0D70-5EA1-4C6A-ABEF-62D90595EE40}" type="presParOf" srcId="{A02FA516-2C1A-4DB7-ACBC-0AFE9940A8C7}" destId="{FB926356-3829-4091-9BE1-DF995DAB2AFC}" srcOrd="24" destOrd="0" presId="urn:microsoft.com/office/officeart/2008/layout/HorizontalMultiLevelHierarchy"/>
    <dgm:cxn modelId="{B5EA2BCB-FCF4-446F-8058-01561A3D5C0F}" type="presParOf" srcId="{FB926356-3829-4091-9BE1-DF995DAB2AFC}" destId="{616F86C7-EBFB-4D43-91B4-486A51716595}" srcOrd="0" destOrd="0" presId="urn:microsoft.com/office/officeart/2008/layout/HorizontalMultiLevelHierarchy"/>
    <dgm:cxn modelId="{A3B6FB1B-6975-4078-A59B-54F1B9D3818D}" type="presParOf" srcId="{A02FA516-2C1A-4DB7-ACBC-0AFE9940A8C7}" destId="{AE0A4777-360E-4267-BE93-68A21DFA4314}" srcOrd="25" destOrd="0" presId="urn:microsoft.com/office/officeart/2008/layout/HorizontalMultiLevelHierarchy"/>
    <dgm:cxn modelId="{F82B3912-46D7-4819-AC09-C872BB53BAFB}" type="presParOf" srcId="{AE0A4777-360E-4267-BE93-68A21DFA4314}" destId="{56E4A22E-4EC6-4E2E-B0F3-3AF960AFE45A}" srcOrd="0" destOrd="0" presId="urn:microsoft.com/office/officeart/2008/layout/HorizontalMultiLevelHierarchy"/>
    <dgm:cxn modelId="{2E06C075-7C93-4E4B-88FE-B7A1CF040A12}" type="presParOf" srcId="{AE0A4777-360E-4267-BE93-68A21DFA4314}" destId="{68A191D7-AA99-41D4-BEC1-166146E5BD13}" srcOrd="1" destOrd="0" presId="urn:microsoft.com/office/officeart/2008/layout/HorizontalMultiLevelHierarchy"/>
    <dgm:cxn modelId="{49D27E70-A12C-4576-A1EE-71C5356F78FC}" type="presParOf" srcId="{A02FA516-2C1A-4DB7-ACBC-0AFE9940A8C7}" destId="{92EECDCE-9CAF-48CC-A152-473903742B68}" srcOrd="26" destOrd="0" presId="urn:microsoft.com/office/officeart/2008/layout/HorizontalMultiLevelHierarchy"/>
    <dgm:cxn modelId="{1623FC5A-F86F-4BDC-ACD6-5AE467C6AEF0}" type="presParOf" srcId="{92EECDCE-9CAF-48CC-A152-473903742B68}" destId="{00BF573B-EF82-48A2-8F9A-675BC33905DA}" srcOrd="0" destOrd="0" presId="urn:microsoft.com/office/officeart/2008/layout/HorizontalMultiLevelHierarchy"/>
    <dgm:cxn modelId="{E816CF94-5CBB-4CFD-A1C7-E0608B9D1D3C}" type="presParOf" srcId="{A02FA516-2C1A-4DB7-ACBC-0AFE9940A8C7}" destId="{02F62E03-8652-420C-AB2E-840B88154825}" srcOrd="27" destOrd="0" presId="urn:microsoft.com/office/officeart/2008/layout/HorizontalMultiLevelHierarchy"/>
    <dgm:cxn modelId="{79756D86-9FAF-4528-91F2-38EECEA36D66}" type="presParOf" srcId="{02F62E03-8652-420C-AB2E-840B88154825}" destId="{FFD5DC58-2A71-4167-971F-5E4AE781D255}" srcOrd="0" destOrd="0" presId="urn:microsoft.com/office/officeart/2008/layout/HorizontalMultiLevelHierarchy"/>
    <dgm:cxn modelId="{F7AB6E84-CCF2-44A1-BBD2-CF68202A543E}" type="presParOf" srcId="{02F62E03-8652-420C-AB2E-840B88154825}" destId="{67531B72-A5EF-4EA5-805C-DE8083D8127F}" srcOrd="1" destOrd="0" presId="urn:microsoft.com/office/officeart/2008/layout/HorizontalMultiLevelHierarchy"/>
    <dgm:cxn modelId="{CD5EE4CA-E208-4008-A67D-78D45EE72B40}" type="presParOf" srcId="{A02FA516-2C1A-4DB7-ACBC-0AFE9940A8C7}" destId="{1340F0BF-8CA5-4C6E-929F-88F56D55704C}" srcOrd="28" destOrd="0" presId="urn:microsoft.com/office/officeart/2008/layout/HorizontalMultiLevelHierarchy"/>
    <dgm:cxn modelId="{6D734670-ED5E-4B3C-8CEF-B93A6A161EED}" type="presParOf" srcId="{1340F0BF-8CA5-4C6E-929F-88F56D55704C}" destId="{154FDB15-48A8-4CB8-8785-F5B835FD4449}" srcOrd="0" destOrd="0" presId="urn:microsoft.com/office/officeart/2008/layout/HorizontalMultiLevelHierarchy"/>
    <dgm:cxn modelId="{98E47909-569B-4ACD-82F3-793FEB4B2D1F}" type="presParOf" srcId="{A02FA516-2C1A-4DB7-ACBC-0AFE9940A8C7}" destId="{908495EC-7432-4F5D-BCEF-C72067D2BC8A}" srcOrd="29" destOrd="0" presId="urn:microsoft.com/office/officeart/2008/layout/HorizontalMultiLevelHierarchy"/>
    <dgm:cxn modelId="{9FB27B0F-2216-425C-9DAB-F993B0CCA7DD}" type="presParOf" srcId="{908495EC-7432-4F5D-BCEF-C72067D2BC8A}" destId="{A629481D-3F51-4E1C-AAB1-4A03D0B48D22}" srcOrd="0" destOrd="0" presId="urn:microsoft.com/office/officeart/2008/layout/HorizontalMultiLevelHierarchy"/>
    <dgm:cxn modelId="{88BA9BF4-FF37-449F-A6DF-471176636E51}" type="presParOf" srcId="{908495EC-7432-4F5D-BCEF-C72067D2BC8A}" destId="{9D3D30A0-9049-4B27-AACD-5AA161606266}" srcOrd="1" destOrd="0" presId="urn:microsoft.com/office/officeart/2008/layout/HorizontalMultiLevelHierarchy"/>
    <dgm:cxn modelId="{7F8910E9-E354-4F64-9C61-3456EC0A75E6}" type="presParOf" srcId="{A02FA516-2C1A-4DB7-ACBC-0AFE9940A8C7}" destId="{7F788CA9-834F-4AAD-9AB2-B5FD9F959C73}" srcOrd="30" destOrd="0" presId="urn:microsoft.com/office/officeart/2008/layout/HorizontalMultiLevelHierarchy"/>
    <dgm:cxn modelId="{F59F81D0-C499-4D82-8B7D-20E2715717E9}" type="presParOf" srcId="{7F788CA9-834F-4AAD-9AB2-B5FD9F959C73}" destId="{828F9A34-D0BD-4F17-9A03-9367829736ED}" srcOrd="0" destOrd="0" presId="urn:microsoft.com/office/officeart/2008/layout/HorizontalMultiLevelHierarchy"/>
    <dgm:cxn modelId="{C1DDB984-5177-41B4-9970-B9C6A7221FE3}" type="presParOf" srcId="{A02FA516-2C1A-4DB7-ACBC-0AFE9940A8C7}" destId="{F399C4C5-DE7E-478D-8044-496B523609FB}" srcOrd="31" destOrd="0" presId="urn:microsoft.com/office/officeart/2008/layout/HorizontalMultiLevelHierarchy"/>
    <dgm:cxn modelId="{7408F5D0-6DF7-4395-BF85-D15B62691D83}" type="presParOf" srcId="{F399C4C5-DE7E-478D-8044-496B523609FB}" destId="{55FBA07B-5A29-4CA5-8F9D-510F609F98BB}" srcOrd="0" destOrd="0" presId="urn:microsoft.com/office/officeart/2008/layout/HorizontalMultiLevelHierarchy"/>
    <dgm:cxn modelId="{E17C034D-F1F1-4561-9CD3-27776442DA59}" type="presParOf" srcId="{F399C4C5-DE7E-478D-8044-496B523609FB}" destId="{2F9F804B-53DB-4483-B79A-D460C7A1E469}" srcOrd="1" destOrd="0" presId="urn:microsoft.com/office/officeart/2008/layout/HorizontalMultiLevelHierarchy"/>
    <dgm:cxn modelId="{8C9863DB-C89A-4618-B2EA-A50117A1C1A3}" type="presParOf" srcId="{A02FA516-2C1A-4DB7-ACBC-0AFE9940A8C7}" destId="{78547CEF-9088-42D1-BF96-887DAA949EF7}" srcOrd="32" destOrd="0" presId="urn:microsoft.com/office/officeart/2008/layout/HorizontalMultiLevelHierarchy"/>
    <dgm:cxn modelId="{9EC82D91-81C0-484E-BB98-DE1BC71FF473}" type="presParOf" srcId="{78547CEF-9088-42D1-BF96-887DAA949EF7}" destId="{0C54F59C-19CC-4E29-9E41-F7D025FB2B94}" srcOrd="0" destOrd="0" presId="urn:microsoft.com/office/officeart/2008/layout/HorizontalMultiLevelHierarchy"/>
    <dgm:cxn modelId="{77F598FA-1A60-4DA9-A7D1-71ED16C16709}" type="presParOf" srcId="{A02FA516-2C1A-4DB7-ACBC-0AFE9940A8C7}" destId="{9AB4B44B-D7E9-4E0E-A880-E1C365EC5C3C}" srcOrd="33" destOrd="0" presId="urn:microsoft.com/office/officeart/2008/layout/HorizontalMultiLevelHierarchy"/>
    <dgm:cxn modelId="{A093289D-1638-46F7-B110-419323A4AA92}" type="presParOf" srcId="{9AB4B44B-D7E9-4E0E-A880-E1C365EC5C3C}" destId="{7A093E24-5A7B-48D5-8971-C1BDC0A18577}" srcOrd="0" destOrd="0" presId="urn:microsoft.com/office/officeart/2008/layout/HorizontalMultiLevelHierarchy"/>
    <dgm:cxn modelId="{25FE571F-8BE3-4336-AD75-D08771BF0C9C}" type="presParOf" srcId="{9AB4B44B-D7E9-4E0E-A880-E1C365EC5C3C}" destId="{E162122F-5626-49D6-B69E-CC4C9866E16B}" srcOrd="1" destOrd="0" presId="urn:microsoft.com/office/officeart/2008/layout/HorizontalMultiLevelHierarchy"/>
    <dgm:cxn modelId="{BA7D1C3C-200B-4B20-B10E-B913541BB678}" type="presParOf" srcId="{A02FA516-2C1A-4DB7-ACBC-0AFE9940A8C7}" destId="{742D71E5-C474-4049-B3B2-C4B3B9FFF1CA}" srcOrd="34" destOrd="0" presId="urn:microsoft.com/office/officeart/2008/layout/HorizontalMultiLevelHierarchy"/>
    <dgm:cxn modelId="{11522AB0-6935-4DE5-BD5C-56178961A31C}" type="presParOf" srcId="{742D71E5-C474-4049-B3B2-C4B3B9FFF1CA}" destId="{ADD906AD-3A9F-48F8-A68E-489EE2FF1807}" srcOrd="0" destOrd="0" presId="urn:microsoft.com/office/officeart/2008/layout/HorizontalMultiLevelHierarchy"/>
    <dgm:cxn modelId="{8366B1CB-76D1-4F23-B713-3C56BFF3EB58}" type="presParOf" srcId="{A02FA516-2C1A-4DB7-ACBC-0AFE9940A8C7}" destId="{159A501B-63D7-4DA2-A2DD-64572019CD31}" srcOrd="35" destOrd="0" presId="urn:microsoft.com/office/officeart/2008/layout/HorizontalMultiLevelHierarchy"/>
    <dgm:cxn modelId="{275E8B02-60E7-48E4-9D5E-2710A9DA390D}" type="presParOf" srcId="{159A501B-63D7-4DA2-A2DD-64572019CD31}" destId="{608EAFF8-A9FA-45AC-9AD7-0BEB0BED1239}" srcOrd="0" destOrd="0" presId="urn:microsoft.com/office/officeart/2008/layout/HorizontalMultiLevelHierarchy"/>
    <dgm:cxn modelId="{5E739C00-195B-47D0-A3B2-07B62F5CFE2F}" type="presParOf" srcId="{159A501B-63D7-4DA2-A2DD-64572019CD31}" destId="{FA6DB0DE-9207-4FD4-B1E1-8D648350C8CF}" srcOrd="1" destOrd="0" presId="urn:microsoft.com/office/officeart/2008/layout/HorizontalMultiLevelHierarchy"/>
    <dgm:cxn modelId="{B496855B-2A31-489F-8D4A-A9CE956A75B9}" type="presParOf" srcId="{A02FA516-2C1A-4DB7-ACBC-0AFE9940A8C7}" destId="{3123DF1A-7088-48C2-B152-4B9BC2A4B024}" srcOrd="36" destOrd="0" presId="urn:microsoft.com/office/officeart/2008/layout/HorizontalMultiLevelHierarchy"/>
    <dgm:cxn modelId="{B57C3A22-42B4-411F-A965-41950840E221}" type="presParOf" srcId="{3123DF1A-7088-48C2-B152-4B9BC2A4B024}" destId="{FD6670A3-77BE-41E0-A8FE-6CC4720D7FDA}" srcOrd="0" destOrd="0" presId="urn:microsoft.com/office/officeart/2008/layout/HorizontalMultiLevelHierarchy"/>
    <dgm:cxn modelId="{01C8E6CE-D0B2-4D19-A28F-3A9F4F57A52A}" type="presParOf" srcId="{A02FA516-2C1A-4DB7-ACBC-0AFE9940A8C7}" destId="{C441FAA4-3EBF-423F-8AA8-E2521A934CC8}" srcOrd="37" destOrd="0" presId="urn:microsoft.com/office/officeart/2008/layout/HorizontalMultiLevelHierarchy"/>
    <dgm:cxn modelId="{5192C264-A968-4E79-9004-4F59F9D00819}" type="presParOf" srcId="{C441FAA4-3EBF-423F-8AA8-E2521A934CC8}" destId="{B6119F22-4EEC-4244-B137-6935A0528923}" srcOrd="0" destOrd="0" presId="urn:microsoft.com/office/officeart/2008/layout/HorizontalMultiLevelHierarchy"/>
    <dgm:cxn modelId="{C4171117-D305-4A2E-92C5-21364060149A}" type="presParOf" srcId="{C441FAA4-3EBF-423F-8AA8-E2521A934CC8}" destId="{43DE0729-F130-4F53-85E8-829FA00D3EF7}" srcOrd="1" destOrd="0" presId="urn:microsoft.com/office/officeart/2008/layout/HorizontalMultiLevelHierarchy"/>
    <dgm:cxn modelId="{D22DE89A-E6B9-4BC6-97D8-0859F1980DE4}" type="presParOf" srcId="{A02FA516-2C1A-4DB7-ACBC-0AFE9940A8C7}" destId="{AB673934-AAE7-45B0-83C6-0160223F2902}" srcOrd="38" destOrd="0" presId="urn:microsoft.com/office/officeart/2008/layout/HorizontalMultiLevelHierarchy"/>
    <dgm:cxn modelId="{D009D09F-2C3D-4C98-AC86-9931D81C2122}" type="presParOf" srcId="{AB673934-AAE7-45B0-83C6-0160223F2902}" destId="{F5CF08DD-FB22-45E9-B8DB-9C13633A522E}" srcOrd="0" destOrd="0" presId="urn:microsoft.com/office/officeart/2008/layout/HorizontalMultiLevelHierarchy"/>
    <dgm:cxn modelId="{C14C5D49-FB53-47EA-BE6E-0F1B60207DF5}" type="presParOf" srcId="{A02FA516-2C1A-4DB7-ACBC-0AFE9940A8C7}" destId="{9C13082A-F78A-488E-B30E-67BC9EB1A49A}" srcOrd="39" destOrd="0" presId="urn:microsoft.com/office/officeart/2008/layout/HorizontalMultiLevelHierarchy"/>
    <dgm:cxn modelId="{15B0EC4F-BF79-490E-88D8-5E1BB84C37EF}" type="presParOf" srcId="{9C13082A-F78A-488E-B30E-67BC9EB1A49A}" destId="{AC18E604-C32A-4F6E-AB9E-0ADD835F2F3E}" srcOrd="0" destOrd="0" presId="urn:microsoft.com/office/officeart/2008/layout/HorizontalMultiLevelHierarchy"/>
    <dgm:cxn modelId="{D45CAA92-E6DB-4D3A-8BE9-59D308974BB6}" type="presParOf" srcId="{9C13082A-F78A-488E-B30E-67BC9EB1A49A}" destId="{3E916A21-084D-4A7A-866C-2394878BD5E5}" srcOrd="1" destOrd="0" presId="urn:microsoft.com/office/officeart/2008/layout/HorizontalMultiLevelHierarchy"/>
    <dgm:cxn modelId="{AB3C1183-F81F-4598-9806-88A051EC170A}" type="presParOf" srcId="{A02FA516-2C1A-4DB7-ACBC-0AFE9940A8C7}" destId="{E2407659-0428-4AAB-A95F-29D73E760FCB}" srcOrd="40" destOrd="0" presId="urn:microsoft.com/office/officeart/2008/layout/HorizontalMultiLevelHierarchy"/>
    <dgm:cxn modelId="{74494EB9-B9AE-42E1-BCFD-F5E46BBBC11C}" type="presParOf" srcId="{E2407659-0428-4AAB-A95F-29D73E760FCB}" destId="{691386E0-B108-4066-8D80-DCD93F44D710}" srcOrd="0" destOrd="0" presId="urn:microsoft.com/office/officeart/2008/layout/HorizontalMultiLevelHierarchy"/>
    <dgm:cxn modelId="{D0248786-F43B-487A-96D1-84FCED5F4A96}" type="presParOf" srcId="{A02FA516-2C1A-4DB7-ACBC-0AFE9940A8C7}" destId="{42563A07-80EC-4141-9F12-B5774CB84877}" srcOrd="41" destOrd="0" presId="urn:microsoft.com/office/officeart/2008/layout/HorizontalMultiLevelHierarchy"/>
    <dgm:cxn modelId="{901012C6-2079-4117-92D6-29D2369E7040}" type="presParOf" srcId="{42563A07-80EC-4141-9F12-B5774CB84877}" destId="{647F5734-30E4-4015-8258-95D17AA6710B}" srcOrd="0" destOrd="0" presId="urn:microsoft.com/office/officeart/2008/layout/HorizontalMultiLevelHierarchy"/>
    <dgm:cxn modelId="{7513B5B5-7FF0-47B1-9E1E-437E6E42366F}" type="presParOf" srcId="{42563A07-80EC-4141-9F12-B5774CB84877}" destId="{A2E4BE68-7D37-4053-9257-CCD63C392C82}" srcOrd="1" destOrd="0" presId="urn:microsoft.com/office/officeart/2008/layout/HorizontalMultiLevelHierarchy"/>
    <dgm:cxn modelId="{DB1A3194-A12F-42BC-AD09-CBC6808C0520}" type="presParOf" srcId="{A02FA516-2C1A-4DB7-ACBC-0AFE9940A8C7}" destId="{78838029-2947-498B-B034-3372700D7AD5}" srcOrd="42" destOrd="0" presId="urn:microsoft.com/office/officeart/2008/layout/HorizontalMultiLevelHierarchy"/>
    <dgm:cxn modelId="{2B89442E-7E8D-41D2-B67C-9CBB01D2A072}" type="presParOf" srcId="{78838029-2947-498B-B034-3372700D7AD5}" destId="{ACFF7249-4491-4C37-AFA6-DC1EDE6E8CFD}" srcOrd="0" destOrd="0" presId="urn:microsoft.com/office/officeart/2008/layout/HorizontalMultiLevelHierarchy"/>
    <dgm:cxn modelId="{4D779DB0-DD20-4209-95E7-6C597BF6E107}" type="presParOf" srcId="{A02FA516-2C1A-4DB7-ACBC-0AFE9940A8C7}" destId="{48969306-6CAF-4E60-9284-9BD9E3DE90D6}" srcOrd="43" destOrd="0" presId="urn:microsoft.com/office/officeart/2008/layout/HorizontalMultiLevelHierarchy"/>
    <dgm:cxn modelId="{E5077009-C76F-49C3-8371-E4F0BBB7893A}" type="presParOf" srcId="{48969306-6CAF-4E60-9284-9BD9E3DE90D6}" destId="{16D8FEA2-C310-4F76-B55F-9B9E420CAB3A}" srcOrd="0" destOrd="0" presId="urn:microsoft.com/office/officeart/2008/layout/HorizontalMultiLevelHierarchy"/>
    <dgm:cxn modelId="{45425DEF-1F54-4DED-AB9F-1498122E049A}" type="presParOf" srcId="{48969306-6CAF-4E60-9284-9BD9E3DE90D6}" destId="{A68D176D-E8B3-4D92-A374-D5B018913CBE}" srcOrd="1" destOrd="0" presId="urn:microsoft.com/office/officeart/2008/layout/HorizontalMultiLevelHierarchy"/>
    <dgm:cxn modelId="{87052A8F-07F0-47F3-A810-0108B5C13D4C}" type="presParOf" srcId="{A02FA516-2C1A-4DB7-ACBC-0AFE9940A8C7}" destId="{D77B2093-9414-4CFD-97B6-3BB057E289F0}" srcOrd="44" destOrd="0" presId="urn:microsoft.com/office/officeart/2008/layout/HorizontalMultiLevelHierarchy"/>
    <dgm:cxn modelId="{699DC65D-4C60-4C1A-8F4F-EEE89DA0B7DB}" type="presParOf" srcId="{D77B2093-9414-4CFD-97B6-3BB057E289F0}" destId="{DF306B3B-7FF2-4831-90E1-BB653594ABCA}" srcOrd="0" destOrd="0" presId="urn:microsoft.com/office/officeart/2008/layout/HorizontalMultiLevelHierarchy"/>
    <dgm:cxn modelId="{48844445-4A6F-4926-963E-F92AD705252C}" type="presParOf" srcId="{A02FA516-2C1A-4DB7-ACBC-0AFE9940A8C7}" destId="{95BC4AA0-B9B7-4773-B843-67B339C10EA3}" srcOrd="45" destOrd="0" presId="urn:microsoft.com/office/officeart/2008/layout/HorizontalMultiLevelHierarchy"/>
    <dgm:cxn modelId="{C929B6FA-B719-451E-B8AF-A9C73784ADCB}" type="presParOf" srcId="{95BC4AA0-B9B7-4773-B843-67B339C10EA3}" destId="{E11D807B-1BFE-423D-A6EE-FF86C25AB7D4}" srcOrd="0" destOrd="0" presId="urn:microsoft.com/office/officeart/2008/layout/HorizontalMultiLevelHierarchy"/>
    <dgm:cxn modelId="{E3D93483-BE04-4F6C-A116-E71DB573FB5E}" type="presParOf" srcId="{95BC4AA0-B9B7-4773-B843-67B339C10EA3}" destId="{F4FF7723-D700-484D-BC2B-3D40DA77A4A8}" srcOrd="1" destOrd="0" presId="urn:microsoft.com/office/officeart/2008/layout/HorizontalMultiLevelHierarchy"/>
    <dgm:cxn modelId="{C024616A-3FB8-45F7-AFA4-DEF8242DF926}" type="presParOf" srcId="{A02FA516-2C1A-4DB7-ACBC-0AFE9940A8C7}" destId="{E9E3724A-0C3A-4A7C-94DC-AAA0BBAE816B}" srcOrd="46" destOrd="0" presId="urn:microsoft.com/office/officeart/2008/layout/HorizontalMultiLevelHierarchy"/>
    <dgm:cxn modelId="{342E2DE1-306B-4920-88F3-01B9C34B9300}" type="presParOf" srcId="{E9E3724A-0C3A-4A7C-94DC-AAA0BBAE816B}" destId="{11AF6BF2-811B-4091-8E22-CF2B171DB242}" srcOrd="0" destOrd="0" presId="urn:microsoft.com/office/officeart/2008/layout/HorizontalMultiLevelHierarchy"/>
    <dgm:cxn modelId="{8D041D94-588E-4413-937F-FE6C9CEF667C}" type="presParOf" srcId="{A02FA516-2C1A-4DB7-ACBC-0AFE9940A8C7}" destId="{70876E07-CE82-42FD-9C07-4E6325524470}" srcOrd="47" destOrd="0" presId="urn:microsoft.com/office/officeart/2008/layout/HorizontalMultiLevelHierarchy"/>
    <dgm:cxn modelId="{61A5E068-0E3F-41A0-B6CD-EB232BEB74FD}" type="presParOf" srcId="{70876E07-CE82-42FD-9C07-4E6325524470}" destId="{DF56034A-9741-40CF-81BB-2638C3540FED}" srcOrd="0" destOrd="0" presId="urn:microsoft.com/office/officeart/2008/layout/HorizontalMultiLevelHierarchy"/>
    <dgm:cxn modelId="{E5C6C28E-92DB-42FB-98BE-089025D0A141}" type="presParOf" srcId="{70876E07-CE82-42FD-9C07-4E6325524470}" destId="{63D26CC6-F210-4B9E-A5DC-3B3AC0E4E9E3}" srcOrd="1" destOrd="0" presId="urn:microsoft.com/office/officeart/2008/layout/HorizontalMultiLevelHierarchy"/>
    <dgm:cxn modelId="{1F570796-E67D-4A42-96AD-E3A787E846C7}" type="presParOf" srcId="{A02FA516-2C1A-4DB7-ACBC-0AFE9940A8C7}" destId="{08BAB39E-F237-4575-A279-35B9E3050579}" srcOrd="48" destOrd="0" presId="urn:microsoft.com/office/officeart/2008/layout/HorizontalMultiLevelHierarchy"/>
    <dgm:cxn modelId="{F6159FA9-210D-47EF-991F-C46DFFC7566E}" type="presParOf" srcId="{08BAB39E-F237-4575-A279-35B9E3050579}" destId="{0560F955-96A8-4CC9-A36B-F48107BD679A}" srcOrd="0" destOrd="0" presId="urn:microsoft.com/office/officeart/2008/layout/HorizontalMultiLevelHierarchy"/>
    <dgm:cxn modelId="{CA8AA31A-14B0-455A-84B4-BFB66F8AE669}" type="presParOf" srcId="{A02FA516-2C1A-4DB7-ACBC-0AFE9940A8C7}" destId="{36CEE1DA-3F7C-4F2B-90DE-40AC95E1832B}" srcOrd="49" destOrd="0" presId="urn:microsoft.com/office/officeart/2008/layout/HorizontalMultiLevelHierarchy"/>
    <dgm:cxn modelId="{939AC81A-BDF5-4FDA-A547-0D67D9B07463}" type="presParOf" srcId="{36CEE1DA-3F7C-4F2B-90DE-40AC95E1832B}" destId="{DE8707F8-9643-4788-AADA-51C5FEFA8110}" srcOrd="0" destOrd="0" presId="urn:microsoft.com/office/officeart/2008/layout/HorizontalMultiLevelHierarchy"/>
    <dgm:cxn modelId="{BFF42D3E-F04C-465A-9D98-6F9A651182A4}" type="presParOf" srcId="{36CEE1DA-3F7C-4F2B-90DE-40AC95E1832B}" destId="{F89F85A1-D779-4C8A-B19B-78AA3A28B890}" srcOrd="1" destOrd="0" presId="urn:microsoft.com/office/officeart/2008/layout/HorizontalMultiLevelHierarchy"/>
    <dgm:cxn modelId="{166F9992-19F4-4695-A86D-F5B9C3E1BD58}" type="presParOf" srcId="{A02FA516-2C1A-4DB7-ACBC-0AFE9940A8C7}" destId="{F8C0D496-44E3-4D1A-B030-27B83C303552}" srcOrd="50" destOrd="0" presId="urn:microsoft.com/office/officeart/2008/layout/HorizontalMultiLevelHierarchy"/>
    <dgm:cxn modelId="{D4C4BADA-4334-4705-9593-19B7E11AE2B2}" type="presParOf" srcId="{F8C0D496-44E3-4D1A-B030-27B83C303552}" destId="{AD7902D7-A5D6-4C40-8A8B-79D095711F55}" srcOrd="0" destOrd="0" presId="urn:microsoft.com/office/officeart/2008/layout/HorizontalMultiLevelHierarchy"/>
    <dgm:cxn modelId="{14781FF0-E8A3-447D-BA17-47660C879A54}" type="presParOf" srcId="{A02FA516-2C1A-4DB7-ACBC-0AFE9940A8C7}" destId="{34A6F883-33E7-449C-AE5A-705DB2255090}" srcOrd="51" destOrd="0" presId="urn:microsoft.com/office/officeart/2008/layout/HorizontalMultiLevelHierarchy"/>
    <dgm:cxn modelId="{0E1BFF05-58C0-424B-BCEC-2FB776730E38}" type="presParOf" srcId="{34A6F883-33E7-449C-AE5A-705DB2255090}" destId="{7C637926-4960-4E37-A49E-863D0E2FEDFF}" srcOrd="0" destOrd="0" presId="urn:microsoft.com/office/officeart/2008/layout/HorizontalMultiLevelHierarchy"/>
    <dgm:cxn modelId="{1157EE66-EB6F-4451-8E71-89B449407F75}" type="presParOf" srcId="{34A6F883-33E7-449C-AE5A-705DB2255090}" destId="{2AB56FF9-B227-439E-B1E9-81DB4DEC1EFD}" srcOrd="1" destOrd="0" presId="urn:microsoft.com/office/officeart/2008/layout/HorizontalMultiLevelHierarchy"/>
    <dgm:cxn modelId="{E8E48E27-BD40-4A0D-A784-70F1CFE9E43F}" type="presParOf" srcId="{A02FA516-2C1A-4DB7-ACBC-0AFE9940A8C7}" destId="{DCC617AC-11DB-436D-B819-DF1CBE42D41B}" srcOrd="52" destOrd="0" presId="urn:microsoft.com/office/officeart/2008/layout/HorizontalMultiLevelHierarchy"/>
    <dgm:cxn modelId="{8872AC56-DDF2-4122-A4AF-B028FC6DB68E}" type="presParOf" srcId="{DCC617AC-11DB-436D-B819-DF1CBE42D41B}" destId="{19767B53-E7F2-4830-A846-89BC3E247B9A}" srcOrd="0" destOrd="0" presId="urn:microsoft.com/office/officeart/2008/layout/HorizontalMultiLevelHierarchy"/>
    <dgm:cxn modelId="{052FC2FF-E23F-4E53-B992-8163119FE04F}" type="presParOf" srcId="{A02FA516-2C1A-4DB7-ACBC-0AFE9940A8C7}" destId="{8A62DAB5-696C-48A7-A82B-D70ABD8EB608}" srcOrd="53" destOrd="0" presId="urn:microsoft.com/office/officeart/2008/layout/HorizontalMultiLevelHierarchy"/>
    <dgm:cxn modelId="{FA4C93F0-7152-4B82-AABE-CF0FE3ED071F}" type="presParOf" srcId="{8A62DAB5-696C-48A7-A82B-D70ABD8EB608}" destId="{04DC2FF1-A94F-4956-816E-0C607B3493BF}" srcOrd="0" destOrd="0" presId="urn:microsoft.com/office/officeart/2008/layout/HorizontalMultiLevelHierarchy"/>
    <dgm:cxn modelId="{E3A77D11-5F05-4D97-AEFA-8968294D80A7}" type="presParOf" srcId="{8A62DAB5-696C-48A7-A82B-D70ABD8EB608}" destId="{B401525A-3863-48CB-BD6B-28159079E3E4}" srcOrd="1" destOrd="0" presId="urn:microsoft.com/office/officeart/2008/layout/HorizontalMultiLevelHierarchy"/>
    <dgm:cxn modelId="{AC8D4ED6-7BB5-4334-B451-FAEAD6D50C68}" type="presParOf" srcId="{A02FA516-2C1A-4DB7-ACBC-0AFE9940A8C7}" destId="{F6E1EF99-73D8-4182-BF76-5BFDEC93CFA6}" srcOrd="54" destOrd="0" presId="urn:microsoft.com/office/officeart/2008/layout/HorizontalMultiLevelHierarchy"/>
    <dgm:cxn modelId="{A12D87A6-605F-44D7-8EB9-BA7898C5CF57}" type="presParOf" srcId="{F6E1EF99-73D8-4182-BF76-5BFDEC93CFA6}" destId="{44AB1920-40E3-422C-9FB3-12B6B2B5E776}" srcOrd="0" destOrd="0" presId="urn:microsoft.com/office/officeart/2008/layout/HorizontalMultiLevelHierarchy"/>
    <dgm:cxn modelId="{E6274644-DF40-47A4-9ADC-0E9651280475}" type="presParOf" srcId="{A02FA516-2C1A-4DB7-ACBC-0AFE9940A8C7}" destId="{D19B1467-5F7A-47E4-BF9B-44B44B7BF430}" srcOrd="55" destOrd="0" presId="urn:microsoft.com/office/officeart/2008/layout/HorizontalMultiLevelHierarchy"/>
    <dgm:cxn modelId="{30EE4BE3-DCDE-4EE5-A397-83A655BBEE6F}" type="presParOf" srcId="{D19B1467-5F7A-47E4-BF9B-44B44B7BF430}" destId="{2BAA6BC2-5EF3-4555-B347-9B6DCC9DCD12}" srcOrd="0" destOrd="0" presId="urn:microsoft.com/office/officeart/2008/layout/HorizontalMultiLevelHierarchy"/>
    <dgm:cxn modelId="{CF0F37FB-3067-4148-A47F-E31E9669EE66}" type="presParOf" srcId="{D19B1467-5F7A-47E4-BF9B-44B44B7BF430}" destId="{E3A5F8DB-66F4-4D40-A059-3466790A2A1D}" srcOrd="1" destOrd="0" presId="urn:microsoft.com/office/officeart/2008/layout/HorizontalMultiLevelHierarchy"/>
    <dgm:cxn modelId="{86621F32-6D70-487A-A4BB-6EFDEEF54F63}" type="presParOf" srcId="{A02FA516-2C1A-4DB7-ACBC-0AFE9940A8C7}" destId="{25D0A0AA-D1EE-49C0-97E4-7A3A1378B3CD}" srcOrd="56" destOrd="0" presId="urn:microsoft.com/office/officeart/2008/layout/HorizontalMultiLevelHierarchy"/>
    <dgm:cxn modelId="{5B7E0EB7-AD44-4212-9F9D-39E2C78F77A8}" type="presParOf" srcId="{25D0A0AA-D1EE-49C0-97E4-7A3A1378B3CD}" destId="{5C02E358-7CF3-4526-91F3-9FDA2FECE3D2}" srcOrd="0" destOrd="0" presId="urn:microsoft.com/office/officeart/2008/layout/HorizontalMultiLevelHierarchy"/>
    <dgm:cxn modelId="{E565853C-83F9-4FE4-85A0-AC289E3D40C6}" type="presParOf" srcId="{A02FA516-2C1A-4DB7-ACBC-0AFE9940A8C7}" destId="{1B778EF8-6E74-4F40-8AA2-E8C054DF0D11}" srcOrd="57" destOrd="0" presId="urn:microsoft.com/office/officeart/2008/layout/HorizontalMultiLevelHierarchy"/>
    <dgm:cxn modelId="{0EE0EFE7-5B07-454D-8615-BB7D79157D5D}" type="presParOf" srcId="{1B778EF8-6E74-4F40-8AA2-E8C054DF0D11}" destId="{6DF79B0C-A238-4686-8DC1-43BDF28D8772}" srcOrd="0" destOrd="0" presId="urn:microsoft.com/office/officeart/2008/layout/HorizontalMultiLevelHierarchy"/>
    <dgm:cxn modelId="{3623391D-DA37-4466-BFF7-338D9979F716}" type="presParOf" srcId="{1B778EF8-6E74-4F40-8AA2-E8C054DF0D11}" destId="{791624C9-3DAB-48DB-AC7A-C90A5BAD0900}" srcOrd="1" destOrd="0" presId="urn:microsoft.com/office/officeart/2008/layout/HorizontalMultiLevelHierarchy"/>
    <dgm:cxn modelId="{A0EF2C10-E42D-4818-8822-B1F8E0B99605}" type="presParOf" srcId="{A02FA516-2C1A-4DB7-ACBC-0AFE9940A8C7}" destId="{E6008CE1-3B55-4B15-B7F6-2FEBBAC66BD6}" srcOrd="58" destOrd="0" presId="urn:microsoft.com/office/officeart/2008/layout/HorizontalMultiLevelHierarchy"/>
    <dgm:cxn modelId="{790419FF-D998-4F09-95FB-07C39A0A6C47}" type="presParOf" srcId="{E6008CE1-3B55-4B15-B7F6-2FEBBAC66BD6}" destId="{B6679F3C-2ECF-46A3-AE80-EA5A27870D6A}" srcOrd="0" destOrd="0" presId="urn:microsoft.com/office/officeart/2008/layout/HorizontalMultiLevelHierarchy"/>
    <dgm:cxn modelId="{46CDB9AB-09A3-493D-A77A-A77ABAC348C1}" type="presParOf" srcId="{A02FA516-2C1A-4DB7-ACBC-0AFE9940A8C7}" destId="{671DEBA7-84A3-4497-96E5-ED1EFCE4FB7E}" srcOrd="59" destOrd="0" presId="urn:microsoft.com/office/officeart/2008/layout/HorizontalMultiLevelHierarchy"/>
    <dgm:cxn modelId="{7AB1F8EE-F634-423D-8AA5-0A434E8EFB37}" type="presParOf" srcId="{671DEBA7-84A3-4497-96E5-ED1EFCE4FB7E}" destId="{A6E64AE1-76F9-4972-A713-2AFDDC273FD0}" srcOrd="0" destOrd="0" presId="urn:microsoft.com/office/officeart/2008/layout/HorizontalMultiLevelHierarchy"/>
    <dgm:cxn modelId="{8E5D5D31-844B-4E97-BFE5-E1BA791A640C}" type="presParOf" srcId="{671DEBA7-84A3-4497-96E5-ED1EFCE4FB7E}" destId="{22D23F25-A15F-4CA5-B393-8526ECD0C3C2}" srcOrd="1" destOrd="0" presId="urn:microsoft.com/office/officeart/2008/layout/HorizontalMultiLevelHierarchy"/>
    <dgm:cxn modelId="{5F1D8A0B-0430-4272-A5DE-00F2F2A0429D}" type="presParOf" srcId="{A02FA516-2C1A-4DB7-ACBC-0AFE9940A8C7}" destId="{D1236970-0702-4B20-BCC1-F588E701DA1E}" srcOrd="60" destOrd="0" presId="urn:microsoft.com/office/officeart/2008/layout/HorizontalMultiLevelHierarchy"/>
    <dgm:cxn modelId="{4E15E241-207B-4943-8FF4-421BE77B3677}" type="presParOf" srcId="{D1236970-0702-4B20-BCC1-F588E701DA1E}" destId="{A0DED2F6-CD06-4B92-8100-36FC902FA4BE}" srcOrd="0" destOrd="0" presId="urn:microsoft.com/office/officeart/2008/layout/HorizontalMultiLevelHierarchy"/>
    <dgm:cxn modelId="{53FAC4DD-0797-4351-BAC3-7F9C6B66F226}" type="presParOf" srcId="{A02FA516-2C1A-4DB7-ACBC-0AFE9940A8C7}" destId="{A40E328D-A2F3-4914-8A91-0A6C8F753445}" srcOrd="61" destOrd="0" presId="urn:microsoft.com/office/officeart/2008/layout/HorizontalMultiLevelHierarchy"/>
    <dgm:cxn modelId="{110524BB-8BAE-4211-A406-D626F95DDF2F}" type="presParOf" srcId="{A40E328D-A2F3-4914-8A91-0A6C8F753445}" destId="{8FFEA365-9EE1-481F-9D88-209E459B0E7C}" srcOrd="0" destOrd="0" presId="urn:microsoft.com/office/officeart/2008/layout/HorizontalMultiLevelHierarchy"/>
    <dgm:cxn modelId="{81AA64BF-685D-46CD-A471-69B0B7E3655E}" type="presParOf" srcId="{A40E328D-A2F3-4914-8A91-0A6C8F753445}" destId="{6715F961-0384-40FE-91F1-8D879A6937C4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1236970-0702-4B20-BCC1-F588E701DA1E}">
      <dsp:nvSpPr>
        <dsp:cNvPr id="0" name=""/>
        <dsp:cNvSpPr/>
      </dsp:nvSpPr>
      <dsp:spPr>
        <a:xfrm>
          <a:off x="2145350" y="4626924"/>
          <a:ext cx="122755" cy="388873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61377" y="0"/>
              </a:lnTo>
              <a:lnTo>
                <a:pt x="61377" y="3888734"/>
              </a:lnTo>
              <a:lnTo>
                <a:pt x="122755" y="3888734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900" kern="1200"/>
        </a:p>
      </dsp:txBody>
      <dsp:txXfrm>
        <a:off x="2109461" y="6474025"/>
        <a:ext cx="194533" cy="194533"/>
      </dsp:txXfrm>
    </dsp:sp>
    <dsp:sp modelId="{E6008CE1-3B55-4B15-B7F6-2FEBBAC66BD6}">
      <dsp:nvSpPr>
        <dsp:cNvPr id="0" name=""/>
        <dsp:cNvSpPr/>
      </dsp:nvSpPr>
      <dsp:spPr>
        <a:xfrm>
          <a:off x="2145350" y="4626924"/>
          <a:ext cx="122755" cy="36548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61377" y="0"/>
              </a:lnTo>
              <a:lnTo>
                <a:pt x="61377" y="3654825"/>
              </a:lnTo>
              <a:lnTo>
                <a:pt x="122755" y="3654825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900" kern="1200"/>
        </a:p>
      </dsp:txBody>
      <dsp:txXfrm>
        <a:off x="2115305" y="6362915"/>
        <a:ext cx="182844" cy="182844"/>
      </dsp:txXfrm>
    </dsp:sp>
    <dsp:sp modelId="{25D0A0AA-D1EE-49C0-97E4-7A3A1378B3CD}">
      <dsp:nvSpPr>
        <dsp:cNvPr id="0" name=""/>
        <dsp:cNvSpPr/>
      </dsp:nvSpPr>
      <dsp:spPr>
        <a:xfrm>
          <a:off x="2145350" y="4626924"/>
          <a:ext cx="122755" cy="34209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61377" y="0"/>
              </a:lnTo>
              <a:lnTo>
                <a:pt x="61377" y="3420917"/>
              </a:lnTo>
              <a:lnTo>
                <a:pt x="122755" y="342091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900" kern="1200"/>
        </a:p>
      </dsp:txBody>
      <dsp:txXfrm>
        <a:off x="2121149" y="6251805"/>
        <a:ext cx="171155" cy="171155"/>
      </dsp:txXfrm>
    </dsp:sp>
    <dsp:sp modelId="{F6E1EF99-73D8-4182-BF76-5BFDEC93CFA6}">
      <dsp:nvSpPr>
        <dsp:cNvPr id="0" name=""/>
        <dsp:cNvSpPr/>
      </dsp:nvSpPr>
      <dsp:spPr>
        <a:xfrm>
          <a:off x="2145350" y="4626924"/>
          <a:ext cx="122755" cy="31870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61377" y="0"/>
              </a:lnTo>
              <a:lnTo>
                <a:pt x="61377" y="3187008"/>
              </a:lnTo>
              <a:lnTo>
                <a:pt x="122755" y="3187008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900" kern="1200"/>
        </a:p>
      </dsp:txBody>
      <dsp:txXfrm>
        <a:off x="2126993" y="6140694"/>
        <a:ext cx="159468" cy="159468"/>
      </dsp:txXfrm>
    </dsp:sp>
    <dsp:sp modelId="{DCC617AC-11DB-436D-B819-DF1CBE42D41B}">
      <dsp:nvSpPr>
        <dsp:cNvPr id="0" name=""/>
        <dsp:cNvSpPr/>
      </dsp:nvSpPr>
      <dsp:spPr>
        <a:xfrm>
          <a:off x="2145350" y="4626924"/>
          <a:ext cx="122755" cy="295309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61377" y="0"/>
              </a:lnTo>
              <a:lnTo>
                <a:pt x="61377" y="2953099"/>
              </a:lnTo>
              <a:lnTo>
                <a:pt x="122755" y="295309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900" kern="1200"/>
        </a:p>
      </dsp:txBody>
      <dsp:txXfrm>
        <a:off x="2132836" y="6029583"/>
        <a:ext cx="147782" cy="147782"/>
      </dsp:txXfrm>
    </dsp:sp>
    <dsp:sp modelId="{F8C0D496-44E3-4D1A-B030-27B83C303552}">
      <dsp:nvSpPr>
        <dsp:cNvPr id="0" name=""/>
        <dsp:cNvSpPr/>
      </dsp:nvSpPr>
      <dsp:spPr>
        <a:xfrm>
          <a:off x="2145350" y="4626924"/>
          <a:ext cx="122755" cy="271919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61377" y="0"/>
              </a:lnTo>
              <a:lnTo>
                <a:pt x="61377" y="2719190"/>
              </a:lnTo>
              <a:lnTo>
                <a:pt x="122755" y="2719190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900" kern="1200"/>
        </a:p>
      </dsp:txBody>
      <dsp:txXfrm>
        <a:off x="2138678" y="5918470"/>
        <a:ext cx="136097" cy="136097"/>
      </dsp:txXfrm>
    </dsp:sp>
    <dsp:sp modelId="{08BAB39E-F237-4575-A279-35B9E3050579}">
      <dsp:nvSpPr>
        <dsp:cNvPr id="0" name=""/>
        <dsp:cNvSpPr/>
      </dsp:nvSpPr>
      <dsp:spPr>
        <a:xfrm>
          <a:off x="2145350" y="4626924"/>
          <a:ext cx="122755" cy="248528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61377" y="0"/>
              </a:lnTo>
              <a:lnTo>
                <a:pt x="61377" y="2485281"/>
              </a:lnTo>
              <a:lnTo>
                <a:pt x="122755" y="248528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800" kern="1200"/>
        </a:p>
      </dsp:txBody>
      <dsp:txXfrm>
        <a:off x="2144520" y="5807357"/>
        <a:ext cx="124415" cy="124415"/>
      </dsp:txXfrm>
    </dsp:sp>
    <dsp:sp modelId="{E9E3724A-0C3A-4A7C-94DC-AAA0BBAE816B}">
      <dsp:nvSpPr>
        <dsp:cNvPr id="0" name=""/>
        <dsp:cNvSpPr/>
      </dsp:nvSpPr>
      <dsp:spPr>
        <a:xfrm>
          <a:off x="2145350" y="4626924"/>
          <a:ext cx="122755" cy="225137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61377" y="0"/>
              </a:lnTo>
              <a:lnTo>
                <a:pt x="61377" y="2251372"/>
              </a:lnTo>
              <a:lnTo>
                <a:pt x="122755" y="225137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800" kern="1200"/>
        </a:p>
      </dsp:txBody>
      <dsp:txXfrm>
        <a:off x="2150359" y="5696243"/>
        <a:ext cx="112735" cy="112735"/>
      </dsp:txXfrm>
    </dsp:sp>
    <dsp:sp modelId="{D77B2093-9414-4CFD-97B6-3BB057E289F0}">
      <dsp:nvSpPr>
        <dsp:cNvPr id="0" name=""/>
        <dsp:cNvSpPr/>
      </dsp:nvSpPr>
      <dsp:spPr>
        <a:xfrm>
          <a:off x="2145350" y="4626924"/>
          <a:ext cx="122755" cy="201746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61377" y="0"/>
              </a:lnTo>
              <a:lnTo>
                <a:pt x="61377" y="2017463"/>
              </a:lnTo>
              <a:lnTo>
                <a:pt x="122755" y="2017463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700" kern="1200"/>
        </a:p>
      </dsp:txBody>
      <dsp:txXfrm>
        <a:off x="2156198" y="5585126"/>
        <a:ext cx="101059" cy="101059"/>
      </dsp:txXfrm>
    </dsp:sp>
    <dsp:sp modelId="{78838029-2947-498B-B034-3372700D7AD5}">
      <dsp:nvSpPr>
        <dsp:cNvPr id="0" name=""/>
        <dsp:cNvSpPr/>
      </dsp:nvSpPr>
      <dsp:spPr>
        <a:xfrm>
          <a:off x="2145350" y="4626924"/>
          <a:ext cx="122755" cy="178355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61377" y="0"/>
              </a:lnTo>
              <a:lnTo>
                <a:pt x="61377" y="1783555"/>
              </a:lnTo>
              <a:lnTo>
                <a:pt x="122755" y="1783555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600" kern="1200"/>
        </a:p>
      </dsp:txBody>
      <dsp:txXfrm>
        <a:off x="2162033" y="5474007"/>
        <a:ext cx="89388" cy="89388"/>
      </dsp:txXfrm>
    </dsp:sp>
    <dsp:sp modelId="{E2407659-0428-4AAB-A95F-29D73E760FCB}">
      <dsp:nvSpPr>
        <dsp:cNvPr id="0" name=""/>
        <dsp:cNvSpPr/>
      </dsp:nvSpPr>
      <dsp:spPr>
        <a:xfrm>
          <a:off x="2145350" y="4626924"/>
          <a:ext cx="122755" cy="15496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61377" y="0"/>
              </a:lnTo>
              <a:lnTo>
                <a:pt x="61377" y="1549646"/>
              </a:lnTo>
              <a:lnTo>
                <a:pt x="122755" y="154964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500" kern="1200"/>
        </a:p>
      </dsp:txBody>
      <dsp:txXfrm>
        <a:off x="2167865" y="5362885"/>
        <a:ext cx="77725" cy="77725"/>
      </dsp:txXfrm>
    </dsp:sp>
    <dsp:sp modelId="{AB673934-AAE7-45B0-83C6-0160223F2902}">
      <dsp:nvSpPr>
        <dsp:cNvPr id="0" name=""/>
        <dsp:cNvSpPr/>
      </dsp:nvSpPr>
      <dsp:spPr>
        <a:xfrm>
          <a:off x="2145350" y="4626924"/>
          <a:ext cx="122755" cy="131573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61377" y="0"/>
              </a:lnTo>
              <a:lnTo>
                <a:pt x="61377" y="1315737"/>
              </a:lnTo>
              <a:lnTo>
                <a:pt x="122755" y="131573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500" kern="1200"/>
        </a:p>
      </dsp:txBody>
      <dsp:txXfrm>
        <a:off x="2173691" y="5251757"/>
        <a:ext cx="66072" cy="66072"/>
      </dsp:txXfrm>
    </dsp:sp>
    <dsp:sp modelId="{3123DF1A-7088-48C2-B152-4B9BC2A4B024}">
      <dsp:nvSpPr>
        <dsp:cNvPr id="0" name=""/>
        <dsp:cNvSpPr/>
      </dsp:nvSpPr>
      <dsp:spPr>
        <a:xfrm>
          <a:off x="2145350" y="4626924"/>
          <a:ext cx="122755" cy="10818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61377" y="0"/>
              </a:lnTo>
              <a:lnTo>
                <a:pt x="61377" y="1081828"/>
              </a:lnTo>
              <a:lnTo>
                <a:pt x="122755" y="1081828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500" kern="1200"/>
        </a:p>
      </dsp:txBody>
      <dsp:txXfrm>
        <a:off x="2179508" y="5140619"/>
        <a:ext cx="54438" cy="54438"/>
      </dsp:txXfrm>
    </dsp:sp>
    <dsp:sp modelId="{742D71E5-C474-4049-B3B2-C4B3B9FFF1CA}">
      <dsp:nvSpPr>
        <dsp:cNvPr id="0" name=""/>
        <dsp:cNvSpPr/>
      </dsp:nvSpPr>
      <dsp:spPr>
        <a:xfrm>
          <a:off x="2145350" y="4626924"/>
          <a:ext cx="122755" cy="84791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61377" y="0"/>
              </a:lnTo>
              <a:lnTo>
                <a:pt x="61377" y="847919"/>
              </a:lnTo>
              <a:lnTo>
                <a:pt x="122755" y="84791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500" kern="1200"/>
        </a:p>
      </dsp:txBody>
      <dsp:txXfrm>
        <a:off x="2185308" y="5029465"/>
        <a:ext cx="42837" cy="42837"/>
      </dsp:txXfrm>
    </dsp:sp>
    <dsp:sp modelId="{78547CEF-9088-42D1-BF96-887DAA949EF7}">
      <dsp:nvSpPr>
        <dsp:cNvPr id="0" name=""/>
        <dsp:cNvSpPr/>
      </dsp:nvSpPr>
      <dsp:spPr>
        <a:xfrm>
          <a:off x="2145350" y="4626924"/>
          <a:ext cx="122755" cy="61401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61377" y="0"/>
              </a:lnTo>
              <a:lnTo>
                <a:pt x="61377" y="614010"/>
              </a:lnTo>
              <a:lnTo>
                <a:pt x="122755" y="614010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500" kern="1200"/>
        </a:p>
      </dsp:txBody>
      <dsp:txXfrm>
        <a:off x="2191073" y="4918276"/>
        <a:ext cx="31308" cy="31308"/>
      </dsp:txXfrm>
    </dsp:sp>
    <dsp:sp modelId="{7F788CA9-834F-4AAD-9AB2-B5FD9F959C73}">
      <dsp:nvSpPr>
        <dsp:cNvPr id="0" name=""/>
        <dsp:cNvSpPr/>
      </dsp:nvSpPr>
      <dsp:spPr>
        <a:xfrm>
          <a:off x="2145350" y="4626924"/>
          <a:ext cx="122755" cy="38010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61377" y="0"/>
              </a:lnTo>
              <a:lnTo>
                <a:pt x="61377" y="380101"/>
              </a:lnTo>
              <a:lnTo>
                <a:pt x="122755" y="38010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500" kern="1200"/>
        </a:p>
      </dsp:txBody>
      <dsp:txXfrm>
        <a:off x="2196742" y="4806989"/>
        <a:ext cx="19971" cy="19971"/>
      </dsp:txXfrm>
    </dsp:sp>
    <dsp:sp modelId="{1340F0BF-8CA5-4C6E-929F-88F56D55704C}">
      <dsp:nvSpPr>
        <dsp:cNvPr id="0" name=""/>
        <dsp:cNvSpPr/>
      </dsp:nvSpPr>
      <dsp:spPr>
        <a:xfrm>
          <a:off x="2145350" y="4626924"/>
          <a:ext cx="122755" cy="14619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61377" y="0"/>
              </a:lnTo>
              <a:lnTo>
                <a:pt x="61377" y="146193"/>
              </a:lnTo>
              <a:lnTo>
                <a:pt x="122755" y="146193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500" kern="1200"/>
        </a:p>
      </dsp:txBody>
      <dsp:txXfrm>
        <a:off x="2201955" y="4695248"/>
        <a:ext cx="9544" cy="9544"/>
      </dsp:txXfrm>
    </dsp:sp>
    <dsp:sp modelId="{92EECDCE-9CAF-48CC-A152-473903742B68}">
      <dsp:nvSpPr>
        <dsp:cNvPr id="0" name=""/>
        <dsp:cNvSpPr/>
      </dsp:nvSpPr>
      <dsp:spPr>
        <a:xfrm>
          <a:off x="2145350" y="4493488"/>
          <a:ext cx="1227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133435"/>
              </a:moveTo>
              <a:lnTo>
                <a:pt x="61377" y="133435"/>
              </a:lnTo>
              <a:lnTo>
                <a:pt x="61377" y="45720"/>
              </a:lnTo>
              <a:lnTo>
                <a:pt x="122755" y="45720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500" kern="1200"/>
        </a:p>
      </dsp:txBody>
      <dsp:txXfrm>
        <a:off x="2202956" y="4535437"/>
        <a:ext cx="7543" cy="7543"/>
      </dsp:txXfrm>
    </dsp:sp>
    <dsp:sp modelId="{FB926356-3829-4091-9BE1-DF995DAB2AFC}">
      <dsp:nvSpPr>
        <dsp:cNvPr id="0" name=""/>
        <dsp:cNvSpPr/>
      </dsp:nvSpPr>
      <dsp:spPr>
        <a:xfrm>
          <a:off x="2145350" y="4305299"/>
          <a:ext cx="122755" cy="321624"/>
        </a:xfrm>
        <a:custGeom>
          <a:avLst/>
          <a:gdLst/>
          <a:ahLst/>
          <a:cxnLst/>
          <a:rect l="0" t="0" r="0" b="0"/>
          <a:pathLst>
            <a:path>
              <a:moveTo>
                <a:pt x="0" y="321624"/>
              </a:moveTo>
              <a:lnTo>
                <a:pt x="61377" y="321624"/>
              </a:lnTo>
              <a:lnTo>
                <a:pt x="61377" y="0"/>
              </a:lnTo>
              <a:lnTo>
                <a:pt x="122755" y="0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500" kern="1200"/>
        </a:p>
      </dsp:txBody>
      <dsp:txXfrm>
        <a:off x="2198121" y="4457505"/>
        <a:ext cx="17212" cy="17212"/>
      </dsp:txXfrm>
    </dsp:sp>
    <dsp:sp modelId="{88CBA54D-95BF-4768-A8E6-6DAFCD3C5C0C}">
      <dsp:nvSpPr>
        <dsp:cNvPr id="0" name=""/>
        <dsp:cNvSpPr/>
      </dsp:nvSpPr>
      <dsp:spPr>
        <a:xfrm>
          <a:off x="2145350" y="4071391"/>
          <a:ext cx="122755" cy="555533"/>
        </a:xfrm>
        <a:custGeom>
          <a:avLst/>
          <a:gdLst/>
          <a:ahLst/>
          <a:cxnLst/>
          <a:rect l="0" t="0" r="0" b="0"/>
          <a:pathLst>
            <a:path>
              <a:moveTo>
                <a:pt x="0" y="555533"/>
              </a:moveTo>
              <a:lnTo>
                <a:pt x="61377" y="555533"/>
              </a:lnTo>
              <a:lnTo>
                <a:pt x="61377" y="0"/>
              </a:lnTo>
              <a:lnTo>
                <a:pt x="122755" y="0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500" kern="1200"/>
        </a:p>
      </dsp:txBody>
      <dsp:txXfrm>
        <a:off x="2192504" y="4334934"/>
        <a:ext cx="28446" cy="28446"/>
      </dsp:txXfrm>
    </dsp:sp>
    <dsp:sp modelId="{4DEEC727-2AC8-4ABA-969A-713D21FDC233}">
      <dsp:nvSpPr>
        <dsp:cNvPr id="0" name=""/>
        <dsp:cNvSpPr/>
      </dsp:nvSpPr>
      <dsp:spPr>
        <a:xfrm>
          <a:off x="2145350" y="3837482"/>
          <a:ext cx="122755" cy="789442"/>
        </a:xfrm>
        <a:custGeom>
          <a:avLst/>
          <a:gdLst/>
          <a:ahLst/>
          <a:cxnLst/>
          <a:rect l="0" t="0" r="0" b="0"/>
          <a:pathLst>
            <a:path>
              <a:moveTo>
                <a:pt x="0" y="789442"/>
              </a:moveTo>
              <a:lnTo>
                <a:pt x="61377" y="789442"/>
              </a:lnTo>
              <a:lnTo>
                <a:pt x="61377" y="0"/>
              </a:lnTo>
              <a:lnTo>
                <a:pt x="122755" y="0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500" kern="1200"/>
        </a:p>
      </dsp:txBody>
      <dsp:txXfrm>
        <a:off x="2186754" y="4212230"/>
        <a:ext cx="39946" cy="39946"/>
      </dsp:txXfrm>
    </dsp:sp>
    <dsp:sp modelId="{93415245-562F-4B06-964A-9D600E1E750A}">
      <dsp:nvSpPr>
        <dsp:cNvPr id="0" name=""/>
        <dsp:cNvSpPr/>
      </dsp:nvSpPr>
      <dsp:spPr>
        <a:xfrm>
          <a:off x="2145350" y="3603573"/>
          <a:ext cx="122755" cy="1023351"/>
        </a:xfrm>
        <a:custGeom>
          <a:avLst/>
          <a:gdLst/>
          <a:ahLst/>
          <a:cxnLst/>
          <a:rect l="0" t="0" r="0" b="0"/>
          <a:pathLst>
            <a:path>
              <a:moveTo>
                <a:pt x="0" y="1023351"/>
              </a:moveTo>
              <a:lnTo>
                <a:pt x="61377" y="1023351"/>
              </a:lnTo>
              <a:lnTo>
                <a:pt x="61377" y="0"/>
              </a:lnTo>
              <a:lnTo>
                <a:pt x="122755" y="0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500" kern="1200"/>
        </a:p>
      </dsp:txBody>
      <dsp:txXfrm>
        <a:off x="2180960" y="4089481"/>
        <a:ext cx="51534" cy="51534"/>
      </dsp:txXfrm>
    </dsp:sp>
    <dsp:sp modelId="{6EB1F5AC-8A4D-4D4A-829B-1BB3D4430AD7}">
      <dsp:nvSpPr>
        <dsp:cNvPr id="0" name=""/>
        <dsp:cNvSpPr/>
      </dsp:nvSpPr>
      <dsp:spPr>
        <a:xfrm>
          <a:off x="2145350" y="3369664"/>
          <a:ext cx="122755" cy="1257260"/>
        </a:xfrm>
        <a:custGeom>
          <a:avLst/>
          <a:gdLst/>
          <a:ahLst/>
          <a:cxnLst/>
          <a:rect l="0" t="0" r="0" b="0"/>
          <a:pathLst>
            <a:path>
              <a:moveTo>
                <a:pt x="0" y="1257260"/>
              </a:moveTo>
              <a:lnTo>
                <a:pt x="61377" y="1257260"/>
              </a:lnTo>
              <a:lnTo>
                <a:pt x="61377" y="0"/>
              </a:lnTo>
              <a:lnTo>
                <a:pt x="122755" y="0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500" kern="1200"/>
        </a:p>
      </dsp:txBody>
      <dsp:txXfrm>
        <a:off x="2175146" y="3966713"/>
        <a:ext cx="63161" cy="63161"/>
      </dsp:txXfrm>
    </dsp:sp>
    <dsp:sp modelId="{9B09FB26-F815-40E1-9BC2-BE2A73C1F5FA}">
      <dsp:nvSpPr>
        <dsp:cNvPr id="0" name=""/>
        <dsp:cNvSpPr/>
      </dsp:nvSpPr>
      <dsp:spPr>
        <a:xfrm>
          <a:off x="2145350" y="3135755"/>
          <a:ext cx="122755" cy="1491168"/>
        </a:xfrm>
        <a:custGeom>
          <a:avLst/>
          <a:gdLst/>
          <a:ahLst/>
          <a:cxnLst/>
          <a:rect l="0" t="0" r="0" b="0"/>
          <a:pathLst>
            <a:path>
              <a:moveTo>
                <a:pt x="0" y="1491168"/>
              </a:moveTo>
              <a:lnTo>
                <a:pt x="61377" y="1491168"/>
              </a:lnTo>
              <a:lnTo>
                <a:pt x="61377" y="0"/>
              </a:lnTo>
              <a:lnTo>
                <a:pt x="122755" y="0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500" kern="1200"/>
        </a:p>
      </dsp:txBody>
      <dsp:txXfrm>
        <a:off x="2169322" y="3843934"/>
        <a:ext cx="74810" cy="74810"/>
      </dsp:txXfrm>
    </dsp:sp>
    <dsp:sp modelId="{85B5F72A-727E-4E0E-8F08-4FD03DE4994E}">
      <dsp:nvSpPr>
        <dsp:cNvPr id="0" name=""/>
        <dsp:cNvSpPr/>
      </dsp:nvSpPr>
      <dsp:spPr>
        <a:xfrm>
          <a:off x="2145350" y="2901846"/>
          <a:ext cx="122755" cy="1725077"/>
        </a:xfrm>
        <a:custGeom>
          <a:avLst/>
          <a:gdLst/>
          <a:ahLst/>
          <a:cxnLst/>
          <a:rect l="0" t="0" r="0" b="0"/>
          <a:pathLst>
            <a:path>
              <a:moveTo>
                <a:pt x="0" y="1725077"/>
              </a:moveTo>
              <a:lnTo>
                <a:pt x="61377" y="1725077"/>
              </a:lnTo>
              <a:lnTo>
                <a:pt x="61377" y="0"/>
              </a:lnTo>
              <a:lnTo>
                <a:pt x="122755" y="0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600" kern="1200"/>
        </a:p>
      </dsp:txBody>
      <dsp:txXfrm>
        <a:off x="2163491" y="3721149"/>
        <a:ext cx="86471" cy="86471"/>
      </dsp:txXfrm>
    </dsp:sp>
    <dsp:sp modelId="{7E254D4E-1472-41C1-B6E0-EB824DED3298}">
      <dsp:nvSpPr>
        <dsp:cNvPr id="0" name=""/>
        <dsp:cNvSpPr/>
      </dsp:nvSpPr>
      <dsp:spPr>
        <a:xfrm>
          <a:off x="2145350" y="2667937"/>
          <a:ext cx="122755" cy="1958986"/>
        </a:xfrm>
        <a:custGeom>
          <a:avLst/>
          <a:gdLst/>
          <a:ahLst/>
          <a:cxnLst/>
          <a:rect l="0" t="0" r="0" b="0"/>
          <a:pathLst>
            <a:path>
              <a:moveTo>
                <a:pt x="0" y="1958986"/>
              </a:moveTo>
              <a:lnTo>
                <a:pt x="61377" y="1958986"/>
              </a:lnTo>
              <a:lnTo>
                <a:pt x="61377" y="0"/>
              </a:lnTo>
              <a:lnTo>
                <a:pt x="122755" y="0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700" kern="1200"/>
        </a:p>
      </dsp:txBody>
      <dsp:txXfrm>
        <a:off x="2157657" y="3598360"/>
        <a:ext cx="98141" cy="98141"/>
      </dsp:txXfrm>
    </dsp:sp>
    <dsp:sp modelId="{16DC0510-9A9A-46F0-B2B1-CB9215AC1F40}">
      <dsp:nvSpPr>
        <dsp:cNvPr id="0" name=""/>
        <dsp:cNvSpPr/>
      </dsp:nvSpPr>
      <dsp:spPr>
        <a:xfrm>
          <a:off x="2145350" y="2434029"/>
          <a:ext cx="122755" cy="2192895"/>
        </a:xfrm>
        <a:custGeom>
          <a:avLst/>
          <a:gdLst/>
          <a:ahLst/>
          <a:cxnLst/>
          <a:rect l="0" t="0" r="0" b="0"/>
          <a:pathLst>
            <a:path>
              <a:moveTo>
                <a:pt x="0" y="2192895"/>
              </a:moveTo>
              <a:lnTo>
                <a:pt x="61377" y="2192895"/>
              </a:lnTo>
              <a:lnTo>
                <a:pt x="61377" y="0"/>
              </a:lnTo>
              <a:lnTo>
                <a:pt x="122755" y="0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700" kern="1200"/>
        </a:p>
      </dsp:txBody>
      <dsp:txXfrm>
        <a:off x="2151819" y="3475568"/>
        <a:ext cx="109816" cy="109816"/>
      </dsp:txXfrm>
    </dsp:sp>
    <dsp:sp modelId="{7329B958-F7B8-4431-8398-2E96013A1077}">
      <dsp:nvSpPr>
        <dsp:cNvPr id="0" name=""/>
        <dsp:cNvSpPr/>
      </dsp:nvSpPr>
      <dsp:spPr>
        <a:xfrm>
          <a:off x="3618414" y="2271354"/>
          <a:ext cx="1227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122755" y="4572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500" kern="1200"/>
        </a:p>
      </dsp:txBody>
      <dsp:txXfrm>
        <a:off x="3676723" y="2314005"/>
        <a:ext cx="6137" cy="6137"/>
      </dsp:txXfrm>
    </dsp:sp>
    <dsp:sp modelId="{A3D5B696-9E5F-4A61-B030-6F5DBC438EC2}">
      <dsp:nvSpPr>
        <dsp:cNvPr id="0" name=""/>
        <dsp:cNvSpPr/>
      </dsp:nvSpPr>
      <dsp:spPr>
        <a:xfrm>
          <a:off x="2881882" y="2200120"/>
          <a:ext cx="122755" cy="11695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61377" y="0"/>
              </a:lnTo>
              <a:lnTo>
                <a:pt x="61377" y="116954"/>
              </a:lnTo>
              <a:lnTo>
                <a:pt x="122755" y="116954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500" kern="1200"/>
        </a:p>
      </dsp:txBody>
      <dsp:txXfrm>
        <a:off x="2939021" y="2254358"/>
        <a:ext cx="8477" cy="8477"/>
      </dsp:txXfrm>
    </dsp:sp>
    <dsp:sp modelId="{EDCB16F2-B37F-4165-8085-116AECD77825}">
      <dsp:nvSpPr>
        <dsp:cNvPr id="0" name=""/>
        <dsp:cNvSpPr/>
      </dsp:nvSpPr>
      <dsp:spPr>
        <a:xfrm>
          <a:off x="3618414" y="2037445"/>
          <a:ext cx="1227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122755" y="4572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500" kern="1200"/>
        </a:p>
      </dsp:txBody>
      <dsp:txXfrm>
        <a:off x="3676723" y="2080096"/>
        <a:ext cx="6137" cy="6137"/>
      </dsp:txXfrm>
    </dsp:sp>
    <dsp:sp modelId="{BD7C69A2-7327-4550-A369-1B000710A3A9}">
      <dsp:nvSpPr>
        <dsp:cNvPr id="0" name=""/>
        <dsp:cNvSpPr/>
      </dsp:nvSpPr>
      <dsp:spPr>
        <a:xfrm>
          <a:off x="2881882" y="2083165"/>
          <a:ext cx="122755" cy="116954"/>
        </a:xfrm>
        <a:custGeom>
          <a:avLst/>
          <a:gdLst/>
          <a:ahLst/>
          <a:cxnLst/>
          <a:rect l="0" t="0" r="0" b="0"/>
          <a:pathLst>
            <a:path>
              <a:moveTo>
                <a:pt x="0" y="116954"/>
              </a:moveTo>
              <a:lnTo>
                <a:pt x="61377" y="116954"/>
              </a:lnTo>
              <a:lnTo>
                <a:pt x="61377" y="0"/>
              </a:lnTo>
              <a:lnTo>
                <a:pt x="122755" y="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500" kern="1200"/>
        </a:p>
      </dsp:txBody>
      <dsp:txXfrm>
        <a:off x="2939021" y="2137404"/>
        <a:ext cx="8477" cy="8477"/>
      </dsp:txXfrm>
    </dsp:sp>
    <dsp:sp modelId="{2483B295-0AFD-4BED-8D8B-72D536C47C2C}">
      <dsp:nvSpPr>
        <dsp:cNvPr id="0" name=""/>
        <dsp:cNvSpPr/>
      </dsp:nvSpPr>
      <dsp:spPr>
        <a:xfrm>
          <a:off x="2145350" y="2200120"/>
          <a:ext cx="122755" cy="2426804"/>
        </a:xfrm>
        <a:custGeom>
          <a:avLst/>
          <a:gdLst/>
          <a:ahLst/>
          <a:cxnLst/>
          <a:rect l="0" t="0" r="0" b="0"/>
          <a:pathLst>
            <a:path>
              <a:moveTo>
                <a:pt x="0" y="2426804"/>
              </a:moveTo>
              <a:lnTo>
                <a:pt x="61377" y="2426804"/>
              </a:lnTo>
              <a:lnTo>
                <a:pt x="61377" y="0"/>
              </a:lnTo>
              <a:lnTo>
                <a:pt x="122755" y="0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800" kern="1200"/>
        </a:p>
      </dsp:txBody>
      <dsp:txXfrm>
        <a:off x="2145980" y="3352774"/>
        <a:ext cx="121495" cy="121495"/>
      </dsp:txXfrm>
    </dsp:sp>
    <dsp:sp modelId="{DE2B424C-7FC4-4A5E-8D19-D5712E7A165B}">
      <dsp:nvSpPr>
        <dsp:cNvPr id="0" name=""/>
        <dsp:cNvSpPr/>
      </dsp:nvSpPr>
      <dsp:spPr>
        <a:xfrm>
          <a:off x="2881882" y="1803536"/>
          <a:ext cx="1227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122755" y="4572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500" kern="1200"/>
        </a:p>
      </dsp:txBody>
      <dsp:txXfrm>
        <a:off x="2940191" y="1846188"/>
        <a:ext cx="6137" cy="6137"/>
      </dsp:txXfrm>
    </dsp:sp>
    <dsp:sp modelId="{8D6E53C3-2687-4342-97F5-FE687ED72599}">
      <dsp:nvSpPr>
        <dsp:cNvPr id="0" name=""/>
        <dsp:cNvSpPr/>
      </dsp:nvSpPr>
      <dsp:spPr>
        <a:xfrm>
          <a:off x="2145350" y="1849256"/>
          <a:ext cx="122755" cy="2777667"/>
        </a:xfrm>
        <a:custGeom>
          <a:avLst/>
          <a:gdLst/>
          <a:ahLst/>
          <a:cxnLst/>
          <a:rect l="0" t="0" r="0" b="0"/>
          <a:pathLst>
            <a:path>
              <a:moveTo>
                <a:pt x="0" y="2777667"/>
              </a:moveTo>
              <a:lnTo>
                <a:pt x="61377" y="2777667"/>
              </a:lnTo>
              <a:lnTo>
                <a:pt x="61377" y="0"/>
              </a:lnTo>
              <a:lnTo>
                <a:pt x="122755" y="0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900" kern="1200"/>
        </a:p>
      </dsp:txBody>
      <dsp:txXfrm>
        <a:off x="2137218" y="3168581"/>
        <a:ext cx="139018" cy="139018"/>
      </dsp:txXfrm>
    </dsp:sp>
    <dsp:sp modelId="{1415A8BF-932D-4E9E-993C-49FE977E3758}">
      <dsp:nvSpPr>
        <dsp:cNvPr id="0" name=""/>
        <dsp:cNvSpPr/>
      </dsp:nvSpPr>
      <dsp:spPr>
        <a:xfrm>
          <a:off x="2881882" y="1569628"/>
          <a:ext cx="1227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122755" y="4572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500" kern="1200"/>
        </a:p>
      </dsp:txBody>
      <dsp:txXfrm>
        <a:off x="2940191" y="1612279"/>
        <a:ext cx="6137" cy="6137"/>
      </dsp:txXfrm>
    </dsp:sp>
    <dsp:sp modelId="{4AA2AF1B-4352-4EB8-93E4-F47504A545D0}">
      <dsp:nvSpPr>
        <dsp:cNvPr id="0" name=""/>
        <dsp:cNvSpPr/>
      </dsp:nvSpPr>
      <dsp:spPr>
        <a:xfrm>
          <a:off x="2145350" y="1615348"/>
          <a:ext cx="122755" cy="3011576"/>
        </a:xfrm>
        <a:custGeom>
          <a:avLst/>
          <a:gdLst/>
          <a:ahLst/>
          <a:cxnLst/>
          <a:rect l="0" t="0" r="0" b="0"/>
          <a:pathLst>
            <a:path>
              <a:moveTo>
                <a:pt x="0" y="3011576"/>
              </a:moveTo>
              <a:lnTo>
                <a:pt x="61377" y="3011576"/>
              </a:lnTo>
              <a:lnTo>
                <a:pt x="61377" y="0"/>
              </a:lnTo>
              <a:lnTo>
                <a:pt x="122755" y="0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900" kern="1200"/>
        </a:p>
      </dsp:txBody>
      <dsp:txXfrm>
        <a:off x="2131375" y="3045784"/>
        <a:ext cx="150703" cy="150703"/>
      </dsp:txXfrm>
    </dsp:sp>
    <dsp:sp modelId="{9EF66AA0-751A-4431-8DFA-63CAC70B8E24}">
      <dsp:nvSpPr>
        <dsp:cNvPr id="0" name=""/>
        <dsp:cNvSpPr/>
      </dsp:nvSpPr>
      <dsp:spPr>
        <a:xfrm>
          <a:off x="2881882" y="738189"/>
          <a:ext cx="122755" cy="64324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61377" y="0"/>
              </a:lnTo>
              <a:lnTo>
                <a:pt x="61377" y="643249"/>
              </a:lnTo>
              <a:lnTo>
                <a:pt x="122755" y="643249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500" kern="1200"/>
        </a:p>
      </dsp:txBody>
      <dsp:txXfrm>
        <a:off x="2926888" y="1043443"/>
        <a:ext cx="32742" cy="32742"/>
      </dsp:txXfrm>
    </dsp:sp>
    <dsp:sp modelId="{01113990-2840-419A-9E47-1F206A21885E}">
      <dsp:nvSpPr>
        <dsp:cNvPr id="0" name=""/>
        <dsp:cNvSpPr/>
      </dsp:nvSpPr>
      <dsp:spPr>
        <a:xfrm>
          <a:off x="2881882" y="738189"/>
          <a:ext cx="122755" cy="40934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61377" y="0"/>
              </a:lnTo>
              <a:lnTo>
                <a:pt x="61377" y="409340"/>
              </a:lnTo>
              <a:lnTo>
                <a:pt x="122755" y="40934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500" kern="1200"/>
        </a:p>
      </dsp:txBody>
      <dsp:txXfrm>
        <a:off x="2932576" y="932176"/>
        <a:ext cx="21367" cy="21367"/>
      </dsp:txXfrm>
    </dsp:sp>
    <dsp:sp modelId="{0ECADB63-BC2F-4C7C-A2D4-987A6AA432FA}">
      <dsp:nvSpPr>
        <dsp:cNvPr id="0" name=""/>
        <dsp:cNvSpPr/>
      </dsp:nvSpPr>
      <dsp:spPr>
        <a:xfrm>
          <a:off x="2881882" y="738189"/>
          <a:ext cx="122755" cy="17543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61377" y="0"/>
              </a:lnTo>
              <a:lnTo>
                <a:pt x="61377" y="175431"/>
              </a:lnTo>
              <a:lnTo>
                <a:pt x="122755" y="175431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500" kern="1200"/>
        </a:p>
      </dsp:txBody>
      <dsp:txXfrm>
        <a:off x="2937907" y="820552"/>
        <a:ext cx="10705" cy="10705"/>
      </dsp:txXfrm>
    </dsp:sp>
    <dsp:sp modelId="{5CA5C41B-33D4-45C3-9A29-8A80D9759B96}">
      <dsp:nvSpPr>
        <dsp:cNvPr id="0" name=""/>
        <dsp:cNvSpPr/>
      </dsp:nvSpPr>
      <dsp:spPr>
        <a:xfrm>
          <a:off x="3618414" y="679712"/>
          <a:ext cx="122755" cy="35086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61377" y="0"/>
              </a:lnTo>
              <a:lnTo>
                <a:pt x="61377" y="350863"/>
              </a:lnTo>
              <a:lnTo>
                <a:pt x="122755" y="350863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500" kern="1200"/>
        </a:p>
      </dsp:txBody>
      <dsp:txXfrm>
        <a:off x="3670499" y="845851"/>
        <a:ext cx="18585" cy="18585"/>
      </dsp:txXfrm>
    </dsp:sp>
    <dsp:sp modelId="{46D16CC8-99FD-4DF7-A421-882BAC0824FA}">
      <dsp:nvSpPr>
        <dsp:cNvPr id="0" name=""/>
        <dsp:cNvSpPr/>
      </dsp:nvSpPr>
      <dsp:spPr>
        <a:xfrm>
          <a:off x="3618414" y="679712"/>
          <a:ext cx="122755" cy="11695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61377" y="0"/>
              </a:lnTo>
              <a:lnTo>
                <a:pt x="61377" y="116954"/>
              </a:lnTo>
              <a:lnTo>
                <a:pt x="122755" y="116954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500" kern="1200"/>
        </a:p>
      </dsp:txBody>
      <dsp:txXfrm>
        <a:off x="3675553" y="733951"/>
        <a:ext cx="8477" cy="8477"/>
      </dsp:txXfrm>
    </dsp:sp>
    <dsp:sp modelId="{A293CA57-1F2A-462C-BFA9-0B4E274B51E7}">
      <dsp:nvSpPr>
        <dsp:cNvPr id="0" name=""/>
        <dsp:cNvSpPr/>
      </dsp:nvSpPr>
      <dsp:spPr>
        <a:xfrm>
          <a:off x="3618414" y="562758"/>
          <a:ext cx="122755" cy="116954"/>
        </a:xfrm>
        <a:custGeom>
          <a:avLst/>
          <a:gdLst/>
          <a:ahLst/>
          <a:cxnLst/>
          <a:rect l="0" t="0" r="0" b="0"/>
          <a:pathLst>
            <a:path>
              <a:moveTo>
                <a:pt x="0" y="116954"/>
              </a:moveTo>
              <a:lnTo>
                <a:pt x="61377" y="116954"/>
              </a:lnTo>
              <a:lnTo>
                <a:pt x="61377" y="0"/>
              </a:lnTo>
              <a:lnTo>
                <a:pt x="122755" y="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500" kern="1200"/>
        </a:p>
      </dsp:txBody>
      <dsp:txXfrm>
        <a:off x="3675553" y="616996"/>
        <a:ext cx="8477" cy="8477"/>
      </dsp:txXfrm>
    </dsp:sp>
    <dsp:sp modelId="{98E8C0F8-49C0-48AF-9CA4-550FD821CADE}">
      <dsp:nvSpPr>
        <dsp:cNvPr id="0" name=""/>
        <dsp:cNvSpPr/>
      </dsp:nvSpPr>
      <dsp:spPr>
        <a:xfrm>
          <a:off x="3618414" y="328849"/>
          <a:ext cx="122755" cy="350863"/>
        </a:xfrm>
        <a:custGeom>
          <a:avLst/>
          <a:gdLst/>
          <a:ahLst/>
          <a:cxnLst/>
          <a:rect l="0" t="0" r="0" b="0"/>
          <a:pathLst>
            <a:path>
              <a:moveTo>
                <a:pt x="0" y="350863"/>
              </a:moveTo>
              <a:lnTo>
                <a:pt x="61377" y="350863"/>
              </a:lnTo>
              <a:lnTo>
                <a:pt x="61377" y="0"/>
              </a:lnTo>
              <a:lnTo>
                <a:pt x="122755" y="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500" kern="1200"/>
        </a:p>
      </dsp:txBody>
      <dsp:txXfrm>
        <a:off x="3670499" y="494988"/>
        <a:ext cx="18585" cy="18585"/>
      </dsp:txXfrm>
    </dsp:sp>
    <dsp:sp modelId="{B0A72E7A-2DCC-4306-AB83-C3AB9F08241F}">
      <dsp:nvSpPr>
        <dsp:cNvPr id="0" name=""/>
        <dsp:cNvSpPr/>
      </dsp:nvSpPr>
      <dsp:spPr>
        <a:xfrm>
          <a:off x="2881882" y="633992"/>
          <a:ext cx="1227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104197"/>
              </a:moveTo>
              <a:lnTo>
                <a:pt x="61377" y="104197"/>
              </a:lnTo>
              <a:lnTo>
                <a:pt x="61377" y="45720"/>
              </a:lnTo>
              <a:lnTo>
                <a:pt x="122755" y="4572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500" kern="1200"/>
        </a:p>
      </dsp:txBody>
      <dsp:txXfrm>
        <a:off x="2939860" y="676313"/>
        <a:ext cx="6798" cy="6798"/>
      </dsp:txXfrm>
    </dsp:sp>
    <dsp:sp modelId="{60A8C0BF-8C8A-4F16-B474-ABB91C5C1F73}">
      <dsp:nvSpPr>
        <dsp:cNvPr id="0" name=""/>
        <dsp:cNvSpPr/>
      </dsp:nvSpPr>
      <dsp:spPr>
        <a:xfrm>
          <a:off x="3618414" y="49220"/>
          <a:ext cx="1227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122755" y="4572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500" kern="1200"/>
        </a:p>
      </dsp:txBody>
      <dsp:txXfrm>
        <a:off x="3676723" y="91871"/>
        <a:ext cx="6137" cy="6137"/>
      </dsp:txXfrm>
    </dsp:sp>
    <dsp:sp modelId="{6B5DC576-0C05-43DA-ACEE-535E4551F19C}">
      <dsp:nvSpPr>
        <dsp:cNvPr id="0" name=""/>
        <dsp:cNvSpPr/>
      </dsp:nvSpPr>
      <dsp:spPr>
        <a:xfrm>
          <a:off x="2881882" y="94940"/>
          <a:ext cx="122755" cy="643249"/>
        </a:xfrm>
        <a:custGeom>
          <a:avLst/>
          <a:gdLst/>
          <a:ahLst/>
          <a:cxnLst/>
          <a:rect l="0" t="0" r="0" b="0"/>
          <a:pathLst>
            <a:path>
              <a:moveTo>
                <a:pt x="0" y="643249"/>
              </a:moveTo>
              <a:lnTo>
                <a:pt x="61377" y="643249"/>
              </a:lnTo>
              <a:lnTo>
                <a:pt x="61377" y="0"/>
              </a:lnTo>
              <a:lnTo>
                <a:pt x="122755" y="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500" kern="1200"/>
        </a:p>
      </dsp:txBody>
      <dsp:txXfrm>
        <a:off x="2926888" y="400193"/>
        <a:ext cx="32742" cy="32742"/>
      </dsp:txXfrm>
    </dsp:sp>
    <dsp:sp modelId="{1012CE85-9518-45DD-9A83-25171D849CDC}">
      <dsp:nvSpPr>
        <dsp:cNvPr id="0" name=""/>
        <dsp:cNvSpPr/>
      </dsp:nvSpPr>
      <dsp:spPr>
        <a:xfrm>
          <a:off x="2145350" y="738189"/>
          <a:ext cx="122755" cy="3888734"/>
        </a:xfrm>
        <a:custGeom>
          <a:avLst/>
          <a:gdLst/>
          <a:ahLst/>
          <a:cxnLst/>
          <a:rect l="0" t="0" r="0" b="0"/>
          <a:pathLst>
            <a:path>
              <a:moveTo>
                <a:pt x="0" y="3888734"/>
              </a:moveTo>
              <a:lnTo>
                <a:pt x="61377" y="3888734"/>
              </a:lnTo>
              <a:lnTo>
                <a:pt x="61377" y="0"/>
              </a:lnTo>
              <a:lnTo>
                <a:pt x="122755" y="0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SG" sz="900" kern="1200"/>
        </a:p>
      </dsp:txBody>
      <dsp:txXfrm>
        <a:off x="2109461" y="2585290"/>
        <a:ext cx="194533" cy="194533"/>
      </dsp:txXfrm>
    </dsp:sp>
    <dsp:sp modelId="{E8B4D963-DD3A-402E-B19A-BF6787B87319}">
      <dsp:nvSpPr>
        <dsp:cNvPr id="0" name=""/>
        <dsp:cNvSpPr/>
      </dsp:nvSpPr>
      <dsp:spPr>
        <a:xfrm rot="16200000">
          <a:off x="1559346" y="4533361"/>
          <a:ext cx="984879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1200" kern="1200"/>
            <a:t>tcs</a:t>
          </a:r>
        </a:p>
      </dsp:txBody>
      <dsp:txXfrm>
        <a:off x="1559346" y="4533361"/>
        <a:ext cx="984879" cy="187127"/>
      </dsp:txXfrm>
    </dsp:sp>
    <dsp:sp modelId="{F3F91601-6A5C-4230-8801-71F674AFC625}">
      <dsp:nvSpPr>
        <dsp:cNvPr id="0" name=""/>
        <dsp:cNvSpPr/>
      </dsp:nvSpPr>
      <dsp:spPr>
        <a:xfrm>
          <a:off x="2268105" y="644626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images</a:t>
          </a:r>
        </a:p>
      </dsp:txBody>
      <dsp:txXfrm>
        <a:off x="2268105" y="644626"/>
        <a:ext cx="613776" cy="187127"/>
      </dsp:txXfrm>
    </dsp:sp>
    <dsp:sp modelId="{A141F953-23DB-4B5E-8B38-F91892E9611F}">
      <dsp:nvSpPr>
        <dsp:cNvPr id="0" name=""/>
        <dsp:cNvSpPr/>
      </dsp:nvSpPr>
      <dsp:spPr>
        <a:xfrm>
          <a:off x="3004637" y="1376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slideshow</a:t>
          </a:r>
        </a:p>
      </dsp:txBody>
      <dsp:txXfrm>
        <a:off x="3004637" y="1376"/>
        <a:ext cx="613776" cy="187127"/>
      </dsp:txXfrm>
    </dsp:sp>
    <dsp:sp modelId="{25991820-2839-4068-9F28-7B6F5E5AF4F4}">
      <dsp:nvSpPr>
        <dsp:cNvPr id="0" name=""/>
        <dsp:cNvSpPr/>
      </dsp:nvSpPr>
      <dsp:spPr>
        <a:xfrm>
          <a:off x="3741170" y="1376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slider1.jpg</a:t>
          </a:r>
        </a:p>
      </dsp:txBody>
      <dsp:txXfrm>
        <a:off x="3741170" y="1376"/>
        <a:ext cx="613776" cy="187127"/>
      </dsp:txXfrm>
    </dsp:sp>
    <dsp:sp modelId="{DB301FEF-D16F-41F1-B778-10FA6391D1E4}">
      <dsp:nvSpPr>
        <dsp:cNvPr id="0" name=""/>
        <dsp:cNvSpPr/>
      </dsp:nvSpPr>
      <dsp:spPr>
        <a:xfrm>
          <a:off x="3004637" y="586149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social</a:t>
          </a:r>
        </a:p>
      </dsp:txBody>
      <dsp:txXfrm>
        <a:off x="3004637" y="586149"/>
        <a:ext cx="613776" cy="187127"/>
      </dsp:txXfrm>
    </dsp:sp>
    <dsp:sp modelId="{852DF08A-2622-477A-B91D-C27BDAF46142}">
      <dsp:nvSpPr>
        <dsp:cNvPr id="0" name=""/>
        <dsp:cNvSpPr/>
      </dsp:nvSpPr>
      <dsp:spPr>
        <a:xfrm>
          <a:off x="3741170" y="235285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facebook.png</a:t>
          </a:r>
        </a:p>
      </dsp:txBody>
      <dsp:txXfrm>
        <a:off x="3741170" y="235285"/>
        <a:ext cx="613776" cy="187127"/>
      </dsp:txXfrm>
    </dsp:sp>
    <dsp:sp modelId="{2D062086-7298-485F-BC52-FC0C6BA17871}">
      <dsp:nvSpPr>
        <dsp:cNvPr id="0" name=""/>
        <dsp:cNvSpPr/>
      </dsp:nvSpPr>
      <dsp:spPr>
        <a:xfrm>
          <a:off x="3741170" y="469194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googlePlus.png</a:t>
          </a:r>
        </a:p>
      </dsp:txBody>
      <dsp:txXfrm>
        <a:off x="3741170" y="469194"/>
        <a:ext cx="613776" cy="187127"/>
      </dsp:txXfrm>
    </dsp:sp>
    <dsp:sp modelId="{BA9DD79E-74B2-42A5-9A4D-7F921895EC26}">
      <dsp:nvSpPr>
        <dsp:cNvPr id="0" name=""/>
        <dsp:cNvSpPr/>
      </dsp:nvSpPr>
      <dsp:spPr>
        <a:xfrm>
          <a:off x="3741170" y="703103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linkedIn.png</a:t>
          </a:r>
        </a:p>
      </dsp:txBody>
      <dsp:txXfrm>
        <a:off x="3741170" y="703103"/>
        <a:ext cx="613776" cy="187127"/>
      </dsp:txXfrm>
    </dsp:sp>
    <dsp:sp modelId="{E8D95BED-01D0-445C-ACA4-993165C9154D}">
      <dsp:nvSpPr>
        <dsp:cNvPr id="0" name=""/>
        <dsp:cNvSpPr/>
      </dsp:nvSpPr>
      <dsp:spPr>
        <a:xfrm>
          <a:off x="3741170" y="937012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twitter.png</a:t>
          </a:r>
        </a:p>
      </dsp:txBody>
      <dsp:txXfrm>
        <a:off x="3741170" y="937012"/>
        <a:ext cx="613776" cy="187127"/>
      </dsp:txXfrm>
    </dsp:sp>
    <dsp:sp modelId="{1C8DB17E-2C76-4A44-9AF9-8A119A196CD3}">
      <dsp:nvSpPr>
        <dsp:cNvPr id="0" name=""/>
        <dsp:cNvSpPr/>
      </dsp:nvSpPr>
      <dsp:spPr>
        <a:xfrm>
          <a:off x="3004637" y="820057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bg.png</a:t>
          </a:r>
        </a:p>
      </dsp:txBody>
      <dsp:txXfrm>
        <a:off x="3004637" y="820057"/>
        <a:ext cx="613776" cy="187127"/>
      </dsp:txXfrm>
    </dsp:sp>
    <dsp:sp modelId="{A7DDE213-DBAB-4DF1-AF4D-5B1A9B2BDC26}">
      <dsp:nvSpPr>
        <dsp:cNvPr id="0" name=""/>
        <dsp:cNvSpPr/>
      </dsp:nvSpPr>
      <dsp:spPr>
        <a:xfrm>
          <a:off x="3004637" y="1053966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logo.png</a:t>
          </a:r>
        </a:p>
      </dsp:txBody>
      <dsp:txXfrm>
        <a:off x="3004637" y="1053966"/>
        <a:ext cx="613776" cy="187127"/>
      </dsp:txXfrm>
    </dsp:sp>
    <dsp:sp modelId="{1D25BB21-29D2-4FC2-97F8-1928AA12937C}">
      <dsp:nvSpPr>
        <dsp:cNvPr id="0" name=""/>
        <dsp:cNvSpPr/>
      </dsp:nvSpPr>
      <dsp:spPr>
        <a:xfrm>
          <a:off x="3004637" y="1287875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scrollToTop.png</a:t>
          </a:r>
        </a:p>
      </dsp:txBody>
      <dsp:txXfrm>
        <a:off x="3004637" y="1287875"/>
        <a:ext cx="613776" cy="187127"/>
      </dsp:txXfrm>
    </dsp:sp>
    <dsp:sp modelId="{F87AEA9E-1E1F-41E6-A2EB-E5DC8C879AE9}">
      <dsp:nvSpPr>
        <dsp:cNvPr id="0" name=""/>
        <dsp:cNvSpPr/>
      </dsp:nvSpPr>
      <dsp:spPr>
        <a:xfrm>
          <a:off x="2268105" y="1521784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includes</a:t>
          </a:r>
        </a:p>
      </dsp:txBody>
      <dsp:txXfrm>
        <a:off x="2268105" y="1521784"/>
        <a:ext cx="613776" cy="187127"/>
      </dsp:txXfrm>
    </dsp:sp>
    <dsp:sp modelId="{75B9DA71-7F7B-419D-B302-23A176FAE01B}">
      <dsp:nvSpPr>
        <dsp:cNvPr id="0" name=""/>
        <dsp:cNvSpPr/>
      </dsp:nvSpPr>
      <dsp:spPr>
        <a:xfrm>
          <a:off x="3004637" y="1521784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dbConnect.php</a:t>
          </a:r>
        </a:p>
      </dsp:txBody>
      <dsp:txXfrm>
        <a:off x="3004637" y="1521784"/>
        <a:ext cx="613776" cy="187127"/>
      </dsp:txXfrm>
    </dsp:sp>
    <dsp:sp modelId="{B7D08F88-C879-4436-A15C-030CF32B51FC}">
      <dsp:nvSpPr>
        <dsp:cNvPr id="0" name=""/>
        <dsp:cNvSpPr/>
      </dsp:nvSpPr>
      <dsp:spPr>
        <a:xfrm>
          <a:off x="2268105" y="1755693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js</a:t>
          </a:r>
        </a:p>
      </dsp:txBody>
      <dsp:txXfrm>
        <a:off x="2268105" y="1755693"/>
        <a:ext cx="613776" cy="187127"/>
      </dsp:txXfrm>
    </dsp:sp>
    <dsp:sp modelId="{E611D6AA-0650-4B1B-A545-4C9602C9F986}">
      <dsp:nvSpPr>
        <dsp:cNvPr id="0" name=""/>
        <dsp:cNvSpPr/>
      </dsp:nvSpPr>
      <dsp:spPr>
        <a:xfrm>
          <a:off x="3004637" y="1755693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scrollToTop.js</a:t>
          </a:r>
        </a:p>
      </dsp:txBody>
      <dsp:txXfrm>
        <a:off x="3004637" y="1755693"/>
        <a:ext cx="613776" cy="187127"/>
      </dsp:txXfrm>
    </dsp:sp>
    <dsp:sp modelId="{7D2BF574-3C33-48E0-B13C-BEC7DD4FBA45}">
      <dsp:nvSpPr>
        <dsp:cNvPr id="0" name=""/>
        <dsp:cNvSpPr/>
      </dsp:nvSpPr>
      <dsp:spPr>
        <a:xfrm>
          <a:off x="2268105" y="2106556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upload</a:t>
          </a:r>
        </a:p>
      </dsp:txBody>
      <dsp:txXfrm>
        <a:off x="2268105" y="2106556"/>
        <a:ext cx="613776" cy="187127"/>
      </dsp:txXfrm>
    </dsp:sp>
    <dsp:sp modelId="{BBF8BF94-206F-4304-B66F-EA1FEAAA857A}">
      <dsp:nvSpPr>
        <dsp:cNvPr id="0" name=""/>
        <dsp:cNvSpPr/>
      </dsp:nvSpPr>
      <dsp:spPr>
        <a:xfrm>
          <a:off x="3004637" y="1989602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apartmentImages</a:t>
          </a:r>
        </a:p>
      </dsp:txBody>
      <dsp:txXfrm>
        <a:off x="3004637" y="1989602"/>
        <a:ext cx="613776" cy="187127"/>
      </dsp:txXfrm>
    </dsp:sp>
    <dsp:sp modelId="{FA264C53-6E45-4489-BD34-5D9D70BF5E11}">
      <dsp:nvSpPr>
        <dsp:cNvPr id="0" name=""/>
        <dsp:cNvSpPr/>
      </dsp:nvSpPr>
      <dsp:spPr>
        <a:xfrm>
          <a:off x="3741170" y="1989602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apartment1.jpg, apartment2.jpg ...</a:t>
          </a:r>
        </a:p>
      </dsp:txBody>
      <dsp:txXfrm>
        <a:off x="3741170" y="1989602"/>
        <a:ext cx="613776" cy="187127"/>
      </dsp:txXfrm>
    </dsp:sp>
    <dsp:sp modelId="{47857DC6-BE57-4E22-8585-ABCE76808D14}">
      <dsp:nvSpPr>
        <dsp:cNvPr id="0" name=""/>
        <dsp:cNvSpPr/>
      </dsp:nvSpPr>
      <dsp:spPr>
        <a:xfrm>
          <a:off x="3004637" y="2223511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userImages</a:t>
          </a:r>
        </a:p>
      </dsp:txBody>
      <dsp:txXfrm>
        <a:off x="3004637" y="2223511"/>
        <a:ext cx="613776" cy="187127"/>
      </dsp:txXfrm>
    </dsp:sp>
    <dsp:sp modelId="{13A93149-13E0-418B-976D-4A613DD8F162}">
      <dsp:nvSpPr>
        <dsp:cNvPr id="0" name=""/>
        <dsp:cNvSpPr/>
      </dsp:nvSpPr>
      <dsp:spPr>
        <a:xfrm>
          <a:off x="3741170" y="2223511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user1.jpg, user2.jpg ...</a:t>
          </a:r>
        </a:p>
      </dsp:txBody>
      <dsp:txXfrm>
        <a:off x="3741170" y="2223511"/>
        <a:ext cx="613776" cy="187127"/>
      </dsp:txXfrm>
    </dsp:sp>
    <dsp:sp modelId="{9B7B964E-EFBA-4BE3-8423-DCAB0A6697D4}">
      <dsp:nvSpPr>
        <dsp:cNvPr id="0" name=""/>
        <dsp:cNvSpPr/>
      </dsp:nvSpPr>
      <dsp:spPr>
        <a:xfrm>
          <a:off x="2268105" y="2340465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about.php</a:t>
          </a:r>
        </a:p>
      </dsp:txBody>
      <dsp:txXfrm>
        <a:off x="2268105" y="2340465"/>
        <a:ext cx="613776" cy="187127"/>
      </dsp:txXfrm>
    </dsp:sp>
    <dsp:sp modelId="{73CA24E5-4DBB-4B2E-9A69-7EF406BEE1C1}">
      <dsp:nvSpPr>
        <dsp:cNvPr id="0" name=""/>
        <dsp:cNvSpPr/>
      </dsp:nvSpPr>
      <dsp:spPr>
        <a:xfrm>
          <a:off x="2268105" y="2574374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adminPanel.php</a:t>
          </a:r>
        </a:p>
      </dsp:txBody>
      <dsp:txXfrm>
        <a:off x="2268105" y="2574374"/>
        <a:ext cx="613776" cy="187127"/>
      </dsp:txXfrm>
    </dsp:sp>
    <dsp:sp modelId="{6213047D-1571-48AA-B386-63A3940903E9}">
      <dsp:nvSpPr>
        <dsp:cNvPr id="0" name=""/>
        <dsp:cNvSpPr/>
      </dsp:nvSpPr>
      <dsp:spPr>
        <a:xfrm>
          <a:off x="2268105" y="2808283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contact.php</a:t>
          </a:r>
        </a:p>
      </dsp:txBody>
      <dsp:txXfrm>
        <a:off x="2268105" y="2808283"/>
        <a:ext cx="613776" cy="187127"/>
      </dsp:txXfrm>
    </dsp:sp>
    <dsp:sp modelId="{9D15307C-8A71-41EE-810F-85931E5C35F9}">
      <dsp:nvSpPr>
        <dsp:cNvPr id="0" name=""/>
        <dsp:cNvSpPr/>
      </dsp:nvSpPr>
      <dsp:spPr>
        <a:xfrm>
          <a:off x="2268105" y="3042192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disciplinaryActions.php</a:t>
          </a:r>
        </a:p>
      </dsp:txBody>
      <dsp:txXfrm>
        <a:off x="2268105" y="3042192"/>
        <a:ext cx="613776" cy="187127"/>
      </dsp:txXfrm>
    </dsp:sp>
    <dsp:sp modelId="{ACB342D9-EEEE-458D-974A-EBB936DA9CD8}">
      <dsp:nvSpPr>
        <dsp:cNvPr id="0" name=""/>
        <dsp:cNvSpPr/>
      </dsp:nvSpPr>
      <dsp:spPr>
        <a:xfrm>
          <a:off x="2268105" y="3276101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houseOwner.php</a:t>
          </a:r>
        </a:p>
      </dsp:txBody>
      <dsp:txXfrm>
        <a:off x="2268105" y="3276101"/>
        <a:ext cx="613776" cy="187127"/>
      </dsp:txXfrm>
    </dsp:sp>
    <dsp:sp modelId="{A3C173E6-8F0A-4696-9858-C5CB0269E09C}">
      <dsp:nvSpPr>
        <dsp:cNvPr id="0" name=""/>
        <dsp:cNvSpPr/>
      </dsp:nvSpPr>
      <dsp:spPr>
        <a:xfrm>
          <a:off x="2268105" y="3510009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houseOwnerAdvertisement.php</a:t>
          </a:r>
        </a:p>
      </dsp:txBody>
      <dsp:txXfrm>
        <a:off x="2268105" y="3510009"/>
        <a:ext cx="613776" cy="187127"/>
      </dsp:txXfrm>
    </dsp:sp>
    <dsp:sp modelId="{5C1359A8-08A3-4E4F-B113-6C36F41245E2}">
      <dsp:nvSpPr>
        <dsp:cNvPr id="0" name=""/>
        <dsp:cNvSpPr/>
      </dsp:nvSpPr>
      <dsp:spPr>
        <a:xfrm>
          <a:off x="2268105" y="3743918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houseOwnerAgreement.php</a:t>
          </a:r>
        </a:p>
      </dsp:txBody>
      <dsp:txXfrm>
        <a:off x="2268105" y="3743918"/>
        <a:ext cx="613776" cy="187127"/>
      </dsp:txXfrm>
    </dsp:sp>
    <dsp:sp modelId="{9AF477E7-FB15-4783-850D-FE041CBB91B0}">
      <dsp:nvSpPr>
        <dsp:cNvPr id="0" name=""/>
        <dsp:cNvSpPr/>
      </dsp:nvSpPr>
      <dsp:spPr>
        <a:xfrm>
          <a:off x="2268105" y="3977827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index.php</a:t>
          </a:r>
        </a:p>
      </dsp:txBody>
      <dsp:txXfrm>
        <a:off x="2268105" y="3977827"/>
        <a:ext cx="613776" cy="187127"/>
      </dsp:txXfrm>
    </dsp:sp>
    <dsp:sp modelId="{56E4A22E-4EC6-4E2E-B0F3-3AF960AFE45A}">
      <dsp:nvSpPr>
        <dsp:cNvPr id="0" name=""/>
        <dsp:cNvSpPr/>
      </dsp:nvSpPr>
      <dsp:spPr>
        <a:xfrm>
          <a:off x="2268105" y="4211736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login.php</a:t>
          </a:r>
        </a:p>
      </dsp:txBody>
      <dsp:txXfrm>
        <a:off x="2268105" y="4211736"/>
        <a:ext cx="613776" cy="187127"/>
      </dsp:txXfrm>
    </dsp:sp>
    <dsp:sp modelId="{FFD5DC58-2A71-4167-971F-5E4AE781D255}">
      <dsp:nvSpPr>
        <dsp:cNvPr id="0" name=""/>
        <dsp:cNvSpPr/>
      </dsp:nvSpPr>
      <dsp:spPr>
        <a:xfrm>
          <a:off x="2268105" y="4445645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logout.php</a:t>
          </a:r>
        </a:p>
      </dsp:txBody>
      <dsp:txXfrm>
        <a:off x="2268105" y="4445645"/>
        <a:ext cx="613776" cy="187127"/>
      </dsp:txXfrm>
    </dsp:sp>
    <dsp:sp modelId="{A629481D-3F51-4E1C-AAB1-4A03D0B48D22}">
      <dsp:nvSpPr>
        <dsp:cNvPr id="0" name=""/>
        <dsp:cNvSpPr/>
      </dsp:nvSpPr>
      <dsp:spPr>
        <a:xfrm>
          <a:off x="2268105" y="4679554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nextAccounts.php</a:t>
          </a:r>
        </a:p>
      </dsp:txBody>
      <dsp:txXfrm>
        <a:off x="2268105" y="4679554"/>
        <a:ext cx="613776" cy="187127"/>
      </dsp:txXfrm>
    </dsp:sp>
    <dsp:sp modelId="{55FBA07B-5A29-4CA5-8F9D-510F609F98BB}">
      <dsp:nvSpPr>
        <dsp:cNvPr id="0" name=""/>
        <dsp:cNvSpPr/>
      </dsp:nvSpPr>
      <dsp:spPr>
        <a:xfrm>
          <a:off x="2268105" y="4913463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nextApartments.php</a:t>
          </a:r>
        </a:p>
      </dsp:txBody>
      <dsp:txXfrm>
        <a:off x="2268105" y="4913463"/>
        <a:ext cx="613776" cy="187127"/>
      </dsp:txXfrm>
    </dsp:sp>
    <dsp:sp modelId="{7A093E24-5A7B-48D5-8971-C1BDC0A18577}">
      <dsp:nvSpPr>
        <dsp:cNvPr id="0" name=""/>
        <dsp:cNvSpPr/>
      </dsp:nvSpPr>
      <dsp:spPr>
        <a:xfrm>
          <a:off x="2268105" y="5147371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nextMessages.php</a:t>
          </a:r>
        </a:p>
      </dsp:txBody>
      <dsp:txXfrm>
        <a:off x="2268105" y="5147371"/>
        <a:ext cx="613776" cy="187127"/>
      </dsp:txXfrm>
    </dsp:sp>
    <dsp:sp modelId="{608EAFF8-A9FA-45AC-9AD7-0BEB0BED1239}">
      <dsp:nvSpPr>
        <dsp:cNvPr id="0" name=""/>
        <dsp:cNvSpPr/>
      </dsp:nvSpPr>
      <dsp:spPr>
        <a:xfrm>
          <a:off x="2268105" y="5381280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post1.php</a:t>
          </a:r>
        </a:p>
      </dsp:txBody>
      <dsp:txXfrm>
        <a:off x="2268105" y="5381280"/>
        <a:ext cx="613776" cy="187127"/>
      </dsp:txXfrm>
    </dsp:sp>
    <dsp:sp modelId="{B6119F22-4EEC-4244-B137-6935A0528923}">
      <dsp:nvSpPr>
        <dsp:cNvPr id="0" name=""/>
        <dsp:cNvSpPr/>
      </dsp:nvSpPr>
      <dsp:spPr>
        <a:xfrm>
          <a:off x="2268105" y="5615189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post2.php</a:t>
          </a:r>
        </a:p>
      </dsp:txBody>
      <dsp:txXfrm>
        <a:off x="2268105" y="5615189"/>
        <a:ext cx="613776" cy="187127"/>
      </dsp:txXfrm>
    </dsp:sp>
    <dsp:sp modelId="{AC18E604-C32A-4F6E-AB9E-0ADD835F2F3E}">
      <dsp:nvSpPr>
        <dsp:cNvPr id="0" name=""/>
        <dsp:cNvSpPr/>
      </dsp:nvSpPr>
      <dsp:spPr>
        <a:xfrm>
          <a:off x="2268105" y="5849098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privacy.php</a:t>
          </a:r>
        </a:p>
      </dsp:txBody>
      <dsp:txXfrm>
        <a:off x="2268105" y="5849098"/>
        <a:ext cx="613776" cy="187127"/>
      </dsp:txXfrm>
    </dsp:sp>
    <dsp:sp modelId="{647F5734-30E4-4015-8258-95D17AA6710B}">
      <dsp:nvSpPr>
        <dsp:cNvPr id="0" name=""/>
        <dsp:cNvSpPr/>
      </dsp:nvSpPr>
      <dsp:spPr>
        <a:xfrm>
          <a:off x="2268105" y="6083007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profile.php</a:t>
          </a:r>
        </a:p>
      </dsp:txBody>
      <dsp:txXfrm>
        <a:off x="2268105" y="6083007"/>
        <a:ext cx="613776" cy="187127"/>
      </dsp:txXfrm>
    </dsp:sp>
    <dsp:sp modelId="{16D8FEA2-C310-4F76-B55F-9B9E420CAB3A}">
      <dsp:nvSpPr>
        <dsp:cNvPr id="0" name=""/>
        <dsp:cNvSpPr/>
      </dsp:nvSpPr>
      <dsp:spPr>
        <a:xfrm>
          <a:off x="2268105" y="6316916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register.php</a:t>
          </a:r>
        </a:p>
      </dsp:txBody>
      <dsp:txXfrm>
        <a:off x="2268105" y="6316916"/>
        <a:ext cx="613776" cy="187127"/>
      </dsp:txXfrm>
    </dsp:sp>
    <dsp:sp modelId="{E11D807B-1BFE-423D-A6EE-FF86C25AB7D4}">
      <dsp:nvSpPr>
        <dsp:cNvPr id="0" name=""/>
        <dsp:cNvSpPr/>
      </dsp:nvSpPr>
      <dsp:spPr>
        <a:xfrm>
          <a:off x="2268105" y="6550825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searchAccounts.php</a:t>
          </a:r>
        </a:p>
      </dsp:txBody>
      <dsp:txXfrm>
        <a:off x="2268105" y="6550825"/>
        <a:ext cx="613776" cy="187127"/>
      </dsp:txXfrm>
    </dsp:sp>
    <dsp:sp modelId="{DF56034A-9741-40CF-81BB-2638C3540FED}">
      <dsp:nvSpPr>
        <dsp:cNvPr id="0" name=""/>
        <dsp:cNvSpPr/>
      </dsp:nvSpPr>
      <dsp:spPr>
        <a:xfrm>
          <a:off x="2268105" y="6784733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searchApartments.php</a:t>
          </a:r>
        </a:p>
      </dsp:txBody>
      <dsp:txXfrm>
        <a:off x="2268105" y="6784733"/>
        <a:ext cx="613776" cy="187127"/>
      </dsp:txXfrm>
    </dsp:sp>
    <dsp:sp modelId="{DE8707F8-9643-4788-AADA-51C5FEFA8110}">
      <dsp:nvSpPr>
        <dsp:cNvPr id="0" name=""/>
        <dsp:cNvSpPr/>
      </dsp:nvSpPr>
      <dsp:spPr>
        <a:xfrm>
          <a:off x="2268105" y="7018642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showMessages.php</a:t>
          </a:r>
        </a:p>
      </dsp:txBody>
      <dsp:txXfrm>
        <a:off x="2268105" y="7018642"/>
        <a:ext cx="613776" cy="187127"/>
      </dsp:txXfrm>
    </dsp:sp>
    <dsp:sp modelId="{7C637926-4960-4E37-A49E-863D0E2FEDFF}">
      <dsp:nvSpPr>
        <dsp:cNvPr id="0" name=""/>
        <dsp:cNvSpPr/>
      </dsp:nvSpPr>
      <dsp:spPr>
        <a:xfrm>
          <a:off x="2268105" y="7252551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style.css</a:t>
          </a:r>
        </a:p>
      </dsp:txBody>
      <dsp:txXfrm>
        <a:off x="2268105" y="7252551"/>
        <a:ext cx="613776" cy="187127"/>
      </dsp:txXfrm>
    </dsp:sp>
    <dsp:sp modelId="{04DC2FF1-A94F-4956-816E-0C607B3493BF}">
      <dsp:nvSpPr>
        <dsp:cNvPr id="0" name=""/>
        <dsp:cNvSpPr/>
      </dsp:nvSpPr>
      <dsp:spPr>
        <a:xfrm>
          <a:off x="2268105" y="7486460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tenant.php</a:t>
          </a:r>
        </a:p>
      </dsp:txBody>
      <dsp:txXfrm>
        <a:off x="2268105" y="7486460"/>
        <a:ext cx="613776" cy="187127"/>
      </dsp:txXfrm>
    </dsp:sp>
    <dsp:sp modelId="{2BAA6BC2-5EF3-4555-B347-9B6DCC9DCD12}">
      <dsp:nvSpPr>
        <dsp:cNvPr id="0" name=""/>
        <dsp:cNvSpPr/>
      </dsp:nvSpPr>
      <dsp:spPr>
        <a:xfrm>
          <a:off x="2268105" y="7720369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tenantAgreement.php</a:t>
          </a:r>
        </a:p>
      </dsp:txBody>
      <dsp:txXfrm>
        <a:off x="2268105" y="7720369"/>
        <a:ext cx="613776" cy="187127"/>
      </dsp:txXfrm>
    </dsp:sp>
    <dsp:sp modelId="{6DF79B0C-A238-4686-8DC1-43BDF28D8772}">
      <dsp:nvSpPr>
        <dsp:cNvPr id="0" name=""/>
        <dsp:cNvSpPr/>
      </dsp:nvSpPr>
      <dsp:spPr>
        <a:xfrm>
          <a:off x="2268105" y="7954278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updateProfile.php</a:t>
          </a:r>
        </a:p>
      </dsp:txBody>
      <dsp:txXfrm>
        <a:off x="2268105" y="7954278"/>
        <a:ext cx="613776" cy="187127"/>
      </dsp:txXfrm>
    </dsp:sp>
    <dsp:sp modelId="{A6E64AE1-76F9-4972-A713-2AFDDC273FD0}">
      <dsp:nvSpPr>
        <dsp:cNvPr id="0" name=""/>
        <dsp:cNvSpPr/>
      </dsp:nvSpPr>
      <dsp:spPr>
        <a:xfrm>
          <a:off x="2268105" y="8188187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userPanel.php</a:t>
          </a:r>
        </a:p>
      </dsp:txBody>
      <dsp:txXfrm>
        <a:off x="2268105" y="8188187"/>
        <a:ext cx="613776" cy="187127"/>
      </dsp:txXfrm>
    </dsp:sp>
    <dsp:sp modelId="{8FFEA365-9EE1-481F-9D88-209E459B0E7C}">
      <dsp:nvSpPr>
        <dsp:cNvPr id="0" name=""/>
        <dsp:cNvSpPr/>
      </dsp:nvSpPr>
      <dsp:spPr>
        <a:xfrm>
          <a:off x="2268105" y="8422095"/>
          <a:ext cx="613776" cy="1871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" tIns="1905" rIns="1905" bIns="1905" numCol="1" spcCol="1270" anchor="ctr" anchorCtr="0">
          <a:noAutofit/>
        </a:bodyPr>
        <a:lstStyle/>
        <a:p>
          <a:pPr lvl="0" algn="ctr" defTabSz="133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SG" sz="300" kern="1200"/>
            <a:t>tcs.sql</a:t>
          </a:r>
        </a:p>
      </dsp:txBody>
      <dsp:txXfrm>
        <a:off x="2268105" y="8422095"/>
        <a:ext cx="613776" cy="18712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17</Pages>
  <Words>4571</Words>
  <Characters>26060</Characters>
  <Application>Microsoft Office Word</Application>
  <DocSecurity>0</DocSecurity>
  <Lines>217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305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User</cp:lastModifiedBy>
  <cp:revision>134</cp:revision>
  <dcterms:created xsi:type="dcterms:W3CDTF">2018-11-29T05:25:00Z</dcterms:created>
  <dcterms:modified xsi:type="dcterms:W3CDTF">2021-10-08T08:27:00Z</dcterms:modified>
  <cp:category>GROUP</cp:category>
</cp:coreProperties>
</file>